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59264" behindDoc="0" locked="0" layoutInCell="1" allowOverlap="1" wp14:anchorId="4345BBF0" wp14:editId="2AB00669">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2336" behindDoc="0" locked="0" layoutInCell="1" allowOverlap="1" wp14:anchorId="09ECAD79" wp14:editId="3DF2A33E">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0E7CB8"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0E7CB8"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8240" behindDoc="1" locked="0" layoutInCell="1" allowOverlap="1" wp14:anchorId="1088FE44" wp14:editId="206D44B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0E7CB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0E7CB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0288" behindDoc="0" locked="0" layoutInCell="1" allowOverlap="1" wp14:anchorId="242CF23A" wp14:editId="1AF2B78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028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58133B2F" w:rsidR="006850CC" w:rsidRDefault="00625C41" w:rsidP="00625C41">
      <w:pPr>
        <w:pStyle w:val="Heading2"/>
        <w:numPr>
          <w:ilvl w:val="0"/>
          <w:numId w:val="0"/>
        </w:numPr>
        <w:ind w:left="360" w:hanging="360"/>
      </w:pPr>
      <w:r>
        <w:lastRenderedPageBreak/>
        <w:t>contents</w:t>
      </w:r>
    </w:p>
    <w:p w14:paraId="74D259AE" w14:textId="77777777" w:rsidR="006850CC" w:rsidRDefault="006850CC">
      <w:pPr>
        <w:rPr>
          <w:rFonts w:asciiTheme="majorHAnsi" w:eastAsiaTheme="majorEastAsia" w:hAnsiTheme="majorHAnsi" w:cstheme="majorBidi"/>
          <w:color w:val="2F5496" w:themeColor="accent1" w:themeShade="BF"/>
          <w:sz w:val="26"/>
          <w:szCs w:val="26"/>
        </w:rPr>
      </w:pPr>
      <w:r>
        <w:br w:type="page"/>
      </w:r>
    </w:p>
    <w:p w14:paraId="2F07A8E0" w14:textId="41E24101" w:rsidR="006850CC" w:rsidRDefault="006850CC" w:rsidP="008D5E4C">
      <w:pPr>
        <w:pStyle w:val="Heading2"/>
        <w:numPr>
          <w:ilvl w:val="0"/>
          <w:numId w:val="0"/>
        </w:numPr>
        <w:ind w:left="360" w:hanging="360"/>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bookmarkStart w:id="1" w:name="_Ref102228553"/>
      <w:r>
        <w:t>Aim</w:t>
      </w:r>
      <w:bookmarkEnd w:id="0"/>
      <w:bookmarkEnd w:id="1"/>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2" w:name="_Toc88311793"/>
      <w:bookmarkStart w:id="3" w:name="_Toc88731106"/>
      <w:bookmarkStart w:id="4" w:name="_Ref102228577"/>
      <w:bookmarkStart w:id="5" w:name="_Ref102228581"/>
      <w:r>
        <w:t>Objectives</w:t>
      </w:r>
      <w:bookmarkEnd w:id="2"/>
      <w:bookmarkEnd w:id="3"/>
      <w:bookmarkEnd w:id="4"/>
      <w:bookmarkEnd w:id="5"/>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6" w:name="_Ref100832797"/>
      <w:r w:rsidRPr="00E366C7">
        <w:t>Survey of Literature/Information Sources</w:t>
      </w:r>
      <w:bookmarkEnd w:id="6"/>
    </w:p>
    <w:p w14:paraId="2D279CD5" w14:textId="77777777" w:rsidR="007402F0" w:rsidRDefault="007402F0" w:rsidP="007402F0">
      <w:pPr>
        <w:pStyle w:val="Heading3"/>
      </w:pPr>
      <w:bookmarkStart w:id="7" w:name="_Toc88731109"/>
      <w:r>
        <w:t>Preliminary Research</w:t>
      </w:r>
      <w:bookmarkEnd w:id="7"/>
    </w:p>
    <w:p w14:paraId="63B86FF1" w14:textId="0D320FCC" w:rsidR="007402F0" w:rsidRDefault="007402F0" w:rsidP="007402F0">
      <w:r>
        <w:t xml:space="preserve">To begin with, I looked up the Rebrickable API </w:t>
      </w:r>
      <w:r>
        <w:fldChar w:fldCharType="begin"/>
      </w:r>
      <w:r>
        <w:instrText xml:space="preserve"> REF _Ref88054215 \r \h </w:instrText>
      </w:r>
      <w:r>
        <w:fldChar w:fldCharType="separate"/>
      </w:r>
      <w:r w:rsidR="00882CA4">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882CA4">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xml:space="preserve">” and order by a certain </w:t>
      </w:r>
      <w:r>
        <w:lastRenderedPageBreak/>
        <w:t>“field” (“</w:t>
      </w:r>
      <w:proofErr w:type="spellStart"/>
      <w:r>
        <w:t>set_num</w:t>
      </w:r>
      <w:proofErr w:type="spellEnd"/>
      <w:r>
        <w:t>”,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w:t>
      </w:r>
      <w:proofErr w:type="spellStart"/>
      <w:r>
        <w:t>set_num</w:t>
      </w:r>
      <w:proofErr w:type="spellEnd"/>
      <w:r>
        <w:t>”, “name”, “year”, “theme_id”,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8" w:name="_Toc88731110"/>
      <w:r>
        <w:t>Questionnaire Introduction</w:t>
      </w:r>
      <w:bookmarkEnd w:id="8"/>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9" w:name="_Toc88731111"/>
      <w:r>
        <w:t>Questionnaire Results and Further Research</w:t>
      </w:r>
      <w:bookmarkEnd w:id="9"/>
    </w:p>
    <w:p w14:paraId="51C7F825" w14:textId="3253C564"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6C7706E9">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1FA52A6" w:rsidR="007402F0" w:rsidRDefault="007402F0" w:rsidP="007402F0">
      <w:pPr>
        <w:pStyle w:val="Caption"/>
      </w:pPr>
      <w:bookmarkStart w:id="10" w:name="_Ref88698492"/>
      <w:r>
        <w:t xml:space="preserve">Figure </w:t>
      </w:r>
      <w:r w:rsidR="005E1DA2">
        <w:fldChar w:fldCharType="begin"/>
      </w:r>
      <w:r w:rsidR="005E1DA2">
        <w:instrText xml:space="preserve"> SEQ Figure \* ARABIC </w:instrText>
      </w:r>
      <w:r w:rsidR="005E1DA2">
        <w:fldChar w:fldCharType="separate"/>
      </w:r>
      <w:r w:rsidR="00882CA4">
        <w:rPr>
          <w:noProof/>
        </w:rPr>
        <w:t>1</w:t>
      </w:r>
      <w:r w:rsidR="005E1DA2">
        <w:rPr>
          <w:noProof/>
        </w:rPr>
        <w:fldChar w:fldCharType="end"/>
      </w:r>
      <w:bookmarkEnd w:id="10"/>
      <w:r>
        <w:t xml:space="preserve"> – Question 1 Results</w:t>
      </w:r>
    </w:p>
    <w:p w14:paraId="0AF7434F" w14:textId="1BAA1D4D"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882CA4">
        <w:t xml:space="preserve">Figure </w:t>
      </w:r>
      <w:r w:rsidR="00882CA4">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73430B89"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882CA4">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t>s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0E4A1E53"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882CA4">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set (</w:t>
      </w:r>
      <w:proofErr w:type="gramStart"/>
      <w:r>
        <w:t>e.g.</w:t>
      </w:r>
      <w:proofErr w:type="gramEnd"/>
      <w:r>
        <w:t xml:space="preserve"> this Lego </w:t>
      </w:r>
      <w:r>
        <w:lastRenderedPageBreak/>
        <w:t xml:space="preserve">Set </w:t>
      </w:r>
      <w:r>
        <w:fldChar w:fldCharType="begin"/>
      </w:r>
      <w:r>
        <w:instrText xml:space="preserve"> REF _Ref88126615 \r \h </w:instrText>
      </w:r>
      <w:r>
        <w:fldChar w:fldCharType="separate"/>
      </w:r>
      <w:r w:rsidR="00882CA4">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proofErr w:type="gramStart"/>
      <w:r>
        <w:t>account</w:t>
      </w:r>
      <w:proofErr w:type="gramEnd"/>
      <w:r>
        <w:t xml:space="preserve">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w:t>
      </w:r>
      <w:proofErr w:type="gramStart"/>
      <w:r>
        <w:t>has to</w:t>
      </w:r>
      <w:proofErr w:type="gramEnd"/>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190011CB"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D510F2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B285916" w:rsidR="007402F0" w:rsidRDefault="007402F0" w:rsidP="007402F0">
      <w:pPr>
        <w:pStyle w:val="Caption"/>
      </w:pPr>
      <w:bookmarkStart w:id="11" w:name="_Ref88698821"/>
      <w:bookmarkStart w:id="12" w:name="_Ref88697243"/>
      <w:r>
        <w:t xml:space="preserve">Figure </w:t>
      </w:r>
      <w:r w:rsidR="005E1DA2">
        <w:fldChar w:fldCharType="begin"/>
      </w:r>
      <w:r w:rsidR="005E1DA2">
        <w:instrText xml:space="preserve"> SEQ Figure \* ARABIC </w:instrText>
      </w:r>
      <w:r w:rsidR="005E1DA2">
        <w:fldChar w:fldCharType="separate"/>
      </w:r>
      <w:r w:rsidR="00882CA4">
        <w:rPr>
          <w:noProof/>
        </w:rPr>
        <w:t>2</w:t>
      </w:r>
      <w:r w:rsidR="005E1DA2">
        <w:rPr>
          <w:noProof/>
        </w:rPr>
        <w:fldChar w:fldCharType="end"/>
      </w:r>
      <w:bookmarkEnd w:id="11"/>
      <w:r>
        <w:t xml:space="preserve"> – Question 4 Results</w:t>
      </w:r>
      <w:bookmarkEnd w:id="12"/>
    </w:p>
    <w:p w14:paraId="7F2E4281" w14:textId="189926D9" w:rsidR="007402F0" w:rsidRDefault="007402F0" w:rsidP="007402F0">
      <w:r>
        <w:t xml:space="preserve">The results of question 4 (see </w:t>
      </w:r>
      <w:r>
        <w:fldChar w:fldCharType="begin"/>
      </w:r>
      <w:r>
        <w:instrText xml:space="preserve"> REF _Ref88698821 \h </w:instrText>
      </w:r>
      <w:r>
        <w:fldChar w:fldCharType="separate"/>
      </w:r>
      <w:r w:rsidR="00882CA4">
        <w:t xml:space="preserve">Figure </w:t>
      </w:r>
      <w:r w:rsidR="00882CA4">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16FBC8AD"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xml:space="preserve">)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proofErr w:type="gramStart"/>
      <w:r>
        <w:t>the majority of</w:t>
      </w:r>
      <w:proofErr w:type="gramEnd"/>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558CA42"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19C03F57">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29C0B12" w:rsidR="007402F0" w:rsidRDefault="007402F0" w:rsidP="007402F0">
      <w:pPr>
        <w:pStyle w:val="Caption"/>
      </w:pPr>
      <w:bookmarkStart w:id="13" w:name="_Ref88698701"/>
      <w:r>
        <w:t xml:space="preserve">Figure </w:t>
      </w:r>
      <w:r w:rsidR="005E1DA2">
        <w:fldChar w:fldCharType="begin"/>
      </w:r>
      <w:r w:rsidR="005E1DA2">
        <w:instrText xml:space="preserve"> SEQ Figure \* ARABIC </w:instrText>
      </w:r>
      <w:r w:rsidR="005E1DA2">
        <w:fldChar w:fldCharType="separate"/>
      </w:r>
      <w:r w:rsidR="00882CA4">
        <w:rPr>
          <w:noProof/>
        </w:rPr>
        <w:t>3</w:t>
      </w:r>
      <w:r w:rsidR="005E1DA2">
        <w:rPr>
          <w:noProof/>
        </w:rPr>
        <w:fldChar w:fldCharType="end"/>
      </w:r>
      <w:bookmarkEnd w:id="13"/>
      <w:r>
        <w:t xml:space="preserve"> – Question 6 part 4 (Be able to save progress on a checklist for later) Results</w:t>
      </w:r>
    </w:p>
    <w:p w14:paraId="76CB7D78" w14:textId="1B8313CC"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882CA4">
        <w:t xml:space="preserve">Figure </w:t>
      </w:r>
      <w:r w:rsidR="00882CA4">
        <w:rPr>
          <w:noProof/>
        </w:rPr>
        <w:t>3</w:t>
      </w:r>
      <w:r>
        <w:fldChar w:fldCharType="end"/>
      </w:r>
      <w:r>
        <w:t xml:space="preserve"> above) to be able to save progress on a checklist making this a key requirement for the system. Being to view and download instructions is also important to most users, as is being able to save Lego </w:t>
      </w:r>
      <w:proofErr w:type="gramStart"/>
      <w:r>
        <w:t>sets</w:t>
      </w:r>
      <w:proofErr w:type="gramEnd"/>
      <w:r>
        <w:t xml:space="preserve"> they own to a list meaning this is also key. The responses to having a favourites list for Lego sets are very mixed but mostly positive showing that it would be nice to have but not key.</w:t>
      </w:r>
    </w:p>
    <w:p w14:paraId="7799688A" w14:textId="72214720"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882CA4">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7F4AA818">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6D2EFC04" w:rsidR="007402F0" w:rsidRDefault="007402F0" w:rsidP="007402F0">
      <w:pPr>
        <w:pStyle w:val="Caption"/>
      </w:pPr>
      <w:bookmarkStart w:id="14" w:name="_Ref88698546"/>
      <w:bookmarkStart w:id="15" w:name="_Ref88697351"/>
      <w:r>
        <w:t xml:space="preserve">Figure </w:t>
      </w:r>
      <w:r w:rsidR="005E1DA2">
        <w:fldChar w:fldCharType="begin"/>
      </w:r>
      <w:r w:rsidR="005E1DA2">
        <w:instrText xml:space="preserve"> SEQ Figure \* ARABIC </w:instrText>
      </w:r>
      <w:r w:rsidR="005E1DA2">
        <w:fldChar w:fldCharType="separate"/>
      </w:r>
      <w:r w:rsidR="00882CA4">
        <w:rPr>
          <w:noProof/>
        </w:rPr>
        <w:t>4</w:t>
      </w:r>
      <w:r w:rsidR="005E1DA2">
        <w:rPr>
          <w:noProof/>
        </w:rPr>
        <w:fldChar w:fldCharType="end"/>
      </w:r>
      <w:bookmarkEnd w:id="14"/>
      <w:r>
        <w:t xml:space="preserve"> – Question 7 Results</w:t>
      </w:r>
      <w:bookmarkEnd w:id="15"/>
    </w:p>
    <w:p w14:paraId="7794EA9E" w14:textId="17F0D174" w:rsidR="00E366C7" w:rsidRDefault="007402F0" w:rsidP="007402F0">
      <w:r>
        <w:t xml:space="preserve">Finally, the results of question 7 (see </w:t>
      </w:r>
      <w:r>
        <w:fldChar w:fldCharType="begin"/>
      </w:r>
      <w:r>
        <w:instrText xml:space="preserve"> REF _Ref88698546 \h </w:instrText>
      </w:r>
      <w:r>
        <w:fldChar w:fldCharType="separate"/>
      </w:r>
      <w:r w:rsidR="00882CA4">
        <w:t xml:space="preserve">Figure </w:t>
      </w:r>
      <w:r w:rsidR="00882CA4">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82CA4" w:rsidRPr="00882CA4">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882CA4">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6" w:name="_Toc88311795"/>
      <w:bookmarkStart w:id="17" w:name="_Toc88731112"/>
      <w:bookmarkStart w:id="18" w:name="_Ref102229632"/>
      <w:bookmarkStart w:id="19" w:name="_Ref102229635"/>
      <w:bookmarkStart w:id="20" w:name="_Ref102229647"/>
      <w:r>
        <w:t>Requirements</w:t>
      </w:r>
      <w:bookmarkEnd w:id="16"/>
      <w:bookmarkEnd w:id="17"/>
      <w:bookmarkEnd w:id="18"/>
      <w:bookmarkEnd w:id="19"/>
      <w:bookmarkEnd w:id="20"/>
    </w:p>
    <w:p w14:paraId="0B99C700" w14:textId="71909FC1" w:rsidR="00D04CF5" w:rsidRDefault="00D04CF5" w:rsidP="00D04CF5">
      <w:pPr>
        <w:pStyle w:val="Heading3"/>
      </w:pPr>
      <w:bookmarkStart w:id="21" w:name="_Toc88311796"/>
      <w:bookmarkStart w:id="22" w:name="_Toc88731113"/>
      <w:bookmarkStart w:id="23" w:name="_Ref101794450"/>
      <w:bookmarkStart w:id="24" w:name="_Ref102229940"/>
      <w:r>
        <w:t>Key Features</w:t>
      </w:r>
      <w:bookmarkEnd w:id="21"/>
      <w:bookmarkEnd w:id="22"/>
      <w:bookmarkEnd w:id="23"/>
      <w:bookmarkEnd w:id="24"/>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754E6E00"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882CA4">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5" w:name="_Toc88311797"/>
      <w:bookmarkStart w:id="26" w:name="_Toc88731114"/>
      <w:bookmarkStart w:id="27" w:name="_Ref102229947"/>
      <w:r>
        <w:t xml:space="preserve">Nice to </w:t>
      </w:r>
      <w:r w:rsidR="0070020E">
        <w:t>H</w:t>
      </w:r>
      <w:r>
        <w:t>ave</w:t>
      </w:r>
      <w:r w:rsidRPr="00C77081">
        <w:t xml:space="preserve"> Features</w:t>
      </w:r>
      <w:bookmarkEnd w:id="25"/>
      <w:bookmarkEnd w:id="26"/>
      <w:bookmarkEnd w:id="27"/>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8" w:name="_Toc88311798"/>
      <w:bookmarkStart w:id="29" w:name="_Toc88731115"/>
      <w:bookmarkStart w:id="30" w:name="_Ref102233685"/>
      <w:bookmarkStart w:id="31" w:name="_Ref102244115"/>
      <w:r>
        <w:t>Optional Features</w:t>
      </w:r>
      <w:bookmarkEnd w:id="28"/>
      <w:bookmarkEnd w:id="29"/>
      <w:bookmarkEnd w:id="30"/>
      <w:bookmarkEnd w:id="31"/>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71D70C5B"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882CA4">
        <w:t>[3]</w:t>
      </w:r>
      <w:r>
        <w:fldChar w:fldCharType="end"/>
      </w:r>
      <w:r>
        <w:t xml:space="preserve"> wanted list format</w:t>
      </w:r>
    </w:p>
    <w:p w14:paraId="5065C036" w14:textId="7CED9D93" w:rsidR="00E366C7" w:rsidRDefault="00E366C7" w:rsidP="00E366C7">
      <w:pPr>
        <w:pStyle w:val="Heading2"/>
      </w:pPr>
      <w:bookmarkStart w:id="32" w:name="_Ref101793706"/>
      <w:r>
        <w:t>Design</w:t>
      </w:r>
      <w:bookmarkEnd w:id="32"/>
    </w:p>
    <w:p w14:paraId="262D82C9" w14:textId="03E63531" w:rsidR="0009348E" w:rsidRPr="00C53C8F" w:rsidRDefault="003D4437" w:rsidP="0009348E">
      <w:pPr>
        <w:pStyle w:val="Heading3"/>
      </w:pPr>
      <w:bookmarkStart w:id="33" w:name="_Toc88731117"/>
      <w:r>
        <w:t xml:space="preserve">A </w:t>
      </w:r>
      <w:r w:rsidR="0009348E">
        <w:t>H</w:t>
      </w:r>
      <w:r w:rsidR="0009348E" w:rsidRPr="00C53C8F">
        <w:t>igh-level overview of the architecture of the system</w:t>
      </w:r>
      <w:bookmarkEnd w:id="33"/>
    </w:p>
    <w:p w14:paraId="3AFF2AD8" w14:textId="77777777" w:rsidR="0009348E" w:rsidRDefault="0009348E" w:rsidP="002703FF">
      <w:pPr>
        <w:keepNext/>
        <w:spacing w:after="0"/>
      </w:pPr>
      <w:r>
        <w:rPr>
          <w:noProof/>
        </w:rPr>
        <w:drawing>
          <wp:inline distT="0" distB="0" distL="0" distR="0" wp14:anchorId="64D0979B" wp14:editId="6E1FA976">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E11986D" w:rsidR="0009348E" w:rsidRDefault="0009348E" w:rsidP="0009348E">
      <w:pPr>
        <w:pStyle w:val="Caption"/>
      </w:pPr>
      <w:bookmarkStart w:id="34" w:name="_Ref88644666"/>
      <w:r>
        <w:t xml:space="preserve">Figure </w:t>
      </w:r>
      <w:r w:rsidR="005E1DA2">
        <w:fldChar w:fldCharType="begin"/>
      </w:r>
      <w:r w:rsidR="005E1DA2">
        <w:instrText xml:space="preserve"> SEQ Figure \* ARABIC </w:instrText>
      </w:r>
      <w:r w:rsidR="005E1DA2">
        <w:fldChar w:fldCharType="separate"/>
      </w:r>
      <w:r w:rsidR="00882CA4">
        <w:rPr>
          <w:noProof/>
        </w:rPr>
        <w:t>5</w:t>
      </w:r>
      <w:r w:rsidR="005E1DA2">
        <w:rPr>
          <w:noProof/>
        </w:rPr>
        <w:fldChar w:fldCharType="end"/>
      </w:r>
      <w:bookmarkEnd w:id="34"/>
      <w:r>
        <w:t xml:space="preserve"> – High-Level Overview</w:t>
      </w:r>
    </w:p>
    <w:p w14:paraId="3775A54F" w14:textId="6F532BB3" w:rsidR="0009348E" w:rsidRDefault="0009348E" w:rsidP="0009348E">
      <w:r>
        <w:fldChar w:fldCharType="begin"/>
      </w:r>
      <w:r>
        <w:instrText xml:space="preserve"> REF _Ref88644666 \h </w:instrText>
      </w:r>
      <w:r>
        <w:fldChar w:fldCharType="separate"/>
      </w:r>
      <w:r w:rsidR="00882CA4">
        <w:t xml:space="preserve">Figure </w:t>
      </w:r>
      <w:r w:rsidR="00882CA4">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882CA4">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5" w:name="_Toc88731118"/>
      <w:r>
        <w:t>APIs</w:t>
      </w:r>
      <w:bookmarkEnd w:id="35"/>
    </w:p>
    <w:p w14:paraId="1C6953D4" w14:textId="77777777" w:rsidR="0009348E" w:rsidRDefault="0009348E" w:rsidP="0009348E">
      <w:pPr>
        <w:pStyle w:val="Heading4"/>
      </w:pPr>
      <w:r>
        <w:t>Rebrickable API</w:t>
      </w:r>
    </w:p>
    <w:p w14:paraId="0FC1A3B1" w14:textId="7A895F34" w:rsidR="0009348E" w:rsidRPr="009E34A9" w:rsidRDefault="0009348E" w:rsidP="0009348E">
      <w:r>
        <w:t xml:space="preserve">The Rebrickable API </w:t>
      </w:r>
      <w:r>
        <w:fldChar w:fldCharType="begin"/>
      </w:r>
      <w:r>
        <w:instrText xml:space="preserve"> REF _Ref88054215 \r \h </w:instrText>
      </w:r>
      <w:r>
        <w:fldChar w:fldCharType="separate"/>
      </w:r>
      <w:r w:rsidR="00882CA4">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82CA4">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82CA4"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62F392E4"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882CA4">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82CA4">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82CA4"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6" w:name="_Toc88731119"/>
      <w:bookmarkStart w:id="37" w:name="_Ref102405434"/>
      <w:r>
        <w:t>Database</w:t>
      </w:r>
      <w:bookmarkEnd w:id="36"/>
      <w:r w:rsidR="009F4A62">
        <w:t xml:space="preserve"> Design</w:t>
      </w:r>
      <w:bookmarkEnd w:id="37"/>
    </w:p>
    <w:p w14:paraId="5682533A" w14:textId="77777777" w:rsidR="0009348E" w:rsidRDefault="0009348E" w:rsidP="002703FF">
      <w:pPr>
        <w:keepNext/>
        <w:spacing w:after="0"/>
      </w:pPr>
      <w:r>
        <w:rPr>
          <w:noProof/>
        </w:rPr>
        <w:drawing>
          <wp:inline distT="0" distB="0" distL="0" distR="0" wp14:anchorId="2424E26F" wp14:editId="4FB500BD">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74A12385" w:rsidR="0009348E" w:rsidRDefault="0009348E" w:rsidP="0009348E">
      <w:pPr>
        <w:pStyle w:val="Caption"/>
      </w:pPr>
      <w:bookmarkStart w:id="38" w:name="_Ref88644679"/>
      <w:bookmarkStart w:id="39" w:name="_Ref88644637"/>
      <w:r>
        <w:t xml:space="preserve">Figure </w:t>
      </w:r>
      <w:r w:rsidR="005E1DA2">
        <w:fldChar w:fldCharType="begin"/>
      </w:r>
      <w:r w:rsidR="005E1DA2">
        <w:instrText xml:space="preserve"> SEQ Figure \* ARABIC </w:instrText>
      </w:r>
      <w:r w:rsidR="005E1DA2">
        <w:fldChar w:fldCharType="separate"/>
      </w:r>
      <w:r w:rsidR="00882CA4">
        <w:rPr>
          <w:noProof/>
        </w:rPr>
        <w:t>6</w:t>
      </w:r>
      <w:r w:rsidR="005E1DA2">
        <w:rPr>
          <w:noProof/>
        </w:rPr>
        <w:fldChar w:fldCharType="end"/>
      </w:r>
      <w:bookmarkEnd w:id="38"/>
      <w:r>
        <w:t xml:space="preserve"> – ER Class Diagram</w:t>
      </w:r>
      <w:bookmarkEnd w:id="39"/>
    </w:p>
    <w:p w14:paraId="3854E412" w14:textId="1570CBF7"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882CA4">
        <w:t xml:space="preserve">Figure </w:t>
      </w:r>
      <w:r w:rsidR="00882CA4">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882CA4">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882CA4">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882CA4">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882CA4">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w:t>
      </w:r>
      <w:proofErr w:type="spellStart"/>
      <w:r w:rsidR="000A44C9">
        <w:t>Set</w:t>
      </w:r>
      <w:r w:rsidR="00B94760">
        <w:t>Info</w:t>
      </w:r>
      <w:proofErr w:type="spellEnd"/>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40" w:name="_Toc88731120"/>
      <w:bookmarkStart w:id="41" w:name="_Ref100832055"/>
      <w:bookmarkStart w:id="42" w:name="_Ref100832756"/>
      <w:bookmarkStart w:id="43" w:name="_Ref100832775"/>
      <w:bookmarkStart w:id="44" w:name="_Ref101793686"/>
      <w:bookmarkStart w:id="45" w:name="_Ref101793699"/>
      <w:bookmarkStart w:id="46" w:name="_Ref102138135"/>
      <w:bookmarkStart w:id="47" w:name="_Ref102138155"/>
      <w:bookmarkStart w:id="48" w:name="_Ref102138164"/>
      <w:r>
        <w:t>Class Diagram</w:t>
      </w:r>
      <w:bookmarkEnd w:id="40"/>
      <w:bookmarkEnd w:id="41"/>
      <w:bookmarkEnd w:id="42"/>
      <w:bookmarkEnd w:id="43"/>
      <w:bookmarkEnd w:id="44"/>
      <w:bookmarkEnd w:id="45"/>
      <w:bookmarkEnd w:id="46"/>
      <w:bookmarkEnd w:id="47"/>
      <w:bookmarkEnd w:id="48"/>
    </w:p>
    <w:p w14:paraId="28B33660" w14:textId="77777777" w:rsidR="0009348E" w:rsidRDefault="0009348E" w:rsidP="002703FF">
      <w:pPr>
        <w:keepNext/>
        <w:spacing w:after="0"/>
      </w:pPr>
      <w:r>
        <w:rPr>
          <w:noProof/>
        </w:rPr>
        <w:drawing>
          <wp:inline distT="0" distB="0" distL="0" distR="0" wp14:anchorId="0B3226C6" wp14:editId="6DEA29A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1809BBB5" w:rsidR="0009348E" w:rsidRDefault="0009348E" w:rsidP="0009348E">
      <w:pPr>
        <w:pStyle w:val="Caption"/>
      </w:pPr>
      <w:bookmarkStart w:id="49" w:name="_Ref88718288"/>
      <w:r>
        <w:t xml:space="preserve">Figure </w:t>
      </w:r>
      <w:r w:rsidR="005E1DA2">
        <w:fldChar w:fldCharType="begin"/>
      </w:r>
      <w:r w:rsidR="005E1DA2">
        <w:instrText xml:space="preserve"> SEQ Figure \* ARABIC </w:instrText>
      </w:r>
      <w:r w:rsidR="005E1DA2">
        <w:fldChar w:fldCharType="separate"/>
      </w:r>
      <w:r w:rsidR="00882CA4">
        <w:rPr>
          <w:noProof/>
        </w:rPr>
        <w:t>7</w:t>
      </w:r>
      <w:r w:rsidR="005E1DA2">
        <w:rPr>
          <w:noProof/>
        </w:rPr>
        <w:fldChar w:fldCharType="end"/>
      </w:r>
      <w:bookmarkEnd w:id="49"/>
      <w:r>
        <w:t xml:space="preserve"> – Class Diagram</w:t>
      </w:r>
    </w:p>
    <w:p w14:paraId="1E16B07A" w14:textId="36E0A3A4" w:rsidR="00210F00" w:rsidRDefault="0009348E" w:rsidP="0009348E">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0E1C76C4"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882CA4">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203E5808"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882CA4">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882CA4">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C71FFF9"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882CA4">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882CA4">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5AD41845"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w:t>
      </w:r>
      <w:r w:rsidR="00324051">
        <w:t>SetInSetList</w:t>
      </w:r>
      <w:r w:rsidR="00324051">
        <w:t xml:space="preserve">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882CA4">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882CA4">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1348B659"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882CA4">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882CA4">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72B18620"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882CA4">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882CA4">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2B5031FD" w:rsidR="00CC64B4" w:rsidRDefault="00CC64B4" w:rsidP="00E366C7">
      <w:r>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882CA4">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882CA4">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58D07BD9"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882CA4">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882CA4">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0" w:name="_Ref101794716"/>
      <w:r>
        <w:t>User Interface Design</w:t>
      </w:r>
      <w:bookmarkEnd w:id="50"/>
    </w:p>
    <w:p w14:paraId="363F13E3" w14:textId="76491A39" w:rsidR="002B43E6" w:rsidRPr="00FD52E5"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51" w:name="_Ref101018068"/>
      <w:r>
        <w:t>Home Page</w:t>
      </w:r>
      <w:bookmarkEnd w:id="51"/>
    </w:p>
    <w:p w14:paraId="7CC7C124" w14:textId="77777777" w:rsidR="00BE7D1C" w:rsidRDefault="00BE7D1C" w:rsidP="00BA1DEE">
      <w:pPr>
        <w:keepNext/>
        <w:spacing w:after="0"/>
        <w:ind w:left="720" w:hanging="720"/>
      </w:pPr>
      <w:r>
        <w:rPr>
          <w:noProof/>
        </w:rPr>
        <w:drawing>
          <wp:inline distT="0" distB="0" distL="0" distR="0" wp14:anchorId="63B96224" wp14:editId="4B4CC116">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5C545B17" w:rsidR="00844A0F" w:rsidRDefault="00BE7D1C" w:rsidP="00BE7D1C">
      <w:pPr>
        <w:pStyle w:val="Caption"/>
      </w:pPr>
      <w:bookmarkStart w:id="52" w:name="_Ref100866743"/>
      <w:bookmarkStart w:id="53" w:name="_Ref100936056"/>
      <w:r>
        <w:t xml:space="preserve">Figure </w:t>
      </w:r>
      <w:r w:rsidR="005E1DA2">
        <w:fldChar w:fldCharType="begin"/>
      </w:r>
      <w:r w:rsidR="005E1DA2">
        <w:instrText xml:space="preserve"> SEQ Figure \* ARABIC </w:instrText>
      </w:r>
      <w:r w:rsidR="005E1DA2">
        <w:fldChar w:fldCharType="separate"/>
      </w:r>
      <w:r w:rsidR="00882CA4">
        <w:rPr>
          <w:noProof/>
        </w:rPr>
        <w:t>8</w:t>
      </w:r>
      <w:r w:rsidR="005E1DA2">
        <w:rPr>
          <w:noProof/>
        </w:rPr>
        <w:fldChar w:fldCharType="end"/>
      </w:r>
      <w:bookmarkEnd w:id="52"/>
      <w:r>
        <w:t xml:space="preserve">: </w:t>
      </w:r>
      <w:r w:rsidR="00D50015">
        <w:t xml:space="preserve">Initial </w:t>
      </w:r>
      <w:r>
        <w:t>Home Page - logged out</w:t>
      </w:r>
      <w:bookmarkEnd w:id="53"/>
    </w:p>
    <w:p w14:paraId="659444C8" w14:textId="77777777" w:rsidR="006D3ED4" w:rsidRDefault="00F21E30" w:rsidP="006D3ED4">
      <w:pPr>
        <w:keepNext/>
      </w:pPr>
      <w:r w:rsidRPr="00F21E30">
        <w:rPr>
          <w:noProof/>
        </w:rPr>
        <w:drawing>
          <wp:inline distT="0" distB="0" distL="0" distR="0" wp14:anchorId="3C64ACD4" wp14:editId="5A984587">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734D2A5C" w:rsidR="00DB659F" w:rsidRPr="00DB659F" w:rsidRDefault="006D3ED4" w:rsidP="006D3ED4">
      <w:pPr>
        <w:pStyle w:val="Caption"/>
      </w:pPr>
      <w:bookmarkStart w:id="54" w:name="_Ref101296667"/>
      <w:bookmarkStart w:id="55" w:name="_Ref101350660"/>
      <w:r>
        <w:t xml:space="preserve">Figure </w:t>
      </w:r>
      <w:r w:rsidR="005E1DA2">
        <w:fldChar w:fldCharType="begin"/>
      </w:r>
      <w:r w:rsidR="005E1DA2">
        <w:instrText xml:space="preserve"> SEQ Figure \* ARABIC </w:instrText>
      </w:r>
      <w:r w:rsidR="005E1DA2">
        <w:fldChar w:fldCharType="separate"/>
      </w:r>
      <w:r w:rsidR="00882CA4">
        <w:rPr>
          <w:noProof/>
        </w:rPr>
        <w:t>9</w:t>
      </w:r>
      <w:r w:rsidR="005E1DA2">
        <w:rPr>
          <w:noProof/>
        </w:rPr>
        <w:fldChar w:fldCharType="end"/>
      </w:r>
      <w:bookmarkEnd w:id="54"/>
      <w:r>
        <w:t>:</w:t>
      </w:r>
      <w:r w:rsidR="003D33E8">
        <w:t xml:space="preserve"> Home Page - logged out</w:t>
      </w:r>
      <w:bookmarkEnd w:id="55"/>
    </w:p>
    <w:p w14:paraId="235B23AF" w14:textId="4A7BA11F"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882CA4">
        <w:t xml:space="preserve">Figure </w:t>
      </w:r>
      <w:r w:rsidR="00882CA4">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882CA4">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882CA4">
        <w:t xml:space="preserve">Figure </w:t>
      </w:r>
      <w:r w:rsidR="00882CA4">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882CA4">
        <w:t>below</w:t>
      </w:r>
      <w:r w:rsidR="001E014B">
        <w:fldChar w:fldCharType="end"/>
      </w:r>
      <w:r w:rsidR="001E014B">
        <w:t>.</w:t>
      </w:r>
    </w:p>
    <w:p w14:paraId="4CA3554C" w14:textId="526A4EE3"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882CA4">
        <w:t xml:space="preserve">Figure </w:t>
      </w:r>
      <w:r w:rsidR="00882CA4">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882CA4">
        <w:t xml:space="preserve">Figure </w:t>
      </w:r>
      <w:r w:rsidR="00882CA4">
        <w:rPr>
          <w:noProof/>
        </w:rPr>
        <w:t>21</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882CA4">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882CA4">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882CA4">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882CA4">
        <w:t xml:space="preserve">Figure </w:t>
      </w:r>
      <w:r w:rsidR="00882CA4">
        <w:rPr>
          <w:noProof/>
        </w:rPr>
        <w:t>42</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882CA4">
        <w:t>below</w:t>
      </w:r>
      <w:r w:rsidR="003944F2">
        <w:fldChar w:fldCharType="end"/>
      </w:r>
      <w:r w:rsidR="00602569">
        <w:t>.</w:t>
      </w:r>
    </w:p>
    <w:p w14:paraId="39D27D21" w14:textId="1138E7CA"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882CA4">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882CA4">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882CA4">
        <w:t xml:space="preserve">Figure </w:t>
      </w:r>
      <w:r w:rsidR="00882CA4">
        <w:rPr>
          <w:noProof/>
        </w:rPr>
        <w:t>39</w:t>
      </w:r>
      <w:r w:rsidR="00882CA4">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27E5702B"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882CA4">
        <w:t xml:space="preserve">Figure </w:t>
      </w:r>
      <w:r w:rsidR="00882CA4">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882CA4">
        <w:t xml:space="preserve">Figure </w:t>
      </w:r>
      <w:r w:rsidR="00882CA4">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w:t>
      </w:r>
      <w:proofErr w:type="spellStart"/>
      <w:r w:rsidR="009651CE">
        <w:t>in’</w:t>
      </w:r>
      <w:proofErr w:type="spellEnd"/>
      <w:r w:rsidR="009651CE">
        <w:t xml:space="preserve"> navbar link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1EB03266">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4560E104" w:rsidR="00BE7D1C" w:rsidRDefault="00BE7D1C" w:rsidP="00BE7D1C">
      <w:pPr>
        <w:pStyle w:val="Caption"/>
      </w:pPr>
      <w:bookmarkStart w:id="56" w:name="_Ref100869595"/>
      <w:r>
        <w:t xml:space="preserve">Figure </w:t>
      </w:r>
      <w:r w:rsidR="005E1DA2">
        <w:fldChar w:fldCharType="begin"/>
      </w:r>
      <w:r w:rsidR="005E1DA2">
        <w:instrText xml:space="preserve"> SEQ Figure \* ARABIC </w:instrText>
      </w:r>
      <w:r w:rsidR="005E1DA2">
        <w:fldChar w:fldCharType="separate"/>
      </w:r>
      <w:r w:rsidR="00882CA4">
        <w:rPr>
          <w:noProof/>
        </w:rPr>
        <w:t>10</w:t>
      </w:r>
      <w:r w:rsidR="005E1DA2">
        <w:rPr>
          <w:noProof/>
        </w:rPr>
        <w:fldChar w:fldCharType="end"/>
      </w:r>
      <w:bookmarkEnd w:id="56"/>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688A2B2D">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5FC3A8B2" w:rsidR="00AA6A8F" w:rsidRPr="00AA6A8F" w:rsidRDefault="00452A1F" w:rsidP="00452A1F">
      <w:pPr>
        <w:pStyle w:val="Caption"/>
      </w:pPr>
      <w:bookmarkStart w:id="57" w:name="_Ref101297449"/>
      <w:r>
        <w:t xml:space="preserve">Figure </w:t>
      </w:r>
      <w:r w:rsidR="005E1DA2">
        <w:fldChar w:fldCharType="begin"/>
      </w:r>
      <w:r w:rsidR="005E1DA2">
        <w:instrText xml:space="preserve"> SEQ Figure \* ARABIC </w:instrText>
      </w:r>
      <w:r w:rsidR="005E1DA2">
        <w:fldChar w:fldCharType="separate"/>
      </w:r>
      <w:r w:rsidR="00882CA4">
        <w:rPr>
          <w:noProof/>
        </w:rPr>
        <w:t>11</w:t>
      </w:r>
      <w:r w:rsidR="005E1DA2">
        <w:rPr>
          <w:noProof/>
        </w:rPr>
        <w:fldChar w:fldCharType="end"/>
      </w:r>
      <w:bookmarkEnd w:id="57"/>
      <w:r>
        <w:t>:</w:t>
      </w:r>
      <w:r w:rsidR="001F1130">
        <w:t xml:space="preserve"> Home Page - logged in</w:t>
      </w:r>
    </w:p>
    <w:p w14:paraId="26BBB89E" w14:textId="4EFFFBEC"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882CA4">
        <w:t xml:space="preserve">Figure </w:t>
      </w:r>
      <w:r w:rsidR="00882CA4">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882CA4">
        <w:t xml:space="preserve">Figure </w:t>
      </w:r>
      <w:r w:rsidR="00882CA4">
        <w:rPr>
          <w:noProof/>
        </w:rPr>
        <w:t>57</w:t>
      </w:r>
      <w:r w:rsidR="00882CA4">
        <w:t>: Logout Popup</w:t>
      </w:r>
      <w:r w:rsidR="008763EA">
        <w:fldChar w:fldCharType="end"/>
      </w:r>
      <w:r w:rsidR="008763EA">
        <w:t xml:space="preserve">, </w:t>
      </w:r>
      <w:r>
        <w:t>explained</w:t>
      </w:r>
      <w:r w:rsidR="004F56B7">
        <w:t xml:space="preserve"> later</w:t>
      </w:r>
      <w:r>
        <w:t>.</w:t>
      </w:r>
    </w:p>
    <w:p w14:paraId="4111ECA4" w14:textId="2999DAFD" w:rsidR="00BF4E40" w:rsidRDefault="00BF4E40" w:rsidP="00844A0F">
      <w:r>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882CA4">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882CA4">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882CA4">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882CA4">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882CA4">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882CA4">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5129BCD"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882CA4">
        <w:t xml:space="preserve">Figure </w:t>
      </w:r>
      <w:r w:rsidR="00882CA4">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882CA4">
        <w:t xml:space="preserve">Figure </w:t>
      </w:r>
      <w:r w:rsidR="00882CA4">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58" w:name="_Ref100934880"/>
      <w:r>
        <w:t>Search Page</w:t>
      </w:r>
      <w:bookmarkEnd w:id="58"/>
    </w:p>
    <w:p w14:paraId="2A857950" w14:textId="77777777" w:rsidR="002D47BC" w:rsidRDefault="002D47BC" w:rsidP="00BA1DEE">
      <w:pPr>
        <w:keepNext/>
        <w:spacing w:after="0"/>
      </w:pPr>
      <w:r>
        <w:rPr>
          <w:noProof/>
        </w:rPr>
        <w:drawing>
          <wp:inline distT="0" distB="0" distL="0" distR="0" wp14:anchorId="0F5719EB" wp14:editId="17A73910">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4AA8362E" w:rsidR="002D47BC" w:rsidRDefault="002D47BC" w:rsidP="002D47BC">
      <w:pPr>
        <w:pStyle w:val="Caption"/>
      </w:pPr>
      <w:bookmarkStart w:id="59" w:name="_Ref101018289"/>
      <w:r>
        <w:t xml:space="preserve">Figure </w:t>
      </w:r>
      <w:r w:rsidR="005E1DA2">
        <w:fldChar w:fldCharType="begin"/>
      </w:r>
      <w:r w:rsidR="005E1DA2">
        <w:instrText xml:space="preserve"> SEQ Figure \* ARABIC </w:instrText>
      </w:r>
      <w:r w:rsidR="005E1DA2">
        <w:fldChar w:fldCharType="separate"/>
      </w:r>
      <w:r w:rsidR="00882CA4">
        <w:rPr>
          <w:noProof/>
        </w:rPr>
        <w:t>12</w:t>
      </w:r>
      <w:r w:rsidR="005E1DA2">
        <w:rPr>
          <w:noProof/>
        </w:rPr>
        <w:fldChar w:fldCharType="end"/>
      </w:r>
      <w:bookmarkEnd w:id="59"/>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0544DAE1">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68116B2A" w:rsidR="005B2851" w:rsidRDefault="00304E6B" w:rsidP="00304E6B">
      <w:pPr>
        <w:pStyle w:val="Caption"/>
      </w:pPr>
      <w:bookmarkStart w:id="60" w:name="_Ref101018291"/>
      <w:r>
        <w:t xml:space="preserve">Figure </w:t>
      </w:r>
      <w:r w:rsidR="005E1DA2">
        <w:fldChar w:fldCharType="begin"/>
      </w:r>
      <w:r w:rsidR="005E1DA2">
        <w:instrText xml:space="preserve"> SEQ Figure \* ARABIC </w:instrText>
      </w:r>
      <w:r w:rsidR="005E1DA2">
        <w:fldChar w:fldCharType="separate"/>
      </w:r>
      <w:r w:rsidR="00882CA4">
        <w:rPr>
          <w:noProof/>
        </w:rPr>
        <w:t>13</w:t>
      </w:r>
      <w:r w:rsidR="005E1DA2">
        <w:rPr>
          <w:noProof/>
        </w:rPr>
        <w:fldChar w:fldCharType="end"/>
      </w:r>
      <w:bookmarkEnd w:id="60"/>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3D8DA8D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795267D4" w:rsidR="00D04CF5" w:rsidRDefault="00E20DE3" w:rsidP="00E20DE3">
      <w:pPr>
        <w:pStyle w:val="Caption"/>
      </w:pPr>
      <w:bookmarkStart w:id="61" w:name="_Ref101299243"/>
      <w:r>
        <w:t xml:space="preserve">Figure </w:t>
      </w:r>
      <w:r w:rsidR="005E1DA2">
        <w:fldChar w:fldCharType="begin"/>
      </w:r>
      <w:r w:rsidR="005E1DA2">
        <w:instrText xml:space="preserve"> SEQ Figure \* ARABIC </w:instrText>
      </w:r>
      <w:r w:rsidR="005E1DA2">
        <w:fldChar w:fldCharType="separate"/>
      </w:r>
      <w:r w:rsidR="00882CA4">
        <w:rPr>
          <w:noProof/>
        </w:rPr>
        <w:t>14</w:t>
      </w:r>
      <w:r w:rsidR="005E1DA2">
        <w:rPr>
          <w:noProof/>
        </w:rPr>
        <w:fldChar w:fldCharType="end"/>
      </w:r>
      <w:bookmarkEnd w:id="61"/>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7E92A49A">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73A7AE07" w:rsidR="00B11825" w:rsidRPr="00B11825" w:rsidRDefault="00A7355B" w:rsidP="00A7355B">
      <w:pPr>
        <w:pStyle w:val="Caption"/>
      </w:pPr>
      <w:bookmarkStart w:id="62" w:name="_Ref101299246"/>
      <w:r>
        <w:t xml:space="preserve">Figure </w:t>
      </w:r>
      <w:r w:rsidR="005E1DA2">
        <w:fldChar w:fldCharType="begin"/>
      </w:r>
      <w:r w:rsidR="005E1DA2">
        <w:instrText xml:space="preserve"> SEQ Figure \* ARABIC </w:instrText>
      </w:r>
      <w:r w:rsidR="005E1DA2">
        <w:fldChar w:fldCharType="separate"/>
      </w:r>
      <w:r w:rsidR="00882CA4">
        <w:rPr>
          <w:noProof/>
        </w:rPr>
        <w:t>15</w:t>
      </w:r>
      <w:r w:rsidR="005E1DA2">
        <w:rPr>
          <w:noProof/>
        </w:rPr>
        <w:fldChar w:fldCharType="end"/>
      </w:r>
      <w:bookmarkEnd w:id="62"/>
      <w:r>
        <w:t xml:space="preserve">: </w:t>
      </w:r>
      <w:r w:rsidRPr="002A617D">
        <w:t xml:space="preserve">Search Page - </w:t>
      </w:r>
      <w:r>
        <w:t>Sort</w:t>
      </w:r>
      <w:r w:rsidRPr="002A617D">
        <w:t xml:space="preserve"> Bar Open</w:t>
      </w:r>
    </w:p>
    <w:p w14:paraId="1E7CED20" w14:textId="26E408D1" w:rsidR="0033148D" w:rsidRDefault="0033148D" w:rsidP="0033148D">
      <w:r>
        <w:t xml:space="preserve">The </w:t>
      </w:r>
      <w:r w:rsidR="000341C6">
        <w:fldChar w:fldCharType="begin"/>
      </w:r>
      <w:r w:rsidR="000341C6">
        <w:instrText xml:space="preserve"> REF _Ref100934880 \h </w:instrText>
      </w:r>
      <w:r w:rsidR="000341C6">
        <w:fldChar w:fldCharType="separate"/>
      </w:r>
      <w:r w:rsidR="00882CA4">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882CA4">
        <w:t xml:space="preserve">Figure </w:t>
      </w:r>
      <w:r w:rsidR="00882CA4">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882CA4">
        <w:t xml:space="preserve">Figure </w:t>
      </w:r>
      <w:r w:rsidR="00882CA4">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882CA4">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882CA4">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882CA4">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882CA4">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4833B046"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882CA4">
        <w:t xml:space="preserve">Figure </w:t>
      </w:r>
      <w:r w:rsidR="00882CA4">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882CA4">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882CA4">
        <w:t xml:space="preserve">Figure </w:t>
      </w:r>
      <w:r w:rsidR="00882CA4">
        <w:rPr>
          <w:noProof/>
        </w:rPr>
        <w:t>75</w:t>
      </w:r>
      <w:r w:rsidR="00A84A7A">
        <w:fldChar w:fldCharType="end"/>
      </w:r>
      <w:r w:rsidR="00A84A7A">
        <w:t xml:space="preserve">) </w:t>
      </w:r>
      <w:r w:rsidR="0064146A">
        <w:t>to add a set to a setlist.</w:t>
      </w:r>
    </w:p>
    <w:p w14:paraId="7E43418A" w14:textId="020466BD"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882CA4">
        <w:t xml:space="preserve">Figure </w:t>
      </w:r>
      <w:r w:rsidR="00882CA4">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33F23C4C"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882CA4">
        <w:t xml:space="preserve">Figure </w:t>
      </w:r>
      <w:r w:rsidR="00882CA4">
        <w:rPr>
          <w:noProof/>
        </w:rPr>
        <w:t>17</w:t>
      </w:r>
      <w:r w:rsidR="00882CA4">
        <w:t xml:space="preserve">: </w:t>
      </w:r>
      <w:r w:rsidR="00882CA4" w:rsidRPr="00FE068D">
        <w:t>Lego Set Information Page</w:t>
      </w:r>
      <w:r w:rsidR="00BD63AE">
        <w:fldChar w:fldCharType="end"/>
      </w:r>
      <w:r w:rsidR="00BD63AE">
        <w:t xml:space="preserve"> </w:t>
      </w:r>
      <w:r>
        <w:t>will open displaying the selected set</w:t>
      </w:r>
      <w:r w:rsidR="001C3554">
        <w:t xml:space="preserve">. </w:t>
      </w:r>
    </w:p>
    <w:p w14:paraId="5A38007D" w14:textId="1E6179AE"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882CA4">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882CA4">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882CA4">
        <w:t xml:space="preserve">Figure </w:t>
      </w:r>
      <w:r w:rsidR="00882CA4">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882CA4">
        <w:t xml:space="preserve">Figure </w:t>
      </w:r>
      <w:r w:rsidR="00882CA4">
        <w:rPr>
          <w:noProof/>
        </w:rPr>
        <w:t>15</w:t>
      </w:r>
      <w:r w:rsidR="00D02660">
        <w:fldChar w:fldCharType="end"/>
      </w:r>
      <w:r w:rsidR="00D02660">
        <w:t>)</w:t>
      </w:r>
      <w:r w:rsidR="00D33C68">
        <w:t xml:space="preserve"> if it is open. </w:t>
      </w:r>
      <w:r w:rsidR="00345A9A">
        <w:t>Likewise, the</w:t>
      </w:r>
      <w:r w:rsidR="00D33C68">
        <w:t xml:space="preserve"> ‘Sort’ navbar link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882CA4">
        <w:t xml:space="preserve">Figure </w:t>
      </w:r>
      <w:r w:rsidR="00882CA4">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882CA4">
        <w:t xml:space="preserve">Figure </w:t>
      </w:r>
      <w:r w:rsidR="00882CA4">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882CA4">
        <w:t xml:space="preserve">Figure </w:t>
      </w:r>
      <w:r w:rsidR="00882CA4">
        <w:rPr>
          <w:noProof/>
        </w:rPr>
        <w:t>21</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882CA4">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882CA4">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882CA4">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882CA4">
        <w:t xml:space="preserve">Figure </w:t>
      </w:r>
      <w:r w:rsidR="00882CA4">
        <w:rPr>
          <w:noProof/>
        </w:rPr>
        <w:t>42</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882CA4">
        <w:t xml:space="preserve">Figure </w:t>
      </w:r>
      <w:r w:rsidR="00882CA4">
        <w:rPr>
          <w:noProof/>
        </w:rPr>
        <w:t>57</w:t>
      </w:r>
      <w:r w:rsidR="00882CA4">
        <w:t>: Logout Popup</w:t>
      </w:r>
      <w:r w:rsidR="00CC520A">
        <w:fldChar w:fldCharType="end"/>
      </w:r>
      <w:r w:rsidR="00CC520A" w:rsidRPr="00294381">
        <w:t>, these are both explained later</w:t>
      </w:r>
      <w:r w:rsidR="00CC520A">
        <w:t>.</w:t>
      </w:r>
    </w:p>
    <w:p w14:paraId="767EABA6" w14:textId="363BC871"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882CA4">
        <w:t xml:space="preserve">Figure </w:t>
      </w:r>
      <w:r w:rsidR="00882CA4">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134B4B79"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882CA4">
        <w:t xml:space="preserve">Figure </w:t>
      </w:r>
      <w:r w:rsidR="00882CA4">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882CA4">
        <w:t xml:space="preserve">Figure </w:t>
      </w:r>
      <w:r w:rsidR="00882CA4">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21784BEB"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882CA4">
        <w:t xml:space="preserve">Figure </w:t>
      </w:r>
      <w:r w:rsidR="00882CA4">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882CA4">
        <w:t xml:space="preserve">Figure </w:t>
      </w:r>
      <w:r w:rsidR="00882CA4">
        <w:rPr>
          <w:noProof/>
        </w:rPr>
        <w:t>13</w:t>
      </w:r>
      <w:r w:rsidR="000B21F1">
        <w:fldChar w:fldCharType="end"/>
      </w:r>
      <w:r>
        <w:t>) and the final design (</w:t>
      </w:r>
      <w:r>
        <w:fldChar w:fldCharType="begin"/>
      </w:r>
      <w:r>
        <w:instrText xml:space="preserve"> REF _Ref101299243 \h </w:instrText>
      </w:r>
      <w:r>
        <w:fldChar w:fldCharType="separate"/>
      </w:r>
      <w:r w:rsidR="00882CA4">
        <w:t xml:space="preserve">Figure </w:t>
      </w:r>
      <w:r w:rsidR="00882CA4">
        <w:rPr>
          <w:noProof/>
        </w:rPr>
        <w:t>14</w:t>
      </w:r>
      <w:r>
        <w:fldChar w:fldCharType="end"/>
      </w:r>
      <w:r>
        <w:t xml:space="preserve"> and </w:t>
      </w:r>
      <w:r>
        <w:fldChar w:fldCharType="begin"/>
      </w:r>
      <w:r>
        <w:instrText xml:space="preserve"> REF _Ref101299246 \h </w:instrText>
      </w:r>
      <w:r>
        <w:fldChar w:fldCharType="separate"/>
      </w:r>
      <w:r w:rsidR="00882CA4">
        <w:t xml:space="preserve">Figure </w:t>
      </w:r>
      <w:r w:rsidR="00882CA4">
        <w:rPr>
          <w:noProof/>
        </w:rPr>
        <w:t>15</w:t>
      </w:r>
      <w:r>
        <w:fldChar w:fldCharType="end"/>
      </w:r>
      <w:r>
        <w:t>) on this page</w:t>
      </w:r>
      <w:r w:rsidR="0054105D">
        <w:t>, however</w:t>
      </w:r>
      <w:r w:rsidR="00E24AB8">
        <w:t>,</w:t>
      </w:r>
      <w:r w:rsidR="0054105D">
        <w:t xml:space="preserve"> in the final design the ‘Sign </w:t>
      </w:r>
      <w:proofErr w:type="spellStart"/>
      <w:r w:rsidR="0054105D">
        <w:t>in’</w:t>
      </w:r>
      <w:proofErr w:type="spellEnd"/>
      <w:r w:rsidR="0054105D">
        <w:t xml:space="preserve"> link has changed to ‘Login/SignUp’</w:t>
      </w:r>
      <w:r>
        <w:t>.</w:t>
      </w:r>
    </w:p>
    <w:p w14:paraId="331C5651" w14:textId="2EE50CC7" w:rsidR="00A90A1A" w:rsidRDefault="00A90A1A" w:rsidP="00A90A1A">
      <w:pPr>
        <w:pStyle w:val="Heading4"/>
      </w:pPr>
      <w:bookmarkStart w:id="63" w:name="_Ref100934557"/>
      <w:r>
        <w:t>Set Page</w:t>
      </w:r>
      <w:bookmarkEnd w:id="63"/>
    </w:p>
    <w:p w14:paraId="7D8480F8" w14:textId="77777777" w:rsidR="002B7CE6" w:rsidRDefault="002B7CE6" w:rsidP="002703FF">
      <w:pPr>
        <w:keepNext/>
        <w:spacing w:after="0"/>
      </w:pPr>
      <w:r>
        <w:rPr>
          <w:noProof/>
        </w:rPr>
        <w:drawing>
          <wp:inline distT="0" distB="0" distL="0" distR="0" wp14:anchorId="7EB18AD5" wp14:editId="5AC1B51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30396514" w:rsidR="002B7CE6" w:rsidRDefault="002B7CE6" w:rsidP="002B7CE6">
      <w:pPr>
        <w:pStyle w:val="Caption"/>
        <w:rPr>
          <w:noProof/>
        </w:rPr>
      </w:pPr>
      <w:bookmarkStart w:id="64" w:name="_Ref100934401"/>
      <w:bookmarkStart w:id="65" w:name="_Ref100934410"/>
      <w:r>
        <w:t xml:space="preserve">Figure </w:t>
      </w:r>
      <w:r w:rsidR="005E1DA2">
        <w:fldChar w:fldCharType="begin"/>
      </w:r>
      <w:r w:rsidR="005E1DA2">
        <w:instrText xml:space="preserve"> SEQ Figure \* ARABIC </w:instrText>
      </w:r>
      <w:r w:rsidR="005E1DA2">
        <w:fldChar w:fldCharType="separate"/>
      </w:r>
      <w:r w:rsidR="00882CA4">
        <w:rPr>
          <w:noProof/>
        </w:rPr>
        <w:t>16</w:t>
      </w:r>
      <w:r w:rsidR="005E1DA2">
        <w:rPr>
          <w:noProof/>
        </w:rPr>
        <w:fldChar w:fldCharType="end"/>
      </w:r>
      <w:bookmarkEnd w:id="64"/>
      <w:r>
        <w:t>:</w:t>
      </w:r>
      <w:r w:rsidR="00A96BB9" w:rsidRPr="00A96BB9">
        <w:t xml:space="preserve"> </w:t>
      </w:r>
      <w:r w:rsidR="00A96BB9">
        <w:t>Initial</w:t>
      </w:r>
      <w:r>
        <w:t xml:space="preserve"> </w:t>
      </w:r>
      <w:bookmarkStart w:id="66" w:name="_Ref101020688"/>
      <w:r>
        <w:t>Lego Set</w:t>
      </w:r>
      <w:r>
        <w:rPr>
          <w:noProof/>
        </w:rPr>
        <w:t xml:space="preserve"> Information Page</w:t>
      </w:r>
      <w:bookmarkEnd w:id="65"/>
      <w:bookmarkEnd w:id="66"/>
    </w:p>
    <w:p w14:paraId="1D640EF9" w14:textId="77777777" w:rsidR="00197AB5" w:rsidRDefault="00197AB5" w:rsidP="004A18CA">
      <w:pPr>
        <w:keepNext/>
        <w:spacing w:after="0"/>
      </w:pPr>
      <w:r w:rsidRPr="00197AB5">
        <w:rPr>
          <w:noProof/>
        </w:rPr>
        <w:drawing>
          <wp:inline distT="0" distB="0" distL="0" distR="0" wp14:anchorId="5A3ADE9D" wp14:editId="544DD51A">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7496D475" w:rsidR="00871648" w:rsidRDefault="00197AB5" w:rsidP="00197AB5">
      <w:pPr>
        <w:pStyle w:val="Caption"/>
      </w:pPr>
      <w:bookmarkStart w:id="67" w:name="_Ref101301087"/>
      <w:bookmarkStart w:id="68" w:name="_Ref101368054"/>
      <w:r>
        <w:t xml:space="preserve">Figure </w:t>
      </w:r>
      <w:r w:rsidR="005E1DA2">
        <w:fldChar w:fldCharType="begin"/>
      </w:r>
      <w:r w:rsidR="005E1DA2">
        <w:instrText xml:space="preserve"> SEQ Figure \* ARABIC </w:instrText>
      </w:r>
      <w:r w:rsidR="005E1DA2">
        <w:fldChar w:fldCharType="separate"/>
      </w:r>
      <w:r w:rsidR="00882CA4">
        <w:rPr>
          <w:noProof/>
        </w:rPr>
        <w:t>17</w:t>
      </w:r>
      <w:r w:rsidR="005E1DA2">
        <w:rPr>
          <w:noProof/>
        </w:rPr>
        <w:fldChar w:fldCharType="end"/>
      </w:r>
      <w:bookmarkEnd w:id="67"/>
      <w:r>
        <w:t xml:space="preserve">: </w:t>
      </w:r>
      <w:bookmarkStart w:id="69" w:name="_Ref102323410"/>
      <w:r w:rsidRPr="00FE068D">
        <w:t>Lego Set Information Page</w:t>
      </w:r>
      <w:bookmarkEnd w:id="68"/>
      <w:bookmarkEnd w:id="69"/>
    </w:p>
    <w:p w14:paraId="14CF9C4A" w14:textId="77777777" w:rsidR="004A18CA" w:rsidRDefault="004A18CA" w:rsidP="00786268">
      <w:pPr>
        <w:keepNext/>
        <w:spacing w:after="0"/>
      </w:pPr>
      <w:r w:rsidRPr="004A18CA">
        <w:drawing>
          <wp:inline distT="0" distB="0" distL="0" distR="0" wp14:anchorId="68F35671" wp14:editId="48F52FCB">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8"/>
                    <a:stretch>
                      <a:fillRect/>
                    </a:stretch>
                  </pic:blipFill>
                  <pic:spPr>
                    <a:xfrm>
                      <a:off x="0" y="0"/>
                      <a:ext cx="2234622" cy="589267"/>
                    </a:xfrm>
                    <a:prstGeom prst="rect">
                      <a:avLst/>
                    </a:prstGeom>
                  </pic:spPr>
                </pic:pic>
              </a:graphicData>
            </a:graphic>
          </wp:inline>
        </w:drawing>
      </w:r>
    </w:p>
    <w:p w14:paraId="1182900E" w14:textId="4CCF4A2F" w:rsidR="004A18CA" w:rsidRDefault="004A18CA" w:rsidP="004A18CA">
      <w:pPr>
        <w:pStyle w:val="Caption"/>
      </w:pPr>
      <w:bookmarkStart w:id="70" w:name="_Ref102231578"/>
      <w:r>
        <w:t xml:space="preserve">Figure </w:t>
      </w:r>
      <w:r>
        <w:fldChar w:fldCharType="begin"/>
      </w:r>
      <w:r>
        <w:instrText xml:space="preserve"> SEQ Figure \* ARABIC </w:instrText>
      </w:r>
      <w:r>
        <w:fldChar w:fldCharType="separate"/>
      </w:r>
      <w:r w:rsidR="00882CA4">
        <w:rPr>
          <w:noProof/>
        </w:rPr>
        <w:t>18</w:t>
      </w:r>
      <w:r>
        <w:fldChar w:fldCharType="end"/>
      </w:r>
      <w:bookmarkEnd w:id="70"/>
      <w:r>
        <w:t>: Lego Set - No Instructions</w:t>
      </w:r>
    </w:p>
    <w:p w14:paraId="030FD5BA" w14:textId="77777777" w:rsidR="00407D1F" w:rsidRDefault="00407D1F" w:rsidP="00407D1F">
      <w:pPr>
        <w:keepNext/>
      </w:pPr>
      <w:r>
        <w:rPr>
          <w:noProof/>
        </w:rPr>
        <mc:AlternateContent>
          <mc:Choice Requires="wpg">
            <w:drawing>
              <wp:inline distT="0" distB="0" distL="0" distR="0" wp14:anchorId="42EBB933" wp14:editId="5AE36E91">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456A7B0F"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1"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2" o:title="Graphical user interface, text, application&#10;&#10;Description automatically generated"/>
                </v:shape>
                <w10:anchorlock/>
              </v:group>
            </w:pict>
          </mc:Fallback>
        </mc:AlternateContent>
      </w:r>
    </w:p>
    <w:p w14:paraId="1186FEEA" w14:textId="12465929" w:rsidR="00407D1F" w:rsidRDefault="00407D1F" w:rsidP="00407D1F">
      <w:pPr>
        <w:pStyle w:val="Caption"/>
      </w:pPr>
      <w:bookmarkStart w:id="71" w:name="_Ref102338636"/>
      <w:r>
        <w:t xml:space="preserve">Figure </w:t>
      </w:r>
      <w:r>
        <w:fldChar w:fldCharType="begin"/>
      </w:r>
      <w:r>
        <w:instrText xml:space="preserve"> SEQ Figure \* ARABIC </w:instrText>
      </w:r>
      <w:r>
        <w:fldChar w:fldCharType="separate"/>
      </w:r>
      <w:r w:rsidR="00882CA4">
        <w:rPr>
          <w:noProof/>
        </w:rPr>
        <w:t>19</w:t>
      </w:r>
      <w:r>
        <w:fldChar w:fldCharType="end"/>
      </w:r>
      <w:bookmarkEnd w:id="71"/>
      <w:r>
        <w:t>: Set Information Page - Small Screen One Column</w:t>
      </w:r>
    </w:p>
    <w:p w14:paraId="0F062BCB" w14:textId="32FAFC58"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882CA4">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882CA4">
        <w:t xml:space="preserve">Figure </w:t>
      </w:r>
      <w:r w:rsidR="00882CA4">
        <w:rPr>
          <w:noProof/>
        </w:rPr>
        <w:t>17</w:t>
      </w:r>
      <w:r w:rsidR="0017232B">
        <w:fldChar w:fldCharType="end"/>
      </w:r>
      <w:r w:rsidR="0017232B">
        <w:t xml:space="preserve">) </w:t>
      </w:r>
      <w:r w:rsidR="00E675DE">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882CA4">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882CA4">
        <w:t>above</w:t>
      </w:r>
      <w:r w:rsidR="00AD6963">
        <w:fldChar w:fldCharType="end"/>
      </w:r>
      <w:r w:rsidR="00AD6963">
        <w:t>)</w:t>
      </w:r>
      <w:r w:rsidR="00E005A9">
        <w:t>,</w:t>
      </w:r>
      <w:r w:rsidR="00AD6963">
        <w:t xml:space="preserve"> </w:t>
      </w:r>
      <w:r w:rsidR="001B788C">
        <w:t xml:space="preserve">the </w:t>
      </w:r>
      <w:r w:rsidR="00AD6963">
        <w:fldChar w:fldCharType="begin"/>
      </w:r>
      <w:r w:rsidR="00AD6963">
        <w:instrText xml:space="preserve"> REF _Ref100934880 \h </w:instrText>
      </w:r>
      <w:r w:rsidR="00AD6963">
        <w:fldChar w:fldCharType="separate"/>
      </w:r>
      <w:r w:rsidR="00882CA4">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882CA4">
        <w:t>above</w:t>
      </w:r>
      <w:r w:rsidR="00AD6963">
        <w:fldChar w:fldCharType="end"/>
      </w:r>
      <w:r w:rsidR="00AD6963">
        <w:t>) and this page</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882CA4">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882CA4">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882CA4">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882CA4">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882CA4">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882CA4">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882CA4">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882CA4">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1BA1547A"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882CA4">
        <w:t xml:space="preserve">Figure </w:t>
      </w:r>
      <w:r w:rsidR="00882CA4">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882CA4">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882CA4">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3C6171F9"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882CA4">
        <w:t xml:space="preserve">Figure </w:t>
      </w:r>
      <w:r w:rsidR="00882CA4">
        <w:rPr>
          <w:noProof/>
        </w:rPr>
        <w:t>27</w:t>
      </w:r>
      <w:r w:rsidR="00882CA4">
        <w:t xml:space="preserve">: Piece </w:t>
      </w:r>
      <w:r w:rsidR="00882CA4">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882CA4">
        <w:t>below</w:t>
      </w:r>
      <w:r w:rsidR="0044221E">
        <w:fldChar w:fldCharType="end"/>
      </w:r>
      <w:r w:rsidR="0044221E">
        <w:t>)</w:t>
      </w:r>
      <w:r w:rsidR="00FE6EDF">
        <w:t>.</w:t>
      </w:r>
    </w:p>
    <w:p w14:paraId="7A8054B0" w14:textId="76F70BD7"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882CA4">
        <w:t xml:space="preserve">Figure </w:t>
      </w:r>
      <w:r w:rsidR="00882CA4">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4552CC58"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882CA4">
        <w:t xml:space="preserve">Figure </w:t>
      </w:r>
      <w:r w:rsidR="00882CA4">
        <w:rPr>
          <w:noProof/>
        </w:rPr>
        <w:t>75</w:t>
      </w:r>
      <w:r w:rsidR="0029619F">
        <w:fldChar w:fldCharType="end"/>
      </w:r>
      <w:r w:rsidR="0029619F">
        <w:t xml:space="preserve">) </w:t>
      </w:r>
      <w:r>
        <w:t>to add a set to a setlist.</w:t>
      </w:r>
    </w:p>
    <w:p w14:paraId="6BFDA4BA" w14:textId="06075413"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882CA4">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882CA4">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882CA4">
        <w:t xml:space="preserve">Figure </w:t>
      </w:r>
      <w:r w:rsidR="00882CA4">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882CA4">
        <w:t xml:space="preserve">Figure </w:t>
      </w:r>
      <w:r w:rsidR="00882CA4">
        <w:rPr>
          <w:noProof/>
        </w:rPr>
        <w:t>21</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w:t>
      </w:r>
      <w:r w:rsidR="00C31D9D">
        <w:t>because</w:t>
      </w:r>
      <w:r w:rsidR="00BD3056">
        <w:t xml:space="preserve"> if the user has </w:t>
      </w:r>
      <w:r w:rsidR="004D7D44">
        <w:t xml:space="preserve">found </w:t>
      </w:r>
      <w:r w:rsidR="00BD3056">
        <w:t xml:space="preserve">the </w:t>
      </w:r>
      <w:r w:rsidR="004D7D44">
        <w:t>Lego S</w:t>
      </w:r>
      <w:r w:rsidR="00BD3056">
        <w:t xml:space="preserve">et </w:t>
      </w:r>
      <w:r w:rsidR="004D7D44">
        <w:t xml:space="preserve">in this way, </w:t>
      </w:r>
      <w:r w:rsidR="00BD3056">
        <w:t xml:space="preserve">they still </w:t>
      </w:r>
      <w:r w:rsidR="00B16091">
        <w:t xml:space="preserve">have </w:t>
      </w:r>
      <w:r w:rsidR="00605284">
        <w:t>the ‘Set Number’ and ‘Vari</w:t>
      </w:r>
      <w:r w:rsidR="00E45B53">
        <w:t>a</w:t>
      </w:r>
      <w:r w:rsidR="00605284">
        <w:t xml:space="preserve">nt’ </w:t>
      </w:r>
      <w:r w:rsidR="00BD3056">
        <w:t>they entered</w:t>
      </w:r>
      <w:r w:rsidR="00B16091">
        <w:t xml:space="preserve"> displayed to them</w:t>
      </w:r>
      <w:r w:rsidR="00BD3056">
        <w:t>.</w:t>
      </w:r>
    </w:p>
    <w:p w14:paraId="1FC4C34C" w14:textId="60D0A7A3"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882CA4">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882CA4">
        <w:t xml:space="preserve">Figure </w:t>
      </w:r>
      <w:r w:rsidR="00882CA4">
        <w:rPr>
          <w:noProof/>
        </w:rPr>
        <w:t>42</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882CA4">
        <w:t xml:space="preserve">Figure </w:t>
      </w:r>
      <w:r w:rsidR="00882CA4">
        <w:rPr>
          <w:noProof/>
        </w:rPr>
        <w:t>57</w:t>
      </w:r>
      <w:r w:rsidR="00882CA4">
        <w:t>: Logout Popup</w:t>
      </w:r>
      <w:r w:rsidR="008763EA">
        <w:fldChar w:fldCharType="end"/>
      </w:r>
      <w:r w:rsidR="008763EA" w:rsidRPr="00294381">
        <w:t>,</w:t>
      </w:r>
      <w:r w:rsidRPr="00294381">
        <w:t xml:space="preserve"> these are both explained later</w:t>
      </w:r>
      <w:r>
        <w:t>.</w:t>
      </w:r>
    </w:p>
    <w:p w14:paraId="1EE04C39" w14:textId="385EF20A" w:rsid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2D7847F8" w14:textId="49FBCDEB" w:rsidR="003F72F7" w:rsidRPr="009D5252" w:rsidRDefault="003F72F7" w:rsidP="009D5252">
      <w:r>
        <w:t xml:space="preserve">When this page is viewed on a smaller screen the two </w:t>
      </w:r>
      <w:r>
        <w:t>col</w:t>
      </w:r>
      <w:r>
        <w:t>u</w:t>
      </w:r>
      <w:r>
        <w:t xml:space="preserve">mns are combined </w:t>
      </w:r>
      <w:r>
        <w:t xml:space="preserve">into one column that is the full width of the screen, which is shown in </w:t>
      </w:r>
      <w:r>
        <w:fldChar w:fldCharType="begin"/>
      </w:r>
      <w:r>
        <w:instrText xml:space="preserve"> REF _Ref102338636 \h </w:instrText>
      </w:r>
      <w:r>
        <w:fldChar w:fldCharType="separate"/>
      </w:r>
      <w:r w:rsidR="00882CA4">
        <w:t xml:space="preserve">Figure </w:t>
      </w:r>
      <w:r w:rsidR="00882CA4">
        <w:rPr>
          <w:noProof/>
        </w:rPr>
        <w:t>19</w:t>
      </w:r>
      <w:r>
        <w:fldChar w:fldCharType="end"/>
      </w:r>
      <w:r>
        <w:t>.</w:t>
      </w:r>
      <w:r>
        <w:t xml:space="preserve"> I did this so that when the page is viewed on a smaller screen </w:t>
      </w:r>
      <w:r w:rsidR="00430ECC">
        <w:t>the page content does not have to be zoomed out</w:t>
      </w:r>
      <w:r>
        <w:t xml:space="preserve"> but </w:t>
      </w:r>
      <w:r w:rsidR="00430ECC">
        <w:t xml:space="preserve">instead </w:t>
      </w:r>
      <w:r>
        <w:t xml:space="preserve">reordered </w:t>
      </w:r>
      <w:r w:rsidR="00430ECC">
        <w:t>so that it is still easy for users to see</w:t>
      </w:r>
      <w:r>
        <w:t>.</w:t>
      </w:r>
    </w:p>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7F8C8665" w:rsidR="00A90A1A" w:rsidRDefault="002B7CE6" w:rsidP="002B7CE6">
      <w:pPr>
        <w:pStyle w:val="Caption"/>
      </w:pPr>
      <w:bookmarkStart w:id="72" w:name="_Ref101020635"/>
      <w:bookmarkStart w:id="73" w:name="_Ref100934431"/>
      <w:r>
        <w:t xml:space="preserve">Figure </w:t>
      </w:r>
      <w:r w:rsidR="005E1DA2">
        <w:fldChar w:fldCharType="begin"/>
      </w:r>
      <w:r w:rsidR="005E1DA2">
        <w:instrText xml:space="preserve"> SEQ Figure \* ARABIC </w:instrText>
      </w:r>
      <w:r w:rsidR="005E1DA2">
        <w:fldChar w:fldCharType="separate"/>
      </w:r>
      <w:r w:rsidR="00882CA4">
        <w:rPr>
          <w:noProof/>
        </w:rPr>
        <w:t>20</w:t>
      </w:r>
      <w:r w:rsidR="005E1DA2">
        <w:rPr>
          <w:noProof/>
        </w:rPr>
        <w:fldChar w:fldCharType="end"/>
      </w:r>
      <w:bookmarkEnd w:id="72"/>
      <w:r>
        <w:t>:</w:t>
      </w:r>
      <w:r w:rsidR="00A96BB9" w:rsidRPr="00A96BB9">
        <w:t xml:space="preserve"> </w:t>
      </w:r>
      <w:r w:rsidR="00A96BB9">
        <w:t>Initial</w:t>
      </w:r>
      <w:r>
        <w:t xml:space="preserve"> Lego Set Not Found Page</w:t>
      </w:r>
      <w:bookmarkEnd w:id="73"/>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4"/>
                    <a:stretch>
                      <a:fillRect/>
                    </a:stretch>
                  </pic:blipFill>
                  <pic:spPr>
                    <a:xfrm>
                      <a:off x="0" y="0"/>
                      <a:ext cx="5731510" cy="3949700"/>
                    </a:xfrm>
                    <a:prstGeom prst="rect">
                      <a:avLst/>
                    </a:prstGeom>
                  </pic:spPr>
                </pic:pic>
              </a:graphicData>
            </a:graphic>
          </wp:inline>
        </w:drawing>
      </w:r>
    </w:p>
    <w:p w14:paraId="0DAA3816" w14:textId="0032BF98" w:rsidR="00B60C6D" w:rsidRPr="00B60C6D" w:rsidRDefault="00B60C6D" w:rsidP="00B60C6D">
      <w:pPr>
        <w:pStyle w:val="Caption"/>
      </w:pPr>
      <w:bookmarkStart w:id="74" w:name="_Ref101302017"/>
      <w:r>
        <w:t xml:space="preserve">Figure </w:t>
      </w:r>
      <w:r w:rsidR="005E1DA2">
        <w:fldChar w:fldCharType="begin"/>
      </w:r>
      <w:r w:rsidR="005E1DA2">
        <w:instrText xml:space="preserve"> SEQ Figure \* ARABIC </w:instrText>
      </w:r>
      <w:r w:rsidR="005E1DA2">
        <w:fldChar w:fldCharType="separate"/>
      </w:r>
      <w:r w:rsidR="00882CA4">
        <w:rPr>
          <w:noProof/>
        </w:rPr>
        <w:t>21</w:t>
      </w:r>
      <w:r w:rsidR="005E1DA2">
        <w:rPr>
          <w:noProof/>
        </w:rPr>
        <w:fldChar w:fldCharType="end"/>
      </w:r>
      <w:bookmarkEnd w:id="74"/>
      <w:r>
        <w:t>: Lego Set Not Found Page</w:t>
      </w:r>
    </w:p>
    <w:p w14:paraId="3DB040DC" w14:textId="49BF7E17"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882CA4">
        <w:t xml:space="preserve">Figure </w:t>
      </w:r>
      <w:r w:rsidR="00882CA4">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882CA4">
        <w:t xml:space="preserve">Figure </w:t>
      </w:r>
      <w:r w:rsidR="00882CA4">
        <w:rPr>
          <w:noProof/>
        </w:rPr>
        <w:t>17</w:t>
      </w:r>
      <w:r w:rsidR="000B21A8">
        <w:fldChar w:fldCharType="end"/>
      </w:r>
      <w:r w:rsidR="000B21A8">
        <w:t xml:space="preserve"> </w:t>
      </w:r>
      <w:r>
        <w:t>(</w:t>
      </w:r>
      <w:r>
        <w:fldChar w:fldCharType="begin"/>
      </w:r>
      <w:r>
        <w:instrText xml:space="preserve"> REF _Ref101020688 \h </w:instrText>
      </w:r>
      <w:r>
        <w:fldChar w:fldCharType="separate"/>
      </w:r>
      <w:r w:rsidR="00882CA4">
        <w:t>Lego Set</w:t>
      </w:r>
      <w:r w:rsidR="00882CA4">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673DED3A" w:rsidR="00B60C6D" w:rsidRDefault="00B60C6D" w:rsidP="009D5252">
      <w:r>
        <w:t xml:space="preserve">The initial design for this page is shown in </w:t>
      </w:r>
      <w:r>
        <w:fldChar w:fldCharType="begin"/>
      </w:r>
      <w:r>
        <w:instrText xml:space="preserve"> REF _Ref100934401 \h </w:instrText>
      </w:r>
      <w:r>
        <w:fldChar w:fldCharType="separate"/>
      </w:r>
      <w:r w:rsidR="00882CA4">
        <w:t xml:space="preserve">Figure </w:t>
      </w:r>
      <w:r w:rsidR="00882CA4">
        <w:rPr>
          <w:noProof/>
        </w:rPr>
        <w:t>16</w:t>
      </w:r>
      <w:r>
        <w:fldChar w:fldCharType="end"/>
      </w:r>
      <w:r w:rsidR="000B21A8">
        <w:t xml:space="preserve"> and </w:t>
      </w:r>
      <w:r>
        <w:fldChar w:fldCharType="begin"/>
      </w:r>
      <w:r>
        <w:instrText xml:space="preserve"> REF _Ref101020635 \h </w:instrText>
      </w:r>
      <w:r>
        <w:fldChar w:fldCharType="separate"/>
      </w:r>
      <w:r w:rsidR="00882CA4">
        <w:t xml:space="preserve">Figure </w:t>
      </w:r>
      <w:r w:rsidR="00882CA4">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882CA4">
        <w:t xml:space="preserve">Figure </w:t>
      </w:r>
      <w:r w:rsidR="00882CA4">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882CA4">
        <w:t xml:space="preserve">Figure </w:t>
      </w:r>
      <w:r w:rsidR="00882CA4">
        <w:rPr>
          <w:noProof/>
        </w:rPr>
        <w:t>21</w:t>
      </w:r>
      <w:r w:rsidR="00DD5C68">
        <w:fldChar w:fldCharType="end"/>
      </w:r>
      <w:r w:rsidR="00DD5C68">
        <w:t>)</w:t>
      </w:r>
      <w:r w:rsidR="00254DFA">
        <w:t xml:space="preserve">, </w:t>
      </w:r>
      <w:r w:rsidR="006021C4">
        <w:t>apart from</w:t>
      </w:r>
      <w:r w:rsidR="00254DFA">
        <w:t xml:space="preserve"> the ‘Sign </w:t>
      </w:r>
      <w:proofErr w:type="spellStart"/>
      <w:r w:rsidR="00254DFA">
        <w:t>in’</w:t>
      </w:r>
      <w:proofErr w:type="spellEnd"/>
      <w:r w:rsidR="00254DFA">
        <w:t xml:space="preserve">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882CA4">
        <w:t xml:space="preserve">Figure </w:t>
      </w:r>
      <w:r w:rsidR="00882CA4">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387722F3" w:rsidR="00CE54FB" w:rsidRDefault="0046354A" w:rsidP="0046354A">
      <w:pPr>
        <w:pStyle w:val="Caption"/>
      </w:pPr>
      <w:bookmarkStart w:id="75" w:name="_Ref101193198"/>
      <w:r>
        <w:t xml:space="preserve">Figure </w:t>
      </w:r>
      <w:r w:rsidR="005E1DA2">
        <w:fldChar w:fldCharType="begin"/>
      </w:r>
      <w:r w:rsidR="005E1DA2">
        <w:instrText xml:space="preserve"> SEQ Figure \* ARABIC </w:instrText>
      </w:r>
      <w:r w:rsidR="005E1DA2">
        <w:fldChar w:fldCharType="separate"/>
      </w:r>
      <w:r w:rsidR="00882CA4">
        <w:rPr>
          <w:noProof/>
        </w:rPr>
        <w:t>22</w:t>
      </w:r>
      <w:r w:rsidR="005E1DA2">
        <w:rPr>
          <w:noProof/>
        </w:rPr>
        <w:fldChar w:fldCharType="end"/>
      </w:r>
      <w:bookmarkEnd w:id="75"/>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43230"/>
                    </a:xfrm>
                    <a:prstGeom prst="rect">
                      <a:avLst/>
                    </a:prstGeom>
                  </pic:spPr>
                </pic:pic>
              </a:graphicData>
            </a:graphic>
          </wp:inline>
        </w:drawing>
      </w:r>
    </w:p>
    <w:p w14:paraId="4AA31292" w14:textId="66366DFB" w:rsidR="00BD4B40" w:rsidRDefault="00BD3B90" w:rsidP="00BD3B90">
      <w:pPr>
        <w:pStyle w:val="Caption"/>
      </w:pPr>
      <w:bookmarkStart w:id="76" w:name="_Ref101303089"/>
      <w:r>
        <w:t xml:space="preserve">Figure </w:t>
      </w:r>
      <w:r w:rsidR="005E1DA2">
        <w:fldChar w:fldCharType="begin"/>
      </w:r>
      <w:r w:rsidR="005E1DA2">
        <w:instrText xml:space="preserve"> SEQ Figure \* ARABIC </w:instrText>
      </w:r>
      <w:r w:rsidR="005E1DA2">
        <w:fldChar w:fldCharType="separate"/>
      </w:r>
      <w:r w:rsidR="00882CA4">
        <w:rPr>
          <w:noProof/>
        </w:rPr>
        <w:t>23</w:t>
      </w:r>
      <w:r w:rsidR="005E1DA2">
        <w:rPr>
          <w:noProof/>
        </w:rPr>
        <w:fldChar w:fldCharType="end"/>
      </w:r>
      <w:bookmarkEnd w:id="76"/>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12750"/>
                    </a:xfrm>
                    <a:prstGeom prst="rect">
                      <a:avLst/>
                    </a:prstGeom>
                  </pic:spPr>
                </pic:pic>
              </a:graphicData>
            </a:graphic>
          </wp:inline>
        </w:drawing>
      </w:r>
    </w:p>
    <w:p w14:paraId="1AA73F05" w14:textId="341DB2ED" w:rsidR="00BD4B40" w:rsidRDefault="00BD3B90" w:rsidP="00BD3B90">
      <w:pPr>
        <w:pStyle w:val="Caption"/>
      </w:pPr>
      <w:bookmarkStart w:id="77" w:name="_Ref101303235"/>
      <w:r>
        <w:t xml:space="preserve">Figure </w:t>
      </w:r>
      <w:r w:rsidR="005E1DA2">
        <w:fldChar w:fldCharType="begin"/>
      </w:r>
      <w:r w:rsidR="005E1DA2">
        <w:instrText xml:space="preserve"> SEQ Figure \* ARABIC </w:instrText>
      </w:r>
      <w:r w:rsidR="005E1DA2">
        <w:fldChar w:fldCharType="separate"/>
      </w:r>
      <w:r w:rsidR="00882CA4">
        <w:rPr>
          <w:noProof/>
        </w:rPr>
        <w:t>24</w:t>
      </w:r>
      <w:r w:rsidR="005E1DA2">
        <w:rPr>
          <w:noProof/>
        </w:rPr>
        <w:fldChar w:fldCharType="end"/>
      </w:r>
      <w:bookmarkEnd w:id="77"/>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83870"/>
                    </a:xfrm>
                    <a:prstGeom prst="rect">
                      <a:avLst/>
                    </a:prstGeom>
                  </pic:spPr>
                </pic:pic>
              </a:graphicData>
            </a:graphic>
          </wp:inline>
        </w:drawing>
      </w:r>
    </w:p>
    <w:p w14:paraId="1B8AD1AE" w14:textId="7B7879F5" w:rsidR="00BD4B40" w:rsidRPr="00BD4B40" w:rsidRDefault="00BD3B90" w:rsidP="00BD3B90">
      <w:pPr>
        <w:pStyle w:val="Caption"/>
      </w:pPr>
      <w:bookmarkStart w:id="78" w:name="_Ref101303243"/>
      <w:r>
        <w:t xml:space="preserve">Figure </w:t>
      </w:r>
      <w:r w:rsidR="005E1DA2">
        <w:fldChar w:fldCharType="begin"/>
      </w:r>
      <w:r w:rsidR="005E1DA2">
        <w:instrText xml:space="preserve"> SEQ Figure \* ARABIC </w:instrText>
      </w:r>
      <w:r w:rsidR="005E1DA2">
        <w:fldChar w:fldCharType="separate"/>
      </w:r>
      <w:r w:rsidR="00882CA4">
        <w:rPr>
          <w:noProof/>
        </w:rPr>
        <w:t>25</w:t>
      </w:r>
      <w:r w:rsidR="005E1DA2">
        <w:rPr>
          <w:noProof/>
        </w:rPr>
        <w:fldChar w:fldCharType="end"/>
      </w:r>
      <w:bookmarkEnd w:id="78"/>
      <w:r w:rsidRPr="00325651">
        <w:t xml:space="preserve">: Set Number Search - Missing </w:t>
      </w:r>
      <w:r>
        <w:t xml:space="preserve">Both </w:t>
      </w:r>
      <w:r w:rsidRPr="00325651">
        <w:t xml:space="preserve">Set Number </w:t>
      </w:r>
      <w:r>
        <w:rPr>
          <w:noProof/>
        </w:rPr>
        <w:t>and Variant</w:t>
      </w:r>
    </w:p>
    <w:p w14:paraId="25D7B964" w14:textId="43048F9B"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882CA4">
        <w:t>Home Page</w:t>
      </w:r>
      <w:r>
        <w:fldChar w:fldCharType="end"/>
      </w:r>
      <w:r>
        <w:t xml:space="preserve"> (</w:t>
      </w:r>
      <w:r>
        <w:fldChar w:fldCharType="begin"/>
      </w:r>
      <w:r>
        <w:instrText xml:space="preserve"> REF _Ref101018068 \p \h </w:instrText>
      </w:r>
      <w:r>
        <w:fldChar w:fldCharType="separate"/>
      </w:r>
      <w:r w:rsidR="00882CA4">
        <w:t>above</w:t>
      </w:r>
      <w:r>
        <w:fldChar w:fldCharType="end"/>
      </w:r>
      <w:r>
        <w:t xml:space="preserve">), </w:t>
      </w:r>
      <w:r>
        <w:fldChar w:fldCharType="begin"/>
      </w:r>
      <w:r>
        <w:instrText xml:space="preserve"> REF _Ref100934880 \h </w:instrText>
      </w:r>
      <w:r>
        <w:fldChar w:fldCharType="separate"/>
      </w:r>
      <w:r w:rsidR="00882CA4">
        <w:t>Search Page</w:t>
      </w:r>
      <w:r>
        <w:fldChar w:fldCharType="end"/>
      </w:r>
      <w:r>
        <w:t xml:space="preserve"> (</w:t>
      </w:r>
      <w:r>
        <w:fldChar w:fldCharType="begin"/>
      </w:r>
      <w:r>
        <w:instrText xml:space="preserve"> REF _Ref100934880 \p \h </w:instrText>
      </w:r>
      <w:r>
        <w:fldChar w:fldCharType="separate"/>
      </w:r>
      <w:r w:rsidR="00882CA4">
        <w:t>above</w:t>
      </w:r>
      <w:r>
        <w:fldChar w:fldCharType="end"/>
      </w:r>
      <w:r>
        <w:t xml:space="preserve">) and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0934557 \p \h </w:instrText>
      </w:r>
      <w:r>
        <w:fldChar w:fldCharType="separate"/>
      </w:r>
      <w:r w:rsidR="00882CA4">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882CA4">
        <w:t xml:space="preserve">Figure </w:t>
      </w:r>
      <w:r w:rsidR="00882CA4">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882CA4">
        <w:t xml:space="preserve">Figure </w:t>
      </w:r>
      <w:r w:rsidR="00882CA4">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882CA4">
        <w:t xml:space="preserve">Figure </w:t>
      </w:r>
      <w:r w:rsidR="00882CA4">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882CA4">
        <w:t xml:space="preserve">Figure </w:t>
      </w:r>
      <w:r w:rsidR="00882CA4">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882CA4">
        <w:t xml:space="preserve">Figure </w:t>
      </w:r>
      <w:r w:rsidR="00882CA4">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53AF1394"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882CA4">
        <w:t xml:space="preserve">Figure </w:t>
      </w:r>
      <w:r w:rsidR="00882CA4">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79" w:name="_Ref100955549"/>
      <w:r>
        <w:t>Piece Checklist Page</w:t>
      </w:r>
      <w:bookmarkEnd w:id="79"/>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3F93F9F0" w:rsidR="002A5FF5" w:rsidRDefault="002A5FF5" w:rsidP="007720F2">
      <w:pPr>
        <w:pStyle w:val="Caption"/>
      </w:pPr>
      <w:bookmarkStart w:id="80" w:name="_Ref100955598"/>
      <w:bookmarkStart w:id="81" w:name="_Ref100956175"/>
      <w:r>
        <w:t xml:space="preserve">Figure </w:t>
      </w:r>
      <w:r w:rsidR="005E1DA2">
        <w:fldChar w:fldCharType="begin"/>
      </w:r>
      <w:r w:rsidR="005E1DA2">
        <w:instrText xml:space="preserve"> SEQ Figure \* ARABIC </w:instrText>
      </w:r>
      <w:r w:rsidR="005E1DA2">
        <w:fldChar w:fldCharType="separate"/>
      </w:r>
      <w:r w:rsidR="00882CA4">
        <w:rPr>
          <w:noProof/>
        </w:rPr>
        <w:t>26</w:t>
      </w:r>
      <w:r w:rsidR="005E1DA2">
        <w:rPr>
          <w:noProof/>
        </w:rPr>
        <w:fldChar w:fldCharType="end"/>
      </w:r>
      <w:bookmarkEnd w:id="80"/>
      <w:r>
        <w:t xml:space="preserve">: </w:t>
      </w:r>
      <w:r w:rsidR="00A96BB9">
        <w:t xml:space="preserve">Initial </w:t>
      </w:r>
      <w:r>
        <w:t>Piece Checklist Page</w:t>
      </w:r>
      <w:bookmarkEnd w:id="81"/>
    </w:p>
    <w:p w14:paraId="0B62CC13" w14:textId="77777777" w:rsidR="00A5214F" w:rsidRDefault="00A5214F" w:rsidP="00A5214F">
      <w:pPr>
        <w:keepNext/>
      </w:pPr>
      <w:r w:rsidRPr="00A5214F">
        <w:rPr>
          <w:noProof/>
        </w:rPr>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9"/>
                    <a:stretch>
                      <a:fillRect/>
                    </a:stretch>
                  </pic:blipFill>
                  <pic:spPr>
                    <a:xfrm>
                      <a:off x="0" y="0"/>
                      <a:ext cx="5731510" cy="3658235"/>
                    </a:xfrm>
                    <a:prstGeom prst="rect">
                      <a:avLst/>
                    </a:prstGeom>
                  </pic:spPr>
                </pic:pic>
              </a:graphicData>
            </a:graphic>
          </wp:inline>
        </w:drawing>
      </w:r>
    </w:p>
    <w:p w14:paraId="2D8AC385" w14:textId="49B7F2F5" w:rsidR="00A5214F" w:rsidRDefault="00A5214F" w:rsidP="00A5214F">
      <w:pPr>
        <w:pStyle w:val="Caption"/>
        <w:rPr>
          <w:noProof/>
        </w:rPr>
      </w:pPr>
      <w:bookmarkStart w:id="82" w:name="_Ref101369637"/>
      <w:bookmarkStart w:id="83" w:name="_Ref101458819"/>
      <w:r>
        <w:t xml:space="preserve">Figure </w:t>
      </w:r>
      <w:r w:rsidR="005E1DA2">
        <w:fldChar w:fldCharType="begin"/>
      </w:r>
      <w:r w:rsidR="005E1DA2">
        <w:instrText xml:space="preserve"> SEQ Figure \* ARABIC </w:instrText>
      </w:r>
      <w:r w:rsidR="005E1DA2">
        <w:fldChar w:fldCharType="separate"/>
      </w:r>
      <w:r w:rsidR="00882CA4">
        <w:rPr>
          <w:noProof/>
        </w:rPr>
        <w:t>27</w:t>
      </w:r>
      <w:r w:rsidR="005E1DA2">
        <w:rPr>
          <w:noProof/>
        </w:rPr>
        <w:fldChar w:fldCharType="end"/>
      </w:r>
      <w:bookmarkEnd w:id="82"/>
      <w:r>
        <w:t xml:space="preserve">: Piece </w:t>
      </w:r>
      <w:r>
        <w:rPr>
          <w:noProof/>
        </w:rPr>
        <w:t>Checklist Page</w:t>
      </w:r>
      <w:bookmarkEnd w:id="83"/>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0"/>
                    <a:stretch>
                      <a:fillRect/>
                    </a:stretch>
                  </pic:blipFill>
                  <pic:spPr>
                    <a:xfrm>
                      <a:off x="0" y="0"/>
                      <a:ext cx="5731510" cy="709930"/>
                    </a:xfrm>
                    <a:prstGeom prst="rect">
                      <a:avLst/>
                    </a:prstGeom>
                  </pic:spPr>
                </pic:pic>
              </a:graphicData>
            </a:graphic>
          </wp:inline>
        </w:drawing>
      </w:r>
    </w:p>
    <w:p w14:paraId="53451C6A" w14:textId="03DBFFDC" w:rsidR="00A203BC" w:rsidRDefault="00A203BC" w:rsidP="00A203BC">
      <w:pPr>
        <w:pStyle w:val="Caption"/>
        <w:rPr>
          <w:noProof/>
        </w:rPr>
      </w:pPr>
      <w:bookmarkStart w:id="84" w:name="_Ref101370200"/>
      <w:r>
        <w:t xml:space="preserve">Figure </w:t>
      </w:r>
      <w:r w:rsidR="005E1DA2">
        <w:fldChar w:fldCharType="begin"/>
      </w:r>
      <w:r w:rsidR="005E1DA2">
        <w:instrText xml:space="preserve"> SEQ Figure \* ARABIC </w:instrText>
      </w:r>
      <w:r w:rsidR="005E1DA2">
        <w:fldChar w:fldCharType="separate"/>
      </w:r>
      <w:r w:rsidR="00882CA4">
        <w:rPr>
          <w:noProof/>
        </w:rPr>
        <w:t>28</w:t>
      </w:r>
      <w:r w:rsidR="005E1DA2">
        <w:rPr>
          <w:noProof/>
        </w:rPr>
        <w:fldChar w:fldCharType="end"/>
      </w:r>
      <w:bookmarkEnd w:id="84"/>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1"/>
                    <a:stretch>
                      <a:fillRect/>
                    </a:stretch>
                  </pic:blipFill>
                  <pic:spPr>
                    <a:xfrm>
                      <a:off x="0" y="0"/>
                      <a:ext cx="1210133" cy="3084758"/>
                    </a:xfrm>
                    <a:prstGeom prst="rect">
                      <a:avLst/>
                    </a:prstGeom>
                  </pic:spPr>
                </pic:pic>
              </a:graphicData>
            </a:graphic>
          </wp:inline>
        </w:drawing>
      </w:r>
    </w:p>
    <w:p w14:paraId="67936AE9" w14:textId="14A28A61" w:rsidR="005F5908" w:rsidRDefault="005F5908" w:rsidP="005F5908">
      <w:pPr>
        <w:pStyle w:val="Caption"/>
        <w:rPr>
          <w:noProof/>
        </w:rPr>
      </w:pPr>
      <w:bookmarkStart w:id="85" w:name="_Ref101372239"/>
      <w:r>
        <w:t xml:space="preserve">Figure </w:t>
      </w:r>
      <w:r w:rsidR="005E1DA2">
        <w:fldChar w:fldCharType="begin"/>
      </w:r>
      <w:r w:rsidR="005E1DA2">
        <w:instrText xml:space="preserve"> SEQ Figure \* ARABIC </w:instrText>
      </w:r>
      <w:r w:rsidR="005E1DA2">
        <w:fldChar w:fldCharType="separate"/>
      </w:r>
      <w:r w:rsidR="00882CA4">
        <w:rPr>
          <w:noProof/>
        </w:rPr>
        <w:t>29</w:t>
      </w:r>
      <w:r w:rsidR="005E1DA2">
        <w:rPr>
          <w:noProof/>
        </w:rPr>
        <w:fldChar w:fldCharType="end"/>
      </w:r>
      <w:bookmarkEnd w:id="85"/>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2"/>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46939488" w:rsidR="005F5908" w:rsidRPr="005F5908" w:rsidRDefault="005F5908" w:rsidP="005F5908">
      <w:pPr>
        <w:pStyle w:val="Caption"/>
      </w:pPr>
      <w:bookmarkStart w:id="86" w:name="_Ref101372367"/>
      <w:r>
        <w:t xml:space="preserve">Figure </w:t>
      </w:r>
      <w:r w:rsidR="005E1DA2">
        <w:fldChar w:fldCharType="begin"/>
      </w:r>
      <w:r w:rsidR="005E1DA2">
        <w:instrText xml:space="preserve"> SEQ Figure \* ARABIC </w:instrText>
      </w:r>
      <w:r w:rsidR="005E1DA2">
        <w:fldChar w:fldCharType="separate"/>
      </w:r>
      <w:r w:rsidR="00882CA4">
        <w:rPr>
          <w:noProof/>
        </w:rPr>
        <w:t>30</w:t>
      </w:r>
      <w:r w:rsidR="005E1DA2">
        <w:rPr>
          <w:noProof/>
        </w:rPr>
        <w:fldChar w:fldCharType="end"/>
      </w:r>
      <w:bookmarkEnd w:id="86"/>
      <w:r>
        <w:t>:</w:t>
      </w:r>
      <w:r w:rsidR="006A1D5A">
        <w:t xml:space="preserve"> Piece Checklist</w:t>
      </w:r>
      <w:r>
        <w:t xml:space="preserve"> Filter - Piece Type</w:t>
      </w:r>
    </w:p>
    <w:p w14:paraId="3AE9C0E5" w14:textId="611A2345" w:rsidR="003C1DED" w:rsidRDefault="003925EB" w:rsidP="003925EB">
      <w:r>
        <w:t xml:space="preserve">The </w:t>
      </w:r>
      <w:r w:rsidR="005975CC">
        <w:fldChar w:fldCharType="begin"/>
      </w:r>
      <w:r w:rsidR="005975CC">
        <w:instrText xml:space="preserve"> REF _Ref100955549 \h </w:instrText>
      </w:r>
      <w:r w:rsidR="005975CC">
        <w:fldChar w:fldCharType="separate"/>
      </w:r>
      <w:r w:rsidR="00882CA4">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882CA4">
        <w:t xml:space="preserve">Figure </w:t>
      </w:r>
      <w:r w:rsidR="00882CA4">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882CA4">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882CA4">
        <w:t xml:space="preserve">Figure </w:t>
      </w:r>
      <w:r w:rsidR="00882CA4">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01A34B01"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882CA4">
        <w:t xml:space="preserve">Figure </w:t>
      </w:r>
      <w:r w:rsidR="00882CA4">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882CA4">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882CA4">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6A394D24"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882CA4">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882CA4">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5387B7F4"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882CA4">
        <w:t>Home Page</w:t>
      </w:r>
      <w:r>
        <w:fldChar w:fldCharType="end"/>
      </w:r>
      <w:r>
        <w:t xml:space="preserve"> (section </w:t>
      </w:r>
      <w:r>
        <w:fldChar w:fldCharType="begin"/>
      </w:r>
      <w:r>
        <w:instrText xml:space="preserve"> REF _Ref101018068 \r \h </w:instrText>
      </w:r>
      <w:r>
        <w:fldChar w:fldCharType="separate"/>
      </w:r>
      <w:r w:rsidR="00882CA4">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882CA4">
        <w:t xml:space="preserve">Figure </w:t>
      </w:r>
      <w:r w:rsidR="00882CA4">
        <w:rPr>
          <w:noProof/>
        </w:rPr>
        <w:t>28</w:t>
      </w:r>
      <w:r>
        <w:fldChar w:fldCharType="end"/>
      </w:r>
      <w:r>
        <w:t>). I used an alert here so it was clear to the user that the checklist was saved</w:t>
      </w:r>
      <w:r w:rsidR="00D55363">
        <w:t>,</w:t>
      </w:r>
      <w:r>
        <w:t xml:space="preserve"> it</w:t>
      </w:r>
      <w:r w:rsidR="00D55363">
        <w:t xml:space="preserve"> is</w:t>
      </w:r>
      <w:r>
        <w:t xml:space="preserve">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882CA4">
        <w:t xml:space="preserve">Figure </w:t>
      </w:r>
      <w:r w:rsidR="00882CA4">
        <w:rPr>
          <w:noProof/>
        </w:rPr>
        <w:t>39</w:t>
      </w:r>
      <w:r w:rsidR="00882CA4">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1301087 \h </w:instrText>
      </w:r>
      <w:r>
        <w:fldChar w:fldCharType="separate"/>
      </w:r>
      <w:r w:rsidR="00882CA4">
        <w:t xml:space="preserve">Figure </w:t>
      </w:r>
      <w:r w:rsidR="00882CA4">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882CA4">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882CA4">
        <w:t xml:space="preserve">Figure </w:t>
      </w:r>
      <w:r w:rsidR="00882CA4">
        <w:rPr>
          <w:noProof/>
        </w:rPr>
        <w:t>42</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882CA4">
        <w:t xml:space="preserve">Figure </w:t>
      </w:r>
      <w:r w:rsidR="00882CA4">
        <w:rPr>
          <w:noProof/>
        </w:rPr>
        <w:t>57</w:t>
      </w:r>
      <w:r w:rsidR="00882CA4">
        <w:t>: Logout Popup</w:t>
      </w:r>
      <w:r>
        <w:fldChar w:fldCharType="end"/>
      </w:r>
      <w:r w:rsidRPr="00294381">
        <w:t>,</w:t>
      </w:r>
      <w:r>
        <w:t xml:space="preserve"> </w:t>
      </w:r>
      <w:r w:rsidRPr="00294381">
        <w:t>these are both explained later</w:t>
      </w:r>
      <w:r>
        <w:t>.</w:t>
      </w:r>
    </w:p>
    <w:p w14:paraId="4339D198" w14:textId="332C8AA0"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882CA4">
        <w:t xml:space="preserve">Figure </w:t>
      </w:r>
      <w:r w:rsidR="00882CA4">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882CA4">
        <w:t xml:space="preserve">Figure </w:t>
      </w:r>
      <w:r w:rsidR="00882CA4">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w:t>
      </w:r>
      <w:r w:rsidR="00291318">
        <w:t xml:space="preserve">‘Quantity Found’ </w:t>
      </w:r>
      <w:r w:rsidR="00291318">
        <w:t xml:space="preserve">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65427961"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882CA4">
        <w:t xml:space="preserve">Figure </w:t>
      </w:r>
      <w:r w:rsidR="00882CA4">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882CA4">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w:t>
      </w:r>
      <w:proofErr w:type="spellStart"/>
      <w:r w:rsidR="00351BB5" w:rsidRPr="00351BB5">
        <w:rPr>
          <w:highlight w:val="magenta"/>
        </w:rPr>
        <w:t>e.c.t.</w:t>
      </w:r>
      <w:proofErr w:type="spellEnd"/>
      <w:r w:rsidR="00351BB5" w:rsidRPr="00351BB5">
        <w:rPr>
          <w:highlight w:val="magenta"/>
        </w:rPr>
        <w:t xml:space="preserve">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0D897EE2"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882CA4">
        <w:t xml:space="preserve">Figure </w:t>
      </w:r>
      <w:r w:rsidR="00882CA4">
        <w:rPr>
          <w:noProof/>
        </w:rPr>
        <w:t>26</w:t>
      </w:r>
      <w:r>
        <w:fldChar w:fldCharType="end"/>
      </w:r>
      <w:r>
        <w:t>) and the final design (</w:t>
      </w:r>
      <w:r>
        <w:fldChar w:fldCharType="begin"/>
      </w:r>
      <w:r>
        <w:instrText xml:space="preserve"> REF _Ref101369637 \h </w:instrText>
      </w:r>
      <w:r>
        <w:fldChar w:fldCharType="separate"/>
      </w:r>
      <w:r w:rsidR="00882CA4">
        <w:t xml:space="preserve">Figure </w:t>
      </w:r>
      <w:r w:rsidR="00882CA4">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882CA4">
        <w:t xml:space="preserve">Figure </w:t>
      </w:r>
      <w:r w:rsidR="00882CA4">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882CA4">
        <w:t xml:space="preserve">Figure </w:t>
      </w:r>
      <w:r w:rsidR="00882CA4">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3574D0A5" w:rsidR="002A5FF5" w:rsidRDefault="002A5FF5" w:rsidP="002A5FF5">
      <w:pPr>
        <w:pStyle w:val="Caption"/>
      </w:pPr>
      <w:bookmarkStart w:id="87" w:name="_Ref101199395"/>
      <w:r>
        <w:t xml:space="preserve">Figure </w:t>
      </w:r>
      <w:r w:rsidR="005E1DA2">
        <w:fldChar w:fldCharType="begin"/>
      </w:r>
      <w:r w:rsidR="005E1DA2">
        <w:instrText xml:space="preserve"> SEQ Figure \* ARABIC </w:instrText>
      </w:r>
      <w:r w:rsidR="005E1DA2">
        <w:fldChar w:fldCharType="separate"/>
      </w:r>
      <w:r w:rsidR="00882CA4">
        <w:rPr>
          <w:noProof/>
        </w:rPr>
        <w:t>31</w:t>
      </w:r>
      <w:r w:rsidR="005E1DA2">
        <w:rPr>
          <w:noProof/>
        </w:rPr>
        <w:fldChar w:fldCharType="end"/>
      </w:r>
      <w:bookmarkEnd w:id="87"/>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4"/>
                    <a:stretch>
                      <a:fillRect/>
                    </a:stretch>
                  </pic:blipFill>
                  <pic:spPr>
                    <a:xfrm>
                      <a:off x="0" y="0"/>
                      <a:ext cx="3774932" cy="1584724"/>
                    </a:xfrm>
                    <a:prstGeom prst="rect">
                      <a:avLst/>
                    </a:prstGeom>
                  </pic:spPr>
                </pic:pic>
              </a:graphicData>
            </a:graphic>
          </wp:inline>
        </w:drawing>
      </w:r>
    </w:p>
    <w:p w14:paraId="3BC2BEBE" w14:textId="458B9B14" w:rsidR="008F7B51" w:rsidRDefault="008F7B51" w:rsidP="008F7B51">
      <w:pPr>
        <w:pStyle w:val="Caption"/>
      </w:pPr>
      <w:bookmarkStart w:id="88" w:name="_Ref101450100"/>
      <w:r>
        <w:t xml:space="preserve">Figure </w:t>
      </w:r>
      <w:r w:rsidR="005E1DA2">
        <w:fldChar w:fldCharType="begin"/>
      </w:r>
      <w:r w:rsidR="005E1DA2">
        <w:instrText xml:space="preserve"> SEQ Figure \* ARABIC </w:instrText>
      </w:r>
      <w:r w:rsidR="005E1DA2">
        <w:fldChar w:fldCharType="separate"/>
      </w:r>
      <w:r w:rsidR="00882CA4">
        <w:rPr>
          <w:noProof/>
        </w:rPr>
        <w:t>32</w:t>
      </w:r>
      <w:r w:rsidR="005E1DA2">
        <w:rPr>
          <w:noProof/>
        </w:rPr>
        <w:fldChar w:fldCharType="end"/>
      </w:r>
      <w:bookmarkEnd w:id="88"/>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5"/>
                    <a:stretch>
                      <a:fillRect/>
                    </a:stretch>
                  </pic:blipFill>
                  <pic:spPr>
                    <a:xfrm>
                      <a:off x="0" y="0"/>
                      <a:ext cx="3761434" cy="1556713"/>
                    </a:xfrm>
                    <a:prstGeom prst="rect">
                      <a:avLst/>
                    </a:prstGeom>
                  </pic:spPr>
                </pic:pic>
              </a:graphicData>
            </a:graphic>
          </wp:inline>
        </w:drawing>
      </w:r>
    </w:p>
    <w:p w14:paraId="02A7B2C2" w14:textId="23AA19B7" w:rsidR="008F7B51" w:rsidRDefault="008F7B51" w:rsidP="008F7B51">
      <w:pPr>
        <w:pStyle w:val="Caption"/>
      </w:pPr>
      <w:bookmarkStart w:id="89" w:name="_Ref101450068"/>
      <w:r>
        <w:t xml:space="preserve">Figure </w:t>
      </w:r>
      <w:r w:rsidR="005E1DA2">
        <w:fldChar w:fldCharType="begin"/>
      </w:r>
      <w:r w:rsidR="005E1DA2">
        <w:instrText xml:space="preserve"> SEQ Figure \* ARABIC </w:instrText>
      </w:r>
      <w:r w:rsidR="005E1DA2">
        <w:fldChar w:fldCharType="separate"/>
      </w:r>
      <w:r w:rsidR="00882CA4">
        <w:rPr>
          <w:noProof/>
        </w:rPr>
        <w:t>33</w:t>
      </w:r>
      <w:r w:rsidR="005E1DA2">
        <w:rPr>
          <w:noProof/>
        </w:rPr>
        <w:fldChar w:fldCharType="end"/>
      </w:r>
      <w:bookmarkEnd w:id="89"/>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6"/>
                    <a:stretch>
                      <a:fillRect/>
                    </a:stretch>
                  </pic:blipFill>
                  <pic:spPr>
                    <a:xfrm>
                      <a:off x="0" y="0"/>
                      <a:ext cx="3752018" cy="2068800"/>
                    </a:xfrm>
                    <a:prstGeom prst="rect">
                      <a:avLst/>
                    </a:prstGeom>
                  </pic:spPr>
                </pic:pic>
              </a:graphicData>
            </a:graphic>
          </wp:inline>
        </w:drawing>
      </w:r>
    </w:p>
    <w:p w14:paraId="0BF21158" w14:textId="666B0E77" w:rsidR="008F7B51" w:rsidRDefault="008F7B51" w:rsidP="008F7B51">
      <w:pPr>
        <w:pStyle w:val="Caption"/>
      </w:pPr>
      <w:bookmarkStart w:id="90" w:name="_Ref101450070"/>
      <w:r>
        <w:t xml:space="preserve">Figure </w:t>
      </w:r>
      <w:r w:rsidR="005E1DA2">
        <w:fldChar w:fldCharType="begin"/>
      </w:r>
      <w:r w:rsidR="005E1DA2">
        <w:instrText xml:space="preserve"> SEQ Figure \* ARABIC </w:instrText>
      </w:r>
      <w:r w:rsidR="005E1DA2">
        <w:fldChar w:fldCharType="separate"/>
      </w:r>
      <w:r w:rsidR="00882CA4">
        <w:rPr>
          <w:noProof/>
        </w:rPr>
        <w:t>34</w:t>
      </w:r>
      <w:r w:rsidR="005E1DA2">
        <w:rPr>
          <w:noProof/>
        </w:rPr>
        <w:fldChar w:fldCharType="end"/>
      </w:r>
      <w:bookmarkEnd w:id="90"/>
      <w:r>
        <w:t xml:space="preserve">: Logout </w:t>
      </w:r>
      <w:r w:rsidRPr="00D12D26">
        <w:t>without Saving Checklist Popup</w:t>
      </w:r>
    </w:p>
    <w:p w14:paraId="13EA5F09" w14:textId="77777777" w:rsidR="008F7B51" w:rsidRPr="008F7B51" w:rsidRDefault="008F7B51" w:rsidP="008F7B51"/>
    <w:p w14:paraId="5C8EA249" w14:textId="66349E87"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882CA4">
        <w:t xml:space="preserve">Figure </w:t>
      </w:r>
      <w:r w:rsidR="00882CA4">
        <w:rPr>
          <w:noProof/>
        </w:rPr>
        <w:t>32</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w:t>
      </w:r>
      <w:r w:rsidR="00294890">
        <w:t>close the popup keeping the user on this page</w:t>
      </w:r>
      <w:r w:rsidR="00464569">
        <w:t>. 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16D9D821" w:rsidR="00A91B53" w:rsidRDefault="00A91B53" w:rsidP="00A90A1A">
      <w:r>
        <w:t xml:space="preserve">If the user is trying to import a checklist using </w:t>
      </w:r>
      <w:r>
        <w:fldChar w:fldCharType="begin"/>
      </w:r>
      <w:r>
        <w:instrText xml:space="preserve"> REF _Ref101304806 \h </w:instrText>
      </w:r>
      <w:r>
        <w:fldChar w:fldCharType="separate"/>
      </w:r>
      <w:r w:rsidR="00882CA4">
        <w:t xml:space="preserve">Figure </w:t>
      </w:r>
      <w:r w:rsidR="00882CA4">
        <w:rPr>
          <w:noProof/>
        </w:rPr>
        <w:t>39</w:t>
      </w:r>
      <w:r>
        <w:fldChar w:fldCharType="end"/>
      </w:r>
      <w:r>
        <w:t xml:space="preserve"> (explained </w:t>
      </w:r>
      <w:r>
        <w:fldChar w:fldCharType="begin"/>
      </w:r>
      <w:r>
        <w:instrText xml:space="preserve"> REF _Ref101367895 \p \h </w:instrText>
      </w:r>
      <w:r>
        <w:fldChar w:fldCharType="separate"/>
      </w:r>
      <w:r w:rsidR="00882CA4">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882CA4">
        <w:t xml:space="preserve">Figure </w:t>
      </w:r>
      <w:r w:rsidR="00882CA4">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214A8832"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882CA4">
        <w:t xml:space="preserve">Figure </w:t>
      </w:r>
      <w:r w:rsidR="00882CA4">
        <w:rPr>
          <w:noProof/>
        </w:rPr>
        <w:t>34</w:t>
      </w:r>
      <w:r>
        <w:fldChar w:fldCharType="end"/>
      </w:r>
      <w:r>
        <w:t xml:space="preserve"> appears instead of </w:t>
      </w:r>
      <w:r>
        <w:fldChar w:fldCharType="begin"/>
      </w:r>
      <w:r>
        <w:instrText xml:space="preserve"> REF _Ref101350539 \h </w:instrText>
      </w:r>
      <w:r>
        <w:fldChar w:fldCharType="separate"/>
      </w:r>
      <w:r w:rsidR="00882CA4">
        <w:t xml:space="preserve">Figure </w:t>
      </w:r>
      <w:r w:rsidR="00882CA4">
        <w:rPr>
          <w:noProof/>
        </w:rPr>
        <w:t>57</w:t>
      </w:r>
      <w:r>
        <w:fldChar w:fldCharType="end"/>
      </w:r>
      <w:r>
        <w:t xml:space="preserve">. This popup is the same as </w:t>
      </w:r>
      <w:r>
        <w:fldChar w:fldCharType="begin"/>
      </w:r>
      <w:r>
        <w:instrText xml:space="preserve"> REF _Ref101350539 \h </w:instrText>
      </w:r>
      <w:r>
        <w:fldChar w:fldCharType="separate"/>
      </w:r>
      <w:r w:rsidR="00882CA4">
        <w:t xml:space="preserve">Figure </w:t>
      </w:r>
      <w:r w:rsidR="00882CA4">
        <w:rPr>
          <w:noProof/>
        </w:rPr>
        <w:t>57</w:t>
      </w:r>
      <w:r>
        <w:fldChar w:fldCharType="end"/>
      </w:r>
      <w:r>
        <w:t xml:space="preserve"> (see </w:t>
      </w:r>
      <w:r>
        <w:fldChar w:fldCharType="begin"/>
      </w:r>
      <w:r>
        <w:instrText xml:space="preserve"> REF _Ref101351405 \p \h </w:instrText>
      </w:r>
      <w:r>
        <w:fldChar w:fldCharType="separate"/>
      </w:r>
      <w:r w:rsidR="00882CA4">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882CA4">
        <w:t>below</w:t>
      </w:r>
      <w:r>
        <w:fldChar w:fldCharType="end"/>
      </w:r>
      <w:r>
        <w:t>).</w:t>
      </w:r>
    </w:p>
    <w:p w14:paraId="0654432A" w14:textId="3F2D880F"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882CA4">
        <w:t xml:space="preserve">Figure </w:t>
      </w:r>
      <w:r w:rsidR="00882CA4">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882CA4">
        <w:t xml:space="preserve">Figure </w:t>
      </w:r>
      <w:r w:rsidR="00882CA4">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882CA4">
        <w:t xml:space="preserve">Figure </w:t>
      </w:r>
      <w:r w:rsidR="00882CA4">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882CA4">
        <w:t xml:space="preserve">Figure </w:t>
      </w:r>
      <w:r w:rsidR="00882CA4">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882CA4">
        <w:t xml:space="preserve">Figure </w:t>
      </w:r>
      <w:r w:rsidR="00882CA4">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882CA4">
        <w:t xml:space="preserve">Figure </w:t>
      </w:r>
      <w:r w:rsidR="00882CA4">
        <w:rPr>
          <w:noProof/>
        </w:rPr>
        <w:t>34</w:t>
      </w:r>
      <w:r w:rsidR="00CF061D">
        <w:fldChar w:fldCharType="end"/>
      </w:r>
      <w:r w:rsidR="00CF061D">
        <w:t>).</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448AA73D" w:rsidR="00841CFF" w:rsidRDefault="00DA03BD" w:rsidP="00DA03BD">
      <w:pPr>
        <w:pStyle w:val="Caption"/>
        <w:rPr>
          <w:noProof/>
        </w:rPr>
      </w:pPr>
      <w:bookmarkStart w:id="91" w:name="_Ref100955090"/>
      <w:bookmarkStart w:id="92" w:name="_Ref101027062"/>
      <w:r>
        <w:t xml:space="preserve">Figure </w:t>
      </w:r>
      <w:r w:rsidR="005E1DA2">
        <w:fldChar w:fldCharType="begin"/>
      </w:r>
      <w:r w:rsidR="005E1DA2">
        <w:instrText xml:space="preserve"> SEQ Figure \* ARABIC </w:instrText>
      </w:r>
      <w:r w:rsidR="005E1DA2">
        <w:fldChar w:fldCharType="separate"/>
      </w:r>
      <w:r w:rsidR="00882CA4">
        <w:rPr>
          <w:noProof/>
        </w:rPr>
        <w:t>35</w:t>
      </w:r>
      <w:r w:rsidR="005E1DA2">
        <w:rPr>
          <w:noProof/>
        </w:rPr>
        <w:fldChar w:fldCharType="end"/>
      </w:r>
      <w:bookmarkEnd w:id="91"/>
      <w:r>
        <w:t xml:space="preserve">: </w:t>
      </w:r>
      <w:r w:rsidR="00A96BB9">
        <w:t xml:space="preserve">Initial </w:t>
      </w:r>
      <w:r>
        <w:t xml:space="preserve">Popups for </w:t>
      </w:r>
      <w:r w:rsidRPr="00B5302F">
        <w:rPr>
          <w:noProof/>
        </w:rPr>
        <w:t>Piece</w:t>
      </w:r>
      <w:r>
        <w:rPr>
          <w:noProof/>
        </w:rPr>
        <w:t xml:space="preserve"> Images and Set Images</w:t>
      </w:r>
      <w:bookmarkEnd w:id="92"/>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8"/>
                    <a:stretch>
                      <a:fillRect/>
                    </a:stretch>
                  </pic:blipFill>
                  <pic:spPr>
                    <a:xfrm>
                      <a:off x="0" y="0"/>
                      <a:ext cx="2130021" cy="2381598"/>
                    </a:xfrm>
                    <a:prstGeom prst="rect">
                      <a:avLst/>
                    </a:prstGeom>
                  </pic:spPr>
                </pic:pic>
              </a:graphicData>
            </a:graphic>
          </wp:inline>
        </w:drawing>
      </w:r>
    </w:p>
    <w:p w14:paraId="45877563" w14:textId="2D1AD021" w:rsidR="003F3322" w:rsidRPr="003F3322" w:rsidRDefault="003F3322" w:rsidP="003F3322">
      <w:pPr>
        <w:pStyle w:val="Caption"/>
      </w:pPr>
      <w:bookmarkStart w:id="93" w:name="_Ref101301486"/>
      <w:bookmarkStart w:id="94" w:name="_Ref101371019"/>
      <w:r>
        <w:t xml:space="preserve">Figure </w:t>
      </w:r>
      <w:r w:rsidR="005E1DA2">
        <w:fldChar w:fldCharType="begin"/>
      </w:r>
      <w:r w:rsidR="005E1DA2">
        <w:instrText xml:space="preserve"> SEQ Figure \* ARABIC </w:instrText>
      </w:r>
      <w:r w:rsidR="005E1DA2">
        <w:fldChar w:fldCharType="separate"/>
      </w:r>
      <w:r w:rsidR="00882CA4">
        <w:rPr>
          <w:noProof/>
        </w:rPr>
        <w:t>36</w:t>
      </w:r>
      <w:r w:rsidR="005E1DA2">
        <w:rPr>
          <w:noProof/>
        </w:rPr>
        <w:fldChar w:fldCharType="end"/>
      </w:r>
      <w:bookmarkEnd w:id="93"/>
      <w:r>
        <w:t>: Popup for Piece Image</w:t>
      </w:r>
      <w:bookmarkEnd w:id="94"/>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9"/>
                    <a:stretch>
                      <a:fillRect/>
                    </a:stretch>
                  </pic:blipFill>
                  <pic:spPr>
                    <a:xfrm>
                      <a:off x="0" y="0"/>
                      <a:ext cx="2305050" cy="2346376"/>
                    </a:xfrm>
                    <a:prstGeom prst="rect">
                      <a:avLst/>
                    </a:prstGeom>
                  </pic:spPr>
                </pic:pic>
              </a:graphicData>
            </a:graphic>
          </wp:inline>
        </w:drawing>
      </w:r>
    </w:p>
    <w:p w14:paraId="2748ADA9" w14:textId="2ACE3F39" w:rsidR="00810823" w:rsidRPr="00810823" w:rsidRDefault="00810823" w:rsidP="00810823">
      <w:pPr>
        <w:pStyle w:val="Caption"/>
      </w:pPr>
      <w:bookmarkStart w:id="95" w:name="_Ref101301494"/>
      <w:r>
        <w:t xml:space="preserve">Figure </w:t>
      </w:r>
      <w:r w:rsidR="005E1DA2">
        <w:fldChar w:fldCharType="begin"/>
      </w:r>
      <w:r w:rsidR="005E1DA2">
        <w:instrText xml:space="preserve"> SEQ Figure \* ARABIC </w:instrText>
      </w:r>
      <w:r w:rsidR="005E1DA2">
        <w:fldChar w:fldCharType="separate"/>
      </w:r>
      <w:r w:rsidR="00882CA4">
        <w:rPr>
          <w:noProof/>
        </w:rPr>
        <w:t>37</w:t>
      </w:r>
      <w:r w:rsidR="005E1DA2">
        <w:rPr>
          <w:noProof/>
        </w:rPr>
        <w:fldChar w:fldCharType="end"/>
      </w:r>
      <w:bookmarkEnd w:id="95"/>
      <w:r>
        <w:t>: Popup for Set Image</w:t>
      </w:r>
    </w:p>
    <w:p w14:paraId="0356FADE" w14:textId="61E73D31" w:rsidR="00DA03BD" w:rsidRDefault="003F3322" w:rsidP="00A90A1A">
      <w:r>
        <w:fldChar w:fldCharType="begin"/>
      </w:r>
      <w:r>
        <w:instrText xml:space="preserve"> REF _Ref101301486 \h </w:instrText>
      </w:r>
      <w:r>
        <w:fldChar w:fldCharType="separate"/>
      </w:r>
      <w:r w:rsidR="00882CA4">
        <w:t xml:space="preserve">Figure </w:t>
      </w:r>
      <w:r w:rsidR="00882CA4">
        <w:rPr>
          <w:noProof/>
        </w:rPr>
        <w:t>36</w:t>
      </w:r>
      <w:r>
        <w:fldChar w:fldCharType="end"/>
      </w:r>
      <w:r>
        <w:t xml:space="preserve"> and </w:t>
      </w:r>
      <w:r>
        <w:fldChar w:fldCharType="begin"/>
      </w:r>
      <w:r>
        <w:instrText xml:space="preserve"> REF _Ref101301494 \h </w:instrText>
      </w:r>
      <w:r>
        <w:fldChar w:fldCharType="separate"/>
      </w:r>
      <w:r w:rsidR="00882CA4">
        <w:t xml:space="preserve">Figure </w:t>
      </w:r>
      <w:r w:rsidR="00882CA4">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882CA4">
        <w:t xml:space="preserve">Figure </w:t>
      </w:r>
      <w:r w:rsidR="00882CA4">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882CA4">
        <w:t xml:space="preserve">Figure </w:t>
      </w:r>
      <w:r w:rsidR="00882CA4">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25C074DA" w:rsidR="00810823" w:rsidRDefault="00810823" w:rsidP="00A90A1A">
      <w:r>
        <w:fldChar w:fldCharType="begin"/>
      </w:r>
      <w:r>
        <w:instrText xml:space="preserve"> REF _Ref100955090 \h </w:instrText>
      </w:r>
      <w:r>
        <w:fldChar w:fldCharType="separate"/>
      </w:r>
      <w:r w:rsidR="00882CA4">
        <w:t xml:space="preserve">Figure </w:t>
      </w:r>
      <w:r w:rsidR="00882CA4">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6" w:name="_Ref101878468"/>
      <w:r>
        <w:t>Import Checklist Popup</w:t>
      </w:r>
      <w:bookmarkEnd w:id="96"/>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0">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7DFEDCE7" w:rsidR="00A01367" w:rsidRDefault="00CE462A" w:rsidP="00CE462A">
      <w:pPr>
        <w:pStyle w:val="Caption"/>
      </w:pPr>
      <w:bookmarkStart w:id="97" w:name="_Ref100955355"/>
      <w:bookmarkStart w:id="98" w:name="_Ref100934957"/>
      <w:r>
        <w:t xml:space="preserve">Figure </w:t>
      </w:r>
      <w:r w:rsidR="005E1DA2">
        <w:fldChar w:fldCharType="begin"/>
      </w:r>
      <w:r w:rsidR="005E1DA2">
        <w:instrText xml:space="preserve"> SEQ Figure \* ARABIC </w:instrText>
      </w:r>
      <w:r w:rsidR="005E1DA2">
        <w:fldChar w:fldCharType="separate"/>
      </w:r>
      <w:r w:rsidR="00882CA4">
        <w:rPr>
          <w:noProof/>
        </w:rPr>
        <w:t>38</w:t>
      </w:r>
      <w:r w:rsidR="005E1DA2">
        <w:rPr>
          <w:noProof/>
        </w:rPr>
        <w:fldChar w:fldCharType="end"/>
      </w:r>
      <w:bookmarkEnd w:id="97"/>
      <w:r>
        <w:t xml:space="preserve">: </w:t>
      </w:r>
      <w:r w:rsidR="00A96BB9">
        <w:t xml:space="preserve">Initial </w:t>
      </w:r>
      <w:r>
        <w:t>Import Checklist Popup</w:t>
      </w:r>
      <w:bookmarkEnd w:id="98"/>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1"/>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06E2BDCB" w:rsidR="00D712D7" w:rsidRPr="00D712D7" w:rsidRDefault="00415E21" w:rsidP="00415E21">
      <w:pPr>
        <w:pStyle w:val="Caption"/>
      </w:pPr>
      <w:bookmarkStart w:id="99" w:name="_Ref101304806"/>
      <w:bookmarkStart w:id="100" w:name="_Ref101367895"/>
      <w:r>
        <w:t xml:space="preserve">Figure </w:t>
      </w:r>
      <w:r w:rsidR="005E1DA2">
        <w:fldChar w:fldCharType="begin"/>
      </w:r>
      <w:r w:rsidR="005E1DA2">
        <w:instrText xml:space="preserve"> SEQ Figure \* ARABIC </w:instrText>
      </w:r>
      <w:r w:rsidR="005E1DA2">
        <w:fldChar w:fldCharType="separate"/>
      </w:r>
      <w:r w:rsidR="00882CA4">
        <w:rPr>
          <w:noProof/>
        </w:rPr>
        <w:t>39</w:t>
      </w:r>
      <w:r w:rsidR="005E1DA2">
        <w:rPr>
          <w:noProof/>
        </w:rPr>
        <w:fldChar w:fldCharType="end"/>
      </w:r>
      <w:bookmarkEnd w:id="99"/>
      <w:r>
        <w:t>: Import Checklist Popup</w:t>
      </w:r>
      <w:bookmarkEnd w:id="100"/>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2"/>
                    <a:stretch>
                      <a:fillRect/>
                    </a:stretch>
                  </pic:blipFill>
                  <pic:spPr>
                    <a:xfrm>
                      <a:off x="0" y="0"/>
                      <a:ext cx="4067743" cy="2181529"/>
                    </a:xfrm>
                    <a:prstGeom prst="rect">
                      <a:avLst/>
                    </a:prstGeom>
                  </pic:spPr>
                </pic:pic>
              </a:graphicData>
            </a:graphic>
          </wp:inline>
        </w:drawing>
      </w:r>
    </w:p>
    <w:p w14:paraId="2F0CA270" w14:textId="2DCE55A4" w:rsidR="00D712D7" w:rsidRPr="00F7079F" w:rsidRDefault="00B427DE" w:rsidP="00B427DE">
      <w:pPr>
        <w:pStyle w:val="Caption"/>
      </w:pPr>
      <w:bookmarkStart w:id="101" w:name="_Ref101305514"/>
      <w:r>
        <w:t xml:space="preserve">Figure </w:t>
      </w:r>
      <w:r w:rsidR="005E1DA2">
        <w:fldChar w:fldCharType="begin"/>
      </w:r>
      <w:r w:rsidR="005E1DA2">
        <w:instrText xml:space="preserve"> SEQ Figure \* ARABIC </w:instrText>
      </w:r>
      <w:r w:rsidR="005E1DA2">
        <w:fldChar w:fldCharType="separate"/>
      </w:r>
      <w:r w:rsidR="00882CA4">
        <w:rPr>
          <w:noProof/>
        </w:rPr>
        <w:t>40</w:t>
      </w:r>
      <w:r w:rsidR="005E1DA2">
        <w:rPr>
          <w:noProof/>
        </w:rPr>
        <w:fldChar w:fldCharType="end"/>
      </w:r>
      <w:bookmarkEnd w:id="101"/>
      <w:r>
        <w:t>: Import Checklist Error Alert Boxes</w:t>
      </w:r>
    </w:p>
    <w:p w14:paraId="72FAB4A0" w14:textId="67571AF2"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882CA4">
        <w:t xml:space="preserve">Figure </w:t>
      </w:r>
      <w:r w:rsidR="00882CA4">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882CA4">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882CA4">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882CA4">
        <w:t xml:space="preserve">Figure </w:t>
      </w:r>
      <w:r w:rsidR="00882CA4">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15D22FF3"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882CA4">
        <w:t xml:space="preserve">Figure </w:t>
      </w:r>
      <w:r w:rsidR="00882CA4">
        <w:rPr>
          <w:noProof/>
        </w:rPr>
        <w:t>17</w:t>
      </w:r>
      <w:r w:rsidR="00882CA4">
        <w:t xml:space="preserve">: </w:t>
      </w:r>
      <w:r w:rsidR="00882CA4"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882CA4">
        <w:t xml:space="preserve">Figure </w:t>
      </w:r>
      <w:r w:rsidR="00882CA4">
        <w:rPr>
          <w:noProof/>
        </w:rPr>
        <w:t>27</w:t>
      </w:r>
      <w:r w:rsidR="00882CA4">
        <w:t xml:space="preserve">: Piece </w:t>
      </w:r>
      <w:r w:rsidR="00882CA4">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18C9F2C8"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882CA4">
        <w:t xml:space="preserve">Figure </w:t>
      </w:r>
      <w:r w:rsidR="00882CA4">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56591FEE" w:rsidR="00804A35" w:rsidRPr="00A90A1A" w:rsidRDefault="00A60F59" w:rsidP="00A90A1A">
      <w:r>
        <w:t>The initial design for this popup (</w:t>
      </w:r>
      <w:r>
        <w:fldChar w:fldCharType="begin"/>
      </w:r>
      <w:r>
        <w:instrText xml:space="preserve"> REF _Ref100955355 \h </w:instrText>
      </w:r>
      <w:r>
        <w:fldChar w:fldCharType="separate"/>
      </w:r>
      <w:r w:rsidR="00882CA4">
        <w:t xml:space="preserve">Figure </w:t>
      </w:r>
      <w:r w:rsidR="00882CA4">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882CA4">
        <w:t xml:space="preserve">Figure </w:t>
      </w:r>
      <w:r w:rsidR="00882CA4">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882CA4">
        <w:t xml:space="preserve">Figure </w:t>
      </w:r>
      <w:r w:rsidR="00882CA4">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882CA4">
        <w:t xml:space="preserve">Figure </w:t>
      </w:r>
      <w:r w:rsidR="00882CA4">
        <w:rPr>
          <w:noProof/>
        </w:rPr>
        <w:t>40</w:t>
      </w:r>
      <w:r w:rsidR="00B63D16">
        <w:fldChar w:fldCharType="end"/>
      </w:r>
      <w:r w:rsidR="00B63D16">
        <w:t>)</w:t>
      </w:r>
      <w:r>
        <w:t>.</w:t>
      </w:r>
    </w:p>
    <w:p w14:paraId="5D95261B" w14:textId="26A87AFA" w:rsidR="007F7B0E" w:rsidRDefault="007F7B0E" w:rsidP="007F7B0E">
      <w:pPr>
        <w:pStyle w:val="Heading4"/>
      </w:pPr>
      <w:bookmarkStart w:id="102" w:name="_Ref100934620"/>
      <w:r>
        <w:t>Login and Sign</w:t>
      </w:r>
      <w:r w:rsidR="000C10B2">
        <w:t>-</w:t>
      </w:r>
      <w:r>
        <w:t>Up Popup</w:t>
      </w:r>
      <w:bookmarkEnd w:id="102"/>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3">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36E0688C" w:rsidR="00AA6A39" w:rsidRDefault="00807F71" w:rsidP="00142A66">
      <w:pPr>
        <w:pStyle w:val="Caption"/>
      </w:pPr>
      <w:bookmarkStart w:id="103" w:name="_Ref101717761"/>
      <w:bookmarkStart w:id="104" w:name="_Ref100934473"/>
      <w:r>
        <w:t xml:space="preserve">Figure </w:t>
      </w:r>
      <w:r w:rsidR="005E1DA2">
        <w:fldChar w:fldCharType="begin"/>
      </w:r>
      <w:r w:rsidR="005E1DA2">
        <w:instrText xml:space="preserve"> SEQ Figure \* ARABIC </w:instrText>
      </w:r>
      <w:r w:rsidR="005E1DA2">
        <w:fldChar w:fldCharType="separate"/>
      </w:r>
      <w:r w:rsidR="00882CA4">
        <w:rPr>
          <w:noProof/>
        </w:rPr>
        <w:t>41</w:t>
      </w:r>
      <w:r w:rsidR="005E1DA2">
        <w:rPr>
          <w:noProof/>
        </w:rPr>
        <w:fldChar w:fldCharType="end"/>
      </w:r>
      <w:bookmarkEnd w:id="103"/>
      <w:r>
        <w:t xml:space="preserve">: </w:t>
      </w:r>
      <w:r w:rsidR="00A96BB9">
        <w:t xml:space="preserve">Initial </w:t>
      </w:r>
      <w:r>
        <w:t>Login</w:t>
      </w:r>
      <w:r w:rsidR="00985683">
        <w:t xml:space="preserve"> and Sign</w:t>
      </w:r>
      <w:r w:rsidR="00EF1162">
        <w:t xml:space="preserve"> </w:t>
      </w:r>
      <w:r w:rsidR="00985683">
        <w:t>Up</w:t>
      </w:r>
      <w:r>
        <w:t xml:space="preserve"> Popup</w:t>
      </w:r>
      <w:bookmarkEnd w:id="104"/>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4"/>
                    <a:stretch>
                      <a:fillRect/>
                    </a:stretch>
                  </pic:blipFill>
                  <pic:spPr>
                    <a:xfrm>
                      <a:off x="0" y="0"/>
                      <a:ext cx="3810000" cy="2771588"/>
                    </a:xfrm>
                    <a:prstGeom prst="rect">
                      <a:avLst/>
                    </a:prstGeom>
                  </pic:spPr>
                </pic:pic>
              </a:graphicData>
            </a:graphic>
          </wp:inline>
        </w:drawing>
      </w:r>
    </w:p>
    <w:p w14:paraId="6905D5D3" w14:textId="353EB26C" w:rsidR="00665DD4" w:rsidRDefault="007B6111" w:rsidP="007B6111">
      <w:pPr>
        <w:pStyle w:val="Caption"/>
      </w:pPr>
      <w:bookmarkStart w:id="105" w:name="_Ref101651502"/>
      <w:bookmarkStart w:id="106" w:name="_Ref101367816"/>
      <w:r>
        <w:t xml:space="preserve">Figure </w:t>
      </w:r>
      <w:r w:rsidR="005E1DA2">
        <w:fldChar w:fldCharType="begin"/>
      </w:r>
      <w:r w:rsidR="005E1DA2">
        <w:instrText xml:space="preserve"> SEQ Figure \* ARABIC </w:instrText>
      </w:r>
      <w:r w:rsidR="005E1DA2">
        <w:fldChar w:fldCharType="separate"/>
      </w:r>
      <w:r w:rsidR="00882CA4">
        <w:rPr>
          <w:noProof/>
        </w:rPr>
        <w:t>42</w:t>
      </w:r>
      <w:r w:rsidR="005E1DA2">
        <w:rPr>
          <w:noProof/>
        </w:rPr>
        <w:fldChar w:fldCharType="end"/>
      </w:r>
      <w:bookmarkEnd w:id="105"/>
      <w:r>
        <w:t xml:space="preserve">: </w:t>
      </w:r>
      <w:bookmarkEnd w:id="106"/>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5"/>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6B21E330" w:rsidR="002A52CC" w:rsidRDefault="002A52CC" w:rsidP="002A52CC">
      <w:pPr>
        <w:pStyle w:val="Caption"/>
      </w:pPr>
      <w:bookmarkStart w:id="107" w:name="_Ref101711957"/>
      <w:r>
        <w:t xml:space="preserve">Figure </w:t>
      </w:r>
      <w:r w:rsidR="005E1DA2">
        <w:fldChar w:fldCharType="begin"/>
      </w:r>
      <w:r w:rsidR="005E1DA2">
        <w:instrText xml:space="preserve"> SEQ Figure \* ARABIC </w:instrText>
      </w:r>
      <w:r w:rsidR="005E1DA2">
        <w:fldChar w:fldCharType="separate"/>
      </w:r>
      <w:r w:rsidR="00882CA4">
        <w:rPr>
          <w:noProof/>
        </w:rPr>
        <w:t>43</w:t>
      </w:r>
      <w:r w:rsidR="005E1DA2">
        <w:rPr>
          <w:noProof/>
        </w:rPr>
        <w:fldChar w:fldCharType="end"/>
      </w:r>
      <w:bookmarkEnd w:id="107"/>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480337F7" w:rsidR="002A52CC" w:rsidRDefault="005C58E2" w:rsidP="005C58E2">
      <w:pPr>
        <w:pStyle w:val="Caption"/>
      </w:pPr>
      <w:bookmarkStart w:id="108" w:name="_Ref101711948"/>
      <w:r>
        <w:t xml:space="preserve">Figure </w:t>
      </w:r>
      <w:r w:rsidR="005E1DA2">
        <w:fldChar w:fldCharType="begin"/>
      </w:r>
      <w:r w:rsidR="005E1DA2">
        <w:instrText xml:space="preserve"> SEQ Figure \* ARABIC </w:instrText>
      </w:r>
      <w:r w:rsidR="005E1DA2">
        <w:fldChar w:fldCharType="separate"/>
      </w:r>
      <w:r w:rsidR="00882CA4">
        <w:rPr>
          <w:noProof/>
        </w:rPr>
        <w:t>44</w:t>
      </w:r>
      <w:r w:rsidR="005E1DA2">
        <w:rPr>
          <w:noProof/>
        </w:rPr>
        <w:fldChar w:fldCharType="end"/>
      </w:r>
      <w:bookmarkEnd w:id="108"/>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6"/>
                    <a:stretch>
                      <a:fillRect/>
                    </a:stretch>
                  </pic:blipFill>
                  <pic:spPr>
                    <a:xfrm>
                      <a:off x="0" y="0"/>
                      <a:ext cx="3532896" cy="2266682"/>
                    </a:xfrm>
                    <a:prstGeom prst="rect">
                      <a:avLst/>
                    </a:prstGeom>
                  </pic:spPr>
                </pic:pic>
              </a:graphicData>
            </a:graphic>
          </wp:inline>
        </w:drawing>
      </w:r>
    </w:p>
    <w:p w14:paraId="0BCEF653" w14:textId="4B51AE36" w:rsidR="001874C1" w:rsidRDefault="00EE5D62" w:rsidP="00EE5D62">
      <w:pPr>
        <w:pStyle w:val="Caption"/>
      </w:pPr>
      <w:bookmarkStart w:id="109" w:name="_Ref101712048"/>
      <w:r>
        <w:t xml:space="preserve">Figure </w:t>
      </w:r>
      <w:r w:rsidR="005E1DA2">
        <w:fldChar w:fldCharType="begin"/>
      </w:r>
      <w:r w:rsidR="005E1DA2">
        <w:instrText xml:space="preserve"> SEQ Figure \* ARABIC </w:instrText>
      </w:r>
      <w:r w:rsidR="005E1DA2">
        <w:fldChar w:fldCharType="separate"/>
      </w:r>
      <w:r w:rsidR="00882CA4">
        <w:rPr>
          <w:noProof/>
        </w:rPr>
        <w:t>45</w:t>
      </w:r>
      <w:r w:rsidR="005E1DA2">
        <w:rPr>
          <w:noProof/>
        </w:rPr>
        <w:fldChar w:fldCharType="end"/>
      </w:r>
      <w:bookmarkEnd w:id="109"/>
      <w:r>
        <w:t>: Login Error</w:t>
      </w:r>
      <w:r w:rsidR="0081228A">
        <w:t xml:space="preserve"> </w:t>
      </w:r>
      <w:proofErr w:type="gramStart"/>
      <w:r w:rsidR="0081228A">
        <w:t xml:space="preserve">– </w:t>
      </w:r>
      <w:r>
        <w:t xml:space="preserve"> Email</w:t>
      </w:r>
      <w:proofErr w:type="gramEnd"/>
      <w:r>
        <w:t xml:space="preserve"> or Password incorrect</w:t>
      </w:r>
    </w:p>
    <w:p w14:paraId="67C4D717" w14:textId="3A41C554"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882CA4">
        <w:t>Home Page</w:t>
      </w:r>
      <w:r>
        <w:fldChar w:fldCharType="end"/>
      </w:r>
      <w:r>
        <w:t xml:space="preserve">, the </w:t>
      </w:r>
      <w:r>
        <w:fldChar w:fldCharType="begin"/>
      </w:r>
      <w:r>
        <w:instrText xml:space="preserve"> REF _Ref100934880 \h </w:instrText>
      </w:r>
      <w:r>
        <w:fldChar w:fldCharType="separate"/>
      </w:r>
      <w:r w:rsidR="00882CA4">
        <w:t>Search Page</w:t>
      </w:r>
      <w:r>
        <w:fldChar w:fldCharType="end"/>
      </w:r>
      <w:r>
        <w:t xml:space="preserve">, the </w:t>
      </w:r>
      <w:r>
        <w:fldChar w:fldCharType="begin"/>
      </w:r>
      <w:r>
        <w:instrText xml:space="preserve"> REF _Ref100934557 \h </w:instrText>
      </w:r>
      <w:r>
        <w:fldChar w:fldCharType="separate"/>
      </w:r>
      <w:r w:rsidR="00882CA4">
        <w:t>Set Page</w:t>
      </w:r>
      <w:r>
        <w:fldChar w:fldCharType="end"/>
      </w:r>
      <w:r>
        <w:t xml:space="preserve"> or the </w:t>
      </w:r>
      <w:r>
        <w:fldChar w:fldCharType="begin"/>
      </w:r>
      <w:r>
        <w:instrText xml:space="preserve"> REF _Ref100955549 \h </w:instrText>
      </w:r>
      <w:r>
        <w:fldChar w:fldCharType="separate"/>
      </w:r>
      <w:r w:rsidR="00882CA4">
        <w:t>Piece Checklist Page</w:t>
      </w:r>
      <w:r>
        <w:fldChar w:fldCharType="end"/>
      </w:r>
      <w:r>
        <w:t>, a popup (</w:t>
      </w:r>
      <w:r>
        <w:fldChar w:fldCharType="begin"/>
      </w:r>
      <w:r>
        <w:instrText xml:space="preserve"> REF _Ref101651502 \h </w:instrText>
      </w:r>
      <w:r>
        <w:fldChar w:fldCharType="separate"/>
      </w:r>
      <w:r w:rsidR="00882CA4">
        <w:t xml:space="preserve">Figure </w:t>
      </w:r>
      <w:r w:rsidR="00882CA4">
        <w:rPr>
          <w:noProof/>
        </w:rPr>
        <w:t>42</w:t>
      </w:r>
      <w:r>
        <w:fldChar w:fldCharType="end"/>
      </w:r>
      <w:r>
        <w:t>) appears where users can Login or create an account.</w:t>
      </w:r>
    </w:p>
    <w:p w14:paraId="54C656D3" w14:textId="73FA4EDD"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882CA4">
        <w:t xml:space="preserve">Figure </w:t>
      </w:r>
      <w:r w:rsidR="00882CA4">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882CA4" w:rsidRPr="006017B5">
        <w:t xml:space="preserve">Figure </w:t>
      </w:r>
      <w:r w:rsidR="00882CA4">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882CA4" w:rsidRPr="006017B5">
        <w:t xml:space="preserve">Figure </w:t>
      </w:r>
      <w:r w:rsidR="00882CA4">
        <w:rPr>
          <w:noProof/>
        </w:rPr>
        <w:t>47</w:t>
      </w:r>
      <w:r w:rsidR="0071719A">
        <w:fldChar w:fldCharType="end"/>
      </w:r>
      <w:r w:rsidR="0071719A">
        <w:t>)</w:t>
      </w:r>
      <w:r w:rsidR="00120450">
        <w:t>.</w:t>
      </w:r>
    </w:p>
    <w:p w14:paraId="53946E33" w14:textId="6F1977F9"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882CA4">
        <w:t>Entered Email Invalid Alerts</w:t>
      </w:r>
      <w:r>
        <w:fldChar w:fldCharType="end"/>
      </w:r>
      <w:r>
        <w:t xml:space="preserve"> </w:t>
      </w:r>
      <w:r>
        <w:fldChar w:fldCharType="begin"/>
      </w:r>
      <w:r>
        <w:instrText xml:space="preserve"> REF _Ref101649540 \p \h </w:instrText>
      </w:r>
      <w:r>
        <w:fldChar w:fldCharType="separate"/>
      </w:r>
      <w:r w:rsidR="00882CA4">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882CA4">
        <w:t xml:space="preserve">Figure </w:t>
      </w:r>
      <w:r w:rsidR="00882CA4">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882CA4">
        <w:t xml:space="preserve">Figure </w:t>
      </w:r>
      <w:r w:rsidR="00882CA4">
        <w:rPr>
          <w:noProof/>
        </w:rPr>
        <w:t>44</w:t>
      </w:r>
      <w:r w:rsidR="00315CA5">
        <w:fldChar w:fldCharType="end"/>
      </w:r>
      <w:r w:rsidR="00315CA5">
        <w:t xml:space="preserve"> are shown respectfully.</w:t>
      </w:r>
    </w:p>
    <w:p w14:paraId="0E122983" w14:textId="1DCD1A60"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882CA4">
        <w:t xml:space="preserve">Figure </w:t>
      </w:r>
      <w:r w:rsidR="00882CA4">
        <w:rPr>
          <w:noProof/>
        </w:rPr>
        <w:t>45</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20E5FF83"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882CA4">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882CA4">
        <w:t xml:space="preserve">Figure </w:t>
      </w:r>
      <w:r w:rsidR="00882CA4">
        <w:rPr>
          <w:noProof/>
        </w:rPr>
        <w:t>11</w:t>
      </w:r>
      <w:r w:rsidR="00602AA6">
        <w:fldChar w:fldCharType="end"/>
      </w:r>
      <w:r w:rsidR="00602AA6">
        <w:t>).</w:t>
      </w:r>
    </w:p>
    <w:p w14:paraId="0FA01045" w14:textId="5C84794A"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882CA4">
        <w:t xml:space="preserve">Figure </w:t>
      </w:r>
      <w:r w:rsidR="00882CA4">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882CA4">
        <w:t xml:space="preserve">Figure </w:t>
      </w:r>
      <w:r w:rsidR="00882CA4">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882CA4">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882CA4">
        <w:t xml:space="preserve">Figure </w:t>
      </w:r>
      <w:r w:rsidR="00882CA4">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882CA4">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882CA4">
        <w:t xml:space="preserve">Figure </w:t>
      </w:r>
      <w:r w:rsidR="00882CA4">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7"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78743D0A" w:rsidR="00807F71" w:rsidRDefault="00807F71" w:rsidP="00B750C8">
      <w:pPr>
        <w:pStyle w:val="Caption"/>
      </w:pPr>
      <w:bookmarkStart w:id="110" w:name="_Ref101651324"/>
      <w:r>
        <w:t xml:space="preserve">Figure </w:t>
      </w:r>
      <w:r w:rsidR="005E1DA2">
        <w:fldChar w:fldCharType="begin"/>
      </w:r>
      <w:r w:rsidR="005E1DA2">
        <w:instrText xml:space="preserve"> SEQ Figure \* ARABIC </w:instrText>
      </w:r>
      <w:r w:rsidR="005E1DA2">
        <w:fldChar w:fldCharType="separate"/>
      </w:r>
      <w:r w:rsidR="00882CA4">
        <w:rPr>
          <w:noProof/>
        </w:rPr>
        <w:t>46</w:t>
      </w:r>
      <w:r w:rsidR="005E1DA2">
        <w:rPr>
          <w:noProof/>
        </w:rPr>
        <w:fldChar w:fldCharType="end"/>
      </w:r>
      <w:bookmarkEnd w:id="110"/>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8">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0F052B81" w:rsidR="00B8500D" w:rsidRDefault="00B91313" w:rsidP="00EF1162">
      <w:pPr>
        <w:pStyle w:val="Caption"/>
      </w:pPr>
      <w:bookmarkStart w:id="111" w:name="_Ref101717960"/>
      <w:r w:rsidRPr="006017B5">
        <w:t xml:space="preserve">Figure </w:t>
      </w:r>
      <w:r w:rsidR="005E1DA2">
        <w:fldChar w:fldCharType="begin"/>
      </w:r>
      <w:r w:rsidR="005E1DA2">
        <w:instrText xml:space="preserve"> SEQ Figure \* ARABIC </w:instrText>
      </w:r>
      <w:r w:rsidR="005E1DA2">
        <w:fldChar w:fldCharType="separate"/>
      </w:r>
      <w:r w:rsidR="00882CA4">
        <w:rPr>
          <w:noProof/>
        </w:rPr>
        <w:t>47</w:t>
      </w:r>
      <w:r w:rsidR="005E1DA2">
        <w:rPr>
          <w:noProof/>
        </w:rPr>
        <w:fldChar w:fldCharType="end"/>
      </w:r>
      <w:bookmarkEnd w:id="111"/>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9">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5EBD2B8D" w:rsidR="00F1403E" w:rsidRPr="00F1403E" w:rsidRDefault="00F1403E" w:rsidP="00F1403E">
      <w:pPr>
        <w:pStyle w:val="Caption"/>
      </w:pPr>
      <w:bookmarkStart w:id="112" w:name="_Ref101720129"/>
      <w:r>
        <w:t xml:space="preserve">Figure </w:t>
      </w:r>
      <w:r w:rsidR="005E1DA2">
        <w:fldChar w:fldCharType="begin"/>
      </w:r>
      <w:r w:rsidR="005E1DA2">
        <w:instrText xml:space="preserve"> SEQ Figure \* ARABIC </w:instrText>
      </w:r>
      <w:r w:rsidR="005E1DA2">
        <w:fldChar w:fldCharType="separate"/>
      </w:r>
      <w:r w:rsidR="00882CA4">
        <w:rPr>
          <w:noProof/>
        </w:rPr>
        <w:t>48</w:t>
      </w:r>
      <w:r w:rsidR="005E1DA2">
        <w:rPr>
          <w:noProof/>
        </w:rPr>
        <w:fldChar w:fldCharType="end"/>
      </w:r>
      <w:bookmarkEnd w:id="112"/>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0"/>
                    <a:stretch>
                      <a:fillRect/>
                    </a:stretch>
                  </pic:blipFill>
                  <pic:spPr>
                    <a:xfrm>
                      <a:off x="0" y="0"/>
                      <a:ext cx="3434406" cy="1660090"/>
                    </a:xfrm>
                    <a:prstGeom prst="rect">
                      <a:avLst/>
                    </a:prstGeom>
                  </pic:spPr>
                </pic:pic>
              </a:graphicData>
            </a:graphic>
          </wp:inline>
        </w:drawing>
      </w:r>
    </w:p>
    <w:p w14:paraId="4DF5535C" w14:textId="64B93C5D" w:rsidR="00132608" w:rsidRPr="006305C0" w:rsidRDefault="00132608" w:rsidP="00132608">
      <w:pPr>
        <w:pStyle w:val="Caption"/>
      </w:pPr>
      <w:bookmarkStart w:id="113" w:name="_Ref101720786"/>
      <w:r>
        <w:t xml:space="preserve">Figure </w:t>
      </w:r>
      <w:r w:rsidR="005E1DA2">
        <w:fldChar w:fldCharType="begin"/>
      </w:r>
      <w:r w:rsidR="005E1DA2">
        <w:instrText xml:space="preserve"> SEQ Figure \* ARABIC </w:instrText>
      </w:r>
      <w:r w:rsidR="005E1DA2">
        <w:fldChar w:fldCharType="separate"/>
      </w:r>
      <w:r w:rsidR="00882CA4">
        <w:rPr>
          <w:noProof/>
        </w:rPr>
        <w:t>49</w:t>
      </w:r>
      <w:r w:rsidR="005E1DA2">
        <w:rPr>
          <w:noProof/>
        </w:rPr>
        <w:fldChar w:fldCharType="end"/>
      </w:r>
      <w:bookmarkEnd w:id="113"/>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1">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1B4FCD09" w:rsidR="0081228A" w:rsidRDefault="0081228A" w:rsidP="0081228A">
      <w:pPr>
        <w:pStyle w:val="Caption"/>
      </w:pPr>
      <w:bookmarkStart w:id="114" w:name="_Ref101728426"/>
      <w:r>
        <w:t xml:space="preserve">Figure </w:t>
      </w:r>
      <w:r w:rsidR="005E1DA2">
        <w:fldChar w:fldCharType="begin"/>
      </w:r>
      <w:r w:rsidR="005E1DA2">
        <w:instrText xml:space="preserve"> SEQ Figure \* ARABIC </w:instrText>
      </w:r>
      <w:r w:rsidR="005E1DA2">
        <w:fldChar w:fldCharType="separate"/>
      </w:r>
      <w:r w:rsidR="00882CA4">
        <w:rPr>
          <w:noProof/>
        </w:rPr>
        <w:t>50</w:t>
      </w:r>
      <w:r w:rsidR="005E1DA2">
        <w:rPr>
          <w:noProof/>
        </w:rPr>
        <w:fldChar w:fldCharType="end"/>
      </w:r>
      <w:bookmarkEnd w:id="114"/>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2"/>
                    <a:stretch>
                      <a:fillRect/>
                    </a:stretch>
                  </pic:blipFill>
                  <pic:spPr>
                    <a:xfrm>
                      <a:off x="0" y="0"/>
                      <a:ext cx="3485517" cy="1673356"/>
                    </a:xfrm>
                    <a:prstGeom prst="rect">
                      <a:avLst/>
                    </a:prstGeom>
                  </pic:spPr>
                </pic:pic>
              </a:graphicData>
            </a:graphic>
          </wp:inline>
        </w:drawing>
      </w:r>
    </w:p>
    <w:p w14:paraId="316A2F7E" w14:textId="39BE1D62" w:rsidR="005108D5" w:rsidRPr="005108D5" w:rsidRDefault="005108D5" w:rsidP="005108D5">
      <w:pPr>
        <w:pStyle w:val="Caption"/>
      </w:pPr>
      <w:bookmarkStart w:id="115" w:name="_Ref101728664"/>
      <w:r>
        <w:t xml:space="preserve">Figure </w:t>
      </w:r>
      <w:r w:rsidR="005E1DA2">
        <w:fldChar w:fldCharType="begin"/>
      </w:r>
      <w:r w:rsidR="005E1DA2">
        <w:instrText xml:space="preserve"> SEQ Figure \* ARABIC </w:instrText>
      </w:r>
      <w:r w:rsidR="005E1DA2">
        <w:fldChar w:fldCharType="separate"/>
      </w:r>
      <w:r w:rsidR="00882CA4">
        <w:rPr>
          <w:noProof/>
        </w:rPr>
        <w:t>51</w:t>
      </w:r>
      <w:r w:rsidR="005E1DA2">
        <w:rPr>
          <w:noProof/>
        </w:rPr>
        <w:fldChar w:fldCharType="end"/>
      </w:r>
      <w:bookmarkEnd w:id="115"/>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3"/>
                    <a:stretch>
                      <a:fillRect/>
                    </a:stretch>
                  </pic:blipFill>
                  <pic:spPr>
                    <a:xfrm>
                      <a:off x="0" y="0"/>
                      <a:ext cx="3493709" cy="1563920"/>
                    </a:xfrm>
                    <a:prstGeom prst="rect">
                      <a:avLst/>
                    </a:prstGeom>
                  </pic:spPr>
                </pic:pic>
              </a:graphicData>
            </a:graphic>
          </wp:inline>
        </w:drawing>
      </w:r>
    </w:p>
    <w:p w14:paraId="306DC42F" w14:textId="10F2C5DB" w:rsidR="00B12C6C" w:rsidRDefault="00B12C6C" w:rsidP="00B12C6C">
      <w:pPr>
        <w:pStyle w:val="Caption"/>
      </w:pPr>
      <w:bookmarkStart w:id="116" w:name="_Ref101729076"/>
      <w:r>
        <w:t xml:space="preserve">Figure </w:t>
      </w:r>
      <w:r w:rsidR="005E1DA2">
        <w:fldChar w:fldCharType="begin"/>
      </w:r>
      <w:r w:rsidR="005E1DA2">
        <w:instrText xml:space="preserve"> SEQ Figure \* ARABIC </w:instrText>
      </w:r>
      <w:r w:rsidR="005E1DA2">
        <w:fldChar w:fldCharType="separate"/>
      </w:r>
      <w:r w:rsidR="00882CA4">
        <w:rPr>
          <w:noProof/>
        </w:rPr>
        <w:t>52</w:t>
      </w:r>
      <w:r w:rsidR="005E1DA2">
        <w:rPr>
          <w:noProof/>
        </w:rPr>
        <w:fldChar w:fldCharType="end"/>
      </w:r>
      <w:bookmarkEnd w:id="116"/>
      <w:r>
        <w:t>: Account Created Alert</w:t>
      </w:r>
    </w:p>
    <w:p w14:paraId="7177331C" w14:textId="09E0D2ED" w:rsidR="009A76FD" w:rsidRDefault="009A76FD" w:rsidP="00204652">
      <w:r>
        <w:t xml:space="preserve">The ‘Sign Up’ tab </w:t>
      </w:r>
      <w:r w:rsidR="00C75BCF">
        <w:t>(</w:t>
      </w:r>
      <w:r>
        <w:fldChar w:fldCharType="begin"/>
      </w:r>
      <w:r>
        <w:instrText xml:space="preserve"> REF _Ref101717960 \h </w:instrText>
      </w:r>
      <w:r>
        <w:fldChar w:fldCharType="separate"/>
      </w:r>
      <w:r w:rsidR="00882CA4" w:rsidRPr="006017B5">
        <w:t xml:space="preserve">Figure </w:t>
      </w:r>
      <w:r w:rsidR="00882CA4">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882CA4">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882CA4">
        <w:t xml:space="preserve">Figure </w:t>
      </w:r>
      <w:r w:rsidR="00882CA4">
        <w:rPr>
          <w:noProof/>
        </w:rPr>
        <w:t>42</w:t>
      </w:r>
      <w:r w:rsidR="0071719A">
        <w:fldChar w:fldCharType="end"/>
      </w:r>
      <w:r w:rsidR="0071719A">
        <w:t>).</w:t>
      </w:r>
    </w:p>
    <w:p w14:paraId="1FC585F0" w14:textId="0C825B91" w:rsidR="00204652" w:rsidRDefault="0071719A" w:rsidP="00204652">
      <w:r>
        <w:t>At the</w:t>
      </w:r>
      <w:r w:rsidR="00204652">
        <w:t xml:space="preserve"> top of the popup, in </w:t>
      </w:r>
      <w:r>
        <w:fldChar w:fldCharType="begin"/>
      </w:r>
      <w:r>
        <w:instrText xml:space="preserve"> REF _Ref101717960 \h </w:instrText>
      </w:r>
      <w:r>
        <w:fldChar w:fldCharType="separate"/>
      </w:r>
      <w:r w:rsidR="00882CA4" w:rsidRPr="006017B5">
        <w:t xml:space="preserve">Figure </w:t>
      </w:r>
      <w:r w:rsidR="00882CA4">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882CA4">
        <w:t xml:space="preserve">Figure </w:t>
      </w:r>
      <w:r w:rsidR="00882CA4">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882CA4">
        <w:t xml:space="preserve">Figure </w:t>
      </w:r>
      <w:r w:rsidR="00882CA4">
        <w:rPr>
          <w:noProof/>
        </w:rPr>
        <w:t>42</w:t>
      </w:r>
      <w:r w:rsidR="003004A1">
        <w:fldChar w:fldCharType="end"/>
      </w:r>
      <w:r w:rsidR="003004A1">
        <w:t>).</w:t>
      </w:r>
    </w:p>
    <w:p w14:paraId="79E41BF0" w14:textId="3CE420F0"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882CA4">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882CA4">
        <w:t>below</w:t>
      </w:r>
      <w:r w:rsidR="00F1403E">
        <w:fldChar w:fldCharType="end"/>
      </w:r>
      <w:r w:rsidR="00F1403E">
        <w:t xml:space="preserve"> for more details).</w:t>
      </w:r>
    </w:p>
    <w:p w14:paraId="4923B503" w14:textId="1C4F5F7B" w:rsidR="00F1403E" w:rsidRDefault="00F1403E" w:rsidP="00F1403E">
      <w:r>
        <w:t>There is a ‘Password’ input box where they can input a password for their account, and a ‘Confirm Password’ input box, which is used because in these input boxes text is hidden</w:t>
      </w:r>
      <w:r w:rsidR="00616662">
        <w:t>,</w:t>
      </w:r>
      <w:r>
        <w:t xml:space="preserve"> it checks the user entered the password they meant.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882CA4">
        <w:t xml:space="preserve">Figure </w:t>
      </w:r>
      <w:r w:rsidR="00882CA4">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1EDFB314"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882CA4">
        <w:t xml:space="preserve">Figure </w:t>
      </w:r>
      <w:r w:rsidR="00882CA4">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882CA4">
        <w:t xml:space="preserve">Figure </w:t>
      </w:r>
      <w:r w:rsidR="00882CA4">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882CA4">
        <w:t xml:space="preserve">Figure </w:t>
      </w:r>
      <w:r w:rsidR="00882CA4">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882CA4">
        <w:t xml:space="preserve">Figure </w:t>
      </w:r>
      <w:r w:rsidR="00882CA4">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3316AF94"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882CA4">
        <w:t xml:space="preserve">Figure </w:t>
      </w:r>
      <w:r w:rsidR="00882CA4">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882CA4">
        <w:t xml:space="preserve">Figure </w:t>
      </w:r>
      <w:r w:rsidR="00882CA4">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w:t>
      </w:r>
      <w:proofErr w:type="gramStart"/>
      <w:r w:rsidR="009D40B2">
        <w:t>account</w:t>
      </w:r>
      <w:proofErr w:type="gramEnd"/>
      <w:r w:rsidR="009D40B2">
        <w:t xml:space="preserve">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4110E00A"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882CA4">
        <w:t xml:space="preserve">Figure </w:t>
      </w:r>
      <w:r w:rsidR="00882CA4">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882CA4">
        <w:t xml:space="preserve">Figure </w:t>
      </w:r>
      <w:r w:rsidR="00882CA4">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882CA4">
        <w:t xml:space="preserve">Figure </w:t>
      </w:r>
      <w:r w:rsidR="00882CA4">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882CA4">
        <w:t xml:space="preserve">Figure </w:t>
      </w:r>
      <w:r w:rsidR="00882CA4">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02610E75"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882CA4">
        <w:t xml:space="preserve">Figure </w:t>
      </w:r>
      <w:r w:rsidR="00882CA4">
        <w:rPr>
          <w:noProof/>
        </w:rPr>
        <w:t>41</w:t>
      </w:r>
      <w:r>
        <w:fldChar w:fldCharType="end"/>
      </w:r>
      <w:r>
        <w:t xml:space="preserve"> and </w:t>
      </w:r>
      <w:r>
        <w:fldChar w:fldCharType="begin"/>
      </w:r>
      <w:r>
        <w:instrText xml:space="preserve"> REF _Ref101651324 \h </w:instrText>
      </w:r>
      <w:r>
        <w:fldChar w:fldCharType="separate"/>
      </w:r>
      <w:r w:rsidR="00882CA4">
        <w:t xml:space="preserve">Figure </w:t>
      </w:r>
      <w:r w:rsidR="00882CA4">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882CA4">
        <w:t xml:space="preserve">Figure </w:t>
      </w:r>
      <w:r w:rsidR="00882CA4">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882CA4" w:rsidRPr="006017B5">
        <w:t xml:space="preserve">Figure </w:t>
      </w:r>
      <w:r w:rsidR="00882CA4">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7" w:name="_Ref101649540"/>
      <w:r>
        <w:t>Entered Email Invalid Alerts</w:t>
      </w:r>
      <w:bookmarkEnd w:id="117"/>
    </w:p>
    <w:p w14:paraId="49E2652A" w14:textId="77777777" w:rsidR="00010BE9" w:rsidRDefault="00010BE9" w:rsidP="00010BE9">
      <w:pPr>
        <w:keepNext/>
        <w:spacing w:after="0"/>
      </w:pPr>
      <w:bookmarkStart w:id="118"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4">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56FAE4EF" w:rsidR="00010BE9" w:rsidRPr="00CD1841" w:rsidRDefault="00010BE9" w:rsidP="00010BE9">
      <w:pPr>
        <w:pStyle w:val="Caption"/>
      </w:pPr>
      <w:bookmarkStart w:id="119" w:name="_Ref101730914"/>
      <w:r>
        <w:t xml:space="preserve">Figure </w:t>
      </w:r>
      <w:r w:rsidR="005E1DA2">
        <w:fldChar w:fldCharType="begin"/>
      </w:r>
      <w:r w:rsidR="005E1DA2">
        <w:instrText xml:space="preserve"> SEQ Figure \* ARABIC </w:instrText>
      </w:r>
      <w:r w:rsidR="005E1DA2">
        <w:fldChar w:fldCharType="separate"/>
      </w:r>
      <w:r w:rsidR="00882CA4">
        <w:rPr>
          <w:noProof/>
        </w:rPr>
        <w:t>53</w:t>
      </w:r>
      <w:r w:rsidR="005E1DA2">
        <w:rPr>
          <w:noProof/>
        </w:rPr>
        <w:fldChar w:fldCharType="end"/>
      </w:r>
      <w:bookmarkEnd w:id="119"/>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5"/>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0227CDCF" w:rsidR="00010BE9" w:rsidRDefault="00010BE9" w:rsidP="00010BE9">
      <w:pPr>
        <w:pStyle w:val="Caption"/>
        <w:rPr>
          <w:noProof/>
        </w:rPr>
      </w:pPr>
      <w:bookmarkStart w:id="120" w:name="_Ref101730941"/>
      <w:r>
        <w:t xml:space="preserve">Figure </w:t>
      </w:r>
      <w:r w:rsidR="005E1DA2">
        <w:fldChar w:fldCharType="begin"/>
      </w:r>
      <w:r w:rsidR="005E1DA2">
        <w:instrText xml:space="preserve"> SEQ Figure \* ARABIC </w:instrText>
      </w:r>
      <w:r w:rsidR="005E1DA2">
        <w:fldChar w:fldCharType="separate"/>
      </w:r>
      <w:r w:rsidR="00882CA4">
        <w:rPr>
          <w:noProof/>
        </w:rPr>
        <w:t>54</w:t>
      </w:r>
      <w:r w:rsidR="005E1DA2">
        <w:rPr>
          <w:noProof/>
        </w:rPr>
        <w:fldChar w:fldCharType="end"/>
      </w:r>
      <w:bookmarkEnd w:id="120"/>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6"/>
                    <a:stretch>
                      <a:fillRect/>
                    </a:stretch>
                  </pic:blipFill>
                  <pic:spPr>
                    <a:xfrm>
                      <a:off x="0" y="0"/>
                      <a:ext cx="3521452" cy="1022605"/>
                    </a:xfrm>
                    <a:prstGeom prst="rect">
                      <a:avLst/>
                    </a:prstGeom>
                  </pic:spPr>
                </pic:pic>
              </a:graphicData>
            </a:graphic>
          </wp:inline>
        </w:drawing>
      </w:r>
    </w:p>
    <w:p w14:paraId="1B8AD870" w14:textId="67397E90" w:rsidR="00010BE9" w:rsidRDefault="00010BE9" w:rsidP="00010BE9">
      <w:pPr>
        <w:pStyle w:val="Caption"/>
      </w:pPr>
      <w:bookmarkStart w:id="121" w:name="_Ref101730999"/>
      <w:r>
        <w:t xml:space="preserve">Figure </w:t>
      </w:r>
      <w:r w:rsidR="005E1DA2">
        <w:fldChar w:fldCharType="begin"/>
      </w:r>
      <w:r w:rsidR="005E1DA2">
        <w:instrText xml:space="preserve"> SEQ Figure \* ARABIC </w:instrText>
      </w:r>
      <w:r w:rsidR="005E1DA2">
        <w:fldChar w:fldCharType="separate"/>
      </w:r>
      <w:r w:rsidR="00882CA4">
        <w:rPr>
          <w:noProof/>
        </w:rPr>
        <w:t>55</w:t>
      </w:r>
      <w:r w:rsidR="005E1DA2">
        <w:rPr>
          <w:noProof/>
        </w:rPr>
        <w:fldChar w:fldCharType="end"/>
      </w:r>
      <w:bookmarkEnd w:id="121"/>
      <w:r>
        <w:t>: Login/SignUp Error Email not complete</w:t>
      </w:r>
    </w:p>
    <w:p w14:paraId="237B381F" w14:textId="7936F3D8"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882CA4">
        <w:t>Login and Sign-Up Popup</w:t>
      </w:r>
      <w:r>
        <w:fldChar w:fldCharType="end"/>
      </w:r>
      <w:r>
        <w:t xml:space="preserve"> (</w:t>
      </w:r>
      <w:r>
        <w:fldChar w:fldCharType="begin"/>
      </w:r>
      <w:r>
        <w:instrText xml:space="preserve"> REF _Ref101651502 \h </w:instrText>
      </w:r>
      <w:r>
        <w:fldChar w:fldCharType="separate"/>
      </w:r>
      <w:r w:rsidR="00882CA4">
        <w:t xml:space="preserve">Figure </w:t>
      </w:r>
      <w:r w:rsidR="00882CA4">
        <w:rPr>
          <w:noProof/>
        </w:rPr>
        <w:t>42</w:t>
      </w:r>
      <w:r>
        <w:fldChar w:fldCharType="end"/>
      </w:r>
      <w:r>
        <w:t xml:space="preserve"> and </w:t>
      </w:r>
      <w:r>
        <w:fldChar w:fldCharType="begin"/>
      </w:r>
      <w:r>
        <w:instrText xml:space="preserve"> REF _Ref101717960 \h </w:instrText>
      </w:r>
      <w:r>
        <w:fldChar w:fldCharType="separate"/>
      </w:r>
      <w:r w:rsidR="00882CA4" w:rsidRPr="006017B5">
        <w:t xml:space="preserve">Figure </w:t>
      </w:r>
      <w:r w:rsidR="00882CA4">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882CA4">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882CA4">
        <w:t xml:space="preserve">Figure </w:t>
      </w:r>
      <w:r w:rsidR="00882CA4">
        <w:rPr>
          <w:noProof/>
        </w:rPr>
        <w:t>95</w:t>
      </w:r>
      <w:r w:rsidR="00A5546B">
        <w:fldChar w:fldCharType="end"/>
      </w:r>
      <w:r w:rsidR="00A5546B">
        <w:t>)</w:t>
      </w:r>
      <w:r w:rsidR="006D2B2A">
        <w:t>, and this entered email is invalid a popup appears under the input box informing the user of this.</w:t>
      </w:r>
    </w:p>
    <w:p w14:paraId="625C7F39" w14:textId="7E7F57F5" w:rsidR="00AC01BE" w:rsidRPr="009E7E4D" w:rsidRDefault="00AC01BE" w:rsidP="009E7E4D">
      <w:r>
        <w:t xml:space="preserve">If the email is missing an ‘@’ symbol </w:t>
      </w:r>
      <w:r>
        <w:fldChar w:fldCharType="begin"/>
      </w:r>
      <w:r>
        <w:instrText xml:space="preserve"> REF _Ref101730914 \h </w:instrText>
      </w:r>
      <w:r>
        <w:fldChar w:fldCharType="separate"/>
      </w:r>
      <w:r w:rsidR="00882CA4">
        <w:t xml:space="preserve">Figure </w:t>
      </w:r>
      <w:r w:rsidR="00882CA4">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882CA4">
        <w:t xml:space="preserve">Figure </w:t>
      </w:r>
      <w:r w:rsidR="00882CA4">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882CA4">
        <w:t xml:space="preserve">Figure </w:t>
      </w:r>
      <w:r w:rsidR="00882CA4">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18"/>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1F705AFB" w:rsidR="00A01367" w:rsidRDefault="00FA373C" w:rsidP="00FA373C">
      <w:pPr>
        <w:pStyle w:val="Caption"/>
      </w:pPr>
      <w:bookmarkStart w:id="122" w:name="_Ref100935690"/>
      <w:bookmarkStart w:id="123" w:name="_Ref100935019"/>
      <w:r>
        <w:t xml:space="preserve">Figure </w:t>
      </w:r>
      <w:r w:rsidR="005E1DA2">
        <w:fldChar w:fldCharType="begin"/>
      </w:r>
      <w:r w:rsidR="005E1DA2">
        <w:instrText xml:space="preserve"> SEQ Figure \* ARABIC </w:instrText>
      </w:r>
      <w:r w:rsidR="005E1DA2">
        <w:fldChar w:fldCharType="separate"/>
      </w:r>
      <w:r w:rsidR="00882CA4">
        <w:rPr>
          <w:noProof/>
        </w:rPr>
        <w:t>56</w:t>
      </w:r>
      <w:r w:rsidR="005E1DA2">
        <w:rPr>
          <w:noProof/>
        </w:rPr>
        <w:fldChar w:fldCharType="end"/>
      </w:r>
      <w:bookmarkEnd w:id="122"/>
      <w:r>
        <w:t>:</w:t>
      </w:r>
      <w:r w:rsidR="00A96BB9" w:rsidRPr="00A96BB9">
        <w:t xml:space="preserve"> </w:t>
      </w:r>
      <w:r w:rsidR="00A96BB9">
        <w:t>Initial</w:t>
      </w:r>
      <w:r>
        <w:t xml:space="preserve"> Logout Popup</w:t>
      </w:r>
      <w:bookmarkEnd w:id="123"/>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8"/>
                    <a:stretch>
                      <a:fillRect/>
                    </a:stretch>
                  </pic:blipFill>
                  <pic:spPr>
                    <a:xfrm>
                      <a:off x="0" y="0"/>
                      <a:ext cx="3617087" cy="1528650"/>
                    </a:xfrm>
                    <a:prstGeom prst="rect">
                      <a:avLst/>
                    </a:prstGeom>
                  </pic:spPr>
                </pic:pic>
              </a:graphicData>
            </a:graphic>
          </wp:inline>
        </w:drawing>
      </w:r>
    </w:p>
    <w:p w14:paraId="2494694A" w14:textId="6DCCA50D" w:rsidR="00D03D48" w:rsidRDefault="00D03D48" w:rsidP="00D03D48">
      <w:pPr>
        <w:pStyle w:val="Caption"/>
      </w:pPr>
      <w:bookmarkStart w:id="124" w:name="_Ref101350539"/>
      <w:bookmarkStart w:id="125" w:name="_Ref101351405"/>
      <w:r>
        <w:t xml:space="preserve">Figure </w:t>
      </w:r>
      <w:r w:rsidR="005E1DA2">
        <w:fldChar w:fldCharType="begin"/>
      </w:r>
      <w:r w:rsidR="005E1DA2">
        <w:instrText xml:space="preserve"> SEQ Figure \* ARABIC </w:instrText>
      </w:r>
      <w:r w:rsidR="005E1DA2">
        <w:fldChar w:fldCharType="separate"/>
      </w:r>
      <w:r w:rsidR="00882CA4">
        <w:rPr>
          <w:noProof/>
        </w:rPr>
        <w:t>57</w:t>
      </w:r>
      <w:r w:rsidR="005E1DA2">
        <w:rPr>
          <w:noProof/>
        </w:rPr>
        <w:fldChar w:fldCharType="end"/>
      </w:r>
      <w:bookmarkEnd w:id="124"/>
      <w:r>
        <w:t>: Logout Popup</w:t>
      </w:r>
      <w:bookmarkEnd w:id="125"/>
    </w:p>
    <w:p w14:paraId="50EF2E6F" w14:textId="2113140F" w:rsidR="00EF3D19" w:rsidRDefault="00EF3D19" w:rsidP="00EF3D19">
      <w:r>
        <w:t>The Logout Popup (</w:t>
      </w:r>
      <w:r>
        <w:fldChar w:fldCharType="begin"/>
      </w:r>
      <w:r>
        <w:instrText xml:space="preserve"> REF _Ref101350539 \h </w:instrText>
      </w:r>
      <w:r>
        <w:fldChar w:fldCharType="separate"/>
      </w:r>
      <w:r w:rsidR="00882CA4">
        <w:t xml:space="preserve">Figure </w:t>
      </w:r>
      <w:r w:rsidR="00882CA4">
        <w:rPr>
          <w:noProof/>
        </w:rPr>
        <w:t>57</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return</w:t>
      </w:r>
      <w:r w:rsidR="00666EBF">
        <w:t>ed</w:t>
      </w:r>
      <w:r>
        <w:t xml:space="preserve"> to the </w:t>
      </w:r>
      <w:r w:rsidRPr="00024524">
        <w:t>Home Page (</w:t>
      </w:r>
      <w:r w:rsidR="00617EFB">
        <w:fldChar w:fldCharType="begin"/>
      </w:r>
      <w:r w:rsidR="00617EFB">
        <w:instrText xml:space="preserve"> REF _Ref101296667 \h </w:instrText>
      </w:r>
      <w:r w:rsidR="00617EFB">
        <w:fldChar w:fldCharType="separate"/>
      </w:r>
      <w:r w:rsidR="00882CA4">
        <w:t xml:space="preserve">Figure </w:t>
      </w:r>
      <w:r w:rsidR="00882CA4">
        <w:rPr>
          <w:noProof/>
        </w:rPr>
        <w:t>9</w:t>
      </w:r>
      <w:r w:rsidR="00617EFB">
        <w:fldChar w:fldCharType="end"/>
      </w:r>
      <w:r w:rsidR="00C56D39">
        <w:t>)</w:t>
      </w:r>
      <w:r>
        <w:t>.</w:t>
      </w:r>
    </w:p>
    <w:p w14:paraId="43CC9DFD" w14:textId="534BF2B1"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882CA4">
        <w:t xml:space="preserve">Figure </w:t>
      </w:r>
      <w:r w:rsidR="00882CA4">
        <w:rPr>
          <w:noProof/>
        </w:rPr>
        <w:t>56</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882CA4">
        <w:t xml:space="preserve">Figure </w:t>
      </w:r>
      <w:r w:rsidR="00882CA4">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26" w:name="_Ref100935125"/>
      <w:r>
        <w:t xml:space="preserve">Sets </w:t>
      </w:r>
      <w:r w:rsidR="00AF109B">
        <w:t>i</w:t>
      </w:r>
      <w:r>
        <w:t>n Progress Page</w:t>
      </w:r>
      <w:bookmarkEnd w:id="126"/>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205566A" w:rsidR="005D76C9" w:rsidRDefault="005D76C9" w:rsidP="005D76C9">
      <w:pPr>
        <w:pStyle w:val="Caption"/>
      </w:pPr>
      <w:bookmarkStart w:id="127" w:name="_Ref101183294"/>
      <w:r>
        <w:t xml:space="preserve">Figure </w:t>
      </w:r>
      <w:r w:rsidR="005E1DA2">
        <w:fldChar w:fldCharType="begin"/>
      </w:r>
      <w:r w:rsidR="005E1DA2">
        <w:instrText xml:space="preserve"> SEQ Figure \* ARABIC </w:instrText>
      </w:r>
      <w:r w:rsidR="005E1DA2">
        <w:fldChar w:fldCharType="separate"/>
      </w:r>
      <w:r w:rsidR="00882CA4">
        <w:rPr>
          <w:noProof/>
        </w:rPr>
        <w:t>58</w:t>
      </w:r>
      <w:r w:rsidR="005E1DA2">
        <w:rPr>
          <w:noProof/>
        </w:rPr>
        <w:fldChar w:fldCharType="end"/>
      </w:r>
      <w:bookmarkEnd w:id="127"/>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643C7A49" w:rsidR="00322357" w:rsidRPr="00322357" w:rsidRDefault="005D76C9" w:rsidP="00FD57E8">
      <w:pPr>
        <w:pStyle w:val="Caption"/>
      </w:pPr>
      <w:bookmarkStart w:id="128" w:name="_Ref101183302"/>
      <w:r>
        <w:t xml:space="preserve">Figure </w:t>
      </w:r>
      <w:r w:rsidR="005E1DA2">
        <w:fldChar w:fldCharType="begin"/>
      </w:r>
      <w:r w:rsidR="005E1DA2">
        <w:instrText xml:space="preserve"> SEQ Figure \* ARABIC </w:instrText>
      </w:r>
      <w:r w:rsidR="005E1DA2">
        <w:fldChar w:fldCharType="separate"/>
      </w:r>
      <w:r w:rsidR="00882CA4">
        <w:rPr>
          <w:noProof/>
        </w:rPr>
        <w:t>59</w:t>
      </w:r>
      <w:r w:rsidR="005E1DA2">
        <w:rPr>
          <w:noProof/>
        </w:rPr>
        <w:fldChar w:fldCharType="end"/>
      </w:r>
      <w:bookmarkEnd w:id="128"/>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1">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03D10179" w:rsidR="00A01367" w:rsidRDefault="00F36449" w:rsidP="00F36449">
      <w:pPr>
        <w:pStyle w:val="Caption"/>
      </w:pPr>
      <w:bookmarkStart w:id="129" w:name="_Ref100937545"/>
      <w:r>
        <w:t xml:space="preserve">Figure </w:t>
      </w:r>
      <w:r w:rsidR="005E1DA2">
        <w:fldChar w:fldCharType="begin"/>
      </w:r>
      <w:r w:rsidR="005E1DA2">
        <w:instrText xml:space="preserve"> SEQ Figure \* ARABIC </w:instrText>
      </w:r>
      <w:r w:rsidR="005E1DA2">
        <w:fldChar w:fldCharType="separate"/>
      </w:r>
      <w:r w:rsidR="00882CA4">
        <w:rPr>
          <w:noProof/>
        </w:rPr>
        <w:t>60</w:t>
      </w:r>
      <w:r w:rsidR="005E1DA2">
        <w:rPr>
          <w:noProof/>
        </w:rPr>
        <w:fldChar w:fldCharType="end"/>
      </w:r>
      <w:bookmarkEnd w:id="129"/>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0F74798B" w:rsidR="00322357" w:rsidRDefault="00322357" w:rsidP="00322357">
      <w:pPr>
        <w:pStyle w:val="Caption"/>
      </w:pPr>
      <w:bookmarkStart w:id="130" w:name="_Ref101457785"/>
      <w:r>
        <w:t xml:space="preserve">Figure </w:t>
      </w:r>
      <w:r w:rsidR="005E1DA2">
        <w:fldChar w:fldCharType="begin"/>
      </w:r>
      <w:r w:rsidR="005E1DA2">
        <w:instrText xml:space="preserve"> SEQ Figure \* ARABIC </w:instrText>
      </w:r>
      <w:r w:rsidR="005E1DA2">
        <w:fldChar w:fldCharType="separate"/>
      </w:r>
      <w:r w:rsidR="00882CA4">
        <w:rPr>
          <w:noProof/>
        </w:rPr>
        <w:t>61</w:t>
      </w:r>
      <w:r w:rsidR="005E1DA2">
        <w:rPr>
          <w:noProof/>
        </w:rPr>
        <w:fldChar w:fldCharType="end"/>
      </w:r>
      <w:bookmarkEnd w:id="130"/>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3"/>
                    <a:stretch>
                      <a:fillRect/>
                    </a:stretch>
                  </pic:blipFill>
                  <pic:spPr>
                    <a:xfrm>
                      <a:off x="0" y="0"/>
                      <a:ext cx="5731510" cy="3785870"/>
                    </a:xfrm>
                    <a:prstGeom prst="rect">
                      <a:avLst/>
                    </a:prstGeom>
                  </pic:spPr>
                </pic:pic>
              </a:graphicData>
            </a:graphic>
          </wp:inline>
        </w:drawing>
      </w:r>
    </w:p>
    <w:p w14:paraId="3C3368F8" w14:textId="14BBCEAD" w:rsidR="008E35D5" w:rsidRDefault="008E35D5" w:rsidP="008E35D5">
      <w:pPr>
        <w:pStyle w:val="Caption"/>
      </w:pPr>
      <w:bookmarkStart w:id="131" w:name="_Ref101457796"/>
      <w:r>
        <w:t xml:space="preserve">Figure </w:t>
      </w:r>
      <w:r w:rsidR="005E1DA2">
        <w:fldChar w:fldCharType="begin"/>
      </w:r>
      <w:r w:rsidR="005E1DA2">
        <w:instrText xml:space="preserve"> SEQ Figure \* ARABIC </w:instrText>
      </w:r>
      <w:r w:rsidR="005E1DA2">
        <w:fldChar w:fldCharType="separate"/>
      </w:r>
      <w:r w:rsidR="00882CA4">
        <w:rPr>
          <w:noProof/>
        </w:rPr>
        <w:t>62</w:t>
      </w:r>
      <w:r w:rsidR="005E1DA2">
        <w:rPr>
          <w:noProof/>
        </w:rPr>
        <w:fldChar w:fldCharType="end"/>
      </w:r>
      <w:bookmarkEnd w:id="131"/>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4"/>
                    <a:stretch>
                      <a:fillRect/>
                    </a:stretch>
                  </pic:blipFill>
                  <pic:spPr>
                    <a:xfrm>
                      <a:off x="0" y="0"/>
                      <a:ext cx="3375877" cy="1581191"/>
                    </a:xfrm>
                    <a:prstGeom prst="rect">
                      <a:avLst/>
                    </a:prstGeom>
                  </pic:spPr>
                </pic:pic>
              </a:graphicData>
            </a:graphic>
          </wp:inline>
        </w:drawing>
      </w:r>
    </w:p>
    <w:p w14:paraId="2593155A" w14:textId="29AEA009" w:rsidR="001B4E62" w:rsidRDefault="001B4E62" w:rsidP="001B4E62">
      <w:pPr>
        <w:pStyle w:val="Caption"/>
      </w:pPr>
      <w:bookmarkStart w:id="132" w:name="_Ref101458175"/>
      <w:r>
        <w:t xml:space="preserve">Figure </w:t>
      </w:r>
      <w:r w:rsidR="005E1DA2">
        <w:fldChar w:fldCharType="begin"/>
      </w:r>
      <w:r w:rsidR="005E1DA2">
        <w:instrText xml:space="preserve"> SEQ Figure \* ARABIC </w:instrText>
      </w:r>
      <w:r w:rsidR="005E1DA2">
        <w:fldChar w:fldCharType="separate"/>
      </w:r>
      <w:r w:rsidR="00882CA4">
        <w:rPr>
          <w:noProof/>
        </w:rPr>
        <w:t>63</w:t>
      </w:r>
      <w:r w:rsidR="005E1DA2">
        <w:rPr>
          <w:noProof/>
        </w:rPr>
        <w:fldChar w:fldCharType="end"/>
      </w:r>
      <w:bookmarkEnd w:id="132"/>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544830"/>
                    </a:xfrm>
                    <a:prstGeom prst="rect">
                      <a:avLst/>
                    </a:prstGeom>
                  </pic:spPr>
                </pic:pic>
              </a:graphicData>
            </a:graphic>
          </wp:inline>
        </w:drawing>
      </w:r>
    </w:p>
    <w:p w14:paraId="2E3DD7E7" w14:textId="5E89C738" w:rsidR="002D71FE" w:rsidRPr="002D71FE" w:rsidRDefault="002D71FE" w:rsidP="002D71FE">
      <w:pPr>
        <w:pStyle w:val="Caption"/>
      </w:pPr>
      <w:bookmarkStart w:id="133" w:name="_Ref101458725"/>
      <w:r>
        <w:t xml:space="preserve">Figure </w:t>
      </w:r>
      <w:r w:rsidR="005E1DA2">
        <w:fldChar w:fldCharType="begin"/>
      </w:r>
      <w:r w:rsidR="005E1DA2">
        <w:instrText xml:space="preserve"> SEQ Figure \* ARABIC </w:instrText>
      </w:r>
      <w:r w:rsidR="005E1DA2">
        <w:fldChar w:fldCharType="separate"/>
      </w:r>
      <w:r w:rsidR="00882CA4">
        <w:rPr>
          <w:noProof/>
        </w:rPr>
        <w:t>64</w:t>
      </w:r>
      <w:r w:rsidR="005E1DA2">
        <w:rPr>
          <w:noProof/>
        </w:rPr>
        <w:fldChar w:fldCharType="end"/>
      </w:r>
      <w:bookmarkEnd w:id="133"/>
      <w:r>
        <w:t>: Deleted Set from Sets in Progress Alert</w:t>
      </w:r>
    </w:p>
    <w:p w14:paraId="3089E83C" w14:textId="588F099D"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882CA4">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882CA4">
        <w:t xml:space="preserve">Figure </w:t>
      </w:r>
      <w:r w:rsidR="00882CA4">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882CA4">
        <w:t xml:space="preserve">Figure </w:t>
      </w:r>
      <w:r w:rsidR="00882CA4">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882CA4">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882CA4">
        <w:t xml:space="preserve">Figure </w:t>
      </w:r>
      <w:r w:rsidR="00882CA4">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5B3B4F5D"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882CA4">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882CA4">
        <w:t xml:space="preserve">Figure </w:t>
      </w:r>
      <w:r w:rsidR="00882CA4">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882CA4">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882CA4">
        <w:t xml:space="preserve">Figure </w:t>
      </w:r>
      <w:r w:rsidR="00882CA4">
        <w:rPr>
          <w:noProof/>
        </w:rPr>
        <w:t>75</w:t>
      </w:r>
      <w:r w:rsidR="00A84A7A">
        <w:fldChar w:fldCharType="end"/>
      </w:r>
      <w:r w:rsidR="00A84A7A">
        <w:t>)</w:t>
      </w:r>
      <w:r w:rsidR="000E44E2">
        <w:t xml:space="preserve"> to add a set to a setlist.</w:t>
      </w:r>
    </w:p>
    <w:p w14:paraId="7526398B" w14:textId="0ECFC4B8"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882CA4">
        <w:t xml:space="preserve">Figure </w:t>
      </w:r>
      <w:r w:rsidR="00882CA4">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882CA4">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882CA4">
        <w:t xml:space="preserve">Figure </w:t>
      </w:r>
      <w:r w:rsidR="00882CA4">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882CA4">
        <w:t xml:space="preserve">Figure </w:t>
      </w:r>
      <w:r w:rsidR="00882CA4">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882CA4">
        <w:t xml:space="preserve">Figure </w:t>
      </w:r>
      <w:r w:rsidR="00882CA4">
        <w:rPr>
          <w:noProof/>
        </w:rPr>
        <w:t>17</w:t>
      </w:r>
      <w:r w:rsidR="002B4705">
        <w:fldChar w:fldCharType="end"/>
      </w:r>
      <w:r w:rsidR="002B4705">
        <w:t>).</w:t>
      </w:r>
    </w:p>
    <w:p w14:paraId="347C42AA" w14:textId="63086574"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882CA4">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882CA4">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7FF95AE8"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882CA4">
        <w:t xml:space="preserve">Figure </w:t>
      </w:r>
      <w:r w:rsidR="00882CA4">
        <w:rPr>
          <w:noProof/>
        </w:rPr>
        <w:t>17</w:t>
      </w:r>
      <w:r w:rsidR="00882CA4">
        <w:t xml:space="preserve">: </w:t>
      </w:r>
      <w:r w:rsidR="00882CA4"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882CA4">
        <w:t xml:space="preserve">Figure </w:t>
      </w:r>
      <w:r w:rsidR="00882CA4">
        <w:rPr>
          <w:noProof/>
        </w:rPr>
        <w:t>27</w:t>
      </w:r>
      <w:r w:rsidR="00882CA4">
        <w:t xml:space="preserve">: Piece </w:t>
      </w:r>
      <w:r w:rsidR="00882CA4">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1721F400" w:rsidR="00F363E5" w:rsidRDefault="00F363E5" w:rsidP="00F363E5">
      <w:r>
        <w:t>At the top of the page is a black navbar containing the website's name</w:t>
      </w:r>
      <w:r w:rsidR="00CC2C96">
        <w:t>,</w:t>
      </w:r>
      <w:r>
        <w:t xml:space="preserve"> so it’s clear to users what website they are on, which when clicked acts as a link returning the user to the </w:t>
      </w:r>
      <w:r>
        <w:fldChar w:fldCharType="begin"/>
      </w:r>
      <w:r>
        <w:instrText xml:space="preserve"> REF _Ref101018068 \h </w:instrText>
      </w:r>
      <w:r>
        <w:fldChar w:fldCharType="separate"/>
      </w:r>
      <w:r w:rsidR="00882CA4">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882CA4">
        <w:t xml:space="preserve">Figure </w:t>
      </w:r>
      <w:r w:rsidR="00882CA4">
        <w:rPr>
          <w:noProof/>
        </w:rPr>
        <w:t>61</w:t>
      </w:r>
      <w:r w:rsidR="001E0D45">
        <w:fldChar w:fldCharType="end"/>
      </w:r>
      <w:r w:rsidR="001E0D45">
        <w:t xml:space="preserve">), </w:t>
      </w:r>
      <w:r w:rsidR="001E0D45" w:rsidRPr="00294381">
        <w:t>closing</w:t>
      </w:r>
      <w:r w:rsidR="001E0D45">
        <w:t xml:space="preserve"> the </w:t>
      </w:r>
      <w:proofErr w:type="gramStart"/>
      <w:r w:rsidR="001E0D45">
        <w:t>sort</w:t>
      </w:r>
      <w:proofErr w:type="gramEnd"/>
      <w:r w:rsidR="001E0D45">
        <w:t xml:space="preserve"> bar (shown open in </w:t>
      </w:r>
      <w:r w:rsidR="001E0D45">
        <w:fldChar w:fldCharType="begin"/>
      </w:r>
      <w:r w:rsidR="001E0D45">
        <w:instrText xml:space="preserve"> REF _Ref101457796 \h </w:instrText>
      </w:r>
      <w:r w:rsidR="001E0D45">
        <w:fldChar w:fldCharType="separate"/>
      </w:r>
      <w:r w:rsidR="00882CA4">
        <w:t xml:space="preserve">Figure </w:t>
      </w:r>
      <w:r w:rsidR="00882CA4">
        <w:rPr>
          <w:noProof/>
        </w:rPr>
        <w:t>62</w:t>
      </w:r>
      <w:r w:rsidR="001E0D45">
        <w:fldChar w:fldCharType="end"/>
      </w:r>
      <w:r w:rsidR="001E0D45">
        <w:t xml:space="preserve">) if it is open. Likewise, the ‘Sort’ navbar link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882CA4">
        <w:t xml:space="preserve">Figure </w:t>
      </w:r>
      <w:r w:rsidR="00882CA4">
        <w:rPr>
          <w:noProof/>
        </w:rPr>
        <w:t>62</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882CA4">
        <w:t>Search Page</w:t>
      </w:r>
      <w:r>
        <w:fldChar w:fldCharType="end"/>
      </w:r>
      <w:r>
        <w:t xml:space="preserve"> (</w:t>
      </w:r>
      <w:r>
        <w:fldChar w:fldCharType="begin"/>
      </w:r>
      <w:r>
        <w:instrText xml:space="preserve"> REF _Ref100934880 \p \h </w:instrText>
      </w:r>
      <w:r>
        <w:fldChar w:fldCharType="separate"/>
      </w:r>
      <w:r w:rsidR="00882CA4">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882CA4">
        <w:t xml:space="preserve">Figure </w:t>
      </w:r>
      <w:r w:rsidR="00882CA4">
        <w:rPr>
          <w:noProof/>
        </w:rPr>
        <w:t>57</w:t>
      </w:r>
      <w:r w:rsidR="00882CA4">
        <w:t>: Logout Popup</w:t>
      </w:r>
      <w:r>
        <w:fldChar w:fldCharType="end"/>
      </w:r>
      <w:r w:rsidRPr="00294381">
        <w:t xml:space="preserve"> explained </w:t>
      </w:r>
      <w:r>
        <w:t>above.</w:t>
      </w:r>
    </w:p>
    <w:p w14:paraId="256E7198" w14:textId="6E1D9161"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882CA4">
        <w:t xml:space="preserve">Figure </w:t>
      </w:r>
      <w:r w:rsidR="00882CA4">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882CA4">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882CA4">
        <w:t>[1]</w:t>
      </w:r>
      <w:r w:rsidR="003E3E0F">
        <w:fldChar w:fldCharType="end"/>
      </w:r>
      <w:r w:rsidR="003E3E0F">
        <w:t>.</w:t>
      </w:r>
    </w:p>
    <w:p w14:paraId="6FE69D53" w14:textId="2602FCE8"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882CA4">
        <w:t xml:space="preserve">Figure </w:t>
      </w:r>
      <w:r w:rsidR="00882CA4">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882CA4">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6737AD4A"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882CA4">
        <w:t xml:space="preserve">Figure </w:t>
      </w:r>
      <w:r w:rsidR="00882CA4">
        <w:rPr>
          <w:noProof/>
        </w:rPr>
        <w:t>58</w:t>
      </w:r>
      <w:r>
        <w:fldChar w:fldCharType="end"/>
      </w:r>
      <w:r>
        <w:t xml:space="preserve"> and </w:t>
      </w:r>
      <w:r>
        <w:fldChar w:fldCharType="begin"/>
      </w:r>
      <w:r>
        <w:instrText xml:space="preserve"> REF _Ref101183302 \h </w:instrText>
      </w:r>
      <w:r>
        <w:fldChar w:fldCharType="separate"/>
      </w:r>
      <w:r w:rsidR="00882CA4">
        <w:t xml:space="preserve">Figure </w:t>
      </w:r>
      <w:r w:rsidR="00882CA4">
        <w:rPr>
          <w:noProof/>
        </w:rPr>
        <w:t>59</w:t>
      </w:r>
      <w:r>
        <w:fldChar w:fldCharType="end"/>
      </w:r>
      <w:r>
        <w:t>) and the final design (</w:t>
      </w:r>
      <w:r>
        <w:fldChar w:fldCharType="begin"/>
      </w:r>
      <w:r>
        <w:instrText xml:space="preserve"> REF _Ref101457785 \h </w:instrText>
      </w:r>
      <w:r>
        <w:fldChar w:fldCharType="separate"/>
      </w:r>
      <w:r w:rsidR="00882CA4">
        <w:t xml:space="preserve">Figure </w:t>
      </w:r>
      <w:r w:rsidR="00882CA4">
        <w:rPr>
          <w:noProof/>
        </w:rPr>
        <w:t>61</w:t>
      </w:r>
      <w:r>
        <w:fldChar w:fldCharType="end"/>
      </w:r>
      <w:r>
        <w:t xml:space="preserve"> and </w:t>
      </w:r>
      <w:r>
        <w:fldChar w:fldCharType="begin"/>
      </w:r>
      <w:r>
        <w:instrText xml:space="preserve"> REF _Ref101457796 \h </w:instrText>
      </w:r>
      <w:r>
        <w:fldChar w:fldCharType="separate"/>
      </w:r>
      <w:r w:rsidR="00882CA4">
        <w:t xml:space="preserve">Figure </w:t>
      </w:r>
      <w:r w:rsidR="00882CA4">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882CA4">
        <w:t xml:space="preserve">Figure </w:t>
      </w:r>
      <w:r w:rsidR="00882CA4">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882CA4">
        <w:t xml:space="preserve">Figure </w:t>
      </w:r>
      <w:r w:rsidR="00882CA4">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882CA4">
        <w:t xml:space="preserve">Figure </w:t>
      </w:r>
      <w:r w:rsidR="00882CA4">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4" w:name="_Ref100935105"/>
      <w:r>
        <w:t>Set Lists Page</w:t>
      </w:r>
      <w:bookmarkEnd w:id="134"/>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7EE5F444" w:rsidR="003D76CE" w:rsidRDefault="003543AD" w:rsidP="003543AD">
      <w:pPr>
        <w:pStyle w:val="Caption"/>
      </w:pPr>
      <w:bookmarkStart w:id="135" w:name="_Ref101201674"/>
      <w:bookmarkStart w:id="136" w:name="_Ref100939105"/>
      <w:r>
        <w:t xml:space="preserve">Figure </w:t>
      </w:r>
      <w:r w:rsidR="005E1DA2">
        <w:fldChar w:fldCharType="begin"/>
      </w:r>
      <w:r w:rsidR="005E1DA2">
        <w:instrText xml:space="preserve"> SEQ Figure \* ARABIC </w:instrText>
      </w:r>
      <w:r w:rsidR="005E1DA2">
        <w:fldChar w:fldCharType="separate"/>
      </w:r>
      <w:r w:rsidR="00882CA4">
        <w:rPr>
          <w:noProof/>
        </w:rPr>
        <w:t>65</w:t>
      </w:r>
      <w:r w:rsidR="005E1DA2">
        <w:rPr>
          <w:noProof/>
        </w:rPr>
        <w:fldChar w:fldCharType="end"/>
      </w:r>
      <w:bookmarkEnd w:id="135"/>
      <w:r>
        <w:t xml:space="preserve">: </w:t>
      </w:r>
      <w:bookmarkStart w:id="137" w:name="_Ref101201663"/>
      <w:r w:rsidR="00A96BB9">
        <w:t xml:space="preserve">Initial </w:t>
      </w:r>
      <w:r>
        <w:t>Set Lists Page</w:t>
      </w:r>
      <w:bookmarkEnd w:id="136"/>
      <w:bookmarkEnd w:id="137"/>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7"/>
                    <a:stretch>
                      <a:fillRect/>
                    </a:stretch>
                  </pic:blipFill>
                  <pic:spPr>
                    <a:xfrm>
                      <a:off x="0" y="0"/>
                      <a:ext cx="5731510" cy="3754755"/>
                    </a:xfrm>
                    <a:prstGeom prst="rect">
                      <a:avLst/>
                    </a:prstGeom>
                  </pic:spPr>
                </pic:pic>
              </a:graphicData>
            </a:graphic>
          </wp:inline>
        </w:drawing>
      </w:r>
    </w:p>
    <w:p w14:paraId="157C078E" w14:textId="7A2EE75B" w:rsidR="00B22EF1" w:rsidRDefault="00B22EF1" w:rsidP="00B22EF1">
      <w:pPr>
        <w:pStyle w:val="Caption"/>
      </w:pPr>
      <w:bookmarkStart w:id="138" w:name="_Ref101634320"/>
      <w:r>
        <w:t xml:space="preserve">Figure </w:t>
      </w:r>
      <w:r w:rsidR="005E1DA2">
        <w:fldChar w:fldCharType="begin"/>
      </w:r>
      <w:r w:rsidR="005E1DA2">
        <w:instrText xml:space="preserve"> SEQ Figure \* ARABIC </w:instrText>
      </w:r>
      <w:r w:rsidR="005E1DA2">
        <w:fldChar w:fldCharType="separate"/>
      </w:r>
      <w:r w:rsidR="00882CA4">
        <w:rPr>
          <w:noProof/>
        </w:rPr>
        <w:t>66</w:t>
      </w:r>
      <w:r w:rsidR="005E1DA2">
        <w:rPr>
          <w:noProof/>
        </w:rPr>
        <w:fldChar w:fldCharType="end"/>
      </w:r>
      <w:bookmarkEnd w:id="138"/>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8"/>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06948E28" w:rsidR="00B22EF1" w:rsidRPr="00B22EF1" w:rsidRDefault="007317F5" w:rsidP="007317F5">
      <w:pPr>
        <w:pStyle w:val="Caption"/>
      </w:pPr>
      <w:bookmarkStart w:id="139" w:name="_Ref101634325"/>
      <w:r>
        <w:t xml:space="preserve">Figure </w:t>
      </w:r>
      <w:r w:rsidR="005E1DA2">
        <w:fldChar w:fldCharType="begin"/>
      </w:r>
      <w:r w:rsidR="005E1DA2">
        <w:instrText xml:space="preserve"> SEQ Figure \* ARABIC </w:instrText>
      </w:r>
      <w:r w:rsidR="005E1DA2">
        <w:fldChar w:fldCharType="separate"/>
      </w:r>
      <w:r w:rsidR="00882CA4">
        <w:rPr>
          <w:noProof/>
        </w:rPr>
        <w:t>67</w:t>
      </w:r>
      <w:r w:rsidR="005E1DA2">
        <w:rPr>
          <w:noProof/>
        </w:rPr>
        <w:fldChar w:fldCharType="end"/>
      </w:r>
      <w:bookmarkEnd w:id="139"/>
      <w:r>
        <w:t>: Set Lists Page - Sort Bar Open</w:t>
      </w:r>
    </w:p>
    <w:p w14:paraId="7C09AD31" w14:textId="24D43CB3"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882CA4">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882CA4">
        <w:t xml:space="preserve">Figure </w:t>
      </w:r>
      <w:r w:rsidR="00882CA4">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882CA4">
        <w:t xml:space="preserve">Figure </w:t>
      </w:r>
      <w:r w:rsidR="00882CA4">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882CA4">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882CA4">
        <w:t xml:space="preserve">Figure </w:t>
      </w:r>
      <w:r w:rsidR="00882CA4">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882CA4">
        <w:t>Set List Page</w:t>
      </w:r>
      <w:r w:rsidR="0017266B">
        <w:fldChar w:fldCharType="end"/>
      </w:r>
      <w:r>
        <w:t>. On</w:t>
      </w:r>
      <w:r w:rsidR="0075181D">
        <w:t xml:space="preserve"> this page, users can</w:t>
      </w:r>
      <w:r>
        <w:t xml:space="preserve"> </w:t>
      </w:r>
      <w:r w:rsidR="00CD091F">
        <w:t>view their Setlists saved to the database.</w:t>
      </w:r>
    </w:p>
    <w:p w14:paraId="0E2BAB1E" w14:textId="7C938FD0" w:rsidR="000C057C" w:rsidRDefault="000F7D24" w:rsidP="000C057C">
      <w:proofErr w:type="gramStart"/>
      <w:r>
        <w:t>Similar to</w:t>
      </w:r>
      <w:proofErr w:type="gramEnd"/>
      <w:r>
        <w:t xml:space="preserve"> the </w:t>
      </w:r>
      <w:r>
        <w:fldChar w:fldCharType="begin"/>
      </w:r>
      <w:r>
        <w:instrText xml:space="preserve"> REF _Ref100934880 \h </w:instrText>
      </w:r>
      <w:r>
        <w:fldChar w:fldCharType="separate"/>
      </w:r>
      <w:r w:rsidR="00882CA4">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882CA4">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882CA4">
        <w:t>above</w:t>
      </w:r>
      <w:r w:rsidR="000C057C">
        <w:fldChar w:fldCharType="end"/>
      </w:r>
      <w:r w:rsidR="000C057C">
        <w:t>) will open displaying the selected setlist.</w:t>
      </w:r>
    </w:p>
    <w:p w14:paraId="0E632CB0" w14:textId="03A6FA3E"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882CA4">
        <w:t xml:space="preserve">Figure </w:t>
      </w:r>
      <w:r w:rsidR="00882CA4">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882CA4">
        <w:t xml:space="preserve">Figure </w:t>
      </w:r>
      <w:r w:rsidR="00882CA4">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52F82E29"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882CA4">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882CA4">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6820FF03"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882CA4">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882CA4">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882CA4">
        <w:t xml:space="preserve">Figure </w:t>
      </w:r>
      <w:r w:rsidR="00882CA4">
        <w:rPr>
          <w:noProof/>
        </w:rPr>
        <w:t>66</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882CA4">
        <w:t xml:space="preserve">Figure </w:t>
      </w:r>
      <w:r w:rsidR="00882CA4">
        <w:rPr>
          <w:noProof/>
        </w:rPr>
        <w:t>67</w:t>
      </w:r>
      <w:r w:rsidR="00765D0E">
        <w:fldChar w:fldCharType="end"/>
      </w:r>
      <w:r w:rsidR="00765D0E">
        <w:t xml:space="preserve">) if it is open. Likewise, the ‘Sort’ navbar link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882CA4">
        <w:t xml:space="preserve">Figure </w:t>
      </w:r>
      <w:r w:rsidR="00882CA4">
        <w:rPr>
          <w:noProof/>
        </w:rPr>
        <w:t>67</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882CA4"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882CA4">
        <w:t xml:space="preserve">Figure </w:t>
      </w:r>
      <w:r w:rsidR="00882CA4">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882CA4">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882CA4">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882CA4">
        <w:t xml:space="preserve">Figure </w:t>
      </w:r>
      <w:r w:rsidR="00882CA4">
        <w:rPr>
          <w:noProof/>
        </w:rPr>
        <w:t>57</w:t>
      </w:r>
      <w:r w:rsidR="00882CA4">
        <w:t>: Logout Popup</w:t>
      </w:r>
      <w:r w:rsidR="00B85EE3">
        <w:fldChar w:fldCharType="end"/>
      </w:r>
      <w:r w:rsidRPr="00294381">
        <w:t xml:space="preserve"> explained </w:t>
      </w:r>
      <w:r>
        <w:t>above</w:t>
      </w:r>
      <w:r w:rsidR="00C93C41">
        <w:t>.</w:t>
      </w:r>
    </w:p>
    <w:p w14:paraId="748CE09B" w14:textId="32760699"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882CA4">
        <w:t xml:space="preserve">Figure </w:t>
      </w:r>
      <w:r w:rsidR="00882CA4">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4E3760EC"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882CA4">
        <w:t xml:space="preserve">Figure </w:t>
      </w:r>
      <w:r w:rsidR="00882CA4">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882CA4">
        <w:t xml:space="preserve">Figure </w:t>
      </w:r>
      <w:r w:rsidR="00882CA4">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2D70EC68" w:rsidR="00BC55B3" w:rsidRDefault="00BC55B3" w:rsidP="003D76CE">
      <w:r>
        <w:t>There are a few differences between the initial design (</w:t>
      </w:r>
      <w:r>
        <w:fldChar w:fldCharType="begin"/>
      </w:r>
      <w:r>
        <w:instrText xml:space="preserve"> REF _Ref101201674 \h </w:instrText>
      </w:r>
      <w:r>
        <w:fldChar w:fldCharType="separate"/>
      </w:r>
      <w:r w:rsidR="00882CA4">
        <w:t xml:space="preserve">Figure </w:t>
      </w:r>
      <w:r w:rsidR="00882CA4">
        <w:rPr>
          <w:noProof/>
        </w:rPr>
        <w:t>65</w:t>
      </w:r>
      <w:r>
        <w:fldChar w:fldCharType="end"/>
      </w:r>
      <w:r>
        <w:t>) and the final design (</w:t>
      </w:r>
      <w:r>
        <w:fldChar w:fldCharType="begin"/>
      </w:r>
      <w:r>
        <w:instrText xml:space="preserve"> REF _Ref101634320 \h </w:instrText>
      </w:r>
      <w:r>
        <w:fldChar w:fldCharType="separate"/>
      </w:r>
      <w:r w:rsidR="00882CA4">
        <w:t xml:space="preserve">Figure </w:t>
      </w:r>
      <w:r w:rsidR="00882CA4">
        <w:rPr>
          <w:noProof/>
        </w:rPr>
        <w:t>66</w:t>
      </w:r>
      <w:r>
        <w:fldChar w:fldCharType="end"/>
      </w:r>
      <w:r>
        <w:t xml:space="preserve"> and </w:t>
      </w:r>
      <w:r>
        <w:fldChar w:fldCharType="begin"/>
      </w:r>
      <w:r>
        <w:instrText xml:space="preserve"> REF _Ref101634325 \h </w:instrText>
      </w:r>
      <w:r>
        <w:fldChar w:fldCharType="separate"/>
      </w:r>
      <w:r w:rsidR="00882CA4">
        <w:t xml:space="preserve">Figure </w:t>
      </w:r>
      <w:r w:rsidR="00882CA4">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882CA4">
        <w:t xml:space="preserve">Figure </w:t>
      </w:r>
      <w:r w:rsidR="00882CA4">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0" w:name="_Ref100936744"/>
      <w:r>
        <w:t>Create New Set List</w:t>
      </w:r>
      <w:r w:rsidR="0064103F">
        <w:t xml:space="preserve"> Popup</w:t>
      </w:r>
      <w:bookmarkEnd w:id="140"/>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9">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57CF8A71" w:rsidR="00D04B7C" w:rsidRDefault="00D04B7C" w:rsidP="00D04B7C">
      <w:pPr>
        <w:pStyle w:val="Caption"/>
      </w:pPr>
      <w:bookmarkStart w:id="141" w:name="_Ref100936664"/>
      <w:r>
        <w:t xml:space="preserve">Figure </w:t>
      </w:r>
      <w:r w:rsidR="005E1DA2">
        <w:fldChar w:fldCharType="begin"/>
      </w:r>
      <w:r w:rsidR="005E1DA2">
        <w:instrText xml:space="preserve"> SEQ Figure \* ARABIC </w:instrText>
      </w:r>
      <w:r w:rsidR="005E1DA2">
        <w:fldChar w:fldCharType="separate"/>
      </w:r>
      <w:r w:rsidR="00882CA4">
        <w:rPr>
          <w:noProof/>
        </w:rPr>
        <w:t>68</w:t>
      </w:r>
      <w:r w:rsidR="005E1DA2">
        <w:rPr>
          <w:noProof/>
        </w:rPr>
        <w:fldChar w:fldCharType="end"/>
      </w:r>
      <w:bookmarkEnd w:id="141"/>
      <w:r>
        <w:t xml:space="preserve">: </w:t>
      </w:r>
      <w:bookmarkStart w:id="142" w:name="_Ref100936653"/>
      <w:r w:rsidR="00A96BB9">
        <w:t xml:space="preserve">Initial </w:t>
      </w:r>
      <w:r>
        <w:t>Create New Set List Popup</w:t>
      </w:r>
      <w:bookmarkEnd w:id="142"/>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9">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2C8AA6C1" w:rsidR="004617F9" w:rsidRPr="004617F9" w:rsidRDefault="008F7483" w:rsidP="008F7483">
      <w:pPr>
        <w:pStyle w:val="Caption"/>
      </w:pPr>
      <w:bookmarkStart w:id="143" w:name="_Ref101624289"/>
      <w:r>
        <w:t xml:space="preserve">Figure </w:t>
      </w:r>
      <w:r w:rsidR="005E1DA2">
        <w:fldChar w:fldCharType="begin"/>
      </w:r>
      <w:r w:rsidR="005E1DA2">
        <w:instrText xml:space="preserve"> SEQ Figure \* ARABIC </w:instrText>
      </w:r>
      <w:r w:rsidR="005E1DA2">
        <w:fldChar w:fldCharType="separate"/>
      </w:r>
      <w:r w:rsidR="00882CA4">
        <w:rPr>
          <w:noProof/>
        </w:rPr>
        <w:t>69</w:t>
      </w:r>
      <w:r w:rsidR="005E1DA2">
        <w:rPr>
          <w:noProof/>
        </w:rPr>
        <w:fldChar w:fldCharType="end"/>
      </w:r>
      <w:bookmarkEnd w:id="143"/>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0"/>
                    <a:stretch>
                      <a:fillRect/>
                    </a:stretch>
                  </pic:blipFill>
                  <pic:spPr>
                    <a:xfrm>
                      <a:off x="0" y="0"/>
                      <a:ext cx="3617138" cy="1987991"/>
                    </a:xfrm>
                    <a:prstGeom prst="rect">
                      <a:avLst/>
                    </a:prstGeom>
                  </pic:spPr>
                </pic:pic>
              </a:graphicData>
            </a:graphic>
          </wp:inline>
        </w:drawing>
      </w:r>
    </w:p>
    <w:p w14:paraId="68F2B45A" w14:textId="2BC2B5DC" w:rsidR="004617F9" w:rsidRPr="004617F9" w:rsidRDefault="004617F9" w:rsidP="004617F9">
      <w:pPr>
        <w:pStyle w:val="Caption"/>
      </w:pPr>
      <w:bookmarkStart w:id="144" w:name="_Ref101609445"/>
      <w:r>
        <w:t xml:space="preserve">Figure </w:t>
      </w:r>
      <w:r w:rsidR="005E1DA2">
        <w:fldChar w:fldCharType="begin"/>
      </w:r>
      <w:r w:rsidR="005E1DA2">
        <w:instrText xml:space="preserve"> SEQ Figure \* ARABIC </w:instrText>
      </w:r>
      <w:r w:rsidR="005E1DA2">
        <w:fldChar w:fldCharType="separate"/>
      </w:r>
      <w:r w:rsidR="00882CA4">
        <w:rPr>
          <w:noProof/>
        </w:rPr>
        <w:t>70</w:t>
      </w:r>
      <w:r w:rsidR="005E1DA2">
        <w:rPr>
          <w:noProof/>
        </w:rPr>
        <w:fldChar w:fldCharType="end"/>
      </w:r>
      <w:bookmarkEnd w:id="144"/>
      <w:r>
        <w:t>:</w:t>
      </w:r>
      <w:r w:rsidRPr="00640157">
        <w:t xml:space="preserve"> </w:t>
      </w:r>
      <w:bookmarkStart w:id="145" w:name="_Ref101609442"/>
      <w:r w:rsidRPr="00640157">
        <w:t>Create New Set List Popup</w:t>
      </w:r>
      <w:bookmarkEnd w:id="145"/>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1"/>
                    <a:stretch>
                      <a:fillRect/>
                    </a:stretch>
                  </pic:blipFill>
                  <pic:spPr>
                    <a:xfrm>
                      <a:off x="0" y="0"/>
                      <a:ext cx="3357281" cy="1298906"/>
                    </a:xfrm>
                    <a:prstGeom prst="rect">
                      <a:avLst/>
                    </a:prstGeom>
                  </pic:spPr>
                </pic:pic>
              </a:graphicData>
            </a:graphic>
          </wp:inline>
        </w:drawing>
      </w:r>
    </w:p>
    <w:p w14:paraId="1DE1C1FC" w14:textId="1C6B1131" w:rsidR="004617F9" w:rsidRDefault="008D2686" w:rsidP="008D2686">
      <w:pPr>
        <w:pStyle w:val="Caption"/>
      </w:pPr>
      <w:bookmarkStart w:id="146" w:name="_Ref101622765"/>
      <w:r>
        <w:t xml:space="preserve">Figure </w:t>
      </w:r>
      <w:r w:rsidR="005E1DA2">
        <w:fldChar w:fldCharType="begin"/>
      </w:r>
      <w:r w:rsidR="005E1DA2">
        <w:instrText xml:space="preserve"> SEQ Figure \* ARABIC </w:instrText>
      </w:r>
      <w:r w:rsidR="005E1DA2">
        <w:fldChar w:fldCharType="separate"/>
      </w:r>
      <w:r w:rsidR="00882CA4">
        <w:rPr>
          <w:noProof/>
        </w:rPr>
        <w:t>71</w:t>
      </w:r>
      <w:r w:rsidR="005E1DA2">
        <w:rPr>
          <w:noProof/>
        </w:rPr>
        <w:fldChar w:fldCharType="end"/>
      </w:r>
      <w:bookmarkEnd w:id="146"/>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5280"/>
                    </a:xfrm>
                    <a:prstGeom prst="rect">
                      <a:avLst/>
                    </a:prstGeom>
                  </pic:spPr>
                </pic:pic>
              </a:graphicData>
            </a:graphic>
          </wp:inline>
        </w:drawing>
      </w:r>
    </w:p>
    <w:p w14:paraId="00A66EF9" w14:textId="5F4330E1" w:rsidR="005C759F" w:rsidRDefault="00AD0AF9" w:rsidP="00AD0AF9">
      <w:pPr>
        <w:pStyle w:val="Caption"/>
      </w:pPr>
      <w:bookmarkStart w:id="147" w:name="_Ref101623362"/>
      <w:r>
        <w:t xml:space="preserve">Figure </w:t>
      </w:r>
      <w:r w:rsidR="005E1DA2">
        <w:fldChar w:fldCharType="begin"/>
      </w:r>
      <w:r w:rsidR="005E1DA2">
        <w:instrText xml:space="preserve"> SEQ Figure \* ARABIC </w:instrText>
      </w:r>
      <w:r w:rsidR="005E1DA2">
        <w:fldChar w:fldCharType="separate"/>
      </w:r>
      <w:r w:rsidR="00882CA4">
        <w:rPr>
          <w:noProof/>
        </w:rPr>
        <w:t>72</w:t>
      </w:r>
      <w:r w:rsidR="005E1DA2">
        <w:rPr>
          <w:noProof/>
        </w:rPr>
        <w:fldChar w:fldCharType="end"/>
      </w:r>
      <w:bookmarkEnd w:id="147"/>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3">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08C95C37" w:rsidR="009964EB" w:rsidRPr="009964EB" w:rsidRDefault="009964EB" w:rsidP="009964EB">
      <w:pPr>
        <w:pStyle w:val="Caption"/>
      </w:pPr>
      <w:bookmarkStart w:id="148" w:name="_Ref101623707"/>
      <w:r>
        <w:t xml:space="preserve">Figure </w:t>
      </w:r>
      <w:r w:rsidR="005E1DA2">
        <w:fldChar w:fldCharType="begin"/>
      </w:r>
      <w:r w:rsidR="005E1DA2">
        <w:instrText xml:space="preserve"> SEQ Figure \* ARABIC </w:instrText>
      </w:r>
      <w:r w:rsidR="005E1DA2">
        <w:fldChar w:fldCharType="separate"/>
      </w:r>
      <w:r w:rsidR="00882CA4">
        <w:rPr>
          <w:noProof/>
        </w:rPr>
        <w:t>73</w:t>
      </w:r>
      <w:r w:rsidR="005E1DA2">
        <w:rPr>
          <w:noProof/>
        </w:rPr>
        <w:fldChar w:fldCharType="end"/>
      </w:r>
      <w:bookmarkEnd w:id="148"/>
      <w:r>
        <w:t>: Small Created New Set List Alert on Add Set to a List Popup</w:t>
      </w:r>
    </w:p>
    <w:p w14:paraId="29B68EA3" w14:textId="03009397"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882CA4"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882CA4">
        <w:t xml:space="preserve">Figure </w:t>
      </w:r>
      <w:r w:rsidR="00882CA4">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882CA4">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882CA4">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882CA4">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882CA4">
        <w:t xml:space="preserve">Figure </w:t>
      </w:r>
      <w:r w:rsidR="00882CA4">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882CA4">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036CD19A"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882CA4">
        <w:t xml:space="preserve">Figure </w:t>
      </w:r>
      <w:r w:rsidR="00882CA4">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41F8BCBE" w:rsidR="00537E7E" w:rsidRDefault="00537E7E" w:rsidP="00537E7E">
      <w:r>
        <w:t xml:space="preserve">If the user clicks the ‘Cancel’ button or ‘X’ in the top right corner, the popup is dismissed. 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882CA4">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882CA4">
        <w:t xml:space="preserve">Figure </w:t>
      </w:r>
      <w:r w:rsidR="00882CA4">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882CA4">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882CA4">
        <w:t xml:space="preserve">Figure </w:t>
      </w:r>
      <w:r w:rsidR="00882CA4">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882CA4">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882CA4">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882CA4">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33A5978B"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882CA4">
        <w:t xml:space="preserve">Figure </w:t>
      </w:r>
      <w:r w:rsidR="00882CA4">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882CA4">
        <w:t xml:space="preserve">Figure </w:t>
      </w:r>
      <w:r w:rsidR="00882CA4">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882CA4">
        <w:t xml:space="preserve">Figure </w:t>
      </w:r>
      <w:r w:rsidR="00882CA4">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882CA4">
        <w:t xml:space="preserve">Figure </w:t>
      </w:r>
      <w:r w:rsidR="00882CA4">
        <w:rPr>
          <w:noProof/>
        </w:rPr>
        <w:t>71</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882CA4">
        <w:t xml:space="preserve">Figure </w:t>
      </w:r>
      <w:r w:rsidR="00882CA4">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882CA4">
        <w:t xml:space="preserve">Figure </w:t>
      </w:r>
      <w:r w:rsidR="00882CA4">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49" w:name="_Ref101623514"/>
      <w:r>
        <w:t>Add Set to a Set List Popup</w:t>
      </w:r>
      <w:bookmarkEnd w:id="149"/>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4">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475D460A" w:rsidR="00452AAA" w:rsidRDefault="00452AAA" w:rsidP="00452AAA">
      <w:pPr>
        <w:pStyle w:val="Caption"/>
      </w:pPr>
      <w:bookmarkStart w:id="150" w:name="_Ref100936386"/>
      <w:r>
        <w:t xml:space="preserve">Figure </w:t>
      </w:r>
      <w:r w:rsidR="005E1DA2">
        <w:fldChar w:fldCharType="begin"/>
      </w:r>
      <w:r w:rsidR="005E1DA2">
        <w:instrText xml:space="preserve"> SEQ Figure \* ARABIC </w:instrText>
      </w:r>
      <w:r w:rsidR="005E1DA2">
        <w:fldChar w:fldCharType="separate"/>
      </w:r>
      <w:r w:rsidR="00882CA4">
        <w:rPr>
          <w:noProof/>
        </w:rPr>
        <w:t>74</w:t>
      </w:r>
      <w:r w:rsidR="005E1DA2">
        <w:rPr>
          <w:noProof/>
        </w:rPr>
        <w:fldChar w:fldCharType="end"/>
      </w:r>
      <w:bookmarkEnd w:id="150"/>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5"/>
                    <a:stretch>
                      <a:fillRect/>
                    </a:stretch>
                  </pic:blipFill>
                  <pic:spPr>
                    <a:xfrm>
                      <a:off x="0" y="0"/>
                      <a:ext cx="3780240" cy="2190139"/>
                    </a:xfrm>
                    <a:prstGeom prst="rect">
                      <a:avLst/>
                    </a:prstGeom>
                  </pic:spPr>
                </pic:pic>
              </a:graphicData>
            </a:graphic>
          </wp:inline>
        </w:drawing>
      </w:r>
    </w:p>
    <w:p w14:paraId="414A2155" w14:textId="0F9A0C34" w:rsidR="00A84A7A" w:rsidRDefault="00A84A7A" w:rsidP="00A84A7A">
      <w:pPr>
        <w:pStyle w:val="Caption"/>
      </w:pPr>
      <w:bookmarkStart w:id="151" w:name="_Ref101458038"/>
      <w:r>
        <w:t xml:space="preserve">Figure </w:t>
      </w:r>
      <w:r w:rsidR="005E1DA2">
        <w:fldChar w:fldCharType="begin"/>
      </w:r>
      <w:r w:rsidR="005E1DA2">
        <w:instrText xml:space="preserve"> SEQ Figure \* ARABIC </w:instrText>
      </w:r>
      <w:r w:rsidR="005E1DA2">
        <w:fldChar w:fldCharType="separate"/>
      </w:r>
      <w:r w:rsidR="00882CA4">
        <w:rPr>
          <w:noProof/>
        </w:rPr>
        <w:t>75</w:t>
      </w:r>
      <w:r w:rsidR="005E1DA2">
        <w:rPr>
          <w:noProof/>
        </w:rPr>
        <w:fldChar w:fldCharType="end"/>
      </w:r>
      <w:bookmarkEnd w:id="151"/>
      <w:r>
        <w:t xml:space="preserve">: </w:t>
      </w:r>
      <w:bookmarkStart w:id="152" w:name="_Ref101622258"/>
      <w:r>
        <w:t>Add Set to Set List Popup</w:t>
      </w:r>
      <w:bookmarkEnd w:id="152"/>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60045"/>
                    </a:xfrm>
                    <a:prstGeom prst="rect">
                      <a:avLst/>
                    </a:prstGeom>
                  </pic:spPr>
                </pic:pic>
              </a:graphicData>
            </a:graphic>
          </wp:inline>
        </w:drawing>
      </w:r>
    </w:p>
    <w:p w14:paraId="61F30615" w14:textId="27B263CB" w:rsidR="00D964A0" w:rsidRPr="00D964A0" w:rsidRDefault="00D964A0" w:rsidP="00D964A0">
      <w:pPr>
        <w:pStyle w:val="Caption"/>
      </w:pPr>
      <w:bookmarkStart w:id="153" w:name="_Ref101560844"/>
      <w:r>
        <w:t xml:space="preserve">Figure </w:t>
      </w:r>
      <w:r w:rsidR="005E1DA2">
        <w:fldChar w:fldCharType="begin"/>
      </w:r>
      <w:r w:rsidR="005E1DA2">
        <w:instrText xml:space="preserve"> SEQ Figure \* ARABIC </w:instrText>
      </w:r>
      <w:r w:rsidR="005E1DA2">
        <w:fldChar w:fldCharType="separate"/>
      </w:r>
      <w:r w:rsidR="00882CA4">
        <w:rPr>
          <w:noProof/>
        </w:rPr>
        <w:t>76</w:t>
      </w:r>
      <w:r w:rsidR="005E1DA2">
        <w:rPr>
          <w:noProof/>
        </w:rPr>
        <w:fldChar w:fldCharType="end"/>
      </w:r>
      <w:bookmarkEnd w:id="153"/>
      <w:r>
        <w:t>: Added Set to Set List Alert</w:t>
      </w:r>
    </w:p>
    <w:p w14:paraId="433BAC5E" w14:textId="38BAC60B"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882CA4">
        <w:t xml:space="preserve">Figure </w:t>
      </w:r>
      <w:r w:rsidR="00882CA4">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882CA4">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882CA4">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882CA4">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882CA4">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0A8832DE"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882CA4">
        <w:t xml:space="preserve">Figure </w:t>
      </w:r>
      <w:r w:rsidR="00882CA4">
        <w:rPr>
          <w:noProof/>
        </w:rPr>
        <w:t>76</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7DF4BA06"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882CA4"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882CA4">
        <w:t xml:space="preserve">Figure </w:t>
      </w:r>
      <w:r w:rsidR="00882CA4">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3F1F19C1" w:rsidR="003E6937" w:rsidRDefault="00DD6837" w:rsidP="00DD6837">
      <w:bookmarkStart w:id="154"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882CA4">
        <w:t xml:space="preserve">Figure </w:t>
      </w:r>
      <w:r w:rsidR="00882CA4">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882CA4">
        <w:t xml:space="preserve">Figure </w:t>
      </w:r>
      <w:r w:rsidR="00882CA4">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proofErr w:type="spellStart"/>
      <w:r w:rsidR="0001738A">
        <w:t>set_number</w:t>
      </w:r>
      <w:proofErr w:type="spellEnd"/>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882CA4">
        <w:t xml:space="preserve">Figure </w:t>
      </w:r>
      <w:r w:rsidR="00882CA4">
        <w:rPr>
          <w:noProof/>
        </w:rPr>
        <w:t>76</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55" w:name="_Ref101560305"/>
      <w:r>
        <w:t>Set List Page</w:t>
      </w:r>
      <w:bookmarkEnd w:id="154"/>
      <w:bookmarkEnd w:id="155"/>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0A71EA5E" w:rsidR="003D76CE" w:rsidRDefault="003D76CE" w:rsidP="003D76CE">
      <w:pPr>
        <w:pStyle w:val="Caption"/>
      </w:pPr>
      <w:bookmarkStart w:id="156" w:name="_Ref101200250"/>
      <w:r>
        <w:t xml:space="preserve">Figure </w:t>
      </w:r>
      <w:r w:rsidR="005E1DA2">
        <w:fldChar w:fldCharType="begin"/>
      </w:r>
      <w:r w:rsidR="005E1DA2">
        <w:instrText xml:space="preserve"> SEQ Figure \* ARABIC </w:instrText>
      </w:r>
      <w:r w:rsidR="005E1DA2">
        <w:fldChar w:fldCharType="separate"/>
      </w:r>
      <w:r w:rsidR="00882CA4">
        <w:rPr>
          <w:noProof/>
        </w:rPr>
        <w:t>77</w:t>
      </w:r>
      <w:r w:rsidR="005E1DA2">
        <w:rPr>
          <w:noProof/>
        </w:rPr>
        <w:fldChar w:fldCharType="end"/>
      </w:r>
      <w:bookmarkEnd w:id="15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7CA724AC" w:rsidR="0072291E" w:rsidRDefault="003D76CE" w:rsidP="00DF0336">
      <w:pPr>
        <w:pStyle w:val="Caption"/>
      </w:pPr>
      <w:bookmarkStart w:id="157" w:name="_Ref101200275"/>
      <w:r>
        <w:t xml:space="preserve">Figure </w:t>
      </w:r>
      <w:r w:rsidR="005E1DA2">
        <w:fldChar w:fldCharType="begin"/>
      </w:r>
      <w:r w:rsidR="005E1DA2">
        <w:instrText xml:space="preserve"> SEQ Figure \* ARABIC </w:instrText>
      </w:r>
      <w:r w:rsidR="005E1DA2">
        <w:fldChar w:fldCharType="separate"/>
      </w:r>
      <w:r w:rsidR="00882CA4">
        <w:rPr>
          <w:noProof/>
        </w:rPr>
        <w:t>78</w:t>
      </w:r>
      <w:r w:rsidR="005E1DA2">
        <w:rPr>
          <w:noProof/>
        </w:rPr>
        <w:fldChar w:fldCharType="end"/>
      </w:r>
      <w:bookmarkEnd w:id="15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05742712" w:rsidR="00B60E67" w:rsidRDefault="00FA3B46" w:rsidP="00897157">
      <w:pPr>
        <w:pStyle w:val="Caption"/>
      </w:pPr>
      <w:bookmarkStart w:id="158" w:name="_Ref100937270"/>
      <w:r>
        <w:t xml:space="preserve">Figure </w:t>
      </w:r>
      <w:r w:rsidR="005E1DA2">
        <w:fldChar w:fldCharType="begin"/>
      </w:r>
      <w:r w:rsidR="005E1DA2">
        <w:instrText xml:space="preserve"> SEQ Figure \* ARABIC </w:instrText>
      </w:r>
      <w:r w:rsidR="005E1DA2">
        <w:fldChar w:fldCharType="separate"/>
      </w:r>
      <w:r w:rsidR="00882CA4">
        <w:rPr>
          <w:noProof/>
        </w:rPr>
        <w:t>79</w:t>
      </w:r>
      <w:r w:rsidR="005E1DA2">
        <w:rPr>
          <w:noProof/>
        </w:rPr>
        <w:fldChar w:fldCharType="end"/>
      </w:r>
      <w:bookmarkEnd w:id="158"/>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0"/>
                    <a:stretch>
                      <a:fillRect/>
                    </a:stretch>
                  </pic:blipFill>
                  <pic:spPr>
                    <a:xfrm>
                      <a:off x="0" y="0"/>
                      <a:ext cx="5731510" cy="3779520"/>
                    </a:xfrm>
                    <a:prstGeom prst="rect">
                      <a:avLst/>
                    </a:prstGeom>
                  </pic:spPr>
                </pic:pic>
              </a:graphicData>
            </a:graphic>
          </wp:inline>
        </w:drawing>
      </w:r>
    </w:p>
    <w:p w14:paraId="64959384" w14:textId="548BEAF6" w:rsidR="002609BB" w:rsidRDefault="002609BB" w:rsidP="002609BB">
      <w:pPr>
        <w:pStyle w:val="Caption"/>
      </w:pPr>
      <w:bookmarkStart w:id="159" w:name="_Ref101464225"/>
      <w:r>
        <w:t xml:space="preserve">Figure </w:t>
      </w:r>
      <w:r w:rsidR="005E1DA2">
        <w:fldChar w:fldCharType="begin"/>
      </w:r>
      <w:r w:rsidR="005E1DA2">
        <w:instrText xml:space="preserve"> SEQ Figure \* ARABIC </w:instrText>
      </w:r>
      <w:r w:rsidR="005E1DA2">
        <w:fldChar w:fldCharType="separate"/>
      </w:r>
      <w:r w:rsidR="00882CA4">
        <w:rPr>
          <w:noProof/>
        </w:rPr>
        <w:t>80</w:t>
      </w:r>
      <w:r w:rsidR="005E1DA2">
        <w:rPr>
          <w:noProof/>
        </w:rPr>
        <w:fldChar w:fldCharType="end"/>
      </w:r>
      <w:bookmarkEnd w:id="159"/>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1"/>
                    <a:stretch>
                      <a:fillRect/>
                    </a:stretch>
                  </pic:blipFill>
                  <pic:spPr>
                    <a:xfrm>
                      <a:off x="0" y="0"/>
                      <a:ext cx="5731510" cy="3772535"/>
                    </a:xfrm>
                    <a:prstGeom prst="rect">
                      <a:avLst/>
                    </a:prstGeom>
                  </pic:spPr>
                </pic:pic>
              </a:graphicData>
            </a:graphic>
          </wp:inline>
        </w:drawing>
      </w:r>
    </w:p>
    <w:p w14:paraId="5B0D01B9" w14:textId="6D3FAB09" w:rsidR="002609BB" w:rsidRDefault="002609BB" w:rsidP="002609BB">
      <w:pPr>
        <w:pStyle w:val="Caption"/>
      </w:pPr>
      <w:bookmarkStart w:id="160" w:name="_Ref101464234"/>
      <w:r>
        <w:t xml:space="preserve">Figure </w:t>
      </w:r>
      <w:r w:rsidR="005E1DA2">
        <w:fldChar w:fldCharType="begin"/>
      </w:r>
      <w:r w:rsidR="005E1DA2">
        <w:instrText xml:space="preserve"> SEQ Figure \* ARABIC </w:instrText>
      </w:r>
      <w:r w:rsidR="005E1DA2">
        <w:fldChar w:fldCharType="separate"/>
      </w:r>
      <w:r w:rsidR="00882CA4">
        <w:rPr>
          <w:noProof/>
        </w:rPr>
        <w:t>81</w:t>
      </w:r>
      <w:r w:rsidR="005E1DA2">
        <w:rPr>
          <w:noProof/>
        </w:rPr>
        <w:fldChar w:fldCharType="end"/>
      </w:r>
      <w:bookmarkEnd w:id="160"/>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2"/>
                    <a:stretch>
                      <a:fillRect/>
                    </a:stretch>
                  </pic:blipFill>
                  <pic:spPr>
                    <a:xfrm>
                      <a:off x="0" y="0"/>
                      <a:ext cx="3803009" cy="1787869"/>
                    </a:xfrm>
                    <a:prstGeom prst="rect">
                      <a:avLst/>
                    </a:prstGeom>
                  </pic:spPr>
                </pic:pic>
              </a:graphicData>
            </a:graphic>
          </wp:inline>
        </w:drawing>
      </w:r>
    </w:p>
    <w:p w14:paraId="0A7EEBC1" w14:textId="29ECA9CF" w:rsidR="00794A66" w:rsidRDefault="00794A66" w:rsidP="00794A66">
      <w:pPr>
        <w:pStyle w:val="Caption"/>
      </w:pPr>
      <w:bookmarkStart w:id="161" w:name="_Ref101472245"/>
      <w:r>
        <w:t xml:space="preserve">Figure </w:t>
      </w:r>
      <w:r w:rsidR="005E1DA2">
        <w:fldChar w:fldCharType="begin"/>
      </w:r>
      <w:r w:rsidR="005E1DA2">
        <w:instrText xml:space="preserve"> SEQ Figure \* ARABIC </w:instrText>
      </w:r>
      <w:r w:rsidR="005E1DA2">
        <w:fldChar w:fldCharType="separate"/>
      </w:r>
      <w:r w:rsidR="00882CA4">
        <w:rPr>
          <w:noProof/>
        </w:rPr>
        <w:t>82</w:t>
      </w:r>
      <w:r w:rsidR="005E1DA2">
        <w:rPr>
          <w:noProof/>
        </w:rPr>
        <w:fldChar w:fldCharType="end"/>
      </w:r>
      <w:bookmarkEnd w:id="161"/>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544830"/>
                    </a:xfrm>
                    <a:prstGeom prst="rect">
                      <a:avLst/>
                    </a:prstGeom>
                  </pic:spPr>
                </pic:pic>
              </a:graphicData>
            </a:graphic>
          </wp:inline>
        </w:drawing>
      </w:r>
    </w:p>
    <w:p w14:paraId="61A6FF0E" w14:textId="3FE753E3" w:rsidR="00C27806" w:rsidRPr="00C27806" w:rsidRDefault="00C27806" w:rsidP="00C27806">
      <w:pPr>
        <w:pStyle w:val="Caption"/>
      </w:pPr>
      <w:bookmarkStart w:id="162" w:name="_Ref101472601"/>
      <w:r>
        <w:t xml:space="preserve">Figure </w:t>
      </w:r>
      <w:r w:rsidR="005E1DA2">
        <w:fldChar w:fldCharType="begin"/>
      </w:r>
      <w:r w:rsidR="005E1DA2">
        <w:instrText xml:space="preserve"> SEQ Figure \* ARABIC </w:instrText>
      </w:r>
      <w:r w:rsidR="005E1DA2">
        <w:fldChar w:fldCharType="separate"/>
      </w:r>
      <w:r w:rsidR="00882CA4">
        <w:rPr>
          <w:noProof/>
        </w:rPr>
        <w:t>83</w:t>
      </w:r>
      <w:r w:rsidR="005E1DA2">
        <w:rPr>
          <w:noProof/>
        </w:rPr>
        <w:fldChar w:fldCharType="end"/>
      </w:r>
      <w:bookmarkEnd w:id="162"/>
      <w:r>
        <w:t>: Deleted Set from Set List Alert</w:t>
      </w:r>
    </w:p>
    <w:p w14:paraId="7C7699D5" w14:textId="20FD09B3" w:rsidR="00B17D0A" w:rsidRDefault="00B17D0A" w:rsidP="00B17D0A">
      <w:bookmarkStart w:id="163" w:name="_Ref100939358"/>
      <w:r w:rsidRPr="007A5AB9">
        <w:t xml:space="preserve">The </w:t>
      </w:r>
      <w:r w:rsidR="00576107">
        <w:fldChar w:fldCharType="begin"/>
      </w:r>
      <w:r w:rsidR="00576107">
        <w:instrText xml:space="preserve"> REF _Ref101560305 \h </w:instrText>
      </w:r>
      <w:r w:rsidR="00576107">
        <w:fldChar w:fldCharType="separate"/>
      </w:r>
      <w:r w:rsidR="00882CA4">
        <w:t>Set List Page</w:t>
      </w:r>
      <w:r w:rsidR="00576107">
        <w:fldChar w:fldCharType="end"/>
      </w:r>
      <w:r w:rsidR="00576107">
        <w:t xml:space="preserve"> (</w:t>
      </w:r>
      <w:r>
        <w:fldChar w:fldCharType="begin"/>
      </w:r>
      <w:r>
        <w:instrText xml:space="preserve"> REF _Ref101464225 \h </w:instrText>
      </w:r>
      <w:r>
        <w:fldChar w:fldCharType="separate"/>
      </w:r>
      <w:r w:rsidR="00882CA4">
        <w:t xml:space="preserve">Figure </w:t>
      </w:r>
      <w:r w:rsidR="00882CA4">
        <w:rPr>
          <w:noProof/>
        </w:rPr>
        <w:t>80</w:t>
      </w:r>
      <w:r>
        <w:fldChar w:fldCharType="end"/>
      </w:r>
      <w:r>
        <w:t xml:space="preserve"> and </w:t>
      </w:r>
      <w:r>
        <w:fldChar w:fldCharType="begin"/>
      </w:r>
      <w:r>
        <w:instrText xml:space="preserve"> REF _Ref101464234 \h </w:instrText>
      </w:r>
      <w:r>
        <w:fldChar w:fldCharType="separate"/>
      </w:r>
      <w:r w:rsidR="00882CA4">
        <w:t xml:space="preserve">Figure </w:t>
      </w:r>
      <w:r w:rsidR="00882CA4">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882CA4">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882CA4">
        <w:t xml:space="preserve">Figure </w:t>
      </w:r>
      <w:r w:rsidR="00882CA4">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882CA4">
        <w:t>Set Lists Page</w:t>
      </w:r>
      <w:r w:rsidR="00FD1E87">
        <w:fldChar w:fldCharType="end"/>
      </w:r>
      <w:r w:rsidR="00804480">
        <w:t xml:space="preserve"> </w:t>
      </w:r>
      <w:r>
        <w:t>(</w:t>
      </w:r>
      <w:r>
        <w:fldChar w:fldCharType="begin"/>
      </w:r>
      <w:r>
        <w:instrText xml:space="preserve"> REF _Ref100939105 \h </w:instrText>
      </w:r>
      <w:r>
        <w:fldChar w:fldCharType="separate"/>
      </w:r>
      <w:r w:rsidR="00882CA4">
        <w:t xml:space="preserve">Figure </w:t>
      </w:r>
      <w:r w:rsidR="00882CA4">
        <w:rPr>
          <w:noProof/>
        </w:rPr>
        <w:t>65</w:t>
      </w:r>
      <w:r w:rsidR="00882CA4">
        <w:t>: Initial Set Lists Page</w:t>
      </w:r>
      <w:r>
        <w:fldChar w:fldCharType="end"/>
      </w:r>
      <w:r>
        <w:t>)</w:t>
      </w:r>
      <w:r w:rsidRPr="007A5AB9">
        <w:t>.</w:t>
      </w:r>
      <w:r>
        <w:t xml:space="preserve"> On this page, users can search the sets that they have added to the Setlist, to find a Set they wish to view.</w:t>
      </w:r>
    </w:p>
    <w:p w14:paraId="6CF88C45" w14:textId="64D74069"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882CA4">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882CA4">
        <w:t xml:space="preserve">Figure </w:t>
      </w:r>
      <w:r w:rsidR="00882CA4">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882CA4">
        <w:t>above</w:t>
      </w:r>
      <w:r>
        <w:fldChar w:fldCharType="end"/>
      </w:r>
      <w:r>
        <w:t xml:space="preserve">). If the user clicks a Set’s set number, which is a hyperlink, </w:t>
      </w:r>
      <w:r>
        <w:fldChar w:fldCharType="begin"/>
      </w:r>
      <w:r>
        <w:instrText xml:space="preserve"> REF _Ref101368054 \h </w:instrText>
      </w:r>
      <w:r>
        <w:fldChar w:fldCharType="separate"/>
      </w:r>
      <w:r w:rsidR="00882CA4">
        <w:t xml:space="preserve">Figure </w:t>
      </w:r>
      <w:r w:rsidR="00882CA4">
        <w:rPr>
          <w:noProof/>
        </w:rPr>
        <w:t>17</w:t>
      </w:r>
      <w:r w:rsidR="00882CA4">
        <w:t xml:space="preserve">: </w:t>
      </w:r>
      <w:r w:rsidR="00882CA4" w:rsidRPr="00FE068D">
        <w:t>Lego Set Information Page</w:t>
      </w:r>
      <w:r>
        <w:fldChar w:fldCharType="end"/>
      </w:r>
      <w:r>
        <w:t xml:space="preserve"> will open displaying the selected set.</w:t>
      </w:r>
    </w:p>
    <w:p w14:paraId="162A11B4" w14:textId="20EEE248"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882CA4">
        <w:t xml:space="preserve">Figure </w:t>
      </w:r>
      <w:r w:rsidR="00882CA4">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882CA4">
        <w:t xml:space="preserve">Figure </w:t>
      </w:r>
      <w:r w:rsidR="00882CA4">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1301087 \h </w:instrText>
      </w:r>
      <w:r>
        <w:fldChar w:fldCharType="separate"/>
      </w:r>
      <w:r w:rsidR="00882CA4">
        <w:t xml:space="preserve">Figure </w:t>
      </w:r>
      <w:r w:rsidR="00882CA4">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882CA4">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882CA4">
        <w:t xml:space="preserve">Figure </w:t>
      </w:r>
      <w:r w:rsidR="00882CA4">
        <w:rPr>
          <w:noProof/>
        </w:rPr>
        <w:t>83</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882CA4">
        <w:t xml:space="preserve">Figure </w:t>
      </w:r>
      <w:r w:rsidR="00882CA4">
        <w:rPr>
          <w:noProof/>
        </w:rPr>
        <w:t>17</w:t>
      </w:r>
      <w:r>
        <w:fldChar w:fldCharType="end"/>
      </w:r>
      <w:r>
        <w:t>).</w:t>
      </w:r>
    </w:p>
    <w:p w14:paraId="66F5E9C0" w14:textId="0C2F0AD8"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882CA4">
        <w:t>Search Page</w:t>
      </w:r>
      <w:r>
        <w:fldChar w:fldCharType="end"/>
      </w:r>
      <w:r>
        <w:t xml:space="preserve"> </w:t>
      </w:r>
      <w:r>
        <w:fldChar w:fldCharType="begin"/>
      </w:r>
      <w:r>
        <w:instrText xml:space="preserve"> REF _Ref100934880 \p \h </w:instrText>
      </w:r>
      <w:r>
        <w:fldChar w:fldCharType="separate"/>
      </w:r>
      <w:r w:rsidR="00882CA4">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6D045AD0"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882CA4">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882CA4">
        <w:t xml:space="preserve">Figure </w:t>
      </w:r>
      <w:r w:rsidR="00882CA4">
        <w:rPr>
          <w:noProof/>
        </w:rPr>
        <w:t>80</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882CA4">
        <w:t xml:space="preserve">Figure </w:t>
      </w:r>
      <w:r w:rsidR="00882CA4">
        <w:rPr>
          <w:noProof/>
        </w:rPr>
        <w:t>81</w:t>
      </w:r>
      <w:r w:rsidR="00ED576C">
        <w:fldChar w:fldCharType="end"/>
      </w:r>
      <w:r w:rsidR="00ED576C">
        <w:t xml:space="preserve">) if it is open. Likewise, the ‘Sort’ navbar link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882CA4">
        <w:t xml:space="preserve">Figure </w:t>
      </w:r>
      <w:r w:rsidR="00882CA4">
        <w:rPr>
          <w:noProof/>
        </w:rPr>
        <w:t>81</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882CA4">
        <w:t xml:space="preserve">Figure </w:t>
      </w:r>
      <w:r w:rsidR="00882CA4">
        <w:rPr>
          <w:noProof/>
        </w:rPr>
        <w:t>85</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882CA4">
        <w:t xml:space="preserve">Figure </w:t>
      </w:r>
      <w:r w:rsidR="00882CA4">
        <w:rPr>
          <w:noProof/>
        </w:rPr>
        <w:t>88</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882CA4">
        <w:t>Set Lists Page</w:t>
      </w:r>
      <w:r>
        <w:fldChar w:fldCharType="end"/>
      </w:r>
      <w:r>
        <w:t xml:space="preserve"> (see </w:t>
      </w:r>
      <w:r>
        <w:fldChar w:fldCharType="begin"/>
      </w:r>
      <w:r>
        <w:instrText xml:space="preserve"> REF _Ref100935105 \p \h </w:instrText>
      </w:r>
      <w:r>
        <w:fldChar w:fldCharType="separate"/>
      </w:r>
      <w:r w:rsidR="00882CA4">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882CA4">
        <w:t xml:space="preserve">Figure </w:t>
      </w:r>
      <w:r w:rsidR="00882CA4">
        <w:rPr>
          <w:noProof/>
        </w:rPr>
        <w:t>57</w:t>
      </w:r>
      <w:r w:rsidR="00882CA4">
        <w:t>: Logout Popup</w:t>
      </w:r>
      <w:r w:rsidR="004317ED">
        <w:fldChar w:fldCharType="end"/>
      </w:r>
      <w:r w:rsidR="004317ED" w:rsidRPr="00294381">
        <w:t xml:space="preserve"> explained </w:t>
      </w:r>
      <w:r w:rsidR="004317ED">
        <w:t>above.</w:t>
      </w:r>
    </w:p>
    <w:p w14:paraId="11A5F02C" w14:textId="194F4A7F" w:rsidR="00B17D0A" w:rsidRDefault="00B17D0A" w:rsidP="00B17D0A">
      <w:r>
        <w:t>The filter bar (</w:t>
      </w:r>
      <w:r>
        <w:fldChar w:fldCharType="begin"/>
      </w:r>
      <w:r>
        <w:instrText xml:space="preserve"> REF _Ref101464225 \h </w:instrText>
      </w:r>
      <w:r>
        <w:fldChar w:fldCharType="separate"/>
      </w:r>
      <w:r w:rsidR="00882CA4">
        <w:t xml:space="preserve">Figure </w:t>
      </w:r>
      <w:r w:rsidR="00882CA4">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882CA4">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882CA4">
        <w:t>[1]</w:t>
      </w:r>
      <w:r>
        <w:fldChar w:fldCharType="end"/>
      </w:r>
      <w:r>
        <w:t>.</w:t>
      </w:r>
    </w:p>
    <w:p w14:paraId="25FB8FFE" w14:textId="5AB600AB"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882CA4">
        <w:t xml:space="preserve">Figure </w:t>
      </w:r>
      <w:r w:rsidR="00882CA4">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882CA4">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79C0C86F"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882CA4">
        <w:t xml:space="preserve">Figure </w:t>
      </w:r>
      <w:r w:rsidR="00882CA4">
        <w:rPr>
          <w:noProof/>
        </w:rPr>
        <w:t>77</w:t>
      </w:r>
      <w:r>
        <w:fldChar w:fldCharType="end"/>
      </w:r>
      <w:r>
        <w:t xml:space="preserve"> and </w:t>
      </w:r>
      <w:r>
        <w:fldChar w:fldCharType="begin"/>
      </w:r>
      <w:r>
        <w:instrText xml:space="preserve"> REF _Ref101200275 \h </w:instrText>
      </w:r>
      <w:r>
        <w:fldChar w:fldCharType="separate"/>
      </w:r>
      <w:r w:rsidR="00882CA4">
        <w:t xml:space="preserve">Figure </w:t>
      </w:r>
      <w:r w:rsidR="00882CA4">
        <w:rPr>
          <w:noProof/>
        </w:rPr>
        <w:t>78</w:t>
      </w:r>
      <w:r>
        <w:fldChar w:fldCharType="end"/>
      </w:r>
      <w:r>
        <w:t>) and the final design (</w:t>
      </w:r>
      <w:r>
        <w:fldChar w:fldCharType="begin"/>
      </w:r>
      <w:r>
        <w:instrText xml:space="preserve"> REF _Ref101464225 \h </w:instrText>
      </w:r>
      <w:r>
        <w:fldChar w:fldCharType="separate"/>
      </w:r>
      <w:r w:rsidR="00882CA4">
        <w:t xml:space="preserve">Figure </w:t>
      </w:r>
      <w:r w:rsidR="00882CA4">
        <w:rPr>
          <w:noProof/>
        </w:rPr>
        <w:t>80</w:t>
      </w:r>
      <w:r>
        <w:fldChar w:fldCharType="end"/>
      </w:r>
      <w:r>
        <w:t xml:space="preserve"> and </w:t>
      </w:r>
      <w:r>
        <w:fldChar w:fldCharType="begin"/>
      </w:r>
      <w:r>
        <w:instrText xml:space="preserve"> REF _Ref101464234 \h </w:instrText>
      </w:r>
      <w:r>
        <w:fldChar w:fldCharType="separate"/>
      </w:r>
      <w:r w:rsidR="00882CA4">
        <w:t xml:space="preserve">Figure </w:t>
      </w:r>
      <w:r w:rsidR="00882CA4">
        <w:rPr>
          <w:noProof/>
        </w:rPr>
        <w:t>81</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882CA4">
        <w:t>Set Lists Page</w:t>
      </w:r>
      <w:r>
        <w:fldChar w:fldCharType="end"/>
      </w:r>
      <w:r>
        <w:t xml:space="preserve"> (see </w:t>
      </w:r>
      <w:r>
        <w:fldChar w:fldCharType="begin"/>
      </w:r>
      <w:r>
        <w:instrText xml:space="preserve"> REF _Ref100935105 \p \h </w:instrText>
      </w:r>
      <w:r>
        <w:fldChar w:fldCharType="separate"/>
      </w:r>
      <w:r w:rsidR="00882CA4">
        <w:t>above</w:t>
      </w:r>
      <w:r>
        <w:fldChar w:fldCharType="end"/>
      </w:r>
      <w:r>
        <w:t>). I added a hyperlink to the set number in the final delete popup design (</w:t>
      </w:r>
      <w:r>
        <w:fldChar w:fldCharType="begin"/>
      </w:r>
      <w:r>
        <w:instrText xml:space="preserve"> REF _Ref101472245 \h </w:instrText>
      </w:r>
      <w:r>
        <w:fldChar w:fldCharType="separate"/>
      </w:r>
      <w:r w:rsidR="00882CA4">
        <w:t xml:space="preserve">Figure </w:t>
      </w:r>
      <w:r w:rsidR="00882CA4">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882CA4">
        <w:t xml:space="preserve">Figure </w:t>
      </w:r>
      <w:r w:rsidR="00882CA4">
        <w:rPr>
          <w:noProof/>
        </w:rPr>
        <w:t>79</w:t>
      </w:r>
      <w:r>
        <w:fldChar w:fldCharType="end"/>
      </w:r>
      <w:r>
        <w:t>). I also added the Deleted Set Alert (</w:t>
      </w:r>
      <w:r>
        <w:fldChar w:fldCharType="begin"/>
      </w:r>
      <w:r>
        <w:instrText xml:space="preserve"> REF _Ref101472601 \h </w:instrText>
      </w:r>
      <w:r>
        <w:fldChar w:fldCharType="separate"/>
      </w:r>
      <w:r w:rsidR="00882CA4">
        <w:t xml:space="preserve">Figure </w:t>
      </w:r>
      <w:r w:rsidR="00882CA4">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63"/>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3">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38A7DB54" w:rsidR="00FA3B46" w:rsidRDefault="00FA3B46" w:rsidP="00E9001E">
      <w:pPr>
        <w:pStyle w:val="Caption"/>
      </w:pPr>
      <w:bookmarkStart w:id="164" w:name="_Ref100939812"/>
      <w:r>
        <w:t xml:space="preserve">Figure </w:t>
      </w:r>
      <w:r w:rsidR="005E1DA2">
        <w:fldChar w:fldCharType="begin"/>
      </w:r>
      <w:r w:rsidR="005E1DA2">
        <w:instrText xml:space="preserve"> SEQ Figure \* ARABIC </w:instrText>
      </w:r>
      <w:r w:rsidR="005E1DA2">
        <w:fldChar w:fldCharType="separate"/>
      </w:r>
      <w:r w:rsidR="00882CA4">
        <w:rPr>
          <w:noProof/>
        </w:rPr>
        <w:t>84</w:t>
      </w:r>
      <w:r w:rsidR="005E1DA2">
        <w:rPr>
          <w:noProof/>
        </w:rPr>
        <w:fldChar w:fldCharType="end"/>
      </w:r>
      <w:bookmarkEnd w:id="164"/>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4">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43588B14" w:rsidR="00B12C6C" w:rsidRDefault="00B12C6C" w:rsidP="00B12C6C">
      <w:pPr>
        <w:pStyle w:val="Caption"/>
      </w:pPr>
      <w:bookmarkStart w:id="165" w:name="_Ref101545328"/>
      <w:r>
        <w:t xml:space="preserve">Figure </w:t>
      </w:r>
      <w:r w:rsidR="005E1DA2">
        <w:fldChar w:fldCharType="begin"/>
      </w:r>
      <w:r w:rsidR="005E1DA2">
        <w:instrText xml:space="preserve"> SEQ Figure \* ARABIC </w:instrText>
      </w:r>
      <w:r w:rsidR="005E1DA2">
        <w:fldChar w:fldCharType="separate"/>
      </w:r>
      <w:r w:rsidR="00882CA4">
        <w:rPr>
          <w:noProof/>
        </w:rPr>
        <w:t>85</w:t>
      </w:r>
      <w:r w:rsidR="005E1DA2">
        <w:rPr>
          <w:noProof/>
        </w:rPr>
        <w:fldChar w:fldCharType="end"/>
      </w:r>
      <w:bookmarkEnd w:id="165"/>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5"/>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00E3BCE1" w:rsidR="00B12C6C" w:rsidRDefault="00B12C6C" w:rsidP="00B12C6C">
      <w:pPr>
        <w:pStyle w:val="Caption"/>
      </w:pPr>
      <w:bookmarkStart w:id="166" w:name="_Ref101550397"/>
      <w:r>
        <w:t xml:space="preserve">Figure </w:t>
      </w:r>
      <w:r w:rsidR="005E1DA2">
        <w:fldChar w:fldCharType="begin"/>
      </w:r>
      <w:r w:rsidR="005E1DA2">
        <w:instrText xml:space="preserve"> SEQ Figure \* ARABIC </w:instrText>
      </w:r>
      <w:r w:rsidR="005E1DA2">
        <w:fldChar w:fldCharType="separate"/>
      </w:r>
      <w:r w:rsidR="00882CA4">
        <w:rPr>
          <w:noProof/>
        </w:rPr>
        <w:t>86</w:t>
      </w:r>
      <w:r w:rsidR="005E1DA2">
        <w:rPr>
          <w:noProof/>
        </w:rPr>
        <w:fldChar w:fldCharType="end"/>
      </w:r>
      <w:bookmarkEnd w:id="166"/>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1AB56E9E" w:rsidR="00B12C6C" w:rsidRPr="00B12C6C" w:rsidRDefault="00B12C6C" w:rsidP="00B12C6C">
      <w:pPr>
        <w:pStyle w:val="Caption"/>
      </w:pPr>
      <w:bookmarkStart w:id="167" w:name="_Ref101559780"/>
      <w:r>
        <w:t xml:space="preserve">Figure </w:t>
      </w:r>
      <w:r w:rsidR="005E1DA2">
        <w:fldChar w:fldCharType="begin"/>
      </w:r>
      <w:r w:rsidR="005E1DA2">
        <w:instrText xml:space="preserve"> SEQ Figure \* ARABIC </w:instrText>
      </w:r>
      <w:r w:rsidR="005E1DA2">
        <w:fldChar w:fldCharType="separate"/>
      </w:r>
      <w:r w:rsidR="00882CA4">
        <w:rPr>
          <w:noProof/>
        </w:rPr>
        <w:t>87</w:t>
      </w:r>
      <w:r w:rsidR="005E1DA2">
        <w:rPr>
          <w:noProof/>
        </w:rPr>
        <w:fldChar w:fldCharType="end"/>
      </w:r>
      <w:bookmarkEnd w:id="167"/>
      <w:r>
        <w:t>: Set List Edited Alert</w:t>
      </w:r>
    </w:p>
    <w:p w14:paraId="5CCB8545" w14:textId="6D65F5F4"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882CA4">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882CA4">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882CA4">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882CA4">
        <w:t xml:space="preserve">Figure </w:t>
      </w:r>
      <w:r w:rsidR="00882CA4">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882CA4">
        <w:t xml:space="preserve">Figure </w:t>
      </w:r>
      <w:r w:rsidR="00882CA4">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77B31F40"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882CA4">
        <w:t xml:space="preserve">Figure </w:t>
      </w:r>
      <w:r w:rsidR="00882CA4">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5DC70E0E"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882CA4">
        <w:t xml:space="preserve">Figure </w:t>
      </w:r>
      <w:r w:rsidR="00882CA4">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882CA4">
        <w:t xml:space="preserve">Figure </w:t>
      </w:r>
      <w:r w:rsidR="00882CA4">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882CA4">
        <w:t xml:space="preserve">Figure </w:t>
      </w:r>
      <w:r w:rsidR="00882CA4">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882CA4">
        <w:t xml:space="preserve">Figure </w:t>
      </w:r>
      <w:r w:rsidR="00882CA4">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7">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77B2C6EF" w:rsidR="005F227D" w:rsidRDefault="005F227D" w:rsidP="005F227D">
      <w:pPr>
        <w:pStyle w:val="Caption"/>
      </w:pPr>
      <w:bookmarkStart w:id="168" w:name="_Ref100937751"/>
      <w:r>
        <w:t xml:space="preserve">Figure </w:t>
      </w:r>
      <w:r w:rsidR="005E1DA2">
        <w:fldChar w:fldCharType="begin"/>
      </w:r>
      <w:r w:rsidR="005E1DA2">
        <w:instrText xml:space="preserve"> SEQ Figure \* ARABIC </w:instrText>
      </w:r>
      <w:r w:rsidR="005E1DA2">
        <w:fldChar w:fldCharType="separate"/>
      </w:r>
      <w:r w:rsidR="00882CA4">
        <w:rPr>
          <w:noProof/>
        </w:rPr>
        <w:t>88</w:t>
      </w:r>
      <w:r w:rsidR="005E1DA2">
        <w:rPr>
          <w:noProof/>
        </w:rPr>
        <w:fldChar w:fldCharType="end"/>
      </w:r>
      <w:bookmarkEnd w:id="168"/>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8"/>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0161935B" w:rsidR="00EE1ED9" w:rsidRDefault="00D04658" w:rsidP="00D04658">
      <w:pPr>
        <w:pStyle w:val="Caption"/>
      </w:pPr>
      <w:bookmarkStart w:id="169" w:name="_Ref101620195"/>
      <w:r>
        <w:t xml:space="preserve">Figure </w:t>
      </w:r>
      <w:r w:rsidR="005E1DA2">
        <w:fldChar w:fldCharType="begin"/>
      </w:r>
      <w:r w:rsidR="005E1DA2">
        <w:instrText xml:space="preserve"> SEQ Figure \* ARABIC </w:instrText>
      </w:r>
      <w:r w:rsidR="005E1DA2">
        <w:fldChar w:fldCharType="separate"/>
      </w:r>
      <w:r w:rsidR="00882CA4">
        <w:rPr>
          <w:noProof/>
        </w:rPr>
        <w:t>89</w:t>
      </w:r>
      <w:r w:rsidR="005E1DA2">
        <w:rPr>
          <w:noProof/>
        </w:rPr>
        <w:fldChar w:fldCharType="end"/>
      </w:r>
      <w:bookmarkEnd w:id="169"/>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38BFDED9" w:rsidR="00D04658" w:rsidRPr="00D04658" w:rsidRDefault="00D04658" w:rsidP="00D04658">
      <w:pPr>
        <w:pStyle w:val="Caption"/>
      </w:pPr>
      <w:bookmarkStart w:id="170" w:name="_Ref101620157"/>
      <w:r>
        <w:t xml:space="preserve">Figure </w:t>
      </w:r>
      <w:r w:rsidR="005E1DA2">
        <w:fldChar w:fldCharType="begin"/>
      </w:r>
      <w:r w:rsidR="005E1DA2">
        <w:instrText xml:space="preserve"> SEQ Figure \* ARABIC </w:instrText>
      </w:r>
      <w:r w:rsidR="005E1DA2">
        <w:fldChar w:fldCharType="separate"/>
      </w:r>
      <w:r w:rsidR="00882CA4">
        <w:rPr>
          <w:noProof/>
        </w:rPr>
        <w:t>90</w:t>
      </w:r>
      <w:r w:rsidR="005E1DA2">
        <w:rPr>
          <w:noProof/>
        </w:rPr>
        <w:fldChar w:fldCharType="end"/>
      </w:r>
      <w:bookmarkEnd w:id="170"/>
      <w:r>
        <w:t>: Deleted Set List Alert</w:t>
      </w:r>
    </w:p>
    <w:p w14:paraId="0BDFD661" w14:textId="17582B83"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882CA4">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882CA4">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882CA4">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882CA4">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882CA4">
        <w:t xml:space="preserve">Figure </w:t>
      </w:r>
      <w:r w:rsidR="00882CA4">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882CA4">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882CA4">
        <w:t xml:space="preserve">Figure </w:t>
      </w:r>
      <w:r w:rsidR="00882CA4">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73F1A57A"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882CA4">
        <w:t xml:space="preserve">Figure </w:t>
      </w:r>
      <w:r w:rsidR="00882CA4">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882CA4">
        <w:t xml:space="preserve">Figure </w:t>
      </w:r>
      <w:r w:rsidR="00882CA4">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882CA4">
        <w:t xml:space="preserve">Figure </w:t>
      </w:r>
      <w:r w:rsidR="00882CA4">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1" w:name="_Ref100935230"/>
      <w:r>
        <w:t>Profile Page</w:t>
      </w:r>
      <w:bookmarkEnd w:id="171"/>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4F51EA05" w:rsidR="00D72E35" w:rsidRDefault="00D72E35" w:rsidP="00D72E35">
      <w:pPr>
        <w:pStyle w:val="Caption"/>
      </w:pPr>
      <w:bookmarkStart w:id="172" w:name="_Ref101708466"/>
      <w:r>
        <w:t xml:space="preserve">Figure </w:t>
      </w:r>
      <w:r w:rsidR="005E1DA2">
        <w:fldChar w:fldCharType="begin"/>
      </w:r>
      <w:r w:rsidR="005E1DA2">
        <w:instrText xml:space="preserve"> SEQ Figure \* ARABIC </w:instrText>
      </w:r>
      <w:r w:rsidR="005E1DA2">
        <w:fldChar w:fldCharType="separate"/>
      </w:r>
      <w:r w:rsidR="00882CA4">
        <w:rPr>
          <w:noProof/>
        </w:rPr>
        <w:t>91</w:t>
      </w:r>
      <w:r w:rsidR="005E1DA2">
        <w:rPr>
          <w:noProof/>
        </w:rPr>
        <w:fldChar w:fldCharType="end"/>
      </w:r>
      <w:bookmarkEnd w:id="172"/>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09D7DEFE" w:rsidR="00D72E35" w:rsidRPr="00D72E35" w:rsidRDefault="00D72E35" w:rsidP="00D72E35">
      <w:pPr>
        <w:pStyle w:val="Caption"/>
      </w:pPr>
      <w:bookmarkStart w:id="173" w:name="_Ref101708471"/>
      <w:r>
        <w:t xml:space="preserve">Figure </w:t>
      </w:r>
      <w:r w:rsidR="005E1DA2">
        <w:fldChar w:fldCharType="begin"/>
      </w:r>
      <w:r w:rsidR="005E1DA2">
        <w:instrText xml:space="preserve"> SEQ Figure \* ARABIC </w:instrText>
      </w:r>
      <w:r w:rsidR="005E1DA2">
        <w:fldChar w:fldCharType="separate"/>
      </w:r>
      <w:r w:rsidR="00882CA4">
        <w:rPr>
          <w:noProof/>
        </w:rPr>
        <w:t>92</w:t>
      </w:r>
      <w:r w:rsidR="005E1DA2">
        <w:rPr>
          <w:noProof/>
        </w:rPr>
        <w:fldChar w:fldCharType="end"/>
      </w:r>
      <w:bookmarkEnd w:id="173"/>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2"/>
                    <a:stretch>
                      <a:fillRect/>
                    </a:stretch>
                  </pic:blipFill>
                  <pic:spPr>
                    <a:xfrm>
                      <a:off x="0" y="0"/>
                      <a:ext cx="5731510" cy="3768725"/>
                    </a:xfrm>
                    <a:prstGeom prst="rect">
                      <a:avLst/>
                    </a:prstGeom>
                  </pic:spPr>
                </pic:pic>
              </a:graphicData>
            </a:graphic>
          </wp:inline>
        </w:drawing>
      </w:r>
    </w:p>
    <w:p w14:paraId="0DC99FCD" w14:textId="6257D2CD" w:rsidR="00A45D17" w:rsidRDefault="00292722" w:rsidP="00292722">
      <w:pPr>
        <w:pStyle w:val="Caption"/>
      </w:pPr>
      <w:bookmarkStart w:id="174" w:name="_Ref101661890"/>
      <w:r>
        <w:t xml:space="preserve">Figure </w:t>
      </w:r>
      <w:r w:rsidR="005E1DA2">
        <w:fldChar w:fldCharType="begin"/>
      </w:r>
      <w:r w:rsidR="005E1DA2">
        <w:instrText xml:space="preserve"> SEQ Figure \* ARABIC </w:instrText>
      </w:r>
      <w:r w:rsidR="005E1DA2">
        <w:fldChar w:fldCharType="separate"/>
      </w:r>
      <w:r w:rsidR="00882CA4">
        <w:rPr>
          <w:noProof/>
        </w:rPr>
        <w:t>93</w:t>
      </w:r>
      <w:r w:rsidR="005E1DA2">
        <w:rPr>
          <w:noProof/>
        </w:rPr>
        <w:fldChar w:fldCharType="end"/>
      </w:r>
      <w:bookmarkEnd w:id="174"/>
      <w:r>
        <w:t xml:space="preserve">: </w:t>
      </w:r>
      <w:bookmarkStart w:id="175" w:name="_Ref101696891"/>
      <w:r>
        <w:t>Profile Page</w:t>
      </w:r>
      <w:bookmarkEnd w:id="175"/>
    </w:p>
    <w:p w14:paraId="632EF2BC" w14:textId="56481CFE" w:rsidR="009523E5" w:rsidRDefault="00CB0C61" w:rsidP="00CB0C61">
      <w:r>
        <w:t xml:space="preserve">The </w:t>
      </w:r>
      <w:r>
        <w:fldChar w:fldCharType="begin"/>
      </w:r>
      <w:r>
        <w:instrText xml:space="preserve"> REF _Ref101696891 \h </w:instrText>
      </w:r>
      <w:r>
        <w:fldChar w:fldCharType="separate"/>
      </w:r>
      <w:r w:rsidR="00882CA4">
        <w:t>Profile Page</w:t>
      </w:r>
      <w:r>
        <w:fldChar w:fldCharType="end"/>
      </w:r>
      <w:r>
        <w:t xml:space="preserve"> (</w:t>
      </w:r>
      <w:r>
        <w:fldChar w:fldCharType="begin"/>
      </w:r>
      <w:r>
        <w:instrText xml:space="preserve"> REF _Ref101661890 \h </w:instrText>
      </w:r>
      <w:r>
        <w:fldChar w:fldCharType="separate"/>
      </w:r>
      <w:r w:rsidR="00882CA4">
        <w:t xml:space="preserve">Figure </w:t>
      </w:r>
      <w:r w:rsidR="00882CA4">
        <w:rPr>
          <w:noProof/>
        </w:rPr>
        <w:t>93</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882CA4">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882CA4">
        <w:t xml:space="preserve">Figure </w:t>
      </w:r>
      <w:r w:rsidR="00882CA4">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54AB948"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882CA4">
        <w:t xml:space="preserve">Figure </w:t>
      </w:r>
      <w:r w:rsidR="00882CA4">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882CA4">
        <w:t xml:space="preserve">Figure </w:t>
      </w:r>
      <w:r w:rsidR="00882CA4">
        <w:rPr>
          <w:noProof/>
        </w:rPr>
        <w:t>102</w:t>
      </w:r>
      <w:r w:rsidR="00302089">
        <w:rPr>
          <w:iCs/>
        </w:rPr>
        <w:fldChar w:fldCharType="end"/>
      </w:r>
      <w:r w:rsidR="003005CF">
        <w:rPr>
          <w:iCs/>
        </w:rPr>
        <w:t>) where the user can change their password.</w:t>
      </w:r>
    </w:p>
    <w:p w14:paraId="566F1A37" w14:textId="2CABA0AB"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3B7E62DD"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882CA4">
        <w:t xml:space="preserve">Figure </w:t>
      </w:r>
      <w:r w:rsidR="00882CA4">
        <w:rPr>
          <w:noProof/>
        </w:rPr>
        <w:t>17</w:t>
      </w:r>
      <w:r>
        <w:fldChar w:fldCharType="end"/>
      </w:r>
      <w:r>
        <w:t xml:space="preserve"> or </w:t>
      </w:r>
      <w:r>
        <w:fldChar w:fldCharType="begin"/>
      </w:r>
      <w:r>
        <w:instrText xml:space="preserve"> REF _Ref101302017 \h </w:instrText>
      </w:r>
      <w:r>
        <w:fldChar w:fldCharType="separate"/>
      </w:r>
      <w:r w:rsidR="00882CA4">
        <w:t xml:space="preserve">Figure </w:t>
      </w:r>
      <w:r w:rsidR="00882CA4">
        <w:rPr>
          <w:noProof/>
        </w:rPr>
        <w:t>21</w:t>
      </w:r>
      <w:r>
        <w:fldChar w:fldCharType="end"/>
      </w:r>
      <w:r>
        <w:t xml:space="preserve">, these are explained in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0934557 \p \h </w:instrText>
      </w:r>
      <w:r>
        <w:fldChar w:fldCharType="separate"/>
      </w:r>
      <w:r w:rsidR="00882CA4">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882CA4">
        <w:t xml:space="preserve">Figure </w:t>
      </w:r>
      <w:r w:rsidR="00882CA4">
        <w:rPr>
          <w:noProof/>
        </w:rPr>
        <w:t>57</w:t>
      </w:r>
      <w:r w:rsidR="00882CA4">
        <w:t>: Logout Popup</w:t>
      </w:r>
      <w:r w:rsidR="00B861EA">
        <w:fldChar w:fldCharType="end"/>
      </w:r>
      <w:r w:rsidR="00B861EA" w:rsidRPr="00294381">
        <w:t xml:space="preserve"> explained </w:t>
      </w:r>
      <w:r w:rsidR="00B861EA">
        <w:t>above.</w:t>
      </w:r>
    </w:p>
    <w:p w14:paraId="4FED66A0" w14:textId="1DC8F9F8"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882CA4">
        <w:t>Search Page</w:t>
      </w:r>
      <w:r>
        <w:fldChar w:fldCharType="end"/>
      </w:r>
      <w:r>
        <w:t xml:space="preserve"> (</w:t>
      </w:r>
      <w:r>
        <w:fldChar w:fldCharType="begin"/>
      </w:r>
      <w:r>
        <w:instrText xml:space="preserve"> REF _Ref100934880 \p \h </w:instrText>
      </w:r>
      <w:r>
        <w:fldChar w:fldCharType="separate"/>
      </w:r>
      <w:r w:rsidR="00882CA4">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882CA4">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882CA4">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882CA4">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882CA4">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7BD6E251"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882CA4">
        <w:t xml:space="preserve">Figure </w:t>
      </w:r>
      <w:r w:rsidR="00882CA4">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882CA4">
        <w:t xml:space="preserve">Figure </w:t>
      </w:r>
      <w:r w:rsidR="00882CA4">
        <w:rPr>
          <w:noProof/>
        </w:rPr>
        <w:t>92</w:t>
      </w:r>
      <w:r w:rsidR="00033E41">
        <w:fldChar w:fldCharType="end"/>
      </w:r>
      <w:r w:rsidR="00033E41">
        <w:t>)</w:t>
      </w:r>
      <w:r w:rsidR="00D33EA0">
        <w:t xml:space="preserve"> </w:t>
      </w:r>
      <w:r>
        <w:t>information on</w:t>
      </w:r>
      <w:r w:rsidR="00D33EA0">
        <w:t xml:space="preserve"> whether the </w:t>
      </w:r>
      <w:r>
        <w:t xml:space="preserve">users </w:t>
      </w:r>
      <w:r w:rsidR="00D33EA0">
        <w:t>ha</w:t>
      </w:r>
      <w:r w:rsidR="00930E07">
        <w:t>ve</w:t>
      </w:r>
      <w:r w:rsidR="00D33EA0">
        <w:t xml:space="preserve">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882CA4">
        <w:t xml:space="preserve">Figure </w:t>
      </w:r>
      <w:r w:rsidR="00882CA4">
        <w:rPr>
          <w:noProof/>
        </w:rPr>
        <w:t>93</w:t>
      </w:r>
      <w:r>
        <w:fldChar w:fldCharType="end"/>
      </w:r>
      <w:r w:rsidR="00033E41">
        <w:t xml:space="preserve">) </w:t>
      </w:r>
      <w:r w:rsidR="00D33EA0">
        <w:t xml:space="preserve">I removed this 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882CA4">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882CA4">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882CA4">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882CA4">
        <w:t xml:space="preserve">Figure </w:t>
      </w:r>
      <w:r w:rsidR="00882CA4">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76" w:name="_Ref101730808"/>
      <w:r>
        <w:t>Change Email Popup</w:t>
      </w:r>
      <w:bookmarkEnd w:id="176"/>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08099825" w:rsidR="00613564" w:rsidRDefault="00613564" w:rsidP="00613564">
      <w:pPr>
        <w:pStyle w:val="Caption"/>
      </w:pPr>
      <w:bookmarkStart w:id="177" w:name="_Ref101650390"/>
      <w:r>
        <w:t xml:space="preserve">Figure </w:t>
      </w:r>
      <w:r w:rsidR="005E1DA2">
        <w:fldChar w:fldCharType="begin"/>
      </w:r>
      <w:r w:rsidR="005E1DA2">
        <w:instrText xml:space="preserve"> SEQ Figure \* ARABIC </w:instrText>
      </w:r>
      <w:r w:rsidR="005E1DA2">
        <w:fldChar w:fldCharType="separate"/>
      </w:r>
      <w:r w:rsidR="00882CA4">
        <w:rPr>
          <w:noProof/>
        </w:rPr>
        <w:t>94</w:t>
      </w:r>
      <w:r w:rsidR="005E1DA2">
        <w:rPr>
          <w:noProof/>
        </w:rPr>
        <w:fldChar w:fldCharType="end"/>
      </w:r>
      <w:bookmarkEnd w:id="177"/>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4"/>
                    <a:stretch>
                      <a:fillRect/>
                    </a:stretch>
                  </pic:blipFill>
                  <pic:spPr>
                    <a:xfrm>
                      <a:off x="0" y="0"/>
                      <a:ext cx="3294360" cy="1934782"/>
                    </a:xfrm>
                    <a:prstGeom prst="rect">
                      <a:avLst/>
                    </a:prstGeom>
                  </pic:spPr>
                </pic:pic>
              </a:graphicData>
            </a:graphic>
          </wp:inline>
        </w:drawing>
      </w:r>
    </w:p>
    <w:p w14:paraId="1CD08BCD" w14:textId="0266CF36" w:rsidR="00613564" w:rsidRDefault="009721B5" w:rsidP="009721B5">
      <w:pPr>
        <w:pStyle w:val="Caption"/>
      </w:pPr>
      <w:bookmarkStart w:id="178" w:name="_Ref101649010"/>
      <w:r>
        <w:t xml:space="preserve">Figure </w:t>
      </w:r>
      <w:r w:rsidR="005E1DA2">
        <w:fldChar w:fldCharType="begin"/>
      </w:r>
      <w:r w:rsidR="005E1DA2">
        <w:instrText xml:space="preserve"> SEQ Figure \* ARABIC </w:instrText>
      </w:r>
      <w:r w:rsidR="005E1DA2">
        <w:fldChar w:fldCharType="separate"/>
      </w:r>
      <w:r w:rsidR="00882CA4">
        <w:rPr>
          <w:noProof/>
        </w:rPr>
        <w:t>95</w:t>
      </w:r>
      <w:r w:rsidR="005E1DA2">
        <w:rPr>
          <w:noProof/>
        </w:rPr>
        <w:fldChar w:fldCharType="end"/>
      </w:r>
      <w:bookmarkEnd w:id="178"/>
      <w:r>
        <w:t>: Change Email Popup</w:t>
      </w:r>
    </w:p>
    <w:p w14:paraId="1E44C0FF" w14:textId="77777777" w:rsidR="009D3CB9" w:rsidRDefault="009D3CB9" w:rsidP="009D3CB9">
      <w:pPr>
        <w:keepNext/>
        <w:spacing w:after="0"/>
      </w:pPr>
      <w:r w:rsidRPr="009D3CB9">
        <w:rPr>
          <w:noProof/>
        </w:rPr>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5"/>
                    <a:stretch>
                      <a:fillRect/>
                    </a:stretch>
                  </pic:blipFill>
                  <pic:spPr>
                    <a:xfrm>
                      <a:off x="0" y="0"/>
                      <a:ext cx="3195342" cy="911012"/>
                    </a:xfrm>
                    <a:prstGeom prst="rect">
                      <a:avLst/>
                    </a:prstGeom>
                  </pic:spPr>
                </pic:pic>
              </a:graphicData>
            </a:graphic>
          </wp:inline>
        </w:drawing>
      </w:r>
    </w:p>
    <w:p w14:paraId="7AEE62C1" w14:textId="24502170" w:rsidR="00E92A9C" w:rsidRDefault="009D3CB9" w:rsidP="009D3CB9">
      <w:pPr>
        <w:pStyle w:val="Caption"/>
      </w:pPr>
      <w:bookmarkStart w:id="179" w:name="_Ref101649617"/>
      <w:bookmarkStart w:id="180" w:name="_Ref101649467"/>
      <w:r>
        <w:t xml:space="preserve">Figure </w:t>
      </w:r>
      <w:r w:rsidR="005E1DA2">
        <w:fldChar w:fldCharType="begin"/>
      </w:r>
      <w:r w:rsidR="005E1DA2">
        <w:instrText xml:space="preserve"> SEQ Figure \* ARABIC </w:instrText>
      </w:r>
      <w:r w:rsidR="005E1DA2">
        <w:fldChar w:fldCharType="separate"/>
      </w:r>
      <w:r w:rsidR="00882CA4">
        <w:rPr>
          <w:noProof/>
        </w:rPr>
        <w:t>96</w:t>
      </w:r>
      <w:r w:rsidR="005E1DA2">
        <w:rPr>
          <w:noProof/>
        </w:rPr>
        <w:fldChar w:fldCharType="end"/>
      </w:r>
      <w:bookmarkEnd w:id="179"/>
      <w:r>
        <w:t>: Chang</w:t>
      </w:r>
      <w:r w:rsidR="00B26825">
        <w:t>e</w:t>
      </w:r>
      <w:r>
        <w:t xml:space="preserve"> Email Error - Password Incorrect</w:t>
      </w:r>
      <w:bookmarkEnd w:id="180"/>
    </w:p>
    <w:p w14:paraId="2BB5E748" w14:textId="77777777" w:rsidR="00CA1DF2" w:rsidRDefault="00CA1DF2" w:rsidP="00CA1DF2">
      <w:pPr>
        <w:keepNext/>
        <w:spacing w:after="0"/>
      </w:pPr>
      <w:r w:rsidRPr="00CA1DF2">
        <w:rPr>
          <w:noProof/>
        </w:rPr>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6"/>
                    <a:stretch>
                      <a:fillRect/>
                    </a:stretch>
                  </pic:blipFill>
                  <pic:spPr>
                    <a:xfrm>
                      <a:off x="0" y="0"/>
                      <a:ext cx="3188967" cy="941118"/>
                    </a:xfrm>
                    <a:prstGeom prst="rect">
                      <a:avLst/>
                    </a:prstGeom>
                  </pic:spPr>
                </pic:pic>
              </a:graphicData>
            </a:graphic>
          </wp:inline>
        </w:drawing>
      </w:r>
    </w:p>
    <w:p w14:paraId="6938F7DA" w14:textId="1B77CEC0" w:rsidR="00CA1DF2" w:rsidRDefault="00CA1DF2" w:rsidP="00CA1DF2">
      <w:pPr>
        <w:pStyle w:val="Caption"/>
      </w:pPr>
      <w:bookmarkStart w:id="181" w:name="_Ref101649879"/>
      <w:r>
        <w:t xml:space="preserve">Figure </w:t>
      </w:r>
      <w:r w:rsidR="005E1DA2">
        <w:fldChar w:fldCharType="begin"/>
      </w:r>
      <w:r w:rsidR="005E1DA2">
        <w:instrText xml:space="preserve"> SEQ Figure \* ARABIC </w:instrText>
      </w:r>
      <w:r w:rsidR="005E1DA2">
        <w:fldChar w:fldCharType="separate"/>
      </w:r>
      <w:r w:rsidR="00882CA4">
        <w:rPr>
          <w:noProof/>
        </w:rPr>
        <w:t>97</w:t>
      </w:r>
      <w:r w:rsidR="005E1DA2">
        <w:rPr>
          <w:noProof/>
        </w:rPr>
        <w:fldChar w:fldCharType="end"/>
      </w:r>
      <w:bookmarkEnd w:id="181"/>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0403BAA2" w:rsidR="006606C5" w:rsidRDefault="00037C0F" w:rsidP="00037C0F">
      <w:pPr>
        <w:pStyle w:val="Caption"/>
      </w:pPr>
      <w:bookmarkStart w:id="182" w:name="_Ref101649964"/>
      <w:r>
        <w:t xml:space="preserve">Figure </w:t>
      </w:r>
      <w:r w:rsidR="005E1DA2">
        <w:fldChar w:fldCharType="begin"/>
      </w:r>
      <w:r w:rsidR="005E1DA2">
        <w:instrText xml:space="preserve"> SEQ Figure \* ARABIC </w:instrText>
      </w:r>
      <w:r w:rsidR="005E1DA2">
        <w:fldChar w:fldCharType="separate"/>
      </w:r>
      <w:r w:rsidR="00882CA4">
        <w:rPr>
          <w:noProof/>
        </w:rPr>
        <w:t>98</w:t>
      </w:r>
      <w:r w:rsidR="005E1DA2">
        <w:rPr>
          <w:noProof/>
        </w:rPr>
        <w:fldChar w:fldCharType="end"/>
      </w:r>
      <w:bookmarkEnd w:id="182"/>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5A471EDC" w:rsidR="006606C5" w:rsidRPr="006606C5" w:rsidRDefault="00037C0F" w:rsidP="00037C0F">
      <w:pPr>
        <w:pStyle w:val="Caption"/>
      </w:pPr>
      <w:bookmarkStart w:id="183" w:name="_Ref101649966"/>
      <w:r>
        <w:t xml:space="preserve">Figure </w:t>
      </w:r>
      <w:r w:rsidR="005E1DA2">
        <w:fldChar w:fldCharType="begin"/>
      </w:r>
      <w:r w:rsidR="005E1DA2">
        <w:instrText xml:space="preserve"> SEQ Figure \* ARABIC </w:instrText>
      </w:r>
      <w:r w:rsidR="005E1DA2">
        <w:fldChar w:fldCharType="separate"/>
      </w:r>
      <w:r w:rsidR="00882CA4">
        <w:rPr>
          <w:noProof/>
        </w:rPr>
        <w:t>99</w:t>
      </w:r>
      <w:r w:rsidR="005E1DA2">
        <w:rPr>
          <w:noProof/>
        </w:rPr>
        <w:fldChar w:fldCharType="end"/>
      </w:r>
      <w:bookmarkEnd w:id="183"/>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06705"/>
                    </a:xfrm>
                    <a:prstGeom prst="rect">
                      <a:avLst/>
                    </a:prstGeom>
                  </pic:spPr>
                </pic:pic>
              </a:graphicData>
            </a:graphic>
          </wp:inline>
        </w:drawing>
      </w:r>
    </w:p>
    <w:p w14:paraId="547BDC30" w14:textId="28B74F3E" w:rsidR="00E92A9C" w:rsidRDefault="009D3CB9" w:rsidP="009D3CB9">
      <w:pPr>
        <w:pStyle w:val="Caption"/>
        <w:rPr>
          <w:noProof/>
        </w:rPr>
      </w:pPr>
      <w:bookmarkStart w:id="184" w:name="_Ref101650327"/>
      <w:r>
        <w:t xml:space="preserve">Figure </w:t>
      </w:r>
      <w:r w:rsidR="005E1DA2">
        <w:fldChar w:fldCharType="begin"/>
      </w:r>
      <w:r w:rsidR="005E1DA2">
        <w:instrText xml:space="preserve"> SEQ Figure \* ARABIC </w:instrText>
      </w:r>
      <w:r w:rsidR="005E1DA2">
        <w:fldChar w:fldCharType="separate"/>
      </w:r>
      <w:r w:rsidR="00882CA4">
        <w:rPr>
          <w:noProof/>
        </w:rPr>
        <w:t>100</w:t>
      </w:r>
      <w:r w:rsidR="005E1DA2">
        <w:rPr>
          <w:noProof/>
        </w:rPr>
        <w:fldChar w:fldCharType="end"/>
      </w:r>
      <w:bookmarkEnd w:id="184"/>
      <w:r>
        <w:t xml:space="preserve">: Email Address Changed </w:t>
      </w:r>
      <w:r>
        <w:rPr>
          <w:noProof/>
        </w:rPr>
        <w:t>Alert</w:t>
      </w:r>
    </w:p>
    <w:p w14:paraId="20CD92EE" w14:textId="1E6B0088" w:rsidR="00CE0CDC" w:rsidRDefault="00CE0CDC" w:rsidP="00CE0CDC">
      <w:r>
        <w:t xml:space="preserve">When the ‘Change Email’ link is clicked on the </w:t>
      </w:r>
      <w:r>
        <w:fldChar w:fldCharType="begin"/>
      </w:r>
      <w:r>
        <w:instrText xml:space="preserve"> REF _Ref100935230 \h </w:instrText>
      </w:r>
      <w:r>
        <w:fldChar w:fldCharType="separate"/>
      </w:r>
      <w:r w:rsidR="00882CA4">
        <w:t>Profile Page</w:t>
      </w:r>
      <w:r>
        <w:fldChar w:fldCharType="end"/>
      </w:r>
      <w:r>
        <w:t>, a popup (</w:t>
      </w:r>
      <w:r>
        <w:fldChar w:fldCharType="begin"/>
      </w:r>
      <w:r>
        <w:instrText xml:space="preserve"> REF _Ref101649010 \h </w:instrText>
      </w:r>
      <w:r>
        <w:fldChar w:fldCharType="separate"/>
      </w:r>
      <w:r w:rsidR="00882CA4">
        <w:t xml:space="preserve">Figure </w:t>
      </w:r>
      <w:r w:rsidR="00882CA4">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882CA4">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882CA4">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2C274F6A"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882CA4">
        <w:t xml:space="preserve">Figure </w:t>
      </w:r>
      <w:r w:rsidR="00882CA4">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882CA4">
        <w:t xml:space="preserve">Figure </w:t>
      </w:r>
      <w:r w:rsidR="00882CA4">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882CA4">
        <w:t xml:space="preserve">Figure </w:t>
      </w:r>
      <w:r w:rsidR="00882CA4">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882CA4">
        <w:t xml:space="preserve">Figure </w:t>
      </w:r>
      <w:r w:rsidR="00882CA4">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62F5A451"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882CA4">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882CA4">
        <w:t xml:space="preserve">Figure </w:t>
      </w:r>
      <w:r w:rsidR="00882CA4">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882CA4">
        <w:t xml:space="preserve">Figure </w:t>
      </w:r>
      <w:r w:rsidR="00882CA4">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11C16F7F"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882CA4">
        <w:t xml:space="preserve">Figure </w:t>
      </w:r>
      <w:r w:rsidR="00882CA4">
        <w:rPr>
          <w:noProof/>
        </w:rPr>
        <w:t>94</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882CA4">
        <w:t xml:space="preserve">Figure </w:t>
      </w:r>
      <w:r w:rsidR="00882CA4">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882CA4">
        <w:t xml:space="preserve">Figure </w:t>
      </w:r>
      <w:r w:rsidR="00882CA4">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882CA4">
        <w:t xml:space="preserve">Figure </w:t>
      </w:r>
      <w:r w:rsidR="00882CA4">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7708FE7D" w:rsidR="00613564" w:rsidRPr="00613564" w:rsidRDefault="00613564" w:rsidP="00613564">
      <w:pPr>
        <w:pStyle w:val="Caption"/>
      </w:pPr>
      <w:bookmarkStart w:id="185" w:name="_Ref101660779"/>
      <w:r>
        <w:t xml:space="preserve">Figure </w:t>
      </w:r>
      <w:r w:rsidR="005E1DA2">
        <w:fldChar w:fldCharType="begin"/>
      </w:r>
      <w:r w:rsidR="005E1DA2">
        <w:instrText xml:space="preserve"> SEQ Figure \* ARABIC </w:instrText>
      </w:r>
      <w:r w:rsidR="005E1DA2">
        <w:fldChar w:fldCharType="separate"/>
      </w:r>
      <w:r w:rsidR="00882CA4">
        <w:rPr>
          <w:noProof/>
        </w:rPr>
        <w:t>101</w:t>
      </w:r>
      <w:r w:rsidR="005E1DA2">
        <w:rPr>
          <w:noProof/>
        </w:rPr>
        <w:fldChar w:fldCharType="end"/>
      </w:r>
      <w:bookmarkEnd w:id="185"/>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0"/>
                    <a:stretch>
                      <a:fillRect/>
                    </a:stretch>
                  </pic:blipFill>
                  <pic:spPr>
                    <a:xfrm>
                      <a:off x="0" y="0"/>
                      <a:ext cx="3435839" cy="2558170"/>
                    </a:xfrm>
                    <a:prstGeom prst="rect">
                      <a:avLst/>
                    </a:prstGeom>
                  </pic:spPr>
                </pic:pic>
              </a:graphicData>
            </a:graphic>
          </wp:inline>
        </w:drawing>
      </w:r>
    </w:p>
    <w:p w14:paraId="62D39648" w14:textId="3AF64335" w:rsidR="00613564" w:rsidRDefault="0063190F" w:rsidP="0063190F">
      <w:pPr>
        <w:pStyle w:val="Caption"/>
      </w:pPr>
      <w:bookmarkStart w:id="186" w:name="_Ref101659182"/>
      <w:r>
        <w:t xml:space="preserve">Figure </w:t>
      </w:r>
      <w:r w:rsidR="005E1DA2">
        <w:fldChar w:fldCharType="begin"/>
      </w:r>
      <w:r w:rsidR="005E1DA2">
        <w:instrText xml:space="preserve"> SEQ Figure \* ARABIC </w:instrText>
      </w:r>
      <w:r w:rsidR="005E1DA2">
        <w:fldChar w:fldCharType="separate"/>
      </w:r>
      <w:r w:rsidR="00882CA4">
        <w:rPr>
          <w:noProof/>
        </w:rPr>
        <w:t>102</w:t>
      </w:r>
      <w:r w:rsidR="005E1DA2">
        <w:rPr>
          <w:noProof/>
        </w:rPr>
        <w:fldChar w:fldCharType="end"/>
      </w:r>
      <w:bookmarkEnd w:id="186"/>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1">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5E5EA1AF" w:rsidR="008454AA" w:rsidRDefault="008454AA" w:rsidP="008454AA">
      <w:pPr>
        <w:pStyle w:val="Caption"/>
      </w:pPr>
      <w:bookmarkStart w:id="187" w:name="_Ref101659828"/>
      <w:r>
        <w:t xml:space="preserve">Figure </w:t>
      </w:r>
      <w:r w:rsidR="005E1DA2">
        <w:fldChar w:fldCharType="begin"/>
      </w:r>
      <w:r w:rsidR="005E1DA2">
        <w:instrText xml:space="preserve"> SEQ Figure \* ARABIC </w:instrText>
      </w:r>
      <w:r w:rsidR="005E1DA2">
        <w:fldChar w:fldCharType="separate"/>
      </w:r>
      <w:r w:rsidR="00882CA4">
        <w:rPr>
          <w:noProof/>
        </w:rPr>
        <w:t>103</w:t>
      </w:r>
      <w:r w:rsidR="005E1DA2">
        <w:rPr>
          <w:noProof/>
        </w:rPr>
        <w:fldChar w:fldCharType="end"/>
      </w:r>
      <w:bookmarkEnd w:id="187"/>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2"/>
                    <a:stretch>
                      <a:fillRect/>
                    </a:stretch>
                  </pic:blipFill>
                  <pic:spPr>
                    <a:xfrm>
                      <a:off x="0" y="0"/>
                      <a:ext cx="3229557" cy="949067"/>
                    </a:xfrm>
                    <a:prstGeom prst="rect">
                      <a:avLst/>
                    </a:prstGeom>
                  </pic:spPr>
                </pic:pic>
              </a:graphicData>
            </a:graphic>
          </wp:inline>
        </w:drawing>
      </w:r>
    </w:p>
    <w:p w14:paraId="6DF5D311" w14:textId="51FF2FD8" w:rsidR="000A4D02" w:rsidRDefault="000A4D02" w:rsidP="000A4D02">
      <w:pPr>
        <w:pStyle w:val="Caption"/>
      </w:pPr>
      <w:bookmarkStart w:id="188" w:name="_Ref101660179"/>
      <w:r>
        <w:t xml:space="preserve">Figure </w:t>
      </w:r>
      <w:r w:rsidR="005E1DA2">
        <w:fldChar w:fldCharType="begin"/>
      </w:r>
      <w:r w:rsidR="005E1DA2">
        <w:instrText xml:space="preserve"> SEQ Figure \* ARABIC </w:instrText>
      </w:r>
      <w:r w:rsidR="005E1DA2">
        <w:fldChar w:fldCharType="separate"/>
      </w:r>
      <w:r w:rsidR="00882CA4">
        <w:rPr>
          <w:noProof/>
        </w:rPr>
        <w:t>104</w:t>
      </w:r>
      <w:r w:rsidR="005E1DA2">
        <w:rPr>
          <w:noProof/>
        </w:rPr>
        <w:fldChar w:fldCharType="end"/>
      </w:r>
      <w:bookmarkEnd w:id="188"/>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25E9E0DD" w:rsidR="000F7486" w:rsidRDefault="000F7486" w:rsidP="000F7486">
      <w:pPr>
        <w:pStyle w:val="Caption"/>
      </w:pPr>
      <w:bookmarkStart w:id="189" w:name="_Ref101660251"/>
      <w:r>
        <w:t xml:space="preserve">Figure </w:t>
      </w:r>
      <w:r w:rsidR="005E1DA2">
        <w:fldChar w:fldCharType="begin"/>
      </w:r>
      <w:r w:rsidR="005E1DA2">
        <w:instrText xml:space="preserve"> SEQ Figure \* ARABIC </w:instrText>
      </w:r>
      <w:r w:rsidR="005E1DA2">
        <w:fldChar w:fldCharType="separate"/>
      </w:r>
      <w:r w:rsidR="00882CA4">
        <w:rPr>
          <w:noProof/>
        </w:rPr>
        <w:t>105</w:t>
      </w:r>
      <w:r w:rsidR="005E1DA2">
        <w:rPr>
          <w:noProof/>
        </w:rPr>
        <w:fldChar w:fldCharType="end"/>
      </w:r>
      <w:bookmarkEnd w:id="189"/>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3"/>
                    <a:stretch>
                      <a:fillRect/>
                    </a:stretch>
                  </pic:blipFill>
                  <pic:spPr>
                    <a:xfrm>
                      <a:off x="0" y="0"/>
                      <a:ext cx="3305884" cy="1517227"/>
                    </a:xfrm>
                    <a:prstGeom prst="rect">
                      <a:avLst/>
                    </a:prstGeom>
                  </pic:spPr>
                </pic:pic>
              </a:graphicData>
            </a:graphic>
          </wp:inline>
        </w:drawing>
      </w:r>
    </w:p>
    <w:p w14:paraId="227191CB" w14:textId="4B965BE5" w:rsidR="00FB45C2" w:rsidRDefault="00416B9E" w:rsidP="00416B9E">
      <w:pPr>
        <w:pStyle w:val="Caption"/>
      </w:pPr>
      <w:bookmarkStart w:id="190" w:name="_Ref101660260"/>
      <w:r>
        <w:t xml:space="preserve">Figure </w:t>
      </w:r>
      <w:r w:rsidR="005E1DA2">
        <w:fldChar w:fldCharType="begin"/>
      </w:r>
      <w:r w:rsidR="005E1DA2">
        <w:instrText xml:space="preserve"> SEQ Figure \* ARABIC </w:instrText>
      </w:r>
      <w:r w:rsidR="005E1DA2">
        <w:fldChar w:fldCharType="separate"/>
      </w:r>
      <w:r w:rsidR="00882CA4">
        <w:rPr>
          <w:noProof/>
        </w:rPr>
        <w:t>106</w:t>
      </w:r>
      <w:r w:rsidR="005E1DA2">
        <w:rPr>
          <w:noProof/>
        </w:rPr>
        <w:fldChar w:fldCharType="end"/>
      </w:r>
      <w:bookmarkEnd w:id="190"/>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4"/>
                    <a:stretch>
                      <a:fillRect/>
                    </a:stretch>
                  </pic:blipFill>
                  <pic:spPr>
                    <a:xfrm>
                      <a:off x="0" y="0"/>
                      <a:ext cx="3213279" cy="1446318"/>
                    </a:xfrm>
                    <a:prstGeom prst="rect">
                      <a:avLst/>
                    </a:prstGeom>
                  </pic:spPr>
                </pic:pic>
              </a:graphicData>
            </a:graphic>
          </wp:inline>
        </w:drawing>
      </w:r>
    </w:p>
    <w:p w14:paraId="371F4DE6" w14:textId="52043942" w:rsidR="00F35160" w:rsidRPr="00F35160" w:rsidRDefault="00F35160" w:rsidP="00F35160">
      <w:pPr>
        <w:pStyle w:val="Caption"/>
      </w:pPr>
      <w:bookmarkStart w:id="191" w:name="_Ref101719596"/>
      <w:r>
        <w:t xml:space="preserve">Figure </w:t>
      </w:r>
      <w:r w:rsidR="005E1DA2">
        <w:fldChar w:fldCharType="begin"/>
      </w:r>
      <w:r w:rsidR="005E1DA2">
        <w:instrText xml:space="preserve"> SEQ Figure \* ARABIC </w:instrText>
      </w:r>
      <w:r w:rsidR="005E1DA2">
        <w:fldChar w:fldCharType="separate"/>
      </w:r>
      <w:r w:rsidR="00882CA4">
        <w:rPr>
          <w:noProof/>
        </w:rPr>
        <w:t>107</w:t>
      </w:r>
      <w:r w:rsidR="005E1DA2">
        <w:rPr>
          <w:noProof/>
        </w:rPr>
        <w:fldChar w:fldCharType="end"/>
      </w:r>
      <w:bookmarkEnd w:id="191"/>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11150"/>
                    </a:xfrm>
                    <a:prstGeom prst="rect">
                      <a:avLst/>
                    </a:prstGeom>
                  </pic:spPr>
                </pic:pic>
              </a:graphicData>
            </a:graphic>
          </wp:inline>
        </w:drawing>
      </w:r>
    </w:p>
    <w:p w14:paraId="28FCBCA4" w14:textId="3167D1E8" w:rsidR="00644445" w:rsidRPr="00644445" w:rsidRDefault="00644445" w:rsidP="00644445">
      <w:pPr>
        <w:pStyle w:val="Caption"/>
      </w:pPr>
      <w:bookmarkStart w:id="192" w:name="_Ref101660767"/>
      <w:r>
        <w:t xml:space="preserve">Figure </w:t>
      </w:r>
      <w:r w:rsidR="005E1DA2">
        <w:fldChar w:fldCharType="begin"/>
      </w:r>
      <w:r w:rsidR="005E1DA2">
        <w:instrText xml:space="preserve"> SEQ Figure \* ARABIC </w:instrText>
      </w:r>
      <w:r w:rsidR="005E1DA2">
        <w:fldChar w:fldCharType="separate"/>
      </w:r>
      <w:r w:rsidR="00882CA4">
        <w:rPr>
          <w:noProof/>
        </w:rPr>
        <w:t>108</w:t>
      </w:r>
      <w:r w:rsidR="005E1DA2">
        <w:rPr>
          <w:noProof/>
        </w:rPr>
        <w:fldChar w:fldCharType="end"/>
      </w:r>
      <w:bookmarkEnd w:id="192"/>
      <w:r>
        <w:t>: Password Changed Alert</w:t>
      </w:r>
    </w:p>
    <w:p w14:paraId="37575DD5" w14:textId="7D330ED1"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882CA4">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882CA4">
        <w:t xml:space="preserve">Figure </w:t>
      </w:r>
      <w:r w:rsidR="00882CA4">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882CA4">
        <w:t xml:space="preserve">Figure </w:t>
      </w:r>
      <w:r w:rsidR="00882CA4">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and ‘X’ in the top right corner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7768B586"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882CA4">
        <w:t xml:space="preserve">Figure </w:t>
      </w:r>
      <w:r w:rsidR="00882CA4">
        <w:rPr>
          <w:noProof/>
        </w:rPr>
        <w:t>104</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882CA4">
        <w:t xml:space="preserve">Figure </w:t>
      </w:r>
      <w:r w:rsidR="00882CA4">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882CA4">
        <w:t xml:space="preserve">Figure </w:t>
      </w:r>
      <w:r w:rsidR="00882CA4">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882CA4">
        <w:t xml:space="preserve">Figure </w:t>
      </w:r>
      <w:r w:rsidR="00882CA4">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30073D46"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882CA4">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882CA4">
        <w:t xml:space="preserve">Figure </w:t>
      </w:r>
      <w:r w:rsidR="00882CA4">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882CA4">
        <w:t xml:space="preserve">Figure </w:t>
      </w:r>
      <w:r w:rsidR="00882CA4">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53398940"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882CA4">
        <w:t xml:space="preserve">Figure </w:t>
      </w:r>
      <w:r w:rsidR="00882CA4">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882CA4">
        <w:t xml:space="preserve">Figure </w:t>
      </w:r>
      <w:r w:rsidR="00882CA4">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882CA4">
        <w:t xml:space="preserve">Figure </w:t>
      </w:r>
      <w:r w:rsidR="00882CA4">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882CA4">
        <w:t xml:space="preserve">Figure </w:t>
      </w:r>
      <w:r w:rsidR="00882CA4">
        <w:rPr>
          <w:noProof/>
        </w:rPr>
        <w:t>108</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6">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7C6E5B2C" w:rsidR="00675563" w:rsidRDefault="00675563" w:rsidP="00675563">
      <w:pPr>
        <w:pStyle w:val="Caption"/>
      </w:pPr>
      <w:bookmarkStart w:id="193" w:name="_Ref100954330"/>
      <w:r>
        <w:t xml:space="preserve">Figure </w:t>
      </w:r>
      <w:r w:rsidR="005E1DA2">
        <w:fldChar w:fldCharType="begin"/>
      </w:r>
      <w:r w:rsidR="005E1DA2">
        <w:instrText xml:space="preserve"> SEQ Figure \* ARABIC </w:instrText>
      </w:r>
      <w:r w:rsidR="005E1DA2">
        <w:fldChar w:fldCharType="separate"/>
      </w:r>
      <w:r w:rsidR="00882CA4">
        <w:rPr>
          <w:noProof/>
        </w:rPr>
        <w:t>109</w:t>
      </w:r>
      <w:r w:rsidR="005E1DA2">
        <w:rPr>
          <w:noProof/>
        </w:rPr>
        <w:fldChar w:fldCharType="end"/>
      </w:r>
      <w:bookmarkEnd w:id="193"/>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7"/>
                    <a:stretch>
                      <a:fillRect/>
                    </a:stretch>
                  </pic:blipFill>
                  <pic:spPr>
                    <a:xfrm>
                      <a:off x="0" y="0"/>
                      <a:ext cx="3166813" cy="2620161"/>
                    </a:xfrm>
                    <a:prstGeom prst="rect">
                      <a:avLst/>
                    </a:prstGeom>
                  </pic:spPr>
                </pic:pic>
              </a:graphicData>
            </a:graphic>
          </wp:inline>
        </w:drawing>
      </w:r>
    </w:p>
    <w:p w14:paraId="1F51B73E" w14:textId="6FB61BD4" w:rsidR="00D554B4" w:rsidRDefault="00B5244E" w:rsidP="00B5244E">
      <w:pPr>
        <w:pStyle w:val="Caption"/>
      </w:pPr>
      <w:bookmarkStart w:id="194" w:name="_Ref101643413"/>
      <w:bookmarkStart w:id="195" w:name="_Ref101643815"/>
      <w:r>
        <w:t xml:space="preserve">Figure </w:t>
      </w:r>
      <w:r w:rsidR="005E1DA2">
        <w:fldChar w:fldCharType="begin"/>
      </w:r>
      <w:r w:rsidR="005E1DA2">
        <w:instrText xml:space="preserve"> SEQ Figure \* ARABIC </w:instrText>
      </w:r>
      <w:r w:rsidR="005E1DA2">
        <w:fldChar w:fldCharType="separate"/>
      </w:r>
      <w:r w:rsidR="00882CA4">
        <w:rPr>
          <w:noProof/>
        </w:rPr>
        <w:t>110</w:t>
      </w:r>
      <w:r w:rsidR="005E1DA2">
        <w:rPr>
          <w:noProof/>
        </w:rPr>
        <w:fldChar w:fldCharType="end"/>
      </w:r>
      <w:bookmarkEnd w:id="194"/>
      <w:r>
        <w:t>: Delete Account Popup</w:t>
      </w:r>
      <w:bookmarkEnd w:id="195"/>
    </w:p>
    <w:p w14:paraId="1AAD3BCE" w14:textId="77777777" w:rsidR="00E025F2" w:rsidRDefault="00E025F2" w:rsidP="00E025F2">
      <w:pPr>
        <w:keepNext/>
        <w:spacing w:after="0"/>
      </w:pPr>
      <w:r w:rsidRPr="00E025F2">
        <w:rPr>
          <w:noProof/>
        </w:rPr>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8">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2314751B" w:rsidR="00E025F2" w:rsidRPr="00E025F2" w:rsidRDefault="00E025F2" w:rsidP="00E025F2">
      <w:pPr>
        <w:pStyle w:val="Caption"/>
      </w:pPr>
      <w:bookmarkStart w:id="196" w:name="_Ref101643668"/>
      <w:r>
        <w:t xml:space="preserve">Figure </w:t>
      </w:r>
      <w:r w:rsidR="005E1DA2">
        <w:fldChar w:fldCharType="begin"/>
      </w:r>
      <w:r w:rsidR="005E1DA2">
        <w:instrText xml:space="preserve"> SEQ Figure \* ARABIC </w:instrText>
      </w:r>
      <w:r w:rsidR="005E1DA2">
        <w:fldChar w:fldCharType="separate"/>
      </w:r>
      <w:r w:rsidR="00882CA4">
        <w:rPr>
          <w:noProof/>
        </w:rPr>
        <w:t>111</w:t>
      </w:r>
      <w:r w:rsidR="005E1DA2">
        <w:rPr>
          <w:noProof/>
        </w:rPr>
        <w:fldChar w:fldCharType="end"/>
      </w:r>
      <w:bookmarkEnd w:id="196"/>
      <w:r>
        <w:t>: Delete Account Error Password Incorrect</w:t>
      </w:r>
    </w:p>
    <w:p w14:paraId="2B48E67E" w14:textId="36632672"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882CA4">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882CA4">
        <w:t xml:space="preserve">Figure </w:t>
      </w:r>
      <w:r w:rsidR="00882CA4">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882CA4">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882CA4">
        <w:t xml:space="preserve">Figure </w:t>
      </w:r>
      <w:r w:rsidR="00882CA4">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882CA4">
        <w:t xml:space="preserve">Figure </w:t>
      </w:r>
      <w:r w:rsidR="00882CA4">
        <w:rPr>
          <w:noProof/>
        </w:rPr>
        <w:t>111</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gramStart"/>
      <w:r w:rsidR="00670F64">
        <w:t>misclicking</w:t>
      </w:r>
      <w:proofErr w:type="gramEnd"/>
      <w:r>
        <w:t xml:space="preserve"> and the tick box ensures the user </w:t>
      </w:r>
      <w:r w:rsidR="00A64A09" w:rsidRPr="001C7431">
        <w:t>understands</w:t>
      </w:r>
      <w:r>
        <w:t xml:space="preserve"> they are deleting their account</w:t>
      </w:r>
      <w:r w:rsidR="00670F64">
        <w:t xml:space="preserve">. </w:t>
      </w:r>
    </w:p>
    <w:p w14:paraId="5E461AFA" w14:textId="7AEE1F4B" w:rsidR="0025375C" w:rsidRDefault="00320457" w:rsidP="00613564">
      <w:r>
        <w:t>In the initial design (</w:t>
      </w:r>
      <w:r>
        <w:fldChar w:fldCharType="begin"/>
      </w:r>
      <w:r>
        <w:instrText xml:space="preserve"> REF _Ref100954330 \h </w:instrText>
      </w:r>
      <w:r>
        <w:fldChar w:fldCharType="separate"/>
      </w:r>
      <w:r w:rsidR="00882CA4">
        <w:t xml:space="preserve">Figure </w:t>
      </w:r>
      <w:r w:rsidR="00882CA4">
        <w:rPr>
          <w:noProof/>
        </w:rPr>
        <w:t>109</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882CA4">
        <w:t xml:space="preserve">Figure </w:t>
      </w:r>
      <w:r w:rsidR="00882CA4">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7" w:name="_Ref101641888"/>
      <w:r>
        <w:t xml:space="preserve">Access </w:t>
      </w:r>
      <w:r w:rsidR="00744DA2">
        <w:t>Denied</w:t>
      </w:r>
      <w:r w:rsidR="00213773">
        <w:t xml:space="preserve"> Page</w:t>
      </w:r>
      <w:bookmarkEnd w:id="197"/>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61B5C8CF" w:rsidR="00395F8F" w:rsidRDefault="00B60BE4" w:rsidP="00B60BE4">
      <w:pPr>
        <w:pStyle w:val="Caption"/>
      </w:pPr>
      <w:bookmarkStart w:id="198" w:name="_Ref101641914"/>
      <w:r>
        <w:t xml:space="preserve">Figure </w:t>
      </w:r>
      <w:r w:rsidR="005E1DA2">
        <w:fldChar w:fldCharType="begin"/>
      </w:r>
      <w:r w:rsidR="005E1DA2">
        <w:instrText xml:space="preserve"> SEQ Figure \* ARABIC </w:instrText>
      </w:r>
      <w:r w:rsidR="005E1DA2">
        <w:fldChar w:fldCharType="separate"/>
      </w:r>
      <w:r w:rsidR="00882CA4">
        <w:rPr>
          <w:noProof/>
        </w:rPr>
        <w:t>112</w:t>
      </w:r>
      <w:r w:rsidR="005E1DA2">
        <w:rPr>
          <w:noProof/>
        </w:rPr>
        <w:fldChar w:fldCharType="end"/>
      </w:r>
      <w:bookmarkEnd w:id="198"/>
      <w:r>
        <w:t>: Access Denied</w:t>
      </w:r>
      <w:r>
        <w:rPr>
          <w:noProof/>
        </w:rPr>
        <w:t xml:space="preserve"> Page</w:t>
      </w:r>
    </w:p>
    <w:p w14:paraId="0CD20EC0" w14:textId="267DAF45"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882CA4">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882CA4">
        <w:t xml:space="preserve">Figure </w:t>
      </w:r>
      <w:r w:rsidR="00882CA4">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882CA4">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882CA4">
        <w:t xml:space="preserve">Figure </w:t>
      </w:r>
      <w:r w:rsidR="00882CA4">
        <w:rPr>
          <w:noProof/>
        </w:rPr>
        <w:t>9</w:t>
      </w:r>
      <w:r w:rsidR="004F4AC4">
        <w:fldChar w:fldCharType="end"/>
      </w:r>
      <w:r w:rsidR="004F4AC4">
        <w:t>), so user</w:t>
      </w:r>
      <w:r w:rsidR="00D77025">
        <w:t>s</w:t>
      </w:r>
      <w:r w:rsidR="004F4AC4">
        <w:t xml:space="preserve"> can quickly return to a page they have access to.</w:t>
      </w:r>
    </w:p>
    <w:p w14:paraId="2D2B965F" w14:textId="28FA1FDB"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882CA4">
        <w:t>Home Page</w:t>
      </w:r>
      <w:r>
        <w:fldChar w:fldCharType="end"/>
      </w:r>
      <w:r>
        <w:t xml:space="preserve"> (</w:t>
      </w:r>
      <w:r>
        <w:fldChar w:fldCharType="begin"/>
      </w:r>
      <w:r>
        <w:instrText xml:space="preserve"> REF _Ref101018068 \p \h </w:instrText>
      </w:r>
      <w:r>
        <w:fldChar w:fldCharType="separate"/>
      </w:r>
      <w:r w:rsidR="00882CA4">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882CA4">
        <w:t xml:space="preserve">Figure </w:t>
      </w:r>
      <w:r w:rsidR="00882CA4">
        <w:rPr>
          <w:noProof/>
        </w:rPr>
        <w:t>17</w:t>
      </w:r>
      <w:r>
        <w:fldChar w:fldCharType="end"/>
      </w:r>
      <w:r>
        <w:t xml:space="preserve"> or </w:t>
      </w:r>
      <w:r>
        <w:fldChar w:fldCharType="begin"/>
      </w:r>
      <w:r>
        <w:instrText xml:space="preserve"> REF _Ref101302017 \h </w:instrText>
      </w:r>
      <w:r>
        <w:fldChar w:fldCharType="separate"/>
      </w:r>
      <w:r w:rsidR="00882CA4">
        <w:t xml:space="preserve">Figure </w:t>
      </w:r>
      <w:r w:rsidR="00882CA4">
        <w:rPr>
          <w:noProof/>
        </w:rPr>
        <w:t>21</w:t>
      </w:r>
      <w:r>
        <w:fldChar w:fldCharType="end"/>
      </w:r>
      <w:r>
        <w:t xml:space="preserve">, these are explained in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0934557 \p \h </w:instrText>
      </w:r>
      <w:r>
        <w:fldChar w:fldCharType="separate"/>
      </w:r>
      <w:r w:rsidR="00882CA4">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882CA4">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882CA4">
        <w:t xml:space="preserve">Figure </w:t>
      </w:r>
      <w:r w:rsidR="00882CA4">
        <w:rPr>
          <w:noProof/>
        </w:rPr>
        <w:t>42</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882CA4">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0"/>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30DDEE49" w:rsidR="00426950" w:rsidRDefault="00D301CB" w:rsidP="00D301CB">
      <w:pPr>
        <w:pStyle w:val="Caption"/>
      </w:pPr>
      <w:bookmarkStart w:id="199" w:name="_Ref101450631"/>
      <w:r>
        <w:t xml:space="preserve">Figure </w:t>
      </w:r>
      <w:r w:rsidR="005E1DA2">
        <w:fldChar w:fldCharType="begin"/>
      </w:r>
      <w:r w:rsidR="005E1DA2">
        <w:instrText xml:space="preserve"> SEQ Figure \* ARABIC </w:instrText>
      </w:r>
      <w:r w:rsidR="005E1DA2">
        <w:fldChar w:fldCharType="separate"/>
      </w:r>
      <w:r w:rsidR="00882CA4">
        <w:rPr>
          <w:noProof/>
        </w:rPr>
        <w:t>113</w:t>
      </w:r>
      <w:r w:rsidR="005E1DA2">
        <w:rPr>
          <w:noProof/>
        </w:rPr>
        <w:fldChar w:fldCharType="end"/>
      </w:r>
      <w:bookmarkEnd w:id="199"/>
      <w:r>
        <w:t>: Loading Popup</w:t>
      </w:r>
    </w:p>
    <w:p w14:paraId="29841E79" w14:textId="0D1A5502" w:rsidR="00D301CB" w:rsidRPr="00D301CB" w:rsidRDefault="00A91B53" w:rsidP="00D301CB">
      <w:r>
        <w:t>The loading popup (</w:t>
      </w:r>
      <w:r>
        <w:fldChar w:fldCharType="begin"/>
      </w:r>
      <w:r>
        <w:instrText xml:space="preserve"> REF _Ref101450631 \h </w:instrText>
      </w:r>
      <w:r>
        <w:fldChar w:fldCharType="separate"/>
      </w:r>
      <w:r w:rsidR="00882CA4">
        <w:t xml:space="preserve">Figure </w:t>
      </w:r>
      <w:r w:rsidR="00882CA4">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0" w:name="_Ref101821891"/>
      <w:r>
        <w:t>Retrieving and Reading Data from</w:t>
      </w:r>
      <w:r w:rsidR="00C14ECF">
        <w:t xml:space="preserve"> the</w:t>
      </w:r>
      <w:r>
        <w:t xml:space="preserve"> APIs</w:t>
      </w:r>
      <w:bookmarkEnd w:id="200"/>
    </w:p>
    <w:p w14:paraId="34C73AFB" w14:textId="03C807B8" w:rsidR="00555FF3"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882CA4">
        <w:t>[1]</w:t>
      </w:r>
      <w:r>
        <w:fldChar w:fldCharType="end"/>
      </w:r>
      <w:r w:rsidR="00C04033">
        <w:t xml:space="preserve">, the system </w:t>
      </w:r>
      <w:proofErr w:type="gramStart"/>
      <w:r w:rsidR="00C04033">
        <w:t>has to</w:t>
      </w:r>
      <w:proofErr w:type="gramEnd"/>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p>
    <w:p w14:paraId="39B5130B" w14:textId="28A5B33C" w:rsidR="00043AE9" w:rsidRDefault="00555FF3" w:rsidP="00104139">
      <w:r>
        <w:t xml:space="preserve">The </w:t>
      </w:r>
      <w:r>
        <w:t>information on what data to retrieve</w:t>
      </w:r>
      <w:r>
        <w:t xml:space="preserve"> </w:t>
      </w:r>
      <w:r w:rsidR="006320A1">
        <w:t xml:space="preserve">is written using the Rebrickable API </w:t>
      </w:r>
      <w:r>
        <w:t>d</w:t>
      </w:r>
      <w:r w:rsidR="006320A1">
        <w:t xml:space="preserve">ocumentation </w:t>
      </w:r>
      <w:r w:rsidR="006320A1">
        <w:fldChar w:fldCharType="begin"/>
      </w:r>
      <w:r w:rsidR="006320A1">
        <w:instrText xml:space="preserve"> REF _Ref88054200 \r \h </w:instrText>
      </w:r>
      <w:r w:rsidR="006320A1">
        <w:fldChar w:fldCharType="separate"/>
      </w:r>
      <w:r w:rsidR="00882CA4">
        <w:t>[2]</w:t>
      </w:r>
      <w:r w:rsidR="006320A1">
        <w:fldChar w:fldCharType="end"/>
      </w:r>
      <w:r>
        <w:t xml:space="preserve"> or the Brickset API </w:t>
      </w:r>
      <w:r w:rsidR="008C04A6">
        <w:t>d</w:t>
      </w:r>
      <w:r w:rsidR="008C04A6">
        <w:t>ocumentation</w:t>
      </w:r>
      <w:r w:rsidR="0060598C">
        <w:t xml:space="preserve"> </w:t>
      </w:r>
      <w:r w:rsidR="008C0B57">
        <w:fldChar w:fldCharType="begin"/>
      </w:r>
      <w:r w:rsidR="008C0B57">
        <w:instrText xml:space="preserve"> REF _Ref101371421 \r \h </w:instrText>
      </w:r>
      <w:r w:rsidR="008C0B57">
        <w:fldChar w:fldCharType="separate"/>
      </w:r>
      <w:r w:rsidR="00882CA4">
        <w:t>[7]</w:t>
      </w:r>
      <w:r w:rsidR="008C0B57">
        <w:fldChar w:fldCharType="end"/>
      </w:r>
      <w:r w:rsidR="00C04033">
        <w:t>.</w:t>
      </w:r>
    </w:p>
    <w:p w14:paraId="3E42DDDC" w14:textId="64DFE4F7"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882CA4">
        <w:t>[11]</w:t>
      </w:r>
      <w:r w:rsidR="003E1B0F">
        <w:fldChar w:fldCharType="end"/>
      </w:r>
      <w:r w:rsidR="00906A12">
        <w:t xml:space="preserve"> </w:t>
      </w:r>
      <w:r>
        <w:t xml:space="preserve">is then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882CA4">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882CA4">
        <w:t>[7]</w:t>
      </w:r>
      <w:r w:rsidR="0040078C">
        <w:fldChar w:fldCharType="end"/>
      </w:r>
      <w:r w:rsidR="00A86FB9">
        <w:t>.</w:t>
      </w:r>
    </w:p>
    <w:p w14:paraId="3A5B00DA" w14:textId="37AEDC5B"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882CA4">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882CA4">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w:t>
      </w:r>
      <w:proofErr w:type="spellStart"/>
      <w:r w:rsidR="00580B07">
        <w:t>set_num</w:t>
      </w:r>
      <w:proofErr w:type="spellEnd"/>
      <w:r w:rsidR="00580B07">
        <w:t>’.</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53FED2FB"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882CA4">
        <w:t>[1]</w:t>
      </w:r>
      <w:r>
        <w:fldChar w:fldCharType="end"/>
      </w:r>
      <w:r>
        <w:t xml:space="preserve"> the list of Lego sets is returned as a JSON array and is iterated through to get all data in this array.</w:t>
      </w:r>
    </w:p>
    <w:p w14:paraId="3B4ECDA3" w14:textId="55D83D65"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882CA4">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882CA4">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882CA4">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882CA4">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882CA4">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882CA4">
        <w:t>below</w:t>
      </w:r>
      <w:r w:rsidRPr="00213183">
        <w:fldChar w:fldCharType="end"/>
      </w:r>
      <w:r w:rsidRPr="00213183">
        <w:t>.</w:t>
      </w:r>
    </w:p>
    <w:p w14:paraId="02772096" w14:textId="1D68A814" w:rsidR="0040078C" w:rsidRDefault="00D82736" w:rsidP="00FA49C2">
      <w:pPr>
        <w:tabs>
          <w:tab w:val="left" w:pos="2670"/>
        </w:tabs>
      </w:pPr>
      <w:r>
        <w:t>If the data</w:t>
      </w:r>
      <w:r w:rsidR="00AD6EC0">
        <w:t xml:space="preserve"> </w:t>
      </w:r>
      <w:r w:rsidR="00AD6EC0">
        <w:t>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882CA4">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882CA4">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882CA4">
        <w:t xml:space="preserve">Figure </w:t>
      </w:r>
      <w:r w:rsidR="00882CA4">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882CA4">
        <w:t>above</w:t>
      </w:r>
      <w:r w:rsidR="008C598D">
        <w:fldChar w:fldCharType="end"/>
      </w:r>
      <w:r w:rsidR="008C598D">
        <w:t>)</w:t>
      </w:r>
      <w:r w:rsidR="00461F6A">
        <w:t>.</w:t>
      </w:r>
    </w:p>
    <w:p w14:paraId="7EF69319" w14:textId="4BBA978B" w:rsidR="007560F1" w:rsidRDefault="007560F1" w:rsidP="007560F1">
      <w:pPr>
        <w:pStyle w:val="Heading3"/>
      </w:pPr>
      <w:bookmarkStart w:id="201" w:name="_Ref101793730"/>
      <w:r>
        <w:t>Classes</w:t>
      </w:r>
      <w:bookmarkEnd w:id="201"/>
    </w:p>
    <w:p w14:paraId="6CFD1B2E" w14:textId="1C40A994" w:rsidR="0089269A" w:rsidRDefault="001144F1" w:rsidP="001144F1">
      <w:pPr>
        <w:pStyle w:val="Heading4"/>
      </w:pPr>
      <w:bookmarkStart w:id="202" w:name="_Ref102137037"/>
      <w:r>
        <w:t>Set Class</w:t>
      </w:r>
      <w:bookmarkEnd w:id="202"/>
    </w:p>
    <w:p w14:paraId="6340F9F9" w14:textId="04D35316" w:rsidR="002B68A2" w:rsidRDefault="00365DB6" w:rsidP="00D804FD">
      <w:r>
        <w:t>I i</w:t>
      </w:r>
      <w:r w:rsidR="00D62533">
        <w:t>mplement</w:t>
      </w:r>
      <w:r w:rsidR="007710ED">
        <w:t>ed</w:t>
      </w:r>
      <w:r w:rsidR="00D62533">
        <w:t xml:space="preserve"> </w:t>
      </w:r>
      <w:r>
        <w:t xml:space="preserve">the </w:t>
      </w:r>
      <w:r>
        <w:fldChar w:fldCharType="begin"/>
      </w:r>
      <w:r>
        <w:instrText xml:space="preserve"> REF _Ref102137037 \h </w:instrText>
      </w:r>
      <w:r>
        <w:fldChar w:fldCharType="separate"/>
      </w:r>
      <w:r w:rsidR="00882CA4">
        <w:t>Set Class</w:t>
      </w:r>
      <w:r>
        <w:fldChar w:fldCharType="end"/>
      </w:r>
      <w:r>
        <w:t xml:space="preserve"> </w:t>
      </w:r>
      <w:r w:rsidR="007710ED">
        <w:t xml:space="preserve">in Java to match the design explained in </w:t>
      </w:r>
      <w:r w:rsidR="006F2E97">
        <w:t xml:space="preserve">the </w:t>
      </w:r>
      <w:r w:rsidR="007710ED">
        <w:fldChar w:fldCharType="begin"/>
      </w:r>
      <w:r w:rsidR="007710ED">
        <w:instrText xml:space="preserve"> REF _Ref102138155 \r \h </w:instrText>
      </w:r>
      <w:r w:rsidR="007710ED">
        <w:fldChar w:fldCharType="separate"/>
      </w:r>
      <w:r w:rsidR="00882CA4">
        <w:t>5.4</w:t>
      </w:r>
      <w:r w:rsidR="007710ED">
        <w:fldChar w:fldCharType="end"/>
      </w:r>
      <w:r w:rsidR="007710ED">
        <w:t xml:space="preserve"> </w:t>
      </w:r>
      <w:r w:rsidR="007710ED">
        <w:fldChar w:fldCharType="begin"/>
      </w:r>
      <w:r w:rsidR="007710ED">
        <w:instrText xml:space="preserve"> REF _Ref102138135 \h </w:instrText>
      </w:r>
      <w:r w:rsidR="007710ED">
        <w:fldChar w:fldCharType="separate"/>
      </w:r>
      <w:r w:rsidR="00882CA4">
        <w:t>Class Diagram</w:t>
      </w:r>
      <w:r w:rsidR="007710ED">
        <w:fldChar w:fldCharType="end"/>
      </w:r>
      <w:r w:rsidR="007710ED">
        <w:t xml:space="preserve"> section </w:t>
      </w:r>
      <w:r w:rsidR="007710ED">
        <w:fldChar w:fldCharType="begin"/>
      </w:r>
      <w:r w:rsidR="007710ED">
        <w:instrText xml:space="preserve"> REF _Ref102138164 \p \h </w:instrText>
      </w:r>
      <w:r w:rsidR="007710ED">
        <w:fldChar w:fldCharType="separate"/>
      </w:r>
      <w:r w:rsidR="00882CA4">
        <w:t>above</w:t>
      </w:r>
      <w:r w:rsidR="007710ED">
        <w:fldChar w:fldCharType="end"/>
      </w:r>
      <w:r w:rsidR="007710ED">
        <w:t>.</w:t>
      </w:r>
      <w:r w:rsidR="0019475E">
        <w:t xml:space="preserve"> I added </w:t>
      </w:r>
      <w:r w:rsidR="006B1B85">
        <w:t xml:space="preserve">Hibernate </w:t>
      </w:r>
      <w:r w:rsidR="006B1B85">
        <w:fldChar w:fldCharType="begin"/>
      </w:r>
      <w:r w:rsidR="006B1B85">
        <w:instrText xml:space="preserve"> REF _Ref100771127 \r \h </w:instrText>
      </w:r>
      <w:r w:rsidR="006B1B85">
        <w:fldChar w:fldCharType="separate"/>
      </w:r>
      <w:r w:rsidR="00882CA4">
        <w:t>[9]</w:t>
      </w:r>
      <w:r w:rsidR="006B1B85">
        <w:fldChar w:fldCharType="end"/>
      </w:r>
      <w:r w:rsidR="006B1B85">
        <w:t xml:space="preserve"> and JPA </w:t>
      </w:r>
      <w:r w:rsidR="006B1B85">
        <w:fldChar w:fldCharType="begin"/>
      </w:r>
      <w:r w:rsidR="006B1B85">
        <w:instrText xml:space="preserve"> REF _Ref102140969 \r \h </w:instrText>
      </w:r>
      <w:r w:rsidR="006B1B85">
        <w:fldChar w:fldCharType="separate"/>
      </w:r>
      <w:r w:rsidR="00882CA4">
        <w:t>[10]</w:t>
      </w:r>
      <w:r w:rsidR="006B1B85">
        <w:fldChar w:fldCharType="end"/>
      </w:r>
      <w:r w:rsidR="006B1B85">
        <w:t xml:space="preserve"> annotations to this class to generate the </w:t>
      </w:r>
      <w:proofErr w:type="spellStart"/>
      <w:r w:rsidR="006B1B85" w:rsidRPr="008A19A6">
        <w:rPr>
          <w:highlight w:val="yellow"/>
        </w:rPr>
        <w:t>SetInfo</w:t>
      </w:r>
      <w:proofErr w:type="spellEnd"/>
      <w:r w:rsidR="006B1B85" w:rsidRPr="008A19A6">
        <w:rPr>
          <w:highlight w:val="yellow"/>
        </w:rPr>
        <w:t xml:space="preserve"> table</w:t>
      </w:r>
      <w:r w:rsidR="006B1B85">
        <w:t xml:space="preserve"> in the database, which is explained </w:t>
      </w:r>
      <w:r w:rsidR="006B1B85">
        <w:fldChar w:fldCharType="begin"/>
      </w:r>
      <w:r w:rsidR="006B1B85">
        <w:instrText xml:space="preserve"> REF _Ref102134076 \p \h </w:instrText>
      </w:r>
      <w:r w:rsidR="006B1B85">
        <w:fldChar w:fldCharType="separate"/>
      </w:r>
      <w:r w:rsidR="00882CA4">
        <w:t>below</w:t>
      </w:r>
      <w:r w:rsidR="006B1B85">
        <w:fldChar w:fldCharType="end"/>
      </w:r>
      <w:r w:rsidR="006B1B85">
        <w:t xml:space="preserve"> in </w:t>
      </w:r>
      <w:r w:rsidR="00922D2E">
        <w:fldChar w:fldCharType="begin"/>
      </w:r>
      <w:r w:rsidR="00922D2E">
        <w:instrText xml:space="preserve"> REF _Ref102141249 \r \h </w:instrText>
      </w:r>
      <w:r w:rsidR="00922D2E">
        <w:fldChar w:fldCharType="separate"/>
      </w:r>
      <w:r w:rsidR="00882CA4">
        <w:t>6.6</w:t>
      </w:r>
      <w:r w:rsidR="00922D2E">
        <w:fldChar w:fldCharType="end"/>
      </w:r>
      <w:r w:rsidR="00922D2E">
        <w:t xml:space="preserve"> </w:t>
      </w:r>
      <w:r w:rsidR="00922D2E">
        <w:fldChar w:fldCharType="begin"/>
      </w:r>
      <w:r w:rsidR="00922D2E">
        <w:instrText xml:space="preserve"> REF _Ref102141249 \h </w:instrText>
      </w:r>
      <w:r w:rsidR="00922D2E">
        <w:fldChar w:fldCharType="separate"/>
      </w:r>
      <w:r w:rsidR="00882CA4">
        <w:t>Database Implementation</w:t>
      </w:r>
      <w:r w:rsidR="00922D2E">
        <w:fldChar w:fldCharType="end"/>
      </w:r>
      <w:r w:rsidR="00922D2E">
        <w:t>.</w:t>
      </w:r>
    </w:p>
    <w:p w14:paraId="77B653F3" w14:textId="015A0EF3" w:rsidR="00D804FD" w:rsidRPr="00D804FD" w:rsidRDefault="002B68A2" w:rsidP="00D804FD">
      <w:r>
        <w:t xml:space="preserve">The </w:t>
      </w:r>
      <w:r w:rsidR="00D61D86">
        <w:t xml:space="preserve">class </w:t>
      </w:r>
      <w:r w:rsidR="00D52074">
        <w:t xml:space="preserve">constructors </w:t>
      </w:r>
      <w:r w:rsidR="00D61D86">
        <w:t xml:space="preserve">create 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882CA4">
        <w:t xml:space="preserve">Figure </w:t>
      </w:r>
      <w:r w:rsidR="00882CA4">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3" w:name="_Ref102137047"/>
      <w:r>
        <w:t>Piece Class</w:t>
      </w:r>
      <w:bookmarkEnd w:id="203"/>
    </w:p>
    <w:p w14:paraId="17149A1A" w14:textId="7CF97DC9" w:rsidR="00F3554D" w:rsidRDefault="00F3554D" w:rsidP="00F3554D">
      <w:r>
        <w:t>I implemented the</w:t>
      </w:r>
      <w:r>
        <w:t xml:space="preserve"> </w:t>
      </w:r>
      <w:r>
        <w:fldChar w:fldCharType="begin"/>
      </w:r>
      <w:r>
        <w:instrText xml:space="preserve"> REF _Ref102137047 \h </w:instrText>
      </w:r>
      <w:r>
        <w:fldChar w:fldCharType="separate"/>
      </w:r>
      <w:r w:rsidR="00882CA4">
        <w:t>Piece Class</w:t>
      </w:r>
      <w:r>
        <w:fldChar w:fldCharType="end"/>
      </w:r>
      <w:r>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w:t>
      </w:r>
    </w:p>
    <w:p w14:paraId="58652B9E" w14:textId="4A1CA1E1" w:rsidR="00D804FD" w:rsidRPr="00D804FD" w:rsidRDefault="00F3554D" w:rsidP="00D804FD">
      <w:r>
        <w:t xml:space="preserve">The class </w:t>
      </w:r>
      <w:r w:rsidR="00773140">
        <w:t xml:space="preserve">constructors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4" w:name="_Ref102142115"/>
      <w:r>
        <w:t>SetInSetList Class</w:t>
      </w:r>
      <w:bookmarkEnd w:id="204"/>
    </w:p>
    <w:p w14:paraId="43925540" w14:textId="717B6D83" w:rsidR="004B2FFC" w:rsidRDefault="004B2FFC" w:rsidP="004B2FFC">
      <w:r>
        <w:t>I implemented the</w:t>
      </w:r>
      <w:r w:rsidR="00291622">
        <w:t xml:space="preserve"> </w:t>
      </w:r>
      <w:r w:rsidR="00291622">
        <w:fldChar w:fldCharType="begin"/>
      </w:r>
      <w:r w:rsidR="00291622">
        <w:instrText xml:space="preserve"> REF _Ref102142115 \h </w:instrText>
      </w:r>
      <w:r w:rsidR="00291622">
        <w:fldChar w:fldCharType="separate"/>
      </w:r>
      <w:r w:rsidR="00882CA4">
        <w:t>SetInSetList Class</w:t>
      </w:r>
      <w:r w:rsidR="00291622">
        <w:fldChar w:fldCharType="end"/>
      </w:r>
      <w:r w:rsidR="00291622">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sidRPr="008A19A6">
        <w:rPr>
          <w:highlight w:val="yellow"/>
        </w:rPr>
        <w:t>Set</w:t>
      </w:r>
      <w:r w:rsidR="005F2756">
        <w:rPr>
          <w:highlight w:val="yellow"/>
        </w:rPr>
        <w:t>sInSetL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w:t>
      </w:r>
      <w:r w:rsidR="002E21D4">
        <w:t xml:space="preserve"> The ‘</w:t>
      </w:r>
      <w:r w:rsidR="002E21D4" w:rsidRPr="002E21D4">
        <w:t>setInSetListId</w:t>
      </w:r>
      <w:r w:rsidR="002E21D4">
        <w:t xml:space="preserve">’ variable in this class is auto-generated, also explained in </w:t>
      </w:r>
      <w:r w:rsidR="002E21D4">
        <w:fldChar w:fldCharType="begin"/>
      </w:r>
      <w:r w:rsidR="002E21D4">
        <w:instrText xml:space="preserve"> REF _Ref102141249 \h </w:instrText>
      </w:r>
      <w:r w:rsidR="002E21D4">
        <w:fldChar w:fldCharType="separate"/>
      </w:r>
      <w:r w:rsidR="00882CA4">
        <w:t>Database Implementation</w:t>
      </w:r>
      <w:r w:rsidR="002E21D4">
        <w:fldChar w:fldCharType="end"/>
      </w:r>
      <w:r w:rsidR="002E21D4">
        <w:t>.</w:t>
      </w:r>
    </w:p>
    <w:p w14:paraId="1466F7BC" w14:textId="6ECE829A" w:rsidR="00D804FD" w:rsidRPr="00D804FD" w:rsidRDefault="004B2FFC" w:rsidP="00D804FD">
      <w:r>
        <w:t xml:space="preserve">The class </w:t>
      </w:r>
      <w:r w:rsidR="00127215">
        <w:t xml:space="preserve">constructors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constructor</w:t>
      </w:r>
      <w:r w:rsidR="00D316B1">
        <w:t>s</w:t>
      </w:r>
      <w:r w:rsidR="00D316B1">
        <w:t xml:space="preserve"> </w:t>
      </w:r>
      <w:r>
        <w:t xml:space="preserve">initialised. The getter function in this class </w:t>
      </w:r>
      <w:r w:rsidR="00630F6A">
        <w:t>is</w:t>
      </w:r>
      <w:r>
        <w:t xml:space="preserve"> basic and only retrieve</w:t>
      </w:r>
      <w:r w:rsidR="00630F6A">
        <w:t>s</w:t>
      </w:r>
      <w:r>
        <w:t xml:space="preserve"> </w:t>
      </w:r>
      <w:r w:rsidR="00630F6A">
        <w:t xml:space="preserve">the instance of the </w:t>
      </w:r>
      <w:r w:rsidR="00630F6A">
        <w:fldChar w:fldCharType="begin"/>
      </w:r>
      <w:r w:rsidR="00630F6A">
        <w:instrText xml:space="preserve"> REF _Ref102137037 \h </w:instrText>
      </w:r>
      <w:r w:rsidR="00630F6A">
        <w:fldChar w:fldCharType="separate"/>
      </w:r>
      <w:r w:rsidR="00882CA4">
        <w:t>Set Class</w:t>
      </w:r>
      <w:r w:rsidR="00630F6A">
        <w:fldChar w:fldCharType="end"/>
      </w:r>
      <w:r w:rsidR="00630F6A">
        <w:t xml:space="preserve"> this cl</w:t>
      </w:r>
      <w:r w:rsidR="00881B6C">
        <w:t>ass contains</w:t>
      </w:r>
      <w:r>
        <w:t>.</w:t>
      </w:r>
    </w:p>
    <w:p w14:paraId="0A857D03" w14:textId="4A2C48DF" w:rsidR="001144F1" w:rsidRDefault="001144F1" w:rsidP="001144F1">
      <w:pPr>
        <w:pStyle w:val="Heading4"/>
      </w:pPr>
      <w:bookmarkStart w:id="205" w:name="_Ref102137852"/>
      <w:r>
        <w:t>Set_list Class</w:t>
      </w:r>
      <w:bookmarkEnd w:id="205"/>
    </w:p>
    <w:p w14:paraId="0A42B97D" w14:textId="1649F51D" w:rsidR="004840F7" w:rsidRDefault="004840F7" w:rsidP="004840F7">
      <w:r>
        <w:t xml:space="preserve">I implemented </w:t>
      </w:r>
      <w:r w:rsidR="00E57743">
        <w:t xml:space="preserve">the </w:t>
      </w:r>
      <w:r w:rsidR="00E57743">
        <w:fldChar w:fldCharType="begin"/>
      </w:r>
      <w:r w:rsidR="00E57743">
        <w:instrText xml:space="preserve"> REF _Ref102137852 \h </w:instrText>
      </w:r>
      <w:r w:rsidR="00E57743">
        <w:fldChar w:fldCharType="separate"/>
      </w:r>
      <w:r w:rsidR="00882CA4">
        <w:t>Set_list Class</w:t>
      </w:r>
      <w:r w:rsidR="00E57743">
        <w:fldChar w:fldCharType="end"/>
      </w:r>
      <w:r>
        <w:t xml:space="preserve"> 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sidRPr="008A19A6">
        <w:rPr>
          <w:highlight w:val="yellow"/>
        </w:rPr>
        <w:t>Set</w:t>
      </w:r>
      <w:r w:rsidR="00EF60B6">
        <w:rPr>
          <w:highlight w:val="yellow"/>
        </w:rPr>
        <w:t>_l</w:t>
      </w:r>
      <w:r>
        <w:rPr>
          <w:highlight w:val="yellow"/>
        </w:rPr>
        <w:t>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 The ‘</w:t>
      </w:r>
      <w:r w:rsidR="00E57743" w:rsidRPr="00E57743">
        <w:t>setListId</w:t>
      </w:r>
      <w:r>
        <w:t xml:space="preserve">’ variable in this class is auto-generated, also explained in </w:t>
      </w:r>
      <w:r>
        <w:fldChar w:fldCharType="begin"/>
      </w:r>
      <w:r>
        <w:instrText xml:space="preserve"> REF _Ref102141249 \h </w:instrText>
      </w:r>
      <w:r>
        <w:fldChar w:fldCharType="separate"/>
      </w:r>
      <w:r w:rsidR="00882CA4">
        <w:t>Database Implementation</w:t>
      </w:r>
      <w:r>
        <w:fldChar w:fldCharType="end"/>
      </w:r>
      <w:r>
        <w:t>.</w:t>
      </w:r>
    </w:p>
    <w:p w14:paraId="6E998D1C" w14:textId="34BC42F3" w:rsidR="006D0BDC" w:rsidRPr="00D804FD" w:rsidRDefault="004840F7" w:rsidP="00D804FD">
      <w:r>
        <w:t>The class constructors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w:t>
      </w:r>
      <w:r w:rsidR="00B67A85">
        <w:t>lastChangedDateTime</w:t>
      </w:r>
      <w:r w:rsidR="00B67A85">
        <w:t>’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882CA4">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w:t>
      </w:r>
      <w:proofErr w:type="spellStart"/>
      <w:r w:rsidR="00F33AD7">
        <w:t>set_number</w:t>
      </w:r>
      <w:proofErr w:type="spellEnd"/>
      <w:r w:rsidR="00F33AD7">
        <w:t xml:space="preserve">’ as input, and iterates through all the </w:t>
      </w:r>
      <w:proofErr w:type="spellStart"/>
      <w:r w:rsidR="00F33AD7">
        <w:t>SetInSetLists</w:t>
      </w:r>
      <w:proofErr w:type="spellEnd"/>
      <w:r w:rsidR="00F33AD7">
        <w:t xml:space="preserve"> in the list ‘setsInSetList’, checking if any of these have the same Set Number, and thus the Setlist contains that Lego Set.</w:t>
      </w:r>
    </w:p>
    <w:p w14:paraId="7654D775" w14:textId="010061DA" w:rsidR="001144F1" w:rsidRDefault="001144F1" w:rsidP="001144F1">
      <w:pPr>
        <w:pStyle w:val="Heading4"/>
      </w:pPr>
      <w:bookmarkStart w:id="206" w:name="_Ref102137916"/>
      <w:r>
        <w:t>SetInProgress Class</w:t>
      </w:r>
      <w:bookmarkEnd w:id="206"/>
    </w:p>
    <w:p w14:paraId="62CFE76E" w14:textId="32EE7A39" w:rsidR="00DA45DE" w:rsidRDefault="00DA45DE" w:rsidP="00DA45DE">
      <w:r>
        <w:t>I implemented the</w:t>
      </w:r>
      <w:r w:rsidR="00B708C7">
        <w:t xml:space="preserve"> </w:t>
      </w:r>
      <w:r w:rsidR="00B708C7">
        <w:fldChar w:fldCharType="begin"/>
      </w:r>
      <w:r w:rsidR="00B708C7">
        <w:instrText xml:space="preserve"> REF _Ref102137916 \h </w:instrText>
      </w:r>
      <w:r w:rsidR="00B708C7">
        <w:fldChar w:fldCharType="separate"/>
      </w:r>
      <w:r w:rsidR="00882CA4">
        <w:t>SetInProgress Class</w:t>
      </w:r>
      <w:r w:rsidR="00B708C7">
        <w:fldChar w:fldCharType="end"/>
      </w:r>
      <w:r w:rsidR="00B708C7">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sidRPr="008A19A6">
        <w:rPr>
          <w:highlight w:val="yellow"/>
        </w:rPr>
        <w:t>Set</w:t>
      </w:r>
      <w:r w:rsidR="00B708C7">
        <w:rPr>
          <w:highlight w:val="yellow"/>
        </w:rPr>
        <w:t>InProgress</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 xml:space="preserve">. The </w:t>
      </w:r>
      <w:r w:rsidR="00F72497">
        <w:t>‘</w:t>
      </w:r>
      <w:r w:rsidR="00F72497" w:rsidRPr="00F72497">
        <w:t>setInProgressId</w:t>
      </w:r>
      <w:r>
        <w:t xml:space="preserve">’ variable in this class is auto-generated, also explained in </w:t>
      </w:r>
      <w:r>
        <w:fldChar w:fldCharType="begin"/>
      </w:r>
      <w:r>
        <w:instrText xml:space="preserve"> REF _Ref102141249 \h </w:instrText>
      </w:r>
      <w:r>
        <w:fldChar w:fldCharType="separate"/>
      </w:r>
      <w:r w:rsidR="00882CA4">
        <w:t>Database Implementation</w:t>
      </w:r>
      <w:r>
        <w:fldChar w:fldCharType="end"/>
      </w:r>
      <w:r>
        <w:t>.</w:t>
      </w:r>
    </w:p>
    <w:p w14:paraId="06B69694" w14:textId="77B88762" w:rsidR="00D804FD" w:rsidRPr="00D804FD" w:rsidRDefault="00DA45DE" w:rsidP="00DA45DE">
      <w:r>
        <w:t>The class constructors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proofErr w:type="gramStart"/>
      <w:r w:rsidRPr="00484A5A">
        <w:t>updateDateTime</w:t>
      </w:r>
      <w:r>
        <w:t>(</w:t>
      </w:r>
      <w:proofErr w:type="gramEnd"/>
      <w:r>
        <w:t>)’  function updates the ‘lastChangedDateTime’ to the current date and time.</w:t>
      </w:r>
    </w:p>
    <w:p w14:paraId="6E886DF3" w14:textId="25BB6FF4" w:rsidR="001144F1" w:rsidRDefault="001144F1" w:rsidP="001144F1">
      <w:pPr>
        <w:pStyle w:val="Heading4"/>
      </w:pPr>
      <w:bookmarkStart w:id="207" w:name="_Ref102149765"/>
      <w:r>
        <w:t>PieceFound Class</w:t>
      </w:r>
      <w:bookmarkEnd w:id="207"/>
    </w:p>
    <w:p w14:paraId="606D1C31" w14:textId="2502F877" w:rsidR="00F10AAE" w:rsidRDefault="00F10AAE" w:rsidP="00F10AAE">
      <w:r>
        <w:t>I implemented the</w:t>
      </w:r>
      <w:r w:rsidR="00A62C69">
        <w:t xml:space="preserve"> </w:t>
      </w:r>
      <w:r w:rsidR="00A62C69">
        <w:fldChar w:fldCharType="begin"/>
      </w:r>
      <w:r w:rsidR="00A62C69">
        <w:instrText xml:space="preserve"> REF _Ref102149765 \h </w:instrText>
      </w:r>
      <w:r w:rsidR="00A62C69">
        <w:fldChar w:fldCharType="separate"/>
      </w:r>
      <w:r w:rsidR="00882CA4">
        <w:t>PieceFound Class</w:t>
      </w:r>
      <w:r w:rsidR="00A62C69">
        <w:fldChar w:fldCharType="end"/>
      </w:r>
      <w:r w:rsidR="00A62C69">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Pr>
          <w:highlight w:val="yellow"/>
        </w:rPr>
        <w:t>P</w:t>
      </w:r>
      <w:r w:rsidR="00451F34">
        <w:rPr>
          <w:highlight w:val="yellow"/>
        </w:rPr>
        <w:t>ieceFound</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 The ‘</w:t>
      </w:r>
      <w:r w:rsidR="000216C5" w:rsidRPr="000216C5">
        <w:t>pieceFoundId</w:t>
      </w:r>
      <w:r>
        <w:t xml:space="preserve">’ variable in this class is auto-generated, also explained in </w:t>
      </w:r>
      <w:r>
        <w:fldChar w:fldCharType="begin"/>
      </w:r>
      <w:r>
        <w:instrText xml:space="preserve"> REF _Ref102141249 \h </w:instrText>
      </w:r>
      <w:r>
        <w:fldChar w:fldCharType="separate"/>
      </w:r>
      <w:r w:rsidR="00882CA4">
        <w:t>Database Implementation</w:t>
      </w:r>
      <w:r>
        <w:fldChar w:fldCharType="end"/>
      </w:r>
      <w:r>
        <w:t>.</w:t>
      </w:r>
    </w:p>
    <w:p w14:paraId="22C2ADDC" w14:textId="5AFB4567" w:rsidR="00D804FD" w:rsidRPr="00D804FD" w:rsidRDefault="00F10AAE" w:rsidP="00D804FD">
      <w:r>
        <w:t xml:space="preserve">The class constructors create an instance of the </w:t>
      </w:r>
      <w:r w:rsidR="00BF5E94">
        <w:t>PieceFound</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 xml:space="preserve">constructors </w:t>
      </w:r>
      <w:r>
        <w:t>initialised. The getter setter functions in this class are basic and only retrieve values.</w:t>
      </w:r>
    </w:p>
    <w:p w14:paraId="22ED1F78" w14:textId="21949452" w:rsidR="001144F1" w:rsidRDefault="001144F1" w:rsidP="001144F1">
      <w:pPr>
        <w:pStyle w:val="Heading4"/>
      </w:pPr>
      <w:bookmarkStart w:id="208" w:name="_Ref102150849"/>
      <w:r>
        <w:t>Account Class</w:t>
      </w:r>
      <w:bookmarkEnd w:id="208"/>
    </w:p>
    <w:p w14:paraId="2E9104B7" w14:textId="26CCF803" w:rsidR="00F10AAE" w:rsidRDefault="00F10AAE" w:rsidP="00F10AAE">
      <w:r>
        <w:t xml:space="preserve">I implemented </w:t>
      </w:r>
      <w:r w:rsidR="00E55BAB">
        <w:t xml:space="preserve">the </w:t>
      </w:r>
      <w:r w:rsidR="00E55BAB">
        <w:fldChar w:fldCharType="begin"/>
      </w:r>
      <w:r w:rsidR="00E55BAB">
        <w:instrText xml:space="preserve"> REF _Ref102150849 \h </w:instrText>
      </w:r>
      <w:r w:rsidR="00E55BAB">
        <w:fldChar w:fldCharType="separate"/>
      </w:r>
      <w:r w:rsidR="00882CA4">
        <w:t>Account Class</w:t>
      </w:r>
      <w:r w:rsidR="00E55BAB">
        <w:fldChar w:fldCharType="end"/>
      </w:r>
      <w:r w:rsidR="00E55BAB">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sidR="00CF3740">
        <w:rPr>
          <w:highlight w:val="yellow"/>
        </w:rPr>
        <w:t xml:space="preserve">Account </w:t>
      </w:r>
      <w:r w:rsidRPr="008A19A6">
        <w:rPr>
          <w:highlight w:val="yellow"/>
        </w:rPr>
        <w:t>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 The ‘</w:t>
      </w:r>
      <w:r w:rsidR="00C07BCA">
        <w:t>account</w:t>
      </w:r>
      <w:r w:rsidRPr="00F72497">
        <w:t>Id</w:t>
      </w:r>
      <w:r>
        <w:t xml:space="preserve">’ variable in this class is auto-generated, also explained in </w:t>
      </w:r>
      <w:r>
        <w:fldChar w:fldCharType="begin"/>
      </w:r>
      <w:r>
        <w:instrText xml:space="preserve"> REF _Ref102141249 \h </w:instrText>
      </w:r>
      <w:r>
        <w:fldChar w:fldCharType="separate"/>
      </w:r>
      <w:r w:rsidR="00882CA4">
        <w:t>Database Implementation</w:t>
      </w:r>
      <w:r>
        <w:fldChar w:fldCharType="end"/>
      </w:r>
      <w:r>
        <w:t>.</w:t>
      </w:r>
    </w:p>
    <w:p w14:paraId="5C0AE33E" w14:textId="6B7956FA" w:rsidR="00D804FD" w:rsidRPr="00D804FD" w:rsidRDefault="00F10AAE" w:rsidP="00D804FD">
      <w:r>
        <w:t xml:space="preserve">The class constructors create an instance of the </w:t>
      </w:r>
      <w:r w:rsidR="00BB75B5">
        <w:t>Account</w:t>
      </w:r>
      <w:r>
        <w:t xml:space="preserve">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 xml:space="preserve">constructors </w:t>
      </w:r>
      <w:r>
        <w:t>initialised. The getter and setter functions in this class are basic and only set and retrieve values.</w:t>
      </w:r>
    </w:p>
    <w:p w14:paraId="18B52CC4" w14:textId="02EEEC55" w:rsidR="001144F1" w:rsidRDefault="001144F1" w:rsidP="001144F1">
      <w:pPr>
        <w:pStyle w:val="Heading4"/>
      </w:pPr>
      <w:bookmarkStart w:id="209" w:name="_Ref102152675"/>
      <w:r>
        <w:t>Theme Class</w:t>
      </w:r>
      <w:bookmarkEnd w:id="209"/>
    </w:p>
    <w:p w14:paraId="0C25DF51" w14:textId="430829E1" w:rsidR="00F10AAE" w:rsidRDefault="00F10AAE" w:rsidP="00F10AAE">
      <w:r>
        <w:t xml:space="preserve">I implemented the </w:t>
      </w:r>
      <w:r w:rsidR="00541EE3">
        <w:fldChar w:fldCharType="begin"/>
      </w:r>
      <w:r w:rsidR="00541EE3">
        <w:instrText xml:space="preserve"> REF _Ref102152675 \h </w:instrText>
      </w:r>
      <w:r w:rsidR="00541EE3">
        <w:fldChar w:fldCharType="separate"/>
      </w:r>
      <w:r w:rsidR="00882CA4">
        <w:t>Theme Class</w:t>
      </w:r>
      <w:r w:rsidR="00541EE3">
        <w:fldChar w:fldCharType="end"/>
      </w:r>
      <w:r w:rsidR="00541EE3">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882CA4">
        <w:t>5.4</w:t>
      </w:r>
      <w:r>
        <w:fldChar w:fldCharType="end"/>
      </w:r>
      <w:r>
        <w:t xml:space="preserve"> </w:t>
      </w:r>
      <w:r>
        <w:fldChar w:fldCharType="begin"/>
      </w:r>
      <w:r>
        <w:instrText xml:space="preserve"> REF _Ref102138135 \h </w:instrText>
      </w:r>
      <w:r>
        <w:fldChar w:fldCharType="separate"/>
      </w:r>
      <w:r w:rsidR="00882CA4">
        <w:t>Class Diagram</w:t>
      </w:r>
      <w:r>
        <w:fldChar w:fldCharType="end"/>
      </w:r>
      <w:r>
        <w:t xml:space="preserve"> section </w:t>
      </w:r>
      <w:r>
        <w:fldChar w:fldCharType="begin"/>
      </w:r>
      <w:r>
        <w:instrText xml:space="preserve"> REF _Ref102138164 \p \h </w:instrText>
      </w:r>
      <w:r>
        <w:fldChar w:fldCharType="separate"/>
      </w:r>
      <w:r w:rsidR="00882CA4">
        <w:t>above</w:t>
      </w:r>
      <w:r>
        <w:fldChar w:fldCharType="end"/>
      </w:r>
      <w:r>
        <w:t xml:space="preserve">. I added Hibernate </w:t>
      </w:r>
      <w:r>
        <w:fldChar w:fldCharType="begin"/>
      </w:r>
      <w:r>
        <w:instrText xml:space="preserve"> REF _Ref100771127 \r \h </w:instrText>
      </w:r>
      <w:r>
        <w:fldChar w:fldCharType="separate"/>
      </w:r>
      <w:r w:rsidR="00882CA4">
        <w:t>[9]</w:t>
      </w:r>
      <w:r>
        <w:fldChar w:fldCharType="end"/>
      </w:r>
      <w:r>
        <w:t xml:space="preserve"> and JPA </w:t>
      </w:r>
      <w:r>
        <w:fldChar w:fldCharType="begin"/>
      </w:r>
      <w:r>
        <w:instrText xml:space="preserve"> REF _Ref102140969 \r \h </w:instrText>
      </w:r>
      <w:r>
        <w:fldChar w:fldCharType="separate"/>
      </w:r>
      <w:r w:rsidR="00882CA4">
        <w:t>[10]</w:t>
      </w:r>
      <w:r>
        <w:fldChar w:fldCharType="end"/>
      </w:r>
      <w:r>
        <w:t xml:space="preserve"> annotations to this class to generate the </w:t>
      </w:r>
      <w:r w:rsidR="00541EE3">
        <w:rPr>
          <w:highlight w:val="yellow"/>
        </w:rPr>
        <w:t>Theme t</w:t>
      </w:r>
      <w:r w:rsidRPr="008A19A6">
        <w:rPr>
          <w:highlight w:val="yellow"/>
        </w:rPr>
        <w:t>able</w:t>
      </w:r>
      <w:r>
        <w:t xml:space="preserve"> in the database, which is explained </w:t>
      </w:r>
      <w:r>
        <w:fldChar w:fldCharType="begin"/>
      </w:r>
      <w:r>
        <w:instrText xml:space="preserve"> REF _Ref102134076 \p \h </w:instrText>
      </w:r>
      <w:r>
        <w:fldChar w:fldCharType="separate"/>
      </w:r>
      <w:r w:rsidR="00882CA4">
        <w:t>below</w:t>
      </w:r>
      <w:r>
        <w:fldChar w:fldCharType="end"/>
      </w:r>
      <w:r>
        <w:t xml:space="preserve"> in </w:t>
      </w:r>
      <w:r>
        <w:fldChar w:fldCharType="begin"/>
      </w:r>
      <w:r>
        <w:instrText xml:space="preserve"> REF _Ref102141249 \r \h </w:instrText>
      </w:r>
      <w:r>
        <w:fldChar w:fldCharType="separate"/>
      </w:r>
      <w:r w:rsidR="00882CA4">
        <w:t>6.6</w:t>
      </w:r>
      <w:r>
        <w:fldChar w:fldCharType="end"/>
      </w:r>
      <w:r>
        <w:t xml:space="preserve"> </w:t>
      </w:r>
      <w:r>
        <w:fldChar w:fldCharType="begin"/>
      </w:r>
      <w:r>
        <w:instrText xml:space="preserve"> REF _Ref102141249 \h </w:instrText>
      </w:r>
      <w:r>
        <w:fldChar w:fldCharType="separate"/>
      </w:r>
      <w:r w:rsidR="00882CA4">
        <w:t>Database Implementation</w:t>
      </w:r>
      <w:r>
        <w:fldChar w:fldCharType="end"/>
      </w:r>
      <w:r>
        <w:t>.</w:t>
      </w:r>
    </w:p>
    <w:p w14:paraId="6B632EC7" w14:textId="62CDC3B2" w:rsidR="001144F1" w:rsidRPr="001144F1" w:rsidRDefault="00F10AAE" w:rsidP="001144F1">
      <w:r>
        <w:t xml:space="preserve">The class constructors create an instance of the SetInProgress class with only the values inputted (see </w:t>
      </w:r>
      <w:r>
        <w:fldChar w:fldCharType="begin"/>
      </w:r>
      <w:r>
        <w:instrText xml:space="preserve"> REF _Ref88718288 \h </w:instrText>
      </w:r>
      <w:r>
        <w:fldChar w:fldCharType="separate"/>
      </w:r>
      <w:r w:rsidR="00882CA4">
        <w:t xml:space="preserve">Figure </w:t>
      </w:r>
      <w:r w:rsidR="00882CA4">
        <w:rPr>
          <w:noProof/>
        </w:rPr>
        <w:t>7</w:t>
      </w:r>
      <w:r>
        <w:fldChar w:fldCharType="end"/>
      </w:r>
      <w:r>
        <w:t xml:space="preserve">) to the </w:t>
      </w:r>
      <w:r w:rsidR="00D316B1">
        <w:t xml:space="preserve">constructors </w:t>
      </w:r>
      <w:r>
        <w:t>initialised. The getter and setter functions in this class are basic and only set and retrieve values.</w:t>
      </w:r>
    </w:p>
    <w:p w14:paraId="544B68D2" w14:textId="58547E89" w:rsidR="007560F1" w:rsidRPr="007560F1" w:rsidRDefault="007560F1" w:rsidP="007560F1">
      <w:pPr>
        <w:pStyle w:val="Heading3"/>
      </w:pPr>
      <w:r>
        <w:t>Controllers</w:t>
      </w:r>
    </w:p>
    <w:p w14:paraId="14C9FAD3" w14:textId="05542BB0" w:rsidR="003573A4" w:rsidRDefault="00FB7411" w:rsidP="003573A4">
      <w:r>
        <w:t>Controllers</w:t>
      </w:r>
      <w:r w:rsidR="00F55F1C">
        <w:t xml:space="preserve"> contain methods which</w:t>
      </w:r>
      <w:r>
        <w:t xml:space="preserve"> handle URL requests </w:t>
      </w:r>
      <w:r w:rsidR="00F55F1C">
        <w:t xml:space="preserve">to </w:t>
      </w:r>
      <w:r w:rsidR="00D06398">
        <w:t>load the JSPs</w:t>
      </w:r>
      <w:r w:rsidR="0039602F">
        <w:t xml:space="preserve"> </w:t>
      </w:r>
      <w:r w:rsidR="00D06398">
        <w:t>that display my website pages to user</w:t>
      </w:r>
      <w:r w:rsidR="006F2E97">
        <w:t>s</w:t>
      </w:r>
      <w:r w:rsidR="001E4783">
        <w:t xml:space="preserve"> and </w:t>
      </w:r>
      <w:r w:rsidR="001E4783">
        <w:t xml:space="preserve">update data </w:t>
      </w:r>
      <w:r w:rsidR="001E4783">
        <w:t>i</w:t>
      </w:r>
      <w:r w:rsidR="001E4783">
        <w:t xml:space="preserve">n the database. </w:t>
      </w:r>
      <w:r w:rsidR="002C6D68">
        <w:t xml:space="preserve">Controllers can also </w:t>
      </w:r>
      <w:r w:rsidR="00376800">
        <w:t>send</w:t>
      </w:r>
      <w:r w:rsidR="002C6D68">
        <w:t xml:space="preserve"> variables containing data </w:t>
      </w:r>
      <w:bookmarkStart w:id="210" w:name="_Ref101959291"/>
      <w:r w:rsidR="007E7C34">
        <w:t xml:space="preserve">for </w:t>
      </w:r>
      <w:r w:rsidR="00904345">
        <w:t xml:space="preserve">a </w:t>
      </w:r>
      <w:r w:rsidR="007E7C34">
        <w:t>JSP</w:t>
      </w:r>
      <w:r w:rsidR="00904345">
        <w:t xml:space="preserve"> </w:t>
      </w:r>
      <w:r w:rsidR="007E7C34">
        <w:t>to use</w:t>
      </w:r>
      <w:r w:rsidR="00376800">
        <w:t>, which</w:t>
      </w:r>
      <w:r w:rsidR="007E7C34">
        <w:t xml:space="preserve"> are added </w:t>
      </w:r>
      <w:r w:rsidR="00904345">
        <w:t>to the JSP</w:t>
      </w:r>
      <w:r w:rsidR="007E7C34">
        <w:t xml:space="preserve"> a</w:t>
      </w:r>
      <w:r w:rsidR="00904345">
        <w:t xml:space="preserve">s </w:t>
      </w:r>
      <w:r w:rsidR="007E7C34">
        <w:t>Model Attribute</w:t>
      </w:r>
      <w:r w:rsidR="00376800">
        <w:t>s</w:t>
      </w:r>
      <w:r w:rsidR="007A5411">
        <w:t xml:space="preserve"> </w:t>
      </w:r>
      <w:r w:rsidR="007A5411">
        <w:fldChar w:fldCharType="begin"/>
      </w:r>
      <w:r w:rsidR="007A5411">
        <w:instrText xml:space="preserve"> REF _Ref102388903 \r \h </w:instrText>
      </w:r>
      <w:r w:rsidR="007A5411">
        <w:fldChar w:fldCharType="separate"/>
      </w:r>
      <w:r w:rsidR="00882CA4">
        <w:t>[8]</w:t>
      </w:r>
      <w:r w:rsidR="007A5411">
        <w:fldChar w:fldCharType="end"/>
      </w:r>
      <w:r w:rsidR="009F0357">
        <w:t>,</w:t>
      </w:r>
      <w:r w:rsidR="00794A6F">
        <w:t xml:space="preserve"> are</w:t>
      </w:r>
      <w:r w:rsidR="002C7243">
        <w:t xml:space="preserve"> accessed by </w:t>
      </w:r>
      <w:r w:rsidR="00707082">
        <w:t>J</w:t>
      </w:r>
      <w:r w:rsidR="002C7243">
        <w:t xml:space="preserve">SPs </w:t>
      </w:r>
      <w:r w:rsidR="009F0357">
        <w:t xml:space="preserve">to use via </w:t>
      </w:r>
      <w:r w:rsidR="00794A6F">
        <w:t xml:space="preserve">code explained in </w:t>
      </w:r>
      <w:r w:rsidR="00F82E37">
        <w:t xml:space="preserve">the </w:t>
      </w:r>
      <w:r w:rsidR="00794A6F">
        <w:fldChar w:fldCharType="begin"/>
      </w:r>
      <w:r w:rsidR="00794A6F">
        <w:instrText xml:space="preserve"> REF _Ref101798927 \r \h </w:instrText>
      </w:r>
      <w:r w:rsidR="00794A6F">
        <w:fldChar w:fldCharType="separate"/>
      </w:r>
      <w:r w:rsidR="00882CA4">
        <w:t>6.5</w:t>
      </w:r>
      <w:r w:rsidR="00794A6F">
        <w:fldChar w:fldCharType="end"/>
      </w:r>
      <w:r w:rsidR="006A75D7">
        <w:t xml:space="preserve"> </w:t>
      </w:r>
      <w:r w:rsidR="006A75D7">
        <w:fldChar w:fldCharType="begin"/>
      </w:r>
      <w:r w:rsidR="006A75D7">
        <w:instrText xml:space="preserve"> REF _Ref102166636 \h </w:instrText>
      </w:r>
      <w:r w:rsidR="006A75D7">
        <w:fldChar w:fldCharType="separate"/>
      </w:r>
      <w:r w:rsidR="00882CA4">
        <w:t>User Interface Implementation</w:t>
      </w:r>
      <w:r w:rsidR="006A75D7">
        <w:fldChar w:fldCharType="end"/>
      </w:r>
      <w:r w:rsidR="006A75D7">
        <w:t xml:space="preserve"> </w:t>
      </w:r>
      <w:r w:rsidR="00794A6F">
        <w:t>section.</w:t>
      </w:r>
    </w:p>
    <w:p w14:paraId="5C1B7712" w14:textId="20D47C53" w:rsidR="0062213F" w:rsidRDefault="003573A4" w:rsidP="0062213F">
      <w:r>
        <w:t>Controller methods can also send a URL request for another controller</w:t>
      </w:r>
      <w:r w:rsidR="00B8523C">
        <w:t xml:space="preserve"> m</w:t>
      </w:r>
      <w:r w:rsidR="000B02BB">
        <w:t>ethod</w:t>
      </w:r>
      <w:r>
        <w:t>, which changes the page URL to this Redirect URL</w:t>
      </w:r>
      <w:r w:rsidR="006878EB">
        <w:t xml:space="preserve">. </w:t>
      </w:r>
      <w:r w:rsidR="00B8523C">
        <w:t xml:space="preserve">Users can also send </w:t>
      </w:r>
      <w:r w:rsidR="000B02BB">
        <w:t xml:space="preserve">variables </w:t>
      </w:r>
      <w:r w:rsidR="00B8523C">
        <w:t xml:space="preserve">to the JSP loaded </w:t>
      </w:r>
      <w:r w:rsidR="000B02BB">
        <w:t xml:space="preserve">by </w:t>
      </w:r>
      <w:r w:rsidR="00B8523C">
        <w:t xml:space="preserve">the </w:t>
      </w:r>
      <w:r w:rsidR="000B02BB">
        <w:t xml:space="preserve">redirected controller </w:t>
      </w:r>
      <w:r w:rsidR="00B8523C">
        <w:t>method</w:t>
      </w:r>
      <w:r w:rsidR="000B02BB">
        <w:t xml:space="preserve">, </w:t>
      </w:r>
      <w:r w:rsidR="00120117">
        <w:t xml:space="preserve">these are called </w:t>
      </w:r>
      <w:r w:rsidR="0062213F">
        <w:t>Redirect Attributes</w:t>
      </w:r>
      <w:r w:rsidR="00120117">
        <w:t xml:space="preserve"> and work similar</w:t>
      </w:r>
      <w:r w:rsidR="00402600">
        <w:t>ly</w:t>
      </w:r>
      <w:r w:rsidR="00120117">
        <w:t xml:space="preserve"> to Model Attributes except they are applied </w:t>
      </w:r>
      <w:r w:rsidR="003E36C0">
        <w:t>after</w:t>
      </w:r>
      <w:r w:rsidR="00120117">
        <w:t xml:space="preserve"> the Redirect</w:t>
      </w:r>
      <w:r w:rsidR="003E36C0">
        <w:t>.</w:t>
      </w:r>
    </w:p>
    <w:p w14:paraId="270931DD" w14:textId="2D1D9C5F" w:rsidR="00906D52" w:rsidRDefault="00906D52" w:rsidP="00906D52">
      <w:bookmarkStart w:id="211" w:name="_Ref102062852"/>
      <w:r>
        <w:t xml:space="preserve">Controllers in my system are classes annotated with ‘@Controller’ </w:t>
      </w:r>
      <w:r>
        <w:fldChar w:fldCharType="begin"/>
      </w:r>
      <w:r>
        <w:instrText xml:space="preserve"> REF _Ref102388903 \r \h </w:instrText>
      </w:r>
      <w:r>
        <w:fldChar w:fldCharType="separate"/>
      </w:r>
      <w:r w:rsidR="00882CA4">
        <w:t>[8]</w:t>
      </w:r>
      <w:r>
        <w:fldChar w:fldCharType="end"/>
      </w:r>
      <w:r>
        <w:t xml:space="preserve"> so that Spring knows that this is a controller.</w:t>
      </w:r>
    </w:p>
    <w:p w14:paraId="69A9A9F3" w14:textId="09FC9128" w:rsidR="00C972D1" w:rsidRDefault="00C972D1" w:rsidP="006964C7">
      <w:pPr>
        <w:pStyle w:val="Heading4"/>
      </w:pPr>
      <w:bookmarkStart w:id="212" w:name="_Ref102138355"/>
      <w:r>
        <w:t>Main Controller</w:t>
      </w:r>
      <w:bookmarkEnd w:id="210"/>
      <w:bookmarkEnd w:id="211"/>
      <w:bookmarkEnd w:id="212"/>
    </w:p>
    <w:p w14:paraId="5AE2CEAF" w14:textId="58ECD038" w:rsidR="00515EF2" w:rsidRDefault="00B94FF4" w:rsidP="000D0361">
      <w:r>
        <w:t xml:space="preserve">This controller loads the </w:t>
      </w:r>
      <w:r w:rsidR="003D74FF">
        <w:fldChar w:fldCharType="begin"/>
      </w:r>
      <w:r w:rsidR="003D74FF">
        <w:instrText xml:space="preserve"> REF _Ref101018068 \h </w:instrText>
      </w:r>
      <w:r w:rsidR="003D74FF">
        <w:fldChar w:fldCharType="separate"/>
      </w:r>
      <w:r w:rsidR="00882CA4">
        <w:t>Home Page</w:t>
      </w:r>
      <w:r w:rsidR="003D74FF">
        <w:fldChar w:fldCharType="end"/>
      </w:r>
      <w:r w:rsidR="003D74FF">
        <w:t>, and if a user is logged</w:t>
      </w:r>
      <w:r w:rsidR="00F82E37">
        <w:t xml:space="preserve"> </w:t>
      </w:r>
      <w:r w:rsidR="003D74FF">
        <w:t xml:space="preserve">in </w:t>
      </w:r>
      <w:r w:rsidR="00ED0B84">
        <w:t xml:space="preserve">this </w:t>
      </w:r>
      <w:r w:rsidR="003D74FF">
        <w:t xml:space="preserve">adds their last changed </w:t>
      </w:r>
      <w:r w:rsidR="00ED0B84">
        <w:t xml:space="preserve">3 </w:t>
      </w:r>
      <w:r w:rsidR="003B45F3">
        <w:t>changed</w:t>
      </w:r>
      <w:r w:rsidR="00ED0B84">
        <w:t xml:space="preserve"> setl</w:t>
      </w:r>
      <w:r w:rsidR="003B45F3">
        <w:t>i</w:t>
      </w:r>
      <w:r w:rsidR="00ED0B84">
        <w:t>sts and last 3 saved sets in progress</w:t>
      </w:r>
      <w:r w:rsidR="00872DCE">
        <w:t xml:space="preserve"> as Model Attributes</w:t>
      </w:r>
      <w:r w:rsidR="00ED0B84">
        <w:t xml:space="preserve"> </w:t>
      </w:r>
      <w:r w:rsidR="003B45F3">
        <w:t>so</w:t>
      </w:r>
      <w:r w:rsidR="00ED0B84">
        <w:t xml:space="preserve"> they can view these on this page.</w:t>
      </w:r>
    </w:p>
    <w:p w14:paraId="49A2C721" w14:textId="3C881C9A" w:rsidR="00515EF2" w:rsidRDefault="00515EF2" w:rsidP="000D0361">
      <w:r>
        <w:t xml:space="preserve">The </w:t>
      </w:r>
      <w:r w:rsidR="00E119D7">
        <w:t>‘</w:t>
      </w:r>
      <w:r>
        <w:t>onStartUp</w:t>
      </w:r>
      <w:r w:rsidR="00E119D7">
        <w:t>’</w:t>
      </w:r>
      <w:r>
        <w:t xml:space="preserve"> method</w:t>
      </w:r>
      <w:r w:rsidR="00E119D7">
        <w:t xml:space="preserve"> in this controller,</w:t>
      </w:r>
      <w:r>
        <w:t xml:space="preserve"> is run every time the system starts and calls the runs the </w:t>
      </w:r>
      <w:r>
        <w:fldChar w:fldCharType="begin"/>
      </w:r>
      <w:r>
        <w:instrText xml:space="preserve"> REF _Ref101959395 \h </w:instrText>
      </w:r>
      <w:r>
        <w:fldChar w:fldCharType="separate"/>
      </w:r>
      <w:r w:rsidR="00882CA4">
        <w:t>Theme Controller</w:t>
      </w:r>
      <w:r>
        <w:fldChar w:fldCharType="end"/>
      </w:r>
      <w:r>
        <w:t xml:space="preserve"> and </w:t>
      </w:r>
      <w:r>
        <w:fldChar w:fldCharType="begin"/>
      </w:r>
      <w:r>
        <w:instrText xml:space="preserve"> REF _Ref101959398 \h </w:instrText>
      </w:r>
      <w:r>
        <w:fldChar w:fldCharType="separate"/>
      </w:r>
      <w:r w:rsidR="00882CA4">
        <w:t>Piece Type Controller</w:t>
      </w:r>
      <w:r>
        <w:fldChar w:fldCharType="end"/>
      </w:r>
      <w:r>
        <w:t xml:space="preserve"> to create Hash Maps for all Theme ids and Theme name</w:t>
      </w:r>
      <w:r w:rsidR="00F82E37">
        <w:t>s</w:t>
      </w:r>
      <w:r>
        <w:t>, and Piece Type ids and Piece Type Names.</w:t>
      </w:r>
    </w:p>
    <w:p w14:paraId="1FC8FC27" w14:textId="26EC7883" w:rsidR="00C972D1" w:rsidRDefault="00C972D1" w:rsidP="006964C7">
      <w:pPr>
        <w:pStyle w:val="Heading4"/>
      </w:pPr>
      <w:bookmarkStart w:id="213" w:name="_Ref101983501"/>
      <w:r>
        <w:t>Set Controller</w:t>
      </w:r>
      <w:bookmarkEnd w:id="213"/>
    </w:p>
    <w:p w14:paraId="5D41D957" w14:textId="24C90926" w:rsidR="00586F59" w:rsidRDefault="00E54DD6" w:rsidP="00A447D3">
      <w:r>
        <w:t>The Set Controller handles</w:t>
      </w:r>
      <w:r w:rsidR="00C91E43" w:rsidRPr="00C91E43">
        <w:t xml:space="preserve"> </w:t>
      </w:r>
      <w:r w:rsidR="00C91E43" w:rsidRPr="00C91E43">
        <w:t>the retrieval of Lego Set</w:t>
      </w:r>
      <w:r w:rsidR="00C91E43">
        <w:t xml:space="preserve"> information</w:t>
      </w:r>
      <w:r w:rsidR="00C91E43" w:rsidRPr="00C91E43">
        <w:t>,</w:t>
      </w:r>
      <w:r w:rsidR="00C91E43">
        <w:t xml:space="preserve"> and</w:t>
      </w:r>
      <w:r>
        <w:t xml:space="preserve"> views that</w:t>
      </w:r>
      <w:r w:rsidR="00586F59">
        <w:t xml:space="preserve"> involve</w:t>
      </w:r>
      <w:r>
        <w:t xml:space="preserve"> Lego Sets</w:t>
      </w:r>
      <w:r w:rsidR="0009689A">
        <w:t>.</w:t>
      </w:r>
    </w:p>
    <w:p w14:paraId="1B0EBCF8" w14:textId="6540AF52" w:rsidR="006B0C46" w:rsidRDefault="0009689A" w:rsidP="00A447D3">
      <w:r>
        <w:t xml:space="preserve">This controller interacts with the Rebrickable API </w:t>
      </w:r>
      <w:r>
        <w:fldChar w:fldCharType="begin"/>
      </w:r>
      <w:r>
        <w:instrText xml:space="preserve"> REF _Ref88054215 \r \h </w:instrText>
      </w:r>
      <w:r>
        <w:fldChar w:fldCharType="separate"/>
      </w:r>
      <w:r w:rsidR="00882CA4">
        <w:t>[1]</w:t>
      </w:r>
      <w:r>
        <w:fldChar w:fldCharType="end"/>
      </w:r>
      <w:r>
        <w:t xml:space="preserve"> to retrieve information on a Lego Set </w:t>
      </w:r>
      <w:r w:rsidR="00586F59">
        <w:t>using</w:t>
      </w:r>
      <w:r>
        <w:t xml:space="preserve"> </w:t>
      </w:r>
      <w:r w:rsidR="00D42FB3">
        <w:t>the Set’s</w:t>
      </w:r>
      <w:r>
        <w:t xml:space="preserve"> ‘Set Number’</w:t>
      </w:r>
      <w:r w:rsidR="00586F59">
        <w:t>,</w:t>
      </w:r>
      <w:r w:rsidR="00D42FB3">
        <w:t xml:space="preserve"> and then reads the data returned</w:t>
      </w:r>
      <w:r w:rsidR="00633053">
        <w:t>,</w:t>
      </w:r>
      <w:r w:rsidR="00D42FB3">
        <w:t xml:space="preserve"> </w:t>
      </w:r>
      <w:r w:rsidR="00633053">
        <w:t xml:space="preserve">this is achieved via the implementation explained </w:t>
      </w:r>
      <w:r w:rsidR="00633053">
        <w:fldChar w:fldCharType="begin"/>
      </w:r>
      <w:r w:rsidR="00633053">
        <w:instrText xml:space="preserve"> REF _Ref101821891 \p \h </w:instrText>
      </w:r>
      <w:r w:rsidR="00633053">
        <w:fldChar w:fldCharType="separate"/>
      </w:r>
      <w:r w:rsidR="00882CA4">
        <w:t>above</w:t>
      </w:r>
      <w:r w:rsidR="00633053">
        <w:fldChar w:fldCharType="end"/>
      </w:r>
      <w:r w:rsidR="00633053">
        <w:t xml:space="preserve"> in </w:t>
      </w:r>
      <w:r w:rsidR="00633053">
        <w:fldChar w:fldCharType="begin"/>
      </w:r>
      <w:r w:rsidR="00633053">
        <w:instrText xml:space="preserve"> REF _Ref101821891 \w \h </w:instrText>
      </w:r>
      <w:r w:rsidR="00633053">
        <w:fldChar w:fldCharType="separate"/>
      </w:r>
      <w:r w:rsidR="00882CA4">
        <w:t>6.1</w:t>
      </w:r>
      <w:r w:rsidR="00633053">
        <w:fldChar w:fldCharType="end"/>
      </w:r>
      <w:r w:rsidR="00633053">
        <w:t xml:space="preserve"> </w:t>
      </w:r>
      <w:r w:rsidR="00633053">
        <w:fldChar w:fldCharType="begin"/>
      </w:r>
      <w:r w:rsidR="00633053">
        <w:instrText xml:space="preserve"> REF _Ref101821891 \h </w:instrText>
      </w:r>
      <w:r w:rsidR="00633053">
        <w:fldChar w:fldCharType="separate"/>
      </w:r>
      <w:r w:rsidR="00882CA4">
        <w:t>Retrieving and Reading Data from the APIs</w:t>
      </w:r>
      <w:r w:rsidR="00633053">
        <w:fldChar w:fldCharType="end"/>
      </w:r>
      <w:r w:rsidR="00D42FB3">
        <w:t>.</w:t>
      </w:r>
      <w:r w:rsidR="00693847">
        <w:t xml:space="preserve"> </w:t>
      </w:r>
      <w:r w:rsidR="00D42FB3">
        <w:t xml:space="preserve">This data </w:t>
      </w:r>
      <w:r w:rsidR="00586F59">
        <w:t>is then added to</w:t>
      </w:r>
      <w:r w:rsidR="003258ED">
        <w:t xml:space="preserve"> an instance of the</w:t>
      </w:r>
      <w:r w:rsidR="00C76237">
        <w:t xml:space="preserve"> </w:t>
      </w:r>
      <w:r w:rsidR="00C76237">
        <w:fldChar w:fldCharType="begin"/>
      </w:r>
      <w:r w:rsidR="00C76237">
        <w:instrText xml:space="preserve"> REF _Ref102137037 \h </w:instrText>
      </w:r>
      <w:r w:rsidR="00C76237">
        <w:fldChar w:fldCharType="separate"/>
      </w:r>
      <w:r w:rsidR="00882CA4">
        <w:t>Set Class</w:t>
      </w:r>
      <w:r w:rsidR="00C76237">
        <w:fldChar w:fldCharType="end"/>
      </w:r>
      <w:r w:rsidR="000A3A0D">
        <w:t xml:space="preserve">. This controller then interacts with the </w:t>
      </w:r>
      <w:r w:rsidR="000A3A0D">
        <w:fldChar w:fldCharType="begin"/>
      </w:r>
      <w:r w:rsidR="000A3A0D">
        <w:instrText xml:space="preserve"> REF _Ref101975325 \h </w:instrText>
      </w:r>
      <w:r w:rsidR="000A3A0D">
        <w:fldChar w:fldCharType="separate"/>
      </w:r>
      <w:r w:rsidR="00882CA4">
        <w:t>Piece Controller</w:t>
      </w:r>
      <w:r w:rsidR="000A3A0D">
        <w:fldChar w:fldCharType="end"/>
      </w:r>
      <w:r w:rsidR="004A0F17">
        <w:t xml:space="preserve"> (</w:t>
      </w:r>
      <w:r w:rsidR="004A0F17">
        <w:fldChar w:fldCharType="begin"/>
      </w:r>
      <w:r w:rsidR="004A0F17">
        <w:instrText xml:space="preserve"> REF _Ref101975325 \p \h </w:instrText>
      </w:r>
      <w:r w:rsidR="004A0F17">
        <w:fldChar w:fldCharType="separate"/>
      </w:r>
      <w:r w:rsidR="00882CA4">
        <w:t>below</w:t>
      </w:r>
      <w:r w:rsidR="004A0F17">
        <w:fldChar w:fldCharType="end"/>
      </w:r>
      <w:r w:rsidR="004A0F17">
        <w:t>)</w:t>
      </w:r>
      <w:r w:rsidR="000A3A0D">
        <w:t xml:space="preserve"> to retrieve a list of the </w:t>
      </w:r>
      <w:r w:rsidR="00C76237">
        <w:fldChar w:fldCharType="begin"/>
      </w:r>
      <w:r w:rsidR="00C76237">
        <w:instrText xml:space="preserve"> REF _Ref102137047 \h </w:instrText>
      </w:r>
      <w:r w:rsidR="00C76237">
        <w:fldChar w:fldCharType="separate"/>
      </w:r>
      <w:r w:rsidR="00882CA4">
        <w:t>Piece Class</w:t>
      </w:r>
      <w:r w:rsidR="00C76237">
        <w:fldChar w:fldCharType="end"/>
      </w:r>
      <w:r w:rsidR="00C76237">
        <w:t xml:space="preserve"> </w:t>
      </w:r>
      <w:r w:rsidR="000A3A0D">
        <w:t>and adds this list to the set class</w:t>
      </w:r>
      <w:r w:rsidR="00AA312B">
        <w:t>. T</w:t>
      </w:r>
      <w:r w:rsidR="003258ED">
        <w:t>h</w:t>
      </w:r>
      <w:r w:rsidR="000A3A0D">
        <w:t>en this</w:t>
      </w:r>
      <w:r w:rsidR="003258ED">
        <w:t xml:space="preserve"> </w:t>
      </w:r>
      <w:r w:rsidR="00AA312B">
        <w:t xml:space="preserve">instance of the Set </w:t>
      </w:r>
      <w:r w:rsidR="003258ED">
        <w:t>class is then added to</w:t>
      </w:r>
      <w:r w:rsidR="00586F59">
        <w:t xml:space="preserve"> the </w:t>
      </w:r>
      <w:r w:rsidR="00C76237">
        <w:t xml:space="preserve">JSP for the </w:t>
      </w:r>
      <w:r w:rsidR="00E049FA">
        <w:fldChar w:fldCharType="begin"/>
      </w:r>
      <w:r w:rsidR="00E049FA">
        <w:instrText xml:space="preserve"> REF _Ref100934557 \h </w:instrText>
      </w:r>
      <w:r w:rsidR="00E049FA">
        <w:fldChar w:fldCharType="separate"/>
      </w:r>
      <w:r w:rsidR="00882CA4">
        <w:t>Set Page</w:t>
      </w:r>
      <w:r w:rsidR="00E049FA">
        <w:fldChar w:fldCharType="end"/>
      </w:r>
      <w:r w:rsidR="002D2593">
        <w:t xml:space="preserve"> </w:t>
      </w:r>
      <w:r w:rsidR="00AA312B">
        <w:t xml:space="preserve">as a Model Attribute, </w:t>
      </w:r>
      <w:r w:rsidR="00586F59">
        <w:t xml:space="preserve">so it can </w:t>
      </w:r>
      <w:r w:rsidR="00AA312B">
        <w:t xml:space="preserve">then </w:t>
      </w:r>
      <w:r w:rsidR="00586F59">
        <w:t>b</w:t>
      </w:r>
      <w:r w:rsidR="00AA312B">
        <w:t>e displayed to</w:t>
      </w:r>
      <w:r w:rsidR="00586F59">
        <w:t xml:space="preserve"> the user</w:t>
      </w:r>
      <w:r w:rsidR="005C5796">
        <w:t xml:space="preserve"> on the </w:t>
      </w:r>
      <w:r w:rsidR="005C5796">
        <w:fldChar w:fldCharType="begin"/>
      </w:r>
      <w:r w:rsidR="005C5796">
        <w:instrText xml:space="preserve"> REF _Ref100934557 \h </w:instrText>
      </w:r>
      <w:r w:rsidR="005C5796">
        <w:fldChar w:fldCharType="separate"/>
      </w:r>
      <w:r w:rsidR="00882CA4">
        <w:t>Set Page</w:t>
      </w:r>
      <w:r w:rsidR="005C5796">
        <w:fldChar w:fldCharType="end"/>
      </w:r>
      <w:r w:rsidR="00AA312B">
        <w:t xml:space="preserve"> using code explained in </w:t>
      </w:r>
      <w:r w:rsidR="00F82E37">
        <w:t>the</w:t>
      </w:r>
      <w:r w:rsidR="006A75D7">
        <w:t xml:space="preserve"> </w:t>
      </w:r>
      <w:r w:rsidR="006A75D7">
        <w:fldChar w:fldCharType="begin"/>
      </w:r>
      <w:r w:rsidR="006A75D7">
        <w:instrText xml:space="preserve"> REF _Ref102166636 \h </w:instrText>
      </w:r>
      <w:r w:rsidR="006A75D7">
        <w:fldChar w:fldCharType="separate"/>
      </w:r>
      <w:r w:rsidR="00882CA4">
        <w:t>User Interface Implementation</w:t>
      </w:r>
      <w:r w:rsidR="006A75D7">
        <w:fldChar w:fldCharType="end"/>
      </w:r>
      <w:r w:rsidR="006A75D7">
        <w:t xml:space="preserve"> </w:t>
      </w:r>
      <w:r w:rsidR="00AA312B">
        <w:t>section</w:t>
      </w:r>
      <w:r w:rsidR="00586F59">
        <w:t>.</w:t>
      </w:r>
    </w:p>
    <w:p w14:paraId="60AA328C" w14:textId="27CC48A5" w:rsidR="00CA5BD5" w:rsidRDefault="006B0C46" w:rsidP="00A447D3">
      <w:r>
        <w:t>It can also retrieve a list of Lego Sets from the API</w:t>
      </w:r>
      <w:r w:rsidR="00301D0B">
        <w:t xml:space="preserve"> using the method explained </w:t>
      </w:r>
      <w:r w:rsidR="00301D0B">
        <w:fldChar w:fldCharType="begin"/>
      </w:r>
      <w:r w:rsidR="00301D0B">
        <w:instrText xml:space="preserve"> REF _Ref101821891 \p \h </w:instrText>
      </w:r>
      <w:r w:rsidR="00301D0B">
        <w:fldChar w:fldCharType="separate"/>
      </w:r>
      <w:r w:rsidR="00882CA4">
        <w:t>above</w:t>
      </w:r>
      <w:r w:rsidR="00301D0B">
        <w:fldChar w:fldCharType="end"/>
      </w:r>
      <w:r>
        <w:t>. The request sent to</w:t>
      </w:r>
      <w:r w:rsidR="00E460A9">
        <w:t xml:space="preserve"> the API to</w:t>
      </w:r>
      <w:r>
        <w:t xml:space="preserve"> retrieve these sets can have additional parameters that can sort and filter the returned sets</w:t>
      </w:r>
      <w:r w:rsidR="00E460A9">
        <w:t xml:space="preserve">, which are </w:t>
      </w:r>
      <w:r w:rsidR="00251C5D">
        <w:t>decided</w:t>
      </w:r>
      <w:r w:rsidR="00E460A9">
        <w:t xml:space="preserve"> by the user on the </w:t>
      </w:r>
      <w:r w:rsidR="00E460A9">
        <w:fldChar w:fldCharType="begin"/>
      </w:r>
      <w:r w:rsidR="00E460A9">
        <w:instrText xml:space="preserve"> REF _Ref100934880 \h </w:instrText>
      </w:r>
      <w:r w:rsidR="00E460A9">
        <w:fldChar w:fldCharType="separate"/>
      </w:r>
      <w:r w:rsidR="00882CA4">
        <w:t>Search Page</w:t>
      </w:r>
      <w:r w:rsidR="00E460A9">
        <w:fldChar w:fldCharType="end"/>
      </w:r>
      <w:r w:rsidR="00E460A9">
        <w:t xml:space="preserve"> (</w:t>
      </w:r>
      <w:r w:rsidR="00E460A9">
        <w:fldChar w:fldCharType="begin"/>
      </w:r>
      <w:r w:rsidR="00E460A9">
        <w:instrText xml:space="preserve"> REF _Ref101299243 \h </w:instrText>
      </w:r>
      <w:r w:rsidR="00E460A9">
        <w:fldChar w:fldCharType="separate"/>
      </w:r>
      <w:r w:rsidR="00882CA4">
        <w:t xml:space="preserve">Figure </w:t>
      </w:r>
      <w:r w:rsidR="00882CA4">
        <w:rPr>
          <w:noProof/>
        </w:rPr>
        <w:t>14</w:t>
      </w:r>
      <w:r w:rsidR="00E460A9">
        <w:fldChar w:fldCharType="end"/>
      </w:r>
      <w:r w:rsidR="00E460A9">
        <w:t xml:space="preserve"> and </w:t>
      </w:r>
      <w:r w:rsidR="00E460A9">
        <w:fldChar w:fldCharType="begin"/>
      </w:r>
      <w:r w:rsidR="00E460A9">
        <w:instrText xml:space="preserve"> REF _Ref101299246 \h </w:instrText>
      </w:r>
      <w:r w:rsidR="00E460A9">
        <w:fldChar w:fldCharType="separate"/>
      </w:r>
      <w:r w:rsidR="00882CA4">
        <w:t xml:space="preserve">Figure </w:t>
      </w:r>
      <w:r w:rsidR="00882CA4">
        <w:rPr>
          <w:noProof/>
        </w:rPr>
        <w:t>15</w:t>
      </w:r>
      <w:r w:rsidR="00E460A9">
        <w:fldChar w:fldCharType="end"/>
      </w:r>
      <w:r w:rsidR="00E460A9">
        <w:t>)</w:t>
      </w:r>
      <w:r w:rsidR="001F21D6">
        <w:t xml:space="preserve">, and how the user can add these is explained </w:t>
      </w:r>
      <w:r w:rsidR="001F21D6">
        <w:fldChar w:fldCharType="begin"/>
      </w:r>
      <w:r w:rsidR="001F21D6">
        <w:instrText xml:space="preserve"> REF _Ref100934880 \p \h </w:instrText>
      </w:r>
      <w:r w:rsidR="001F21D6">
        <w:fldChar w:fldCharType="separate"/>
      </w:r>
      <w:r w:rsidR="00882CA4">
        <w:t>above</w:t>
      </w:r>
      <w:r w:rsidR="001F21D6">
        <w:fldChar w:fldCharType="end"/>
      </w:r>
      <w:r w:rsidR="001F21D6">
        <w:t xml:space="preserve"> in the </w:t>
      </w:r>
      <w:r w:rsidR="001F21D6">
        <w:fldChar w:fldCharType="begin"/>
      </w:r>
      <w:r w:rsidR="001F21D6">
        <w:instrText xml:space="preserve"> REF _Ref101794716 \h </w:instrText>
      </w:r>
      <w:r w:rsidR="001F21D6">
        <w:fldChar w:fldCharType="separate"/>
      </w:r>
      <w:r w:rsidR="00882CA4">
        <w:t>User Interface Design</w:t>
      </w:r>
      <w:r w:rsidR="001F21D6">
        <w:fldChar w:fldCharType="end"/>
      </w:r>
      <w:r w:rsidR="001F21D6">
        <w:t xml:space="preserve"> section.</w:t>
      </w:r>
      <w:r w:rsidR="00732469">
        <w:t xml:space="preserve"> These Lego sets</w:t>
      </w:r>
      <w:r w:rsidR="00613D91">
        <w:t xml:space="preserve"> are each added to an instance of the </w:t>
      </w:r>
      <w:r w:rsidR="00E049FA">
        <w:fldChar w:fldCharType="begin"/>
      </w:r>
      <w:r w:rsidR="00E049FA">
        <w:instrText xml:space="preserve"> REF _Ref102137037 \h </w:instrText>
      </w:r>
      <w:r w:rsidR="00E049FA">
        <w:fldChar w:fldCharType="separate"/>
      </w:r>
      <w:r w:rsidR="00882CA4">
        <w:t>Set Class</w:t>
      </w:r>
      <w:r w:rsidR="00E049FA">
        <w:fldChar w:fldCharType="end"/>
      </w:r>
      <w:r w:rsidR="00E049FA">
        <w:t xml:space="preserve"> </w:t>
      </w:r>
      <w:r w:rsidR="00613D91">
        <w:t xml:space="preserve">and then to a </w:t>
      </w:r>
      <w:r w:rsidR="002101C4">
        <w:t xml:space="preserve">Java </w:t>
      </w:r>
      <w:r w:rsidR="00613D91">
        <w:t>list</w:t>
      </w:r>
      <w:r w:rsidR="008E3D64">
        <w:t xml:space="preserve"> of type Set</w:t>
      </w:r>
      <w:r w:rsidR="005C5796">
        <w:t xml:space="preserve">. This list along with the Hash Map of all Themes (see </w:t>
      </w:r>
      <w:r w:rsidR="005C5796">
        <w:fldChar w:fldCharType="begin"/>
      </w:r>
      <w:r w:rsidR="005C5796">
        <w:instrText xml:space="preserve"> REF _Ref101959395 \r \h </w:instrText>
      </w:r>
      <w:r w:rsidR="005C5796">
        <w:fldChar w:fldCharType="separate"/>
      </w:r>
      <w:r w:rsidR="00882CA4">
        <w:t>6.3.4</w:t>
      </w:r>
      <w:r w:rsidR="005C5796">
        <w:fldChar w:fldCharType="end"/>
      </w:r>
      <w:r w:rsidR="005C5796">
        <w:t xml:space="preserve"> </w:t>
      </w:r>
      <w:r w:rsidR="005C5796">
        <w:fldChar w:fldCharType="begin"/>
      </w:r>
      <w:r w:rsidR="005C5796">
        <w:instrText xml:space="preserve"> REF _Ref101959395 \h </w:instrText>
      </w:r>
      <w:r w:rsidR="005C5796">
        <w:fldChar w:fldCharType="separate"/>
      </w:r>
      <w:r w:rsidR="00882CA4">
        <w:t>Theme Controller</w:t>
      </w:r>
      <w:r w:rsidR="005C5796">
        <w:fldChar w:fldCharType="end"/>
      </w:r>
      <w:r w:rsidR="005C5796">
        <w:t xml:space="preserve"> </w:t>
      </w:r>
      <w:r w:rsidR="005C5796">
        <w:fldChar w:fldCharType="begin"/>
      </w:r>
      <w:r w:rsidR="005C5796">
        <w:instrText xml:space="preserve"> REF _Ref101959395 \p \h </w:instrText>
      </w:r>
      <w:r w:rsidR="005C5796">
        <w:fldChar w:fldCharType="separate"/>
      </w:r>
      <w:r w:rsidR="00882CA4">
        <w:t>below</w:t>
      </w:r>
      <w:r w:rsidR="005C5796">
        <w:fldChar w:fldCharType="end"/>
      </w:r>
      <w:r w:rsidR="005C5796">
        <w:t xml:space="preserve">) are added to </w:t>
      </w:r>
      <w:r w:rsidR="00E049FA">
        <w:t xml:space="preserve">the JSP for the </w:t>
      </w:r>
      <w:r w:rsidR="00E049FA">
        <w:fldChar w:fldCharType="begin"/>
      </w:r>
      <w:r w:rsidR="00E049FA">
        <w:instrText xml:space="preserve"> REF _Ref100934880 \h </w:instrText>
      </w:r>
      <w:r w:rsidR="00E049FA">
        <w:fldChar w:fldCharType="separate"/>
      </w:r>
      <w:r w:rsidR="00882CA4">
        <w:t>Search Page</w:t>
      </w:r>
      <w:r w:rsidR="00E049FA">
        <w:fldChar w:fldCharType="end"/>
      </w:r>
      <w:r w:rsidR="00E049FA">
        <w:t xml:space="preserve"> </w:t>
      </w:r>
      <w:r w:rsidR="005C5796">
        <w:t>as Model Attributes</w:t>
      </w:r>
      <w:r w:rsidR="001F5959">
        <w:t>.</w:t>
      </w:r>
      <w:r w:rsidR="00774C87">
        <w:t xml:space="preserve"> </w:t>
      </w:r>
      <w:r w:rsidR="001F5959">
        <w:t>The list of sets is added</w:t>
      </w:r>
      <w:r w:rsidR="00DA64CF">
        <w:t xml:space="preserve"> so </w:t>
      </w:r>
      <w:r w:rsidR="001F5959">
        <w:t xml:space="preserve">they </w:t>
      </w:r>
      <w:r w:rsidR="00DA64CF">
        <w:t xml:space="preserve">can then be displayed to the user on the </w:t>
      </w:r>
      <w:r w:rsidR="00DA64CF">
        <w:fldChar w:fldCharType="begin"/>
      </w:r>
      <w:r w:rsidR="00DA64CF">
        <w:instrText xml:space="preserve"> REF _Ref100934880 \h </w:instrText>
      </w:r>
      <w:r w:rsidR="00DA64CF">
        <w:fldChar w:fldCharType="separate"/>
      </w:r>
      <w:r w:rsidR="00882CA4">
        <w:t>Search Page</w:t>
      </w:r>
      <w:r w:rsidR="00DA64CF">
        <w:fldChar w:fldCharType="end"/>
      </w:r>
      <w:r w:rsidR="001F5959">
        <w:t>, and the Theme Hash Map so that all Themes can be displayed to the user, so they can select one to filter the Sets by.</w:t>
      </w:r>
    </w:p>
    <w:p w14:paraId="1FD97DD7" w14:textId="7D0A21FB" w:rsidR="00D11CD3" w:rsidRDefault="00586F59" w:rsidP="00A447D3">
      <w:r>
        <w:t xml:space="preserve">This controller can also retrieve </w:t>
      </w:r>
      <w:r w:rsidR="00BA1026">
        <w:t>i</w:t>
      </w:r>
      <w:r>
        <w:t>nstruction booklet</w:t>
      </w:r>
      <w:r w:rsidR="00BA1026">
        <w:t>s</w:t>
      </w:r>
      <w:r w:rsidR="00F127E3">
        <w:t xml:space="preserve"> </w:t>
      </w:r>
      <w:r w:rsidR="00BA1026">
        <w:t xml:space="preserve">for a </w:t>
      </w:r>
      <w:r w:rsidR="00BA1026">
        <w:t xml:space="preserve">Lego Set </w:t>
      </w:r>
      <w:r>
        <w:t xml:space="preserve">from the </w:t>
      </w:r>
      <w:r w:rsidR="00F127E3">
        <w:t xml:space="preserve">Brickset API </w:t>
      </w:r>
      <w:r w:rsidR="00F127E3">
        <w:fldChar w:fldCharType="begin"/>
      </w:r>
      <w:r w:rsidR="00F127E3">
        <w:instrText xml:space="preserve"> REF _Ref101371421 \r \h </w:instrText>
      </w:r>
      <w:r w:rsidR="00F127E3">
        <w:fldChar w:fldCharType="separate"/>
      </w:r>
      <w:r w:rsidR="00882CA4">
        <w:t>[7]</w:t>
      </w:r>
      <w:r w:rsidR="00F127E3">
        <w:fldChar w:fldCharType="end"/>
      </w:r>
      <w:r w:rsidR="00556CBA">
        <w:t xml:space="preserve">, </w:t>
      </w:r>
      <w:r w:rsidR="00556CBA">
        <w:t xml:space="preserve">via the method explained </w:t>
      </w:r>
      <w:r w:rsidR="00556CBA">
        <w:fldChar w:fldCharType="begin"/>
      </w:r>
      <w:r w:rsidR="00556CBA">
        <w:instrText xml:space="preserve"> REF _Ref101821891 \p \h </w:instrText>
      </w:r>
      <w:r w:rsidR="00556CBA">
        <w:fldChar w:fldCharType="separate"/>
      </w:r>
      <w:r w:rsidR="00882CA4">
        <w:t>above</w:t>
      </w:r>
      <w:r w:rsidR="00556CBA">
        <w:fldChar w:fldCharType="end"/>
      </w:r>
      <w:r w:rsidR="00556CBA">
        <w:t>,</w:t>
      </w:r>
      <w:r w:rsidR="00BA1026">
        <w:t xml:space="preserve"> so that these can be added to the </w:t>
      </w:r>
      <w:r w:rsidR="00E049FA">
        <w:t xml:space="preserve">JSP for the </w:t>
      </w:r>
      <w:r w:rsidR="00E049FA">
        <w:rPr>
          <w:highlight w:val="yellow"/>
        </w:rPr>
        <w:fldChar w:fldCharType="begin"/>
      </w:r>
      <w:r w:rsidR="00E049FA">
        <w:instrText xml:space="preserve"> REF _Ref100934557 \h </w:instrText>
      </w:r>
      <w:r w:rsidR="00E049FA">
        <w:rPr>
          <w:highlight w:val="yellow"/>
        </w:rPr>
      </w:r>
      <w:r w:rsidR="00E049FA">
        <w:rPr>
          <w:highlight w:val="yellow"/>
        </w:rPr>
        <w:fldChar w:fldCharType="separate"/>
      </w:r>
      <w:r w:rsidR="00882CA4">
        <w:t>Set Page</w:t>
      </w:r>
      <w:r w:rsidR="00E049FA">
        <w:rPr>
          <w:highlight w:val="yellow"/>
        </w:rPr>
        <w:fldChar w:fldCharType="end"/>
      </w:r>
      <w:r w:rsidR="009E14FB">
        <w:t xml:space="preserve"> </w:t>
      </w:r>
      <w:r w:rsidR="00556CBA">
        <w:t>as Model Attributes</w:t>
      </w:r>
      <w:r w:rsidR="009E14FB">
        <w:t xml:space="preserve">, and are displayed on the </w:t>
      </w:r>
      <w:r w:rsidR="009E14FB">
        <w:t>Lego Sets Page (</w:t>
      </w:r>
      <w:r w:rsidR="009E14FB">
        <w:fldChar w:fldCharType="begin"/>
      </w:r>
      <w:r w:rsidR="009E14FB">
        <w:instrText xml:space="preserve"> REF _Ref101301087 \h </w:instrText>
      </w:r>
      <w:r w:rsidR="009E14FB">
        <w:fldChar w:fldCharType="separate"/>
      </w:r>
      <w:r w:rsidR="00882CA4">
        <w:t xml:space="preserve">Figure </w:t>
      </w:r>
      <w:r w:rsidR="00882CA4">
        <w:rPr>
          <w:noProof/>
        </w:rPr>
        <w:t>17</w:t>
      </w:r>
      <w:r w:rsidR="009E14FB">
        <w:fldChar w:fldCharType="end"/>
      </w:r>
      <w:r w:rsidR="009E14FB">
        <w:t xml:space="preserve">) </w:t>
      </w:r>
      <w:r w:rsidR="009E14FB">
        <w:t xml:space="preserve">where </w:t>
      </w:r>
      <w:r w:rsidR="00B859A5">
        <w:t>the user can access the</w:t>
      </w:r>
      <w:r w:rsidR="009E14FB">
        <w:t>se instructions</w:t>
      </w:r>
      <w:r w:rsidR="00B859A5">
        <w:t>.</w:t>
      </w:r>
    </w:p>
    <w:p w14:paraId="3F55A878" w14:textId="327955EA" w:rsidR="0089700B" w:rsidRDefault="00D11CD3" w:rsidP="00A447D3">
      <w:r>
        <w:t>This set also handles the importing of a Lego Set Checklist</w:t>
      </w:r>
      <w:r w:rsidR="00846835">
        <w:t>,</w:t>
      </w:r>
      <w:r>
        <w:t xml:space="preserve"> which is explained </w:t>
      </w:r>
      <w:r>
        <w:fldChar w:fldCharType="begin"/>
      </w:r>
      <w:r>
        <w:instrText xml:space="preserve"> REF _Ref101975490 \p \h </w:instrText>
      </w:r>
      <w:r>
        <w:fldChar w:fldCharType="separate"/>
      </w:r>
      <w:r w:rsidR="00882CA4">
        <w:t>below</w:t>
      </w:r>
      <w:r>
        <w:fldChar w:fldCharType="end"/>
      </w:r>
      <w:r>
        <w:t xml:space="preserve"> in </w:t>
      </w:r>
      <w:r w:rsidR="00F82E37">
        <w:t xml:space="preserve">the </w:t>
      </w:r>
      <w:r>
        <w:fldChar w:fldCharType="begin"/>
      </w:r>
      <w:r>
        <w:instrText xml:space="preserve"> REF _Ref101975517 \r \h </w:instrText>
      </w:r>
      <w:r>
        <w:fldChar w:fldCharType="separate"/>
      </w:r>
      <w:r w:rsidR="00882CA4">
        <w:t>6.4.2</w:t>
      </w:r>
      <w:r>
        <w:fldChar w:fldCharType="end"/>
      </w:r>
      <w:r>
        <w:t xml:space="preserve"> </w:t>
      </w:r>
      <w:r>
        <w:fldChar w:fldCharType="begin"/>
      </w:r>
      <w:r>
        <w:instrText xml:space="preserve"> REF _Ref101975517 \h </w:instrText>
      </w:r>
      <w:r>
        <w:fldChar w:fldCharType="separate"/>
      </w:r>
      <w:r w:rsidR="00882CA4">
        <w:t>Import CSV</w:t>
      </w:r>
      <w:r>
        <w:fldChar w:fldCharType="end"/>
      </w:r>
      <w:r w:rsidR="00846835">
        <w:t xml:space="preserve"> section</w:t>
      </w:r>
      <w:r w:rsidR="003A6B71">
        <w:t>.</w:t>
      </w:r>
    </w:p>
    <w:p w14:paraId="28B761FB" w14:textId="187C2FEE" w:rsidR="004F7ACE" w:rsidRDefault="00CA47F8" w:rsidP="00A447D3">
      <w:r>
        <w:t xml:space="preserve">This Controller also </w:t>
      </w:r>
      <w:r w:rsidR="00A34488">
        <w:t xml:space="preserve">has a method which </w:t>
      </w:r>
      <w:r>
        <w:t xml:space="preserve">handles the displaying of </w:t>
      </w:r>
      <w:r w:rsidR="00C12B02">
        <w:t xml:space="preserve">a </w:t>
      </w:r>
      <w:r>
        <w:t>logged-in user</w:t>
      </w:r>
      <w:r w:rsidR="00C12B02">
        <w:t>'</w:t>
      </w:r>
      <w:r>
        <w:t>s setlists</w:t>
      </w:r>
      <w:r w:rsidR="00B47C23">
        <w:t xml:space="preserve"> on the </w:t>
      </w:r>
      <w:r w:rsidR="00B47C23">
        <w:fldChar w:fldCharType="begin"/>
      </w:r>
      <w:r w:rsidR="00B47C23">
        <w:instrText xml:space="preserve"> REF _Ref101560305 \h </w:instrText>
      </w:r>
      <w:r w:rsidR="00B47C23">
        <w:fldChar w:fldCharType="separate"/>
      </w:r>
      <w:r w:rsidR="00882CA4">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882CA4">
        <w:t xml:space="preserve">Figure </w:t>
      </w:r>
      <w:r w:rsidR="00882CA4">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882CA4">
        <w:t xml:space="preserve">Figure </w:t>
      </w:r>
      <w:r w:rsidR="00882CA4">
        <w:rPr>
          <w:noProof/>
        </w:rPr>
        <w:t>67</w:t>
      </w:r>
      <w:r w:rsidR="00B47C23">
        <w:fldChar w:fldCharType="end"/>
      </w:r>
      <w:r w:rsidR="00B47C23">
        <w:t>)</w:t>
      </w:r>
      <w:r w:rsidR="00A34488">
        <w:t xml:space="preserve">. </w:t>
      </w:r>
      <w:r w:rsidR="00872DCE">
        <w:t>It has a Session Attribute ‘set_lists’ which is a list of all the user</w:t>
      </w:r>
      <w:r w:rsidR="00C12B02">
        <w:t>'</w:t>
      </w:r>
      <w:r w:rsidR="00872DCE">
        <w:t>s setli</w:t>
      </w:r>
      <w:r w:rsidR="0043075D">
        <w:t>s</w:t>
      </w:r>
      <w:r w:rsidR="00872DCE">
        <w:t xml:space="preserve">ts, which </w:t>
      </w:r>
      <w:r w:rsidR="00FF5DA0">
        <w:t xml:space="preserve">is </w:t>
      </w:r>
      <w:r w:rsidR="00872DCE">
        <w:t>added as a Session Attribute</w:t>
      </w:r>
      <w:r w:rsidR="002266C4">
        <w:t xml:space="preserve"> when a user </w:t>
      </w:r>
      <w:r w:rsidR="00B125B2">
        <w:t>logs in</w:t>
      </w:r>
      <w:r w:rsidR="002266C4">
        <w:t>to their account</w:t>
      </w:r>
      <w:r w:rsidR="00CB773E">
        <w:t xml:space="preserve"> (see </w:t>
      </w:r>
      <w:r w:rsidR="00CB773E">
        <w:fldChar w:fldCharType="begin"/>
      </w:r>
      <w:r w:rsidR="00CB773E">
        <w:instrText xml:space="preserve"> REF _Ref102055529 \h </w:instrText>
      </w:r>
      <w:r w:rsidR="00CB773E">
        <w:fldChar w:fldCharType="separate"/>
      </w:r>
      <w:r w:rsidR="00882CA4">
        <w:t>Database Controller</w:t>
      </w:r>
      <w:r w:rsidR="00CB773E">
        <w:fldChar w:fldCharType="end"/>
      </w:r>
      <w:r w:rsidR="00CB773E">
        <w:t xml:space="preserve"> </w:t>
      </w:r>
      <w:r w:rsidR="00CB773E">
        <w:fldChar w:fldCharType="begin"/>
      </w:r>
      <w:r w:rsidR="00CB773E">
        <w:instrText xml:space="preserve"> REF _Ref102055529 \p \h </w:instrText>
      </w:r>
      <w:r w:rsidR="00CB773E">
        <w:fldChar w:fldCharType="separate"/>
      </w:r>
      <w:r w:rsidR="00882CA4">
        <w:t>below</w:t>
      </w:r>
      <w:r w:rsidR="00CB773E">
        <w:fldChar w:fldCharType="end"/>
      </w:r>
      <w:r w:rsidR="00CB773E">
        <w:t>)</w:t>
      </w:r>
      <w:r w:rsidR="00F07927">
        <w:t>. As this is a Session Attribute it does not need to be added</w:t>
      </w:r>
      <w:r w:rsidR="00FF5DA0">
        <w:t xml:space="preserve"> again</w:t>
      </w:r>
      <w:r w:rsidR="00F07927">
        <w:t xml:space="preserve"> as a Model Attribute, however, the number of setlists is added as a Model Attribute, and is used when </w:t>
      </w:r>
      <w:r w:rsidR="000409CF">
        <w:t>iterating</w:t>
      </w:r>
      <w:r w:rsidR="00F07927">
        <w:t xml:space="preserve"> through all the setlists when filtering them, </w:t>
      </w:r>
      <w:r w:rsidR="00F07927" w:rsidRPr="00F07927">
        <w:rPr>
          <w:highlight w:val="yellow"/>
        </w:rPr>
        <w:t xml:space="preserve">see </w:t>
      </w:r>
      <w:r w:rsidR="00F07927" w:rsidRPr="00CB0F35">
        <w:rPr>
          <w:highlight w:val="yellow"/>
        </w:rPr>
        <w:fldChar w:fldCharType="begin"/>
      </w:r>
      <w:r w:rsidR="00F07927" w:rsidRPr="00CB0F35">
        <w:rPr>
          <w:highlight w:val="yellow"/>
        </w:rPr>
        <w:instrText xml:space="preserve"> REF _Ref101798927 \r \h </w:instrText>
      </w:r>
      <w:r w:rsidR="00F07927" w:rsidRPr="00CB0F35">
        <w:rPr>
          <w:highlight w:val="yellow"/>
        </w:rPr>
      </w:r>
      <w:r w:rsidR="00F07927" w:rsidRPr="00CB0F35">
        <w:rPr>
          <w:highlight w:val="yellow"/>
        </w:rPr>
        <w:instrText xml:space="preserve"> \* MERGEFORMAT </w:instrText>
      </w:r>
      <w:r w:rsidR="00F07927" w:rsidRPr="00CB0F35">
        <w:rPr>
          <w:highlight w:val="yellow"/>
        </w:rPr>
        <w:fldChar w:fldCharType="separate"/>
      </w:r>
      <w:r w:rsidR="00882CA4">
        <w:rPr>
          <w:highlight w:val="yellow"/>
        </w:rPr>
        <w:t>6.5</w:t>
      </w:r>
      <w:r w:rsidR="00F07927" w:rsidRPr="00CB0F35">
        <w:rPr>
          <w:highlight w:val="yellow"/>
        </w:rPr>
        <w:fldChar w:fldCharType="end"/>
      </w:r>
      <w:r w:rsidR="00CB0F35" w:rsidRPr="00CB0F35">
        <w:rPr>
          <w:highlight w:val="yellow"/>
        </w:rPr>
        <w:t xml:space="preserve"> </w:t>
      </w:r>
      <w:r w:rsidR="00CB0F35" w:rsidRPr="00CB0F35">
        <w:rPr>
          <w:highlight w:val="yellow"/>
        </w:rPr>
        <w:fldChar w:fldCharType="begin"/>
      </w:r>
      <w:r w:rsidR="00CB0F35" w:rsidRPr="00CB0F35">
        <w:rPr>
          <w:highlight w:val="yellow"/>
        </w:rPr>
        <w:instrText xml:space="preserve"> REF _Ref102166636 \h </w:instrText>
      </w:r>
      <w:r w:rsidR="00CB0F35" w:rsidRPr="00CB0F35">
        <w:rPr>
          <w:highlight w:val="yellow"/>
        </w:rPr>
      </w:r>
      <w:r w:rsidR="00CB0F35">
        <w:rPr>
          <w:highlight w:val="yellow"/>
        </w:rPr>
        <w:instrText xml:space="preserve"> \* MERGEFORMAT </w:instrText>
      </w:r>
      <w:r w:rsidR="00CB0F35" w:rsidRPr="00CB0F35">
        <w:rPr>
          <w:highlight w:val="yellow"/>
        </w:rPr>
        <w:fldChar w:fldCharType="separate"/>
      </w:r>
      <w:r w:rsidR="00882CA4" w:rsidRPr="00882CA4">
        <w:rPr>
          <w:highlight w:val="yellow"/>
        </w:rPr>
        <w:t>User Interface Implementation</w:t>
      </w:r>
      <w:r w:rsidR="00CB0F35" w:rsidRPr="00CB0F35">
        <w:rPr>
          <w:highlight w:val="yellow"/>
        </w:rPr>
        <w:fldChar w:fldCharType="end"/>
      </w:r>
      <w:r w:rsidR="00F07927" w:rsidRPr="00F07927">
        <w:rPr>
          <w:highlight w:val="yellow"/>
        </w:rPr>
        <w:t>.</w:t>
      </w:r>
      <w:r w:rsidR="000409CF">
        <w:t xml:space="preserve"> </w:t>
      </w:r>
      <w:r w:rsidR="00784C05">
        <w:t>This method also handles the sort</w:t>
      </w:r>
      <w:r w:rsidR="00BA49AA">
        <w:t>ing of</w:t>
      </w:r>
      <w:r w:rsidR="00784C05">
        <w:t xml:space="preserve"> </w:t>
      </w:r>
      <w:r w:rsidR="00784C05">
        <w:t xml:space="preserve">setlists </w:t>
      </w:r>
      <w:r w:rsidR="00784C05">
        <w:t xml:space="preserve">by a </w:t>
      </w:r>
      <w:proofErr w:type="gramStart"/>
      <w:r w:rsidR="00784C05">
        <w:t>sort</w:t>
      </w:r>
      <w:proofErr w:type="gramEnd"/>
      <w:r w:rsidR="00784C05">
        <w:t xml:space="preserve"> a user has selected on th</w:t>
      </w:r>
      <w:r w:rsidR="00784C05">
        <w:t xml:space="preserve">e </w:t>
      </w:r>
      <w:r w:rsidR="0034269B">
        <w:fldChar w:fldCharType="begin"/>
      </w:r>
      <w:r w:rsidR="0034269B">
        <w:instrText xml:space="preserve"> REF _Ref101560305 \h </w:instrText>
      </w:r>
      <w:r w:rsidR="0034269B">
        <w:fldChar w:fldCharType="separate"/>
      </w:r>
      <w:r w:rsidR="00882CA4">
        <w:t>Set List Page</w:t>
      </w:r>
      <w:r w:rsidR="0034269B">
        <w:fldChar w:fldCharType="end"/>
      </w:r>
      <w:r w:rsidR="00784C05">
        <w:t xml:space="preserve"> a</w:t>
      </w:r>
      <w:r w:rsidR="00784C05">
        <w:t xml:space="preserve">nd parsed into the method. To does this by sorting the </w:t>
      </w:r>
      <w:r w:rsidR="00FE71BE">
        <w:t>set</w:t>
      </w:r>
      <w:r w:rsidR="006D35BD">
        <w:t>list</w:t>
      </w:r>
      <w:r w:rsidR="00FE71BE">
        <w:t xml:space="preserve">s </w:t>
      </w:r>
      <w:r w:rsidR="00784C05">
        <w:t>by the parsed sort and</w:t>
      </w:r>
      <w:r w:rsidR="00FE71BE">
        <w:t xml:space="preserve"> because this is a Session Attribute it is updated here and does not have to be added again</w:t>
      </w:r>
      <w:r w:rsidR="00784C05">
        <w:t>. This method can also have filters</w:t>
      </w:r>
      <w:r w:rsidR="00120F6A">
        <w:t>,</w:t>
      </w:r>
      <w:r w:rsidR="00784C05">
        <w:t xml:space="preserve"> that are currently applied to</w:t>
      </w:r>
      <w:r w:rsidR="00E73016">
        <w:t xml:space="preserve"> the</w:t>
      </w:r>
      <w:r w:rsidR="00784C05">
        <w:t xml:space="preserve"> </w:t>
      </w:r>
      <w:r w:rsidR="00A8343C">
        <w:t>setlist</w:t>
      </w:r>
      <w:r w:rsidR="00E73016">
        <w:t>s</w:t>
      </w:r>
      <w:r w:rsidR="00120F6A">
        <w:t>,</w:t>
      </w:r>
      <w:r w:rsidR="00A8343C">
        <w:t xml:space="preserve"> </w:t>
      </w:r>
      <w:r w:rsidR="00784C05">
        <w:t xml:space="preserve">parsed into the method, which </w:t>
      </w:r>
      <w:r w:rsidR="00016659">
        <w:t>is</w:t>
      </w:r>
      <w:r w:rsidR="00784C05">
        <w:t xml:space="preserve"> then added as Model Attributes so that once a sort </w:t>
      </w:r>
      <w:r w:rsidR="00F8253C">
        <w:t xml:space="preserve">has been </w:t>
      </w:r>
      <w:r w:rsidR="00784C05">
        <w:t xml:space="preserve">applied to the </w:t>
      </w:r>
      <w:r w:rsidR="007A5EA1">
        <w:t>set</w:t>
      </w:r>
      <w:r w:rsidR="00784C05">
        <w:t>list</w:t>
      </w:r>
      <w:r w:rsidR="007A5EA1">
        <w:t>s</w:t>
      </w:r>
      <w:r w:rsidR="00784C05">
        <w:t xml:space="preserve"> </w:t>
      </w:r>
      <w:r w:rsidR="009D5ED6">
        <w:t>and</w:t>
      </w:r>
      <w:r w:rsidR="00784C05">
        <w:t xml:space="preserve"> displayed </w:t>
      </w:r>
      <w:r w:rsidR="009D5ED6">
        <w:t xml:space="preserve">on the </w:t>
      </w:r>
      <w:r w:rsidR="009D5ED6">
        <w:fldChar w:fldCharType="begin"/>
      </w:r>
      <w:r w:rsidR="009D5ED6">
        <w:instrText xml:space="preserve"> REF _Ref101560305 \h </w:instrText>
      </w:r>
      <w:r w:rsidR="009D5ED6">
        <w:fldChar w:fldCharType="separate"/>
      </w:r>
      <w:r w:rsidR="00882CA4">
        <w:t>Set List Page</w:t>
      </w:r>
      <w:r w:rsidR="009D5ED6">
        <w:fldChar w:fldCharType="end"/>
      </w:r>
      <w:r w:rsidR="00434669">
        <w:t>,</w:t>
      </w:r>
      <w:r w:rsidR="009D5ED6">
        <w:t xml:space="preserve"> </w:t>
      </w:r>
      <w:r w:rsidR="00784C05">
        <w:t>the previous filter</w:t>
      </w:r>
      <w:r w:rsidR="0073637D">
        <w:t>s</w:t>
      </w:r>
      <w:r w:rsidR="00784C05">
        <w:t xml:space="preserve"> can </w:t>
      </w:r>
      <w:r w:rsidR="00296E5A">
        <w:t xml:space="preserve">then </w:t>
      </w:r>
      <w:r w:rsidR="00784C05">
        <w:t xml:space="preserve">be </w:t>
      </w:r>
      <w:r w:rsidR="00296E5A">
        <w:t>re</w:t>
      </w:r>
      <w:r w:rsidR="00784C05">
        <w:t>applied</w:t>
      </w:r>
      <w:r w:rsidR="00A0696A">
        <w:t xml:space="preserve"> </w:t>
      </w:r>
      <w:r w:rsidR="00E049FA">
        <w:t>via the JSP for this page</w:t>
      </w:r>
      <w:r w:rsidR="00784C05">
        <w:t>.</w:t>
      </w:r>
    </w:p>
    <w:p w14:paraId="646409AF" w14:textId="5225AE08" w:rsidR="00C972D1" w:rsidRDefault="00C972D1" w:rsidP="006964C7">
      <w:pPr>
        <w:pStyle w:val="Heading4"/>
      </w:pPr>
      <w:bookmarkStart w:id="214" w:name="_Ref101975325"/>
      <w:r>
        <w:t>Piece Controller</w:t>
      </w:r>
      <w:bookmarkEnd w:id="214"/>
    </w:p>
    <w:p w14:paraId="457A886C" w14:textId="2BC1E7B3" w:rsidR="00D34DE5" w:rsidRDefault="0089700B" w:rsidP="00A447D3">
      <w:r>
        <w:t xml:space="preserve">The </w:t>
      </w:r>
      <w:r>
        <w:t>Piece</w:t>
      </w:r>
      <w:r>
        <w:t xml:space="preserve"> Controller handles</w:t>
      </w:r>
      <w:r w:rsidR="001F77E6">
        <w:t xml:space="preserve"> the </w:t>
      </w:r>
      <w:r w:rsidR="00D34DE5">
        <w:t xml:space="preserve">retrieval </w:t>
      </w:r>
      <w:r w:rsidR="001F77E6">
        <w:t xml:space="preserve">of pieces in a Lego Set, as well as, controlling the </w:t>
      </w:r>
      <w:r w:rsidR="001F77E6">
        <w:fldChar w:fldCharType="begin"/>
      </w:r>
      <w:r w:rsidR="001F77E6">
        <w:instrText xml:space="preserve"> REF _Ref100955549 \h </w:instrText>
      </w:r>
      <w:r w:rsidR="001F77E6">
        <w:fldChar w:fldCharType="separate"/>
      </w:r>
      <w:r w:rsidR="00882CA4">
        <w:t>Piece Checklist Page</w:t>
      </w:r>
      <w:r w:rsidR="001F77E6">
        <w:fldChar w:fldCharType="end"/>
      </w:r>
      <w:r w:rsidR="00841DBF">
        <w:t>.</w:t>
      </w:r>
    </w:p>
    <w:p w14:paraId="0942EB9C" w14:textId="238FAAC9" w:rsidR="0089700B" w:rsidRDefault="00D34DE5" w:rsidP="00A447D3">
      <w:r>
        <w:t xml:space="preserve">This controller interacts with the Rebrickable API </w:t>
      </w:r>
      <w:r>
        <w:fldChar w:fldCharType="begin"/>
      </w:r>
      <w:r>
        <w:instrText xml:space="preserve"> REF _Ref88054215 \r \h </w:instrText>
      </w:r>
      <w:r>
        <w:fldChar w:fldCharType="separate"/>
      </w:r>
      <w:r w:rsidR="00882CA4">
        <w:t>[1]</w:t>
      </w:r>
      <w:r>
        <w:fldChar w:fldCharType="end"/>
      </w:r>
      <w:r>
        <w:t xml:space="preserve"> to retrieve information on </w:t>
      </w:r>
      <w:r>
        <w:t>all</w:t>
      </w:r>
      <w:r>
        <w:t xml:space="preserve"> </w:t>
      </w:r>
      <w:r>
        <w:t>Pieces</w:t>
      </w:r>
      <w:r>
        <w:t xml:space="preserve"> </w:t>
      </w:r>
      <w:r>
        <w:t xml:space="preserve">in a Lego Set </w:t>
      </w:r>
      <w:r>
        <w:t xml:space="preserve">using </w:t>
      </w:r>
      <w:r>
        <w:t xml:space="preserve">the Set’s </w:t>
      </w:r>
      <w:r>
        <w:t>‘Set Number’</w:t>
      </w:r>
      <w:r w:rsidR="000338E1">
        <w:t xml:space="preserve">, </w:t>
      </w:r>
      <w:r w:rsidR="000338E1">
        <w:t xml:space="preserve">and then reads the data returned, this is achieved via the implementation explained </w:t>
      </w:r>
      <w:r w:rsidR="000338E1">
        <w:fldChar w:fldCharType="begin"/>
      </w:r>
      <w:r w:rsidR="000338E1">
        <w:instrText xml:space="preserve"> REF _Ref101821891 \p \h </w:instrText>
      </w:r>
      <w:r w:rsidR="000338E1">
        <w:fldChar w:fldCharType="separate"/>
      </w:r>
      <w:r w:rsidR="00882CA4">
        <w:t>above</w:t>
      </w:r>
      <w:r w:rsidR="000338E1">
        <w:fldChar w:fldCharType="end"/>
      </w:r>
      <w:r w:rsidR="000338E1">
        <w:t xml:space="preserve"> in </w:t>
      </w:r>
      <w:r w:rsidR="000338E1">
        <w:fldChar w:fldCharType="begin"/>
      </w:r>
      <w:r w:rsidR="000338E1">
        <w:instrText xml:space="preserve"> REF _Ref101821891 \w \h </w:instrText>
      </w:r>
      <w:r w:rsidR="000338E1">
        <w:fldChar w:fldCharType="separate"/>
      </w:r>
      <w:r w:rsidR="00882CA4">
        <w:t>6.1</w:t>
      </w:r>
      <w:r w:rsidR="000338E1">
        <w:fldChar w:fldCharType="end"/>
      </w:r>
      <w:r w:rsidR="000338E1">
        <w:t xml:space="preserve"> </w:t>
      </w:r>
      <w:r w:rsidR="000338E1">
        <w:fldChar w:fldCharType="begin"/>
      </w:r>
      <w:r w:rsidR="000338E1">
        <w:instrText xml:space="preserve"> REF _Ref101821891 \h </w:instrText>
      </w:r>
      <w:r w:rsidR="000338E1">
        <w:fldChar w:fldCharType="separate"/>
      </w:r>
      <w:r w:rsidR="00882CA4">
        <w:t>Retrieving and Reading Data from the APIs</w:t>
      </w:r>
      <w:r w:rsidR="000338E1">
        <w:fldChar w:fldCharType="end"/>
      </w:r>
      <w:r w:rsidR="000338E1">
        <w:t xml:space="preserve">. </w:t>
      </w:r>
      <w:r w:rsidR="006C32F4">
        <w:t>E</w:t>
      </w:r>
      <w:r>
        <w:t>ach piece</w:t>
      </w:r>
      <w:r w:rsidR="006C32F4">
        <w:t>’</w:t>
      </w:r>
      <w:r>
        <w:t>s</w:t>
      </w:r>
      <w:r w:rsidR="006C32F4">
        <w:t xml:space="preserve"> information</w:t>
      </w:r>
      <w:r>
        <w:t xml:space="preserve"> </w:t>
      </w:r>
      <w:r>
        <w:t xml:space="preserve">is </w:t>
      </w:r>
      <w:r w:rsidR="006C32F4">
        <w:t xml:space="preserve">added </w:t>
      </w:r>
      <w:r>
        <w:t>to an instance of the</w:t>
      </w:r>
      <w:r w:rsidR="001A5990">
        <w:t xml:space="preserve"> </w:t>
      </w:r>
      <w:r w:rsidR="001A5990">
        <w:fldChar w:fldCharType="begin"/>
      </w:r>
      <w:r w:rsidR="001A5990">
        <w:instrText xml:space="preserve"> REF _Ref102137047 \h </w:instrText>
      </w:r>
      <w:r w:rsidR="001A5990">
        <w:fldChar w:fldCharType="separate"/>
      </w:r>
      <w:r w:rsidR="00882CA4">
        <w:t>Piece Class</w:t>
      </w:r>
      <w:r w:rsidR="001A5990">
        <w:fldChar w:fldCharType="end"/>
      </w:r>
      <w:r w:rsidR="001A5990">
        <w:t xml:space="preserve"> </w:t>
      </w:r>
      <w:r w:rsidR="006C32F4">
        <w:t xml:space="preserve">and then added to a list of </w:t>
      </w:r>
      <w:r w:rsidR="00F82E37">
        <w:t xml:space="preserve">the </w:t>
      </w:r>
      <w:proofErr w:type="gramStart"/>
      <w:r w:rsidR="006C32F4">
        <w:t>type</w:t>
      </w:r>
      <w:proofErr w:type="gramEnd"/>
      <w:r w:rsidR="006C32F4">
        <w:t xml:space="preserve"> Piece Class.</w:t>
      </w:r>
      <w:r w:rsidR="00101EE8">
        <w:t xml:space="preserve"> The controller also retrieves all the pieces needed to build any </w:t>
      </w:r>
      <w:r w:rsidR="008E7B9E">
        <w:t>M</w:t>
      </w:r>
      <w:r w:rsidR="00101EE8">
        <w:t>inifigures in the Lego Set and adds these pieces to the Piece List.</w:t>
      </w:r>
      <w:r w:rsidR="00527ADD">
        <w:t xml:space="preserve"> This Piece List is then returned to the </w:t>
      </w:r>
      <w:r w:rsidR="00527ADD">
        <w:fldChar w:fldCharType="begin"/>
      </w:r>
      <w:r w:rsidR="00527ADD">
        <w:instrText xml:space="preserve"> REF _Ref101983501 \h </w:instrText>
      </w:r>
      <w:r w:rsidR="00527ADD">
        <w:fldChar w:fldCharType="separate"/>
      </w:r>
      <w:r w:rsidR="00882CA4">
        <w:t>Set Controller</w:t>
      </w:r>
      <w:r w:rsidR="00527ADD">
        <w:fldChar w:fldCharType="end"/>
      </w:r>
      <w:r w:rsidR="00527ADD">
        <w:t xml:space="preserve"> (</w:t>
      </w:r>
      <w:r w:rsidR="00527ADD">
        <w:fldChar w:fldCharType="begin"/>
      </w:r>
      <w:r w:rsidR="00527ADD">
        <w:instrText xml:space="preserve"> REF _Ref101983501 \p \h </w:instrText>
      </w:r>
      <w:r w:rsidR="00527ADD">
        <w:fldChar w:fldCharType="separate"/>
      </w:r>
      <w:r w:rsidR="00882CA4">
        <w:t>above</w:t>
      </w:r>
      <w:r w:rsidR="00527ADD">
        <w:fldChar w:fldCharType="end"/>
      </w:r>
      <w:r w:rsidR="00527ADD">
        <w:t xml:space="preserve">) so it can be added to the instance of the Set Class that contains </w:t>
      </w:r>
      <w:r w:rsidR="0048018F">
        <w:t>information</w:t>
      </w:r>
      <w:r w:rsidR="00527ADD">
        <w:t xml:space="preserve"> </w:t>
      </w:r>
      <w:r w:rsidR="008E7B9E">
        <w:t xml:space="preserve">on </w:t>
      </w:r>
      <w:r w:rsidR="00527ADD">
        <w:t xml:space="preserve">the Lego set </w:t>
      </w:r>
      <w:r w:rsidR="008E7B9E">
        <w:t xml:space="preserve">that </w:t>
      </w:r>
      <w:r w:rsidR="00527ADD">
        <w:t>these</w:t>
      </w:r>
      <w:r w:rsidR="00EB0C2A">
        <w:t xml:space="preserve"> pieces</w:t>
      </w:r>
      <w:r w:rsidR="00527ADD">
        <w:t xml:space="preserve"> are for.</w:t>
      </w:r>
    </w:p>
    <w:p w14:paraId="49F1B522" w14:textId="6234CC9A" w:rsidR="00784C05" w:rsidRDefault="00E97DED" w:rsidP="00A447D3">
      <w:r>
        <w:t xml:space="preserve">This controller </w:t>
      </w:r>
      <w:r w:rsidR="005C4B57">
        <w:t xml:space="preserve">has a method that </w:t>
      </w:r>
      <w:r>
        <w:t xml:space="preserve">handles URL requests for the </w:t>
      </w:r>
      <w:r w:rsidR="005C4B57">
        <w:fldChar w:fldCharType="begin"/>
      </w:r>
      <w:r w:rsidR="005C4B57">
        <w:instrText xml:space="preserve"> REF _Ref100955549 \h </w:instrText>
      </w:r>
      <w:r w:rsidR="005C4B57">
        <w:fldChar w:fldCharType="separate"/>
      </w:r>
      <w:r w:rsidR="00882CA4">
        <w:t>Piece Checklist Page</w:t>
      </w:r>
      <w:r w:rsidR="005C4B57">
        <w:fldChar w:fldCharType="end"/>
      </w:r>
      <w:r w:rsidR="005C4B57">
        <w:t xml:space="preserve"> </w:t>
      </w:r>
      <w:r>
        <w:t>(</w:t>
      </w:r>
      <w:r>
        <w:fldChar w:fldCharType="begin"/>
      </w:r>
      <w:r>
        <w:instrText xml:space="preserve"> REF _Ref101369637 \h </w:instrText>
      </w:r>
      <w:r>
        <w:fldChar w:fldCharType="separate"/>
      </w:r>
      <w:r w:rsidR="00882CA4">
        <w:t xml:space="preserve">Figure </w:t>
      </w:r>
      <w:r w:rsidR="00882CA4">
        <w:rPr>
          <w:noProof/>
        </w:rPr>
        <w:t>27</w:t>
      </w:r>
      <w:r>
        <w:fldChar w:fldCharType="end"/>
      </w:r>
      <w:r>
        <w:t>)</w:t>
      </w:r>
      <w:r w:rsidR="006F1967">
        <w:t xml:space="preserve">, adding </w:t>
      </w:r>
      <w:r w:rsidR="007725F1">
        <w:t xml:space="preserve">the </w:t>
      </w:r>
      <w:r w:rsidR="006F1967">
        <w:t>Model Attribute of the instance of the Set Class the user wants to view a checklist for.</w:t>
      </w:r>
      <w:r w:rsidR="00CD5BCF">
        <w:t xml:space="preserve"> It also adds two Model Attributes which are both Java lists of Strings</w:t>
      </w:r>
      <w:r w:rsidR="003643FC">
        <w:t xml:space="preserve">. These lists contain all the Lego Piece Colours and piece types in the Lego Set, and these lists are created by </w:t>
      </w:r>
      <w:r w:rsidR="002A5DD9">
        <w:t>iterating</w:t>
      </w:r>
      <w:r w:rsidR="003643FC">
        <w:t xml:space="preserve"> through all pieces and adding their colour and piece type to the respective list if it does not already contain that colour or piece type.</w:t>
      </w:r>
      <w:r w:rsidR="0051087F">
        <w:t xml:space="preserve"> These lists are added so that on the </w:t>
      </w:r>
      <w:r w:rsidR="0051087F">
        <w:fldChar w:fldCharType="begin"/>
      </w:r>
      <w:r w:rsidR="0051087F">
        <w:instrText xml:space="preserve"> REF _Ref100955549 \h </w:instrText>
      </w:r>
      <w:r w:rsidR="0051087F">
        <w:fldChar w:fldCharType="separate"/>
      </w:r>
      <w:r w:rsidR="00882CA4">
        <w:t>Piece Checklist Page</w:t>
      </w:r>
      <w:r w:rsidR="0051087F">
        <w:fldChar w:fldCharType="end"/>
      </w:r>
      <w:r w:rsidR="0051087F">
        <w:t xml:space="preserve"> a user can filter the pieces by colour and piece type, and how this is implemented is explained </w:t>
      </w:r>
      <w:r w:rsidR="0051087F">
        <w:fldChar w:fldCharType="begin"/>
      </w:r>
      <w:r w:rsidR="0051087F">
        <w:instrText xml:space="preserve"> REF _Ref101798927 \p \h </w:instrText>
      </w:r>
      <w:r w:rsidR="0051087F">
        <w:fldChar w:fldCharType="separate"/>
      </w:r>
      <w:r w:rsidR="00882CA4">
        <w:t>below</w:t>
      </w:r>
      <w:r w:rsidR="0051087F">
        <w:fldChar w:fldCharType="end"/>
      </w:r>
      <w:r w:rsidR="0051087F">
        <w:t xml:space="preserve"> in </w:t>
      </w:r>
      <w:r w:rsidR="0051087F">
        <w:fldChar w:fldCharType="begin"/>
      </w:r>
      <w:r w:rsidR="0051087F">
        <w:instrText xml:space="preserve"> REF _Ref101798927 \r \h </w:instrText>
      </w:r>
      <w:r w:rsidR="0051087F">
        <w:fldChar w:fldCharType="separate"/>
      </w:r>
      <w:r w:rsidR="00882CA4">
        <w:t>6.5</w:t>
      </w:r>
      <w:r w:rsidR="0051087F">
        <w:fldChar w:fldCharType="end"/>
      </w:r>
      <w:r w:rsidR="006A75D7">
        <w:t xml:space="preserve"> </w:t>
      </w:r>
      <w:r w:rsidR="006A75D7">
        <w:fldChar w:fldCharType="begin"/>
      </w:r>
      <w:r w:rsidR="006A75D7">
        <w:instrText xml:space="preserve"> REF _Ref102166636 \h </w:instrText>
      </w:r>
      <w:r w:rsidR="006A75D7">
        <w:fldChar w:fldCharType="separate"/>
      </w:r>
      <w:r w:rsidR="00882CA4">
        <w:t>User Interface Implementation</w:t>
      </w:r>
      <w:r w:rsidR="006A75D7">
        <w:fldChar w:fldCharType="end"/>
      </w:r>
      <w:r w:rsidR="006A75D7">
        <w:t>.</w:t>
      </w:r>
    </w:p>
    <w:p w14:paraId="5C8DC891" w14:textId="410ACD51" w:rsidR="0009709B" w:rsidRDefault="003C6741" w:rsidP="00A447D3">
      <w:r>
        <w:t xml:space="preserve">This </w:t>
      </w:r>
      <w:r w:rsidR="005C4B57">
        <w:t xml:space="preserve">method also </w:t>
      </w:r>
      <w:r>
        <w:t xml:space="preserve">handles </w:t>
      </w:r>
      <w:r w:rsidR="005C4B57">
        <w:t>the</w:t>
      </w:r>
      <w:r>
        <w:t xml:space="preserve"> </w:t>
      </w:r>
      <w:r w:rsidR="005C4B57">
        <w:t>sorts</w:t>
      </w:r>
      <w:r w:rsidR="006D53D1">
        <w:t xml:space="preserve"> for</w:t>
      </w:r>
      <w:r w:rsidR="005C4B57">
        <w:t xml:space="preserve"> </w:t>
      </w:r>
      <w:r w:rsidR="005C4B57">
        <w:t>the Set</w:t>
      </w:r>
      <w:r w:rsidR="005C4B57">
        <w:t>’</w:t>
      </w:r>
      <w:r w:rsidR="005C4B57">
        <w:t>s Piece List</w:t>
      </w:r>
      <w:r w:rsidR="005C4B57">
        <w:t xml:space="preserve"> by a </w:t>
      </w:r>
      <w:proofErr w:type="gramStart"/>
      <w:r w:rsidR="005C4B57">
        <w:t>sort</w:t>
      </w:r>
      <w:proofErr w:type="gramEnd"/>
      <w:r>
        <w:t xml:space="preserve"> a user has selected </w:t>
      </w:r>
      <w:r w:rsidR="005C4B57">
        <w:t xml:space="preserve">on the </w:t>
      </w:r>
      <w:r w:rsidR="005C4B57">
        <w:fldChar w:fldCharType="begin"/>
      </w:r>
      <w:r w:rsidR="005C4B57">
        <w:instrText xml:space="preserve"> REF _Ref100955549 \h </w:instrText>
      </w:r>
      <w:r w:rsidR="005C4B57">
        <w:fldChar w:fldCharType="separate"/>
      </w:r>
      <w:r w:rsidR="00882CA4">
        <w:t>Piece Checklist Page</w:t>
      </w:r>
      <w:r w:rsidR="005C4B57">
        <w:fldChar w:fldCharType="end"/>
      </w:r>
      <w:r w:rsidR="008B0C0C">
        <w:t xml:space="preserve"> and parsed into the method</w:t>
      </w:r>
      <w:r w:rsidR="006D53D1">
        <w:t>. To does this</w:t>
      </w:r>
      <w:r w:rsidR="005C4B57">
        <w:t xml:space="preserve"> </w:t>
      </w:r>
      <w:r>
        <w:t>by sorting the Set</w:t>
      </w:r>
      <w:r w:rsidR="0034269B">
        <w:t xml:space="preserve">’s </w:t>
      </w:r>
      <w:r>
        <w:t xml:space="preserve">Piece List </w:t>
      </w:r>
      <w:r w:rsidR="006D53D1">
        <w:t xml:space="preserve">by the parsed sort </w:t>
      </w:r>
      <w:r>
        <w:t>and then adding this updated</w:t>
      </w:r>
      <w:r w:rsidR="0035721D">
        <w:t xml:space="preserve"> list to the Set Class, and then adding</w:t>
      </w:r>
      <w:r>
        <w:t xml:space="preserve"> </w:t>
      </w:r>
      <w:r w:rsidR="0035721D">
        <w:t>the fully updated S</w:t>
      </w:r>
      <w:r>
        <w:t xml:space="preserve">et </w:t>
      </w:r>
      <w:r w:rsidR="0035721D">
        <w:t xml:space="preserve">instance as a Model </w:t>
      </w:r>
      <w:r w:rsidR="00EB3674">
        <w:t>Attribute</w:t>
      </w:r>
      <w:r w:rsidR="0035721D">
        <w:t xml:space="preserve"> so when the list of Lego pieces </w:t>
      </w:r>
      <w:r w:rsidR="00144CE2">
        <w:t>is</w:t>
      </w:r>
      <w:r w:rsidR="0035721D">
        <w:t xml:space="preserve"> displayed on the </w:t>
      </w:r>
      <w:r w:rsidR="0035721D">
        <w:fldChar w:fldCharType="begin"/>
      </w:r>
      <w:r w:rsidR="0035721D">
        <w:instrText xml:space="preserve"> REF _Ref100955549 \h </w:instrText>
      </w:r>
      <w:r w:rsidR="0035721D">
        <w:fldChar w:fldCharType="separate"/>
      </w:r>
      <w:r w:rsidR="00882CA4">
        <w:t>Piece Checklist Page</w:t>
      </w:r>
      <w:r w:rsidR="0035721D">
        <w:fldChar w:fldCharType="end"/>
      </w:r>
      <w:r w:rsidR="0035721D">
        <w:t>, they are in their sorted order</w:t>
      </w:r>
      <w:r>
        <w:t>.</w:t>
      </w:r>
      <w:r w:rsidR="008B0C0C">
        <w:t xml:space="preserve"> This</w:t>
      </w:r>
      <w:r w:rsidR="00EB3674">
        <w:t xml:space="preserve"> method can also have filters that are currently applied to a Checklist parsed into the method, </w:t>
      </w:r>
      <w:r w:rsidR="000C1F91">
        <w:t xml:space="preserve">which </w:t>
      </w:r>
      <w:r w:rsidR="00144CE2">
        <w:t>is</w:t>
      </w:r>
      <w:r w:rsidR="000C1F91">
        <w:t xml:space="preserve"> then added as Model Attributes </w:t>
      </w:r>
      <w:r w:rsidR="00EB3674">
        <w:t xml:space="preserve">so </w:t>
      </w:r>
      <w:r w:rsidR="000C1F91">
        <w:t>that once</w:t>
      </w:r>
      <w:r w:rsidR="00EB3674">
        <w:t xml:space="preserve"> a sort </w:t>
      </w:r>
      <w:r w:rsidR="0084424B">
        <w:t xml:space="preserve">has been </w:t>
      </w:r>
      <w:r w:rsidR="00EB3674">
        <w:t xml:space="preserve">applied </w:t>
      </w:r>
      <w:r w:rsidR="000C1F91">
        <w:t xml:space="preserve">to </w:t>
      </w:r>
      <w:r w:rsidR="00EB3674">
        <w:t>the</w:t>
      </w:r>
      <w:r w:rsidR="000C1F91">
        <w:t xml:space="preserve"> piece list </w:t>
      </w:r>
      <w:r w:rsidR="00107E51">
        <w:t xml:space="preserve">and displayed on </w:t>
      </w:r>
      <w:r w:rsidR="00107E51">
        <w:t xml:space="preserve">the </w:t>
      </w:r>
      <w:r w:rsidR="00107E51">
        <w:fldChar w:fldCharType="begin"/>
      </w:r>
      <w:r w:rsidR="00107E51">
        <w:instrText xml:space="preserve"> REF _Ref100955549 \h </w:instrText>
      </w:r>
      <w:r w:rsidR="00107E51">
        <w:fldChar w:fldCharType="separate"/>
      </w:r>
      <w:r w:rsidR="00882CA4">
        <w:t>Piece Checklist Page</w:t>
      </w:r>
      <w:r w:rsidR="00107E51">
        <w:fldChar w:fldCharType="end"/>
      </w:r>
      <w:r w:rsidR="00C415EE">
        <w:t>,</w:t>
      </w:r>
      <w:r w:rsidR="00107E51">
        <w:t xml:space="preserve"> </w:t>
      </w:r>
      <w:r w:rsidR="00107E51">
        <w:t>the previous filters can then be reapplied</w:t>
      </w:r>
      <w:r w:rsidR="001A5990">
        <w:t xml:space="preserve"> via the JSP for this page.</w:t>
      </w:r>
      <w:r w:rsidR="00BF0660">
        <w:t xml:space="preserve"> </w:t>
      </w:r>
      <w:r w:rsidR="008953BB">
        <w:t xml:space="preserve">A </w:t>
      </w:r>
      <w:r w:rsidR="00144CE2">
        <w:t xml:space="preserve">comma-separated </w:t>
      </w:r>
      <w:r w:rsidR="008953BB">
        <w:t xml:space="preserve">list of </w:t>
      </w:r>
      <w:r w:rsidR="00144CE2">
        <w:t>each Piece’s ‘Q</w:t>
      </w:r>
      <w:r w:rsidR="008953BB">
        <w:t>uantit</w:t>
      </w:r>
      <w:r w:rsidR="00144CE2">
        <w:t>y F</w:t>
      </w:r>
      <w:r w:rsidR="008953BB">
        <w:t>ound</w:t>
      </w:r>
      <w:r w:rsidR="00144CE2">
        <w:t>’</w:t>
      </w:r>
      <w:r w:rsidR="008953BB">
        <w:t xml:space="preserve"> is also parsed when applying a sort, these are in the same order the list is currently in, and the Piece classes ‘quantity_checked’ field on each piece is updated to match this before a sort is performed so that the ‘Quantity Found’ of each piece remains the same after a sort</w:t>
      </w:r>
      <w:r w:rsidR="00BF0660">
        <w:t>.</w:t>
      </w:r>
    </w:p>
    <w:p w14:paraId="70926252" w14:textId="258F00AD" w:rsidR="00CB0D7A" w:rsidRDefault="0009709B" w:rsidP="00A447D3">
      <w:r>
        <w:t xml:space="preserve">This set also handles the </w:t>
      </w:r>
      <w:r w:rsidR="00A13A9A">
        <w:t>exporting</w:t>
      </w:r>
      <w:r>
        <w:t xml:space="preserve"> of </w:t>
      </w:r>
      <w:r w:rsidR="00A13A9A">
        <w:t>the Pieces in a Lego Set C</w:t>
      </w:r>
      <w:r>
        <w:t>hecklist</w:t>
      </w:r>
      <w:r w:rsidR="00846835">
        <w:t>,</w:t>
      </w:r>
      <w:r>
        <w:t xml:space="preserve"> which is explained </w:t>
      </w:r>
      <w:r w:rsidR="00A13A9A">
        <w:fldChar w:fldCharType="begin"/>
      </w:r>
      <w:r w:rsidR="00A13A9A">
        <w:instrText xml:space="preserve"> REF _Ref101975490 \p \h </w:instrText>
      </w:r>
      <w:r w:rsidR="00A13A9A">
        <w:fldChar w:fldCharType="separate"/>
      </w:r>
      <w:r w:rsidR="00882CA4">
        <w:t>below</w:t>
      </w:r>
      <w:r w:rsidR="00A13A9A">
        <w:fldChar w:fldCharType="end"/>
      </w:r>
      <w:r w:rsidR="00A13A9A">
        <w:t xml:space="preserve"> </w:t>
      </w:r>
      <w:r>
        <w:t>in</w:t>
      </w:r>
      <w:r w:rsidR="00A13A9A">
        <w:t xml:space="preserve"> </w:t>
      </w:r>
      <w:r w:rsidR="00144CE2">
        <w:t xml:space="preserve">the </w:t>
      </w:r>
      <w:r w:rsidR="00A13A9A">
        <w:fldChar w:fldCharType="begin"/>
      </w:r>
      <w:r w:rsidR="00A13A9A">
        <w:instrText xml:space="preserve"> REF _Ref101975490 \r \h </w:instrText>
      </w:r>
      <w:r w:rsidR="00A13A9A">
        <w:fldChar w:fldCharType="separate"/>
      </w:r>
      <w:r w:rsidR="00882CA4">
        <w:t>6.4.1</w:t>
      </w:r>
      <w:r w:rsidR="00A13A9A">
        <w:fldChar w:fldCharType="end"/>
      </w:r>
      <w:r w:rsidR="00A13A9A">
        <w:t xml:space="preserve"> </w:t>
      </w:r>
      <w:r w:rsidR="00A13A9A">
        <w:fldChar w:fldCharType="begin"/>
      </w:r>
      <w:r w:rsidR="00A13A9A">
        <w:instrText xml:space="preserve"> REF _Ref101975490 \h </w:instrText>
      </w:r>
      <w:r w:rsidR="00A13A9A">
        <w:fldChar w:fldCharType="separate"/>
      </w:r>
      <w:r w:rsidR="00882CA4">
        <w:t>Exporting CSV</w:t>
      </w:r>
      <w:r w:rsidR="00A13A9A">
        <w:fldChar w:fldCharType="end"/>
      </w:r>
      <w:r w:rsidR="00091F81">
        <w:t xml:space="preserve"> section</w:t>
      </w:r>
      <w:r>
        <w:t>.</w:t>
      </w:r>
    </w:p>
    <w:p w14:paraId="7E4B5475" w14:textId="77777777" w:rsidR="00CB0D7A" w:rsidRPr="00A447D3" w:rsidRDefault="00CB0D7A" w:rsidP="00A447D3"/>
    <w:p w14:paraId="2EC1BB20" w14:textId="6F40E608" w:rsidR="00C972D1" w:rsidRDefault="00C972D1" w:rsidP="006964C7">
      <w:pPr>
        <w:pStyle w:val="Heading4"/>
      </w:pPr>
      <w:bookmarkStart w:id="215" w:name="_Ref101959395"/>
      <w:r>
        <w:t>Theme Controller</w:t>
      </w:r>
      <w:bookmarkEnd w:id="215"/>
    </w:p>
    <w:p w14:paraId="6E8D32BB" w14:textId="328FA379"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882CA4">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882CA4">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6C5A5B">
        <w:t xml:space="preserve">which the Theme that this </w:t>
      </w:r>
      <w:r w:rsidR="00144CE2">
        <w:t>t</w:t>
      </w:r>
      <w:r w:rsidR="006C5A5B">
        <w:t xml:space="preserve">heme </w:t>
      </w:r>
      <w:r w:rsidR="000D2E32">
        <w:t>is</w:t>
      </w:r>
      <w:r w:rsidR="006C5A5B">
        <w:t xml:space="preserve"> a sub-theme for </w:t>
      </w:r>
      <w:r w:rsidR="00C55374">
        <w:t>(</w:t>
      </w:r>
      <w:proofErr w:type="gramStart"/>
      <w:r w:rsidR="00C55374">
        <w:t>e.g.</w:t>
      </w:r>
      <w:proofErr w:type="gramEnd"/>
      <w:r w:rsidR="00C55374">
        <w:t xml:space="preserve"> Lego City is the parent of Police)</w:t>
      </w:r>
      <w:r w:rsidR="009734D5">
        <w:t xml:space="preserve"> and adds these to an instance of the ‘Theme’ class described </w:t>
      </w:r>
      <w:r w:rsidR="009734D5" w:rsidRPr="009734D5">
        <w:rPr>
          <w:highlight w:val="yellow"/>
        </w:rPr>
        <w:t xml:space="preserve">above add </w:t>
      </w:r>
      <w:r w:rsidR="00144CE2">
        <w:rPr>
          <w:highlight w:val="yellow"/>
        </w:rPr>
        <w:t xml:space="preserve">a </w:t>
      </w:r>
      <w:r w:rsidR="009734D5" w:rsidRPr="009734D5">
        <w:rPr>
          <w:highlight w:val="yellow"/>
        </w:rPr>
        <w:t>link when added</w:t>
      </w:r>
      <w:r w:rsidR="00E5639E">
        <w:t>, and adds the Theme to a Hash Map of these with the Theme ‘id’ as the identifier</w:t>
      </w:r>
      <w:r w:rsidR="00F66AF8">
        <w:t>.</w:t>
      </w:r>
    </w:p>
    <w:p w14:paraId="27C5C335" w14:textId="08D025C4" w:rsidR="00BB43BA" w:rsidRPr="00BB43BA" w:rsidRDefault="00F66AF8" w:rsidP="006C5A5B">
      <w:r>
        <w:t xml:space="preserve">Once all the themes are added to the Hash Map the system goes through </w:t>
      </w:r>
      <w:r w:rsidR="006C5A5B">
        <w:t xml:space="preserve">all the themes and checks to see if the theme's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it is not</w:t>
      </w:r>
      <w:r w:rsidR="00182131">
        <w:t xml:space="preserve"> 0</w:t>
      </w:r>
      <w:r w:rsidR="00961111">
        <w:t xml:space="preserve"> </w:t>
      </w:r>
      <w:r w:rsidR="00671D70">
        <w:t>the parent themes name is added in front of the child the</w:t>
      </w:r>
      <w:r w:rsidR="001E2790">
        <w:t>m</w:t>
      </w:r>
      <w:r w:rsidR="00671D70">
        <w:t>e name with a ‘&gt;’ so that it is identifiable where each theme name is separated, then the parent theme is checked to so if its own ‘parent_id’ is 0 and if it is not that theme name is added. This goes on until the ‘parent_id’ is 0</w:t>
      </w:r>
      <w:r w:rsidR="00C45D24">
        <w:t xml:space="preserve">, and then the full name of the </w:t>
      </w:r>
      <w:r w:rsidR="001E2790">
        <w:t>o</w:t>
      </w:r>
      <w:r w:rsidR="00C45D24">
        <w:t xml:space="preserve">riginal theme is set and </w:t>
      </w:r>
      <w:r w:rsidR="001E2790">
        <w:t xml:space="preserve">its </w:t>
      </w:r>
      <w:r w:rsidR="00C45D24">
        <w:t>‘parent_id’ can be set as 0.</w:t>
      </w:r>
      <w:r w:rsidR="001E2790">
        <w:t xml:space="preserve"> This is then repeated for all the Lego Set themes.</w:t>
      </w:r>
    </w:p>
    <w:p w14:paraId="638C005B" w14:textId="666E3494" w:rsidR="00E85C43" w:rsidRPr="00F136F0" w:rsidRDefault="00F136F0" w:rsidP="00E85C43">
      <w:pPr>
        <w:rPr>
          <w:vertAlign w:val="subscript"/>
        </w:rPr>
      </w:pPr>
      <w:r>
        <w:t xml:space="preserve">This is done so that when Lego Sets are received from the </w:t>
      </w:r>
      <w:r w:rsidR="0052423D">
        <w:t>Rebrickable</w:t>
      </w:r>
      <w:r>
        <w:t xml:space="preserve"> API </w:t>
      </w:r>
      <w:r>
        <w:fldChar w:fldCharType="begin"/>
      </w:r>
      <w:r>
        <w:instrText xml:space="preserve"> REF _Ref88054215 \r \h </w:instrText>
      </w:r>
      <w:r>
        <w:fldChar w:fldCharType="separate"/>
      </w:r>
      <w:r w:rsidR="00882CA4">
        <w:t>[1]</w:t>
      </w:r>
      <w:r>
        <w:fldChar w:fldCharType="end"/>
      </w:r>
      <w:r>
        <w:t xml:space="preserve">, the system does not have to call the API again with each set’s ‘theme_id’ to find out the theme name, but can instead use the hash map which speeds up the program and </w:t>
      </w:r>
      <w:r w:rsidR="00E85C43">
        <w:t>stops</w:t>
      </w:r>
      <w:r w:rsidR="00E85C43">
        <w:t xml:space="preserve"> the Rebrickable API Server </w:t>
      </w:r>
      <w:r w:rsidR="00E85C43">
        <w:t>from timing-</w:t>
      </w:r>
      <w:r w:rsidR="00E85C43">
        <w:t>out as there are too many requests</w:t>
      </w:r>
      <w:r w:rsidR="00E85C43">
        <w:t>.</w:t>
      </w:r>
    </w:p>
    <w:p w14:paraId="01081E1C" w14:textId="36E4274C" w:rsidR="00C972D1" w:rsidRDefault="00C972D1" w:rsidP="006964C7">
      <w:pPr>
        <w:pStyle w:val="Heading4"/>
      </w:pPr>
      <w:bookmarkStart w:id="216" w:name="_Ref101959398"/>
      <w:r>
        <w:t>Piece Type Controller</w:t>
      </w:r>
      <w:bookmarkEnd w:id="216"/>
    </w:p>
    <w:p w14:paraId="11F29ED5" w14:textId="67ADA735"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882CA4">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882CA4">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containing will contain all the Piece Types. The ‘id’ is used as the unique identifier for the Hash Map and the ‘name’ as the data.</w:t>
      </w:r>
    </w:p>
    <w:p w14:paraId="69C4629A" w14:textId="3F93A3AA" w:rsidR="00A447D3" w:rsidRPr="00993BA9" w:rsidRDefault="00AD3CC9" w:rsidP="00A447D3">
      <w:pPr>
        <w:rPr>
          <w:vertAlign w:val="subscript"/>
        </w:rPr>
      </w:pPr>
      <w:r>
        <w:t xml:space="preserve">This is done so that when Lego </w:t>
      </w:r>
      <w:r w:rsidR="001B20BF">
        <w:t>Pieces</w:t>
      </w:r>
      <w:r>
        <w:t xml:space="preserve"> are received from the </w:t>
      </w:r>
      <w:r w:rsidR="0052423D">
        <w:t>Rebrickable</w:t>
      </w:r>
      <w:r>
        <w:t xml:space="preserve"> API </w:t>
      </w:r>
      <w:r>
        <w:fldChar w:fldCharType="begin"/>
      </w:r>
      <w:r>
        <w:instrText xml:space="preserve"> REF _Ref88054215 \r \h </w:instrText>
      </w:r>
      <w:r>
        <w:fldChar w:fldCharType="separate"/>
      </w:r>
      <w:r w:rsidR="00882CA4">
        <w:t>[1]</w:t>
      </w:r>
      <w:r>
        <w:fldChar w:fldCharType="end"/>
      </w:r>
      <w:r>
        <w:t xml:space="preserve">, the system does not have to call the API again with each </w:t>
      </w:r>
      <w:r w:rsidR="001B20BF">
        <w:t>piece</w:t>
      </w:r>
      <w:r>
        <w:t>’s ‘</w:t>
      </w:r>
      <w:r w:rsidR="001B20BF">
        <w:t>pieceType</w:t>
      </w:r>
      <w:r>
        <w:t>_id’ to find out the name</w:t>
      </w:r>
      <w:r w:rsidR="001B20BF">
        <w:t xml:space="preserve"> of the piece type</w:t>
      </w:r>
      <w:r>
        <w:t xml:space="preserve">, but can instead use th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7" w:name="_Ref102055529"/>
      <w:r>
        <w:t>Database Controller</w:t>
      </w:r>
      <w:bookmarkEnd w:id="217"/>
    </w:p>
    <w:p w14:paraId="392C0DC5" w14:textId="79E69C07" w:rsidR="00063E3C" w:rsidRDefault="00C8501F" w:rsidP="000D0361">
      <w:r>
        <w:t>This controller handles all database functions between the views and database.</w:t>
      </w:r>
      <w:r w:rsidR="006C567E">
        <w:t xml:space="preserve"> It handles the displaying of all pages </w:t>
      </w:r>
      <w:r w:rsidR="00C91E43">
        <w:t xml:space="preserve">that only </w:t>
      </w:r>
      <w:r w:rsidR="006C567E">
        <w:t xml:space="preserve">a logged-in user </w:t>
      </w:r>
      <w:r w:rsidR="00C91E43">
        <w:t>can</w:t>
      </w:r>
      <w:r w:rsidR="006C567E">
        <w:t xml:space="preserve"> view</w:t>
      </w:r>
      <w:r w:rsidR="00063E3C">
        <w:t>.</w:t>
      </w:r>
    </w:p>
    <w:p w14:paraId="1AC2E2A2" w14:textId="37F5CCF7" w:rsidR="003D5FB6" w:rsidRDefault="00557232" w:rsidP="000D0361">
      <w:r>
        <w:t xml:space="preserve">This handles </w:t>
      </w:r>
      <w:r w:rsidR="00290009">
        <w:t xml:space="preserve">account </w:t>
      </w:r>
      <w:r w:rsidR="00327CC5">
        <w:t>functions</w:t>
      </w:r>
      <w:r w:rsidR="00327CC5">
        <w:t xml:space="preserve"> to </w:t>
      </w:r>
      <w:r>
        <w:t>sign-up</w:t>
      </w:r>
      <w:r w:rsidR="00327CC5">
        <w:t>,</w:t>
      </w:r>
      <w:r>
        <w:t xml:space="preserve"> login</w:t>
      </w:r>
      <w:r w:rsidR="00327CC5">
        <w:t>,</w:t>
      </w:r>
      <w:r w:rsidR="0002570C">
        <w:t xml:space="preserve"> </w:t>
      </w:r>
      <w:r w:rsidR="0002570C">
        <w:t>logout</w:t>
      </w:r>
      <w:r w:rsidR="0002570C">
        <w:t>,</w:t>
      </w:r>
      <w:r w:rsidR="00A73723">
        <w:t xml:space="preserve"> </w:t>
      </w:r>
      <w:r w:rsidR="00327CC5">
        <w:t>delete an account</w:t>
      </w:r>
      <w:r w:rsidR="00327CC5">
        <w:t xml:space="preserve">, </w:t>
      </w:r>
      <w:r w:rsidR="005025F5">
        <w:t xml:space="preserve">and </w:t>
      </w:r>
      <w:r w:rsidR="00327CC5">
        <w:t>chang</w:t>
      </w:r>
      <w:r w:rsidR="00327CC5">
        <w:t>e</w:t>
      </w:r>
      <w:r w:rsidR="00327CC5">
        <w:t xml:space="preserve"> </w:t>
      </w:r>
      <w:r w:rsidR="00327CC5">
        <w:t xml:space="preserve">an </w:t>
      </w:r>
      <w:r w:rsidR="00327CC5">
        <w:t>account email and password</w:t>
      </w:r>
      <w:r w:rsidR="0007663F">
        <w:t>.</w:t>
      </w:r>
      <w:r w:rsidR="00327CC5">
        <w:t xml:space="preserve"> </w:t>
      </w:r>
      <w:r w:rsidR="00BC11CB">
        <w:t xml:space="preserve">It </w:t>
      </w:r>
      <w:r w:rsidR="00327CC5">
        <w:t xml:space="preserve">also </w:t>
      </w:r>
      <w:r w:rsidR="00BC11CB">
        <w:t>handles URL request</w:t>
      </w:r>
      <w:r w:rsidR="00A66A5C">
        <w:t>s</w:t>
      </w:r>
      <w:r w:rsidR="00BC11CB">
        <w:t xml:space="preserve"> for </w:t>
      </w:r>
      <w:r w:rsidR="00327CC5">
        <w:t xml:space="preserve">the </w:t>
      </w:r>
      <w:r w:rsidR="00327CC5">
        <w:fldChar w:fldCharType="begin"/>
      </w:r>
      <w:r w:rsidR="00327CC5">
        <w:instrText xml:space="preserve"> REF _Ref100935230 \h </w:instrText>
      </w:r>
      <w:r w:rsidR="00327CC5">
        <w:fldChar w:fldCharType="separate"/>
      </w:r>
      <w:r w:rsidR="00882CA4">
        <w:t>Profile Page</w:t>
      </w:r>
      <w:r w:rsidR="00327CC5">
        <w:fldChar w:fldCharType="end"/>
      </w:r>
      <w:r w:rsidR="00327CC5">
        <w:t xml:space="preserve"> (</w:t>
      </w:r>
      <w:r w:rsidR="00327CC5">
        <w:fldChar w:fldCharType="begin"/>
      </w:r>
      <w:r w:rsidR="00327CC5">
        <w:instrText xml:space="preserve"> REF _Ref101661890 \h </w:instrText>
      </w:r>
      <w:r w:rsidR="00327CC5">
        <w:fldChar w:fldCharType="separate"/>
      </w:r>
      <w:r w:rsidR="00882CA4">
        <w:t xml:space="preserve">Figure </w:t>
      </w:r>
      <w:r w:rsidR="00882CA4">
        <w:rPr>
          <w:noProof/>
        </w:rPr>
        <w:t>93</w:t>
      </w:r>
      <w:r w:rsidR="00327CC5">
        <w:fldChar w:fldCharType="end"/>
      </w:r>
      <w:r w:rsidR="00327CC5">
        <w:t>) for a logged-in user.</w:t>
      </w:r>
    </w:p>
    <w:p w14:paraId="6E5F1556" w14:textId="34AC58DB" w:rsidR="009836DD" w:rsidRDefault="001275E1" w:rsidP="009B28EF">
      <w:r>
        <w:t>When creating a</w:t>
      </w:r>
      <w:r w:rsidR="007C1DE1">
        <w:t xml:space="preserve"> user </w:t>
      </w:r>
      <w:r w:rsidR="009B28EF">
        <w:t>account,</w:t>
      </w:r>
      <w:r>
        <w:t xml:space="preserve"> </w:t>
      </w:r>
      <w:r w:rsidR="006F7791">
        <w:t xml:space="preserve">the </w:t>
      </w:r>
      <w:r w:rsidR="003639C1">
        <w:t>controller uses the ‘Account V</w:t>
      </w:r>
      <w:r w:rsidR="006F7791">
        <w:t>alidator</w:t>
      </w:r>
      <w:r w:rsidR="003639C1">
        <w:t>’ to</w:t>
      </w:r>
      <w:r w:rsidR="006F7791">
        <w:t xml:space="preserve"> check</w:t>
      </w:r>
      <w:r w:rsidR="003639C1">
        <w:t xml:space="preserve"> the email and </w:t>
      </w:r>
      <w:r w:rsidR="00016659">
        <w:t xml:space="preserve">the </w:t>
      </w:r>
      <w:r w:rsidR="003639C1">
        <w:t>password entered can be used to create an account. The validator checks</w:t>
      </w:r>
      <w:r w:rsidR="006F7791">
        <w:t xml:space="preserve"> that no other user has an account with the entered email address, the password contains no spaces and if the email address and password entered are</w:t>
      </w:r>
      <w:r w:rsidR="00936A07">
        <w:t xml:space="preserve"> not</w:t>
      </w:r>
      <w:r w:rsidR="006F7791">
        <w:t xml:space="preserve"> blank.</w:t>
      </w:r>
      <w:r w:rsidR="00936A07">
        <w:t xml:space="preserve"> If any of these conditions are not true </w:t>
      </w:r>
      <w:r w:rsidR="003D5FB6">
        <w:t>the validator returns these errors to the Database Controller</w:t>
      </w:r>
      <w:r w:rsidR="009D673A">
        <w:t xml:space="preserve">, which redirects the user back to the </w:t>
      </w:r>
      <w:r w:rsidR="009D673A">
        <w:fldChar w:fldCharType="begin"/>
      </w:r>
      <w:r w:rsidR="009D673A">
        <w:instrText xml:space="preserve"> REF _Ref101018068 \h </w:instrText>
      </w:r>
      <w:r w:rsidR="009D673A">
        <w:fldChar w:fldCharType="separate"/>
      </w:r>
      <w:r w:rsidR="00882CA4">
        <w:t>Home Page</w:t>
      </w:r>
      <w:r w:rsidR="009D673A">
        <w:fldChar w:fldCharType="end"/>
      </w:r>
      <w:r w:rsidR="009D673A">
        <w:t xml:space="preserve"> (</w:t>
      </w:r>
      <w:r w:rsidR="009D673A">
        <w:fldChar w:fldCharType="begin"/>
      </w:r>
      <w:r w:rsidR="009D673A">
        <w:instrText xml:space="preserve"> REF _Ref101296667 \h </w:instrText>
      </w:r>
      <w:r w:rsidR="009D673A">
        <w:fldChar w:fldCharType="separate"/>
      </w:r>
      <w:r w:rsidR="00882CA4">
        <w:t xml:space="preserve">Figure </w:t>
      </w:r>
      <w:r w:rsidR="00882CA4">
        <w:rPr>
          <w:noProof/>
        </w:rPr>
        <w:t>9</w:t>
      </w:r>
      <w:r w:rsidR="009D673A">
        <w:fldChar w:fldCharType="end"/>
      </w:r>
      <w:r w:rsidR="009D673A">
        <w:t>)</w:t>
      </w:r>
      <w:r w:rsidR="00E21464">
        <w:t xml:space="preserve"> via the</w:t>
      </w:r>
      <w:r w:rsidR="007E241C">
        <w:t xml:space="preserve"> </w:t>
      </w:r>
      <w:r w:rsidR="007E241C">
        <w:fldChar w:fldCharType="begin"/>
      </w:r>
      <w:r w:rsidR="007E241C">
        <w:instrText xml:space="preserve"> REF _Ref102138355 \h </w:instrText>
      </w:r>
      <w:r w:rsidR="007E241C">
        <w:fldChar w:fldCharType="separate"/>
      </w:r>
      <w:r w:rsidR="00882CA4">
        <w:t>Main Controller</w:t>
      </w:r>
      <w:r w:rsidR="007E241C">
        <w:fldChar w:fldCharType="end"/>
      </w:r>
      <w:r w:rsidR="007E241C">
        <w:t>.</w:t>
      </w:r>
      <w:r w:rsidR="00D56E8A">
        <w:t xml:space="preserve"> </w:t>
      </w:r>
      <w:r w:rsidR="00242D43">
        <w:t xml:space="preserve">The </w:t>
      </w:r>
      <w:r w:rsidR="0062213F">
        <w:t>errors with creating an account are added as Redirect Attributes</w:t>
      </w:r>
      <w:r w:rsidR="000578D2">
        <w:t xml:space="preserve">. Another Redirect Attribute is also added that informs the JSP for this page there was an error, so the JSP opens the </w:t>
      </w:r>
      <w:r w:rsidR="009D673A">
        <w:fldChar w:fldCharType="begin"/>
      </w:r>
      <w:r w:rsidR="009D673A">
        <w:instrText xml:space="preserve"> REF _Ref100934620 \h </w:instrText>
      </w:r>
      <w:r w:rsidR="009D673A">
        <w:fldChar w:fldCharType="separate"/>
      </w:r>
      <w:r w:rsidR="00882CA4">
        <w:t>Login and Sign-Up Popup</w:t>
      </w:r>
      <w:r w:rsidR="009D673A">
        <w:fldChar w:fldCharType="end"/>
      </w:r>
      <w:r w:rsidR="009D673A">
        <w:t xml:space="preserve"> </w:t>
      </w:r>
      <w:r w:rsidR="000578D2">
        <w:t xml:space="preserve">with </w:t>
      </w:r>
      <w:r w:rsidR="009D673A">
        <w:t xml:space="preserve">the Sign-Up tab </w:t>
      </w:r>
      <w:r w:rsidR="00BC5868">
        <w:t>selected</w:t>
      </w:r>
      <w:r w:rsidR="000578D2">
        <w:t xml:space="preserve"> (</w:t>
      </w:r>
      <w:r w:rsidR="00C407B7">
        <w:fldChar w:fldCharType="begin"/>
      </w:r>
      <w:r w:rsidR="00C407B7">
        <w:instrText xml:space="preserve"> REF _Ref101717960 \h </w:instrText>
      </w:r>
      <w:r w:rsidR="00C407B7">
        <w:fldChar w:fldCharType="separate"/>
      </w:r>
      <w:r w:rsidR="00882CA4" w:rsidRPr="006017B5">
        <w:t xml:space="preserve">Figure </w:t>
      </w:r>
      <w:r w:rsidR="00882CA4">
        <w:rPr>
          <w:noProof/>
        </w:rPr>
        <w:t>47</w:t>
      </w:r>
      <w:r w:rsidR="00C407B7">
        <w:fldChar w:fldCharType="end"/>
      </w:r>
      <w:r w:rsidR="000578D2">
        <w:t xml:space="preserve">), </w:t>
      </w:r>
      <w:r w:rsidR="00B36C3E">
        <w:t>this is done so the user can view the errors</w:t>
      </w:r>
      <w:r w:rsidR="000578D2">
        <w:t>.</w:t>
      </w:r>
      <w:r w:rsidR="0011508A">
        <w:t xml:space="preserve"> If there are no errors </w:t>
      </w:r>
      <w:r w:rsidR="00011B3C">
        <w:t xml:space="preserve">a new account is created and stored </w:t>
      </w:r>
      <w:r w:rsidR="00016659">
        <w:t>in</w:t>
      </w:r>
      <w:r w:rsidR="00011B3C">
        <w:t xml:space="preserve"> the database with the password hashed and salted </w:t>
      </w:r>
      <w:r w:rsidR="002606EA">
        <w:t xml:space="preserve">(see </w:t>
      </w:r>
      <w:r w:rsidR="002606EA">
        <w:fldChar w:fldCharType="begin"/>
      </w:r>
      <w:r w:rsidR="002606EA">
        <w:instrText xml:space="preserve"> REF _Ref102076380 \r \h </w:instrText>
      </w:r>
      <w:r w:rsidR="002606EA">
        <w:fldChar w:fldCharType="separate"/>
      </w:r>
      <w:r w:rsidR="00882CA4">
        <w:t>6.7</w:t>
      </w:r>
      <w:r w:rsidR="002606EA">
        <w:fldChar w:fldCharType="end"/>
      </w:r>
      <w:r w:rsidR="002606EA">
        <w:t xml:space="preserve"> </w:t>
      </w:r>
      <w:r w:rsidR="002606EA">
        <w:fldChar w:fldCharType="begin"/>
      </w:r>
      <w:r w:rsidR="002606EA">
        <w:instrText xml:space="preserve"> REF _Ref102076380 \h </w:instrText>
      </w:r>
      <w:r w:rsidR="002606EA">
        <w:fldChar w:fldCharType="separate"/>
      </w:r>
      <w:r w:rsidR="00882CA4">
        <w:t>Password Hashing and Salt</w:t>
      </w:r>
      <w:r w:rsidR="002606EA">
        <w:fldChar w:fldCharType="end"/>
      </w:r>
      <w:r w:rsidR="002606EA">
        <w:t>).</w:t>
      </w:r>
      <w:r w:rsidR="006058A9">
        <w:t xml:space="preserve"> A new s</w:t>
      </w:r>
      <w:r w:rsidR="00970F6B">
        <w:t>e</w:t>
      </w:r>
      <w:r w:rsidR="006058A9">
        <w:t>tlist is also created for the user account with the name ‘Sets Owned List’ and saved to the database</w:t>
      </w:r>
      <w:r w:rsidR="00BE0897">
        <w:t>. T</w:t>
      </w:r>
      <w:r w:rsidR="005B3792">
        <w:t xml:space="preserve">he user is </w:t>
      </w:r>
      <w:r w:rsidR="00BE0897">
        <w:t xml:space="preserve">then </w:t>
      </w:r>
      <w:r w:rsidR="005B3792">
        <w:t xml:space="preserve">redirected to the </w:t>
      </w:r>
      <w:r w:rsidR="009836DD" w:rsidRPr="004F59D4">
        <w:fldChar w:fldCharType="begin"/>
      </w:r>
      <w:r w:rsidR="009836DD" w:rsidRPr="004F59D4">
        <w:instrText xml:space="preserve"> REF _Ref101018068 \h </w:instrText>
      </w:r>
      <w:r w:rsidR="009836DD" w:rsidRPr="004F59D4">
        <w:instrText xml:space="preserve"> \* MERGEFORMAT </w:instrText>
      </w:r>
      <w:r w:rsidR="009836DD" w:rsidRPr="004F59D4">
        <w:fldChar w:fldCharType="separate"/>
      </w:r>
      <w:r w:rsidR="00882CA4">
        <w:t>Home Page</w:t>
      </w:r>
      <w:r w:rsidR="009836DD" w:rsidRPr="004F59D4">
        <w:fldChar w:fldCharType="end"/>
      </w:r>
      <w:r w:rsidR="009836DD" w:rsidRPr="004F59D4">
        <w:t xml:space="preserve"> (</w:t>
      </w:r>
      <w:r w:rsidR="009836DD" w:rsidRPr="004F59D4">
        <w:fldChar w:fldCharType="begin"/>
      </w:r>
      <w:r w:rsidR="009836DD" w:rsidRPr="004F59D4">
        <w:instrText xml:space="preserve"> REF _Ref101296667 \h </w:instrText>
      </w:r>
      <w:r w:rsidR="009836DD" w:rsidRPr="004F59D4">
        <w:instrText xml:space="preserve"> \* MERGEFORMAT </w:instrText>
      </w:r>
      <w:r w:rsidR="009836DD" w:rsidRPr="004F59D4">
        <w:fldChar w:fldCharType="separate"/>
      </w:r>
      <w:r w:rsidR="00882CA4">
        <w:t xml:space="preserve">Figure </w:t>
      </w:r>
      <w:r w:rsidR="00882CA4">
        <w:rPr>
          <w:noProof/>
        </w:rPr>
        <w:t>9</w:t>
      </w:r>
      <w:r w:rsidR="009836DD" w:rsidRPr="004F59D4">
        <w:fldChar w:fldCharType="end"/>
      </w:r>
      <w:r w:rsidR="009836DD" w:rsidRPr="004F59D4">
        <w:t>)</w:t>
      </w:r>
      <w:r w:rsidR="009836DD" w:rsidRPr="009836DD">
        <w:t xml:space="preserve"> </w:t>
      </w:r>
      <w:r w:rsidR="009836DD">
        <w:t xml:space="preserve">with a </w:t>
      </w:r>
      <w:r w:rsidR="000836E5">
        <w:t>Redirect Attribute</w:t>
      </w:r>
      <w:r w:rsidR="000836E5">
        <w:t xml:space="preserve"> </w:t>
      </w:r>
      <w:r w:rsidR="007675C5">
        <w:t>informing</w:t>
      </w:r>
      <w:r w:rsidR="000836E5">
        <w:t xml:space="preserve"> this page</w:t>
      </w:r>
      <w:r w:rsidR="00016659">
        <w:t>’</w:t>
      </w:r>
      <w:r w:rsidR="000836E5">
        <w:t>s JSP</w:t>
      </w:r>
      <w:r w:rsidR="007675C5">
        <w:t xml:space="preserve"> that</w:t>
      </w:r>
      <w:r w:rsidR="000836E5">
        <w:t xml:space="preserve"> an account was created</w:t>
      </w:r>
      <w:r w:rsidR="00AF4F47">
        <w:t>. As this Redirect Attribute is present</w:t>
      </w:r>
      <w:r w:rsidR="006A667C">
        <w:t>,</w:t>
      </w:r>
      <w:r w:rsidR="00AF4F47">
        <w:t xml:space="preserve"> the</w:t>
      </w:r>
      <w:r w:rsidR="000836E5">
        <w:t xml:space="preserve"> JSP opens</w:t>
      </w:r>
      <w:r w:rsidR="009836DD">
        <w:t xml:space="preserve"> </w:t>
      </w:r>
      <w:r w:rsidR="009836DD" w:rsidRPr="004F59D4">
        <w:t xml:space="preserve">the </w:t>
      </w:r>
      <w:r w:rsidR="009836DD" w:rsidRPr="004F59D4">
        <w:fldChar w:fldCharType="begin"/>
      </w:r>
      <w:r w:rsidR="009836DD" w:rsidRPr="004F59D4">
        <w:instrText xml:space="preserve"> REF _Ref100934620 \h </w:instrText>
      </w:r>
      <w:r w:rsidR="009836DD" w:rsidRPr="004F59D4">
        <w:instrText xml:space="preserve"> \* MERGEFORMAT </w:instrText>
      </w:r>
      <w:r w:rsidR="009836DD" w:rsidRPr="004F59D4">
        <w:fldChar w:fldCharType="separate"/>
      </w:r>
      <w:r w:rsidR="00882CA4">
        <w:t>Login and Sign-Up Popup</w:t>
      </w:r>
      <w:r w:rsidR="009836DD" w:rsidRPr="004F59D4">
        <w:fldChar w:fldCharType="end"/>
      </w:r>
      <w:r w:rsidR="009836DD" w:rsidRPr="004F59D4">
        <w:t xml:space="preserve"> </w:t>
      </w:r>
      <w:r w:rsidR="000836E5">
        <w:t xml:space="preserve">with </w:t>
      </w:r>
      <w:r w:rsidR="009836DD" w:rsidRPr="004F59D4">
        <w:t>the Login tab selected (</w:t>
      </w:r>
      <w:r w:rsidR="009836DD" w:rsidRPr="004F59D4">
        <w:fldChar w:fldCharType="begin"/>
      </w:r>
      <w:r w:rsidR="009836DD" w:rsidRPr="004F59D4">
        <w:instrText xml:space="preserve"> REF _Ref101717761 \h </w:instrText>
      </w:r>
      <w:r w:rsidR="009836DD" w:rsidRPr="004F59D4">
        <w:instrText xml:space="preserve"> \* MERGEFORMAT </w:instrText>
      </w:r>
      <w:r w:rsidR="009836DD" w:rsidRPr="004F59D4">
        <w:fldChar w:fldCharType="separate"/>
      </w:r>
      <w:r w:rsidR="00882CA4">
        <w:t xml:space="preserve">Figure </w:t>
      </w:r>
      <w:r w:rsidR="00882CA4">
        <w:rPr>
          <w:noProof/>
        </w:rPr>
        <w:t>41</w:t>
      </w:r>
      <w:r w:rsidR="009836DD" w:rsidRPr="004F59D4">
        <w:fldChar w:fldCharType="end"/>
      </w:r>
      <w:r w:rsidR="009836DD" w:rsidRPr="004F59D4">
        <w:t>)</w:t>
      </w:r>
      <w:r w:rsidR="009836DD">
        <w:t>, with an alert bar informing the user they have created an account (</w:t>
      </w:r>
      <w:r w:rsidR="009836DD">
        <w:fldChar w:fldCharType="begin"/>
      </w:r>
      <w:r w:rsidR="009836DD">
        <w:instrText xml:space="preserve"> REF _Ref101729076 \h </w:instrText>
      </w:r>
      <w:r w:rsidR="009836DD">
        <w:fldChar w:fldCharType="separate"/>
      </w:r>
      <w:r w:rsidR="00882CA4">
        <w:t xml:space="preserve">Figure </w:t>
      </w:r>
      <w:r w:rsidR="00882CA4">
        <w:rPr>
          <w:noProof/>
        </w:rPr>
        <w:t>52</w:t>
      </w:r>
      <w:r w:rsidR="009836DD">
        <w:fldChar w:fldCharType="end"/>
      </w:r>
      <w:r w:rsidR="009836DD">
        <w:t>).</w:t>
      </w:r>
    </w:p>
    <w:p w14:paraId="7E03545B" w14:textId="77777777" w:rsidR="00B1013C" w:rsidRDefault="009B28EF" w:rsidP="000D0361">
      <w:r>
        <w:t xml:space="preserve">When </w:t>
      </w:r>
      <w:r w:rsidR="007C1DE1">
        <w:t xml:space="preserve">attempting to log into an </w:t>
      </w:r>
      <w:r>
        <w:t xml:space="preserve">account, the controller uses the ‘Account Validator’ to check the email entered </w:t>
      </w:r>
      <w:r w:rsidR="008777E5">
        <w:t xml:space="preserve">belongs to </w:t>
      </w:r>
      <w:r>
        <w:t>an account</w:t>
      </w:r>
      <w:r w:rsidR="008777E5">
        <w:t xml:space="preserve"> </w:t>
      </w:r>
      <w:r w:rsidR="008777E5">
        <w:t xml:space="preserve">and </w:t>
      </w:r>
      <w:r w:rsidR="008777E5">
        <w:t xml:space="preserve">the </w:t>
      </w:r>
      <w:r w:rsidR="008777E5">
        <w:t>password</w:t>
      </w:r>
      <w:r w:rsidR="008777E5">
        <w:t xml:space="preserve"> matches the saved password</w:t>
      </w:r>
      <w:r>
        <w:t xml:space="preserve">. </w:t>
      </w:r>
    </w:p>
    <w:p w14:paraId="7F1A7CEB" w14:textId="67772D2F" w:rsidR="00B1013C" w:rsidRDefault="009B28EF" w:rsidP="000D0361">
      <w:r>
        <w:t xml:space="preserve">The validator checks </w:t>
      </w:r>
      <w:r w:rsidR="004D7774">
        <w:t xml:space="preserve">if </w:t>
      </w:r>
      <w:r>
        <w:t>the entered email address</w:t>
      </w:r>
      <w:r w:rsidR="004D7774">
        <w:t xml:space="preserve"> and password entered are blank</w:t>
      </w:r>
      <w:r w:rsidR="00B1013C">
        <w:t xml:space="preserve"> and if </w:t>
      </w:r>
      <w:r w:rsidR="001A0B71">
        <w:t xml:space="preserve">the </w:t>
      </w:r>
      <w:r w:rsidR="004D7774">
        <w:t>email address</w:t>
      </w:r>
      <w:r w:rsidR="00F27882">
        <w:t xml:space="preserve"> belongs to an account</w:t>
      </w:r>
      <w:r w:rsidR="00F72E83">
        <w:t xml:space="preserve"> and if it does </w:t>
      </w:r>
      <w:r w:rsidR="00143CA9">
        <w:t>th</w:t>
      </w:r>
      <w:r w:rsidR="00F72E83">
        <w:t>at</w:t>
      </w:r>
      <w:r w:rsidR="00143CA9">
        <w:t xml:space="preserve"> account</w:t>
      </w:r>
      <w:r w:rsidR="001A0B71">
        <w:t>’</w:t>
      </w:r>
      <w:r w:rsidR="00143CA9">
        <w:t xml:space="preserve">s hashed password and salt are received from the database, </w:t>
      </w:r>
      <w:r w:rsidR="00F72E83">
        <w:t>after which</w:t>
      </w:r>
      <w:r w:rsidR="00143CA9">
        <w:t xml:space="preserve"> the entered password is hashed and </w:t>
      </w:r>
      <w:r w:rsidR="00F72E83">
        <w:t xml:space="preserve">salted with </w:t>
      </w:r>
      <w:r w:rsidR="00143CA9">
        <w:t xml:space="preserve">the same </w:t>
      </w:r>
      <w:r w:rsidR="00F72E83">
        <w:t xml:space="preserve">has and </w:t>
      </w:r>
      <w:r w:rsidR="00143CA9">
        <w:t>salt as the account</w:t>
      </w:r>
      <w:r w:rsidR="00F72E83">
        <w:t>’</w:t>
      </w:r>
      <w:r w:rsidR="00143CA9">
        <w:t>s password before the</w:t>
      </w:r>
      <w:r w:rsidR="00F72E83">
        <w:t xml:space="preserve"> two hashed and salted passwords </w:t>
      </w:r>
      <w:r w:rsidR="00143CA9">
        <w:t>are compared</w:t>
      </w:r>
      <w:r>
        <w:t>.</w:t>
      </w:r>
    </w:p>
    <w:p w14:paraId="7794650A" w14:textId="1C4B9AD7" w:rsidR="009B28EF" w:rsidRDefault="009B28EF" w:rsidP="000D0361">
      <w:r>
        <w:t xml:space="preserve"> </w:t>
      </w:r>
      <w:r w:rsidR="00E25997">
        <w:t xml:space="preserve">If </w:t>
      </w:r>
      <w:r w:rsidR="004D7774">
        <w:t>the email</w:t>
      </w:r>
      <w:r w:rsidR="00E24B97">
        <w:t xml:space="preserve"> and password are blank, the email does not belong to an a</w:t>
      </w:r>
      <w:r w:rsidR="004714C2">
        <w:t>c</w:t>
      </w:r>
      <w:r w:rsidR="00E24B97">
        <w:t>count or the password is incorrect, the</w:t>
      </w:r>
      <w:r w:rsidR="004D7774">
        <w:t xml:space="preserve"> </w:t>
      </w:r>
      <w:r w:rsidR="00E25997">
        <w:t xml:space="preserve">validator returns these errors to the Database Controller, which redirects </w:t>
      </w:r>
      <w:r w:rsidR="00E25997" w:rsidRPr="004F59D4">
        <w:t xml:space="preserve">the user back to the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882CA4">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6667 \h </w:instrText>
      </w:r>
      <w:r w:rsidR="004714C2" w:rsidRPr="004F59D4">
        <w:instrText xml:space="preserve"> \* MERGEFORMAT </w:instrText>
      </w:r>
      <w:r w:rsidR="00E25997" w:rsidRPr="004F59D4">
        <w:fldChar w:fldCharType="separate"/>
      </w:r>
      <w:r w:rsidR="00882CA4">
        <w:t xml:space="preserve">Figure </w:t>
      </w:r>
      <w:r w:rsidR="00882CA4">
        <w:rPr>
          <w:noProof/>
        </w:rPr>
        <w:t>9</w:t>
      </w:r>
      <w:r w:rsidR="00E25997" w:rsidRPr="004F59D4">
        <w:fldChar w:fldCharType="end"/>
      </w:r>
      <w:r w:rsidR="00E25997" w:rsidRPr="004F59D4">
        <w:t>) via the</w:t>
      </w:r>
      <w:r w:rsidR="00C767F8">
        <w:t xml:space="preserve"> </w:t>
      </w:r>
      <w:r w:rsidR="00C767F8">
        <w:fldChar w:fldCharType="begin"/>
      </w:r>
      <w:r w:rsidR="00C767F8">
        <w:instrText xml:space="preserve"> REF _Ref102138355 \h </w:instrText>
      </w:r>
      <w:r w:rsidR="00C767F8">
        <w:fldChar w:fldCharType="separate"/>
      </w:r>
      <w:r w:rsidR="00882CA4">
        <w:t>Main Controller</w:t>
      </w:r>
      <w:r w:rsidR="00C767F8">
        <w:fldChar w:fldCharType="end"/>
      </w:r>
      <w:r w:rsidR="00C767F8">
        <w:t xml:space="preserve">. </w:t>
      </w:r>
      <w:r w:rsidR="00E25997" w:rsidRPr="004F59D4">
        <w:t xml:space="preserve">The errors with </w:t>
      </w:r>
      <w:r w:rsidR="00060041" w:rsidRPr="004F59D4">
        <w:t>logging</w:t>
      </w:r>
      <w:r w:rsidR="00DD3B84">
        <w:t xml:space="preserve"> </w:t>
      </w:r>
      <w:r w:rsidR="00060041" w:rsidRPr="004F59D4">
        <w:t xml:space="preserve">in </w:t>
      </w:r>
      <w:r w:rsidR="00E25997" w:rsidRPr="004F59D4">
        <w:t xml:space="preserve">are added as Redirect Attributes. Another Redirect Attribute is also added that informs the JSP for this page there was an error, so the JSP opens the </w:t>
      </w:r>
      <w:r w:rsidR="00E25997" w:rsidRPr="004F59D4">
        <w:fldChar w:fldCharType="begin"/>
      </w:r>
      <w:r w:rsidR="00E25997" w:rsidRPr="004F59D4">
        <w:instrText xml:space="preserve"> REF _Ref100934620 \h </w:instrText>
      </w:r>
      <w:r w:rsidR="004714C2" w:rsidRPr="004F59D4">
        <w:instrText xml:space="preserve"> \* MERGEFORMAT </w:instrText>
      </w:r>
      <w:r w:rsidR="00E25997" w:rsidRPr="004F59D4">
        <w:fldChar w:fldCharType="separate"/>
      </w:r>
      <w:r w:rsidR="00882CA4">
        <w:t>Login and Sign-Up Popup</w:t>
      </w:r>
      <w:r w:rsidR="00E25997" w:rsidRPr="004F59D4">
        <w:fldChar w:fldCharType="end"/>
      </w:r>
      <w:r w:rsidR="00E25997" w:rsidRPr="004F59D4">
        <w:t xml:space="preserve"> with the </w:t>
      </w:r>
      <w:r w:rsidR="00060041" w:rsidRPr="004F59D4">
        <w:t>Login</w:t>
      </w:r>
      <w:r w:rsidR="00E25997" w:rsidRPr="004F59D4">
        <w:t xml:space="preserve"> tab selected </w:t>
      </w:r>
      <w:r w:rsidR="00996C6B" w:rsidRPr="004F59D4">
        <w:t>(</w:t>
      </w:r>
      <w:r w:rsidR="00996C6B" w:rsidRPr="004F59D4">
        <w:fldChar w:fldCharType="begin"/>
      </w:r>
      <w:r w:rsidR="00996C6B" w:rsidRPr="004F59D4">
        <w:instrText xml:space="preserve"> REF _Ref101717761 \h </w:instrText>
      </w:r>
      <w:r w:rsidR="004714C2" w:rsidRPr="004F59D4">
        <w:instrText xml:space="preserve"> \* MERGEFORMAT </w:instrText>
      </w:r>
      <w:r w:rsidR="00996C6B" w:rsidRPr="004F59D4">
        <w:fldChar w:fldCharType="separate"/>
      </w:r>
      <w:r w:rsidR="00882CA4">
        <w:t xml:space="preserve">Figure </w:t>
      </w:r>
      <w:r w:rsidR="00882CA4">
        <w:rPr>
          <w:noProof/>
        </w:rPr>
        <w:t>41</w:t>
      </w:r>
      <w:r w:rsidR="00996C6B" w:rsidRPr="004F59D4">
        <w:fldChar w:fldCharType="end"/>
      </w:r>
      <w:r w:rsidR="00996C6B" w:rsidRPr="004F59D4">
        <w:t xml:space="preserve">), </w:t>
      </w:r>
      <w:r w:rsidR="00E25997" w:rsidRPr="004F59D4">
        <w:t>this is done so the user can view the errors.</w:t>
      </w:r>
      <w:r w:rsidR="00673DE4">
        <w:t xml:space="preserve"> </w:t>
      </w:r>
      <w:r w:rsidR="00E25997" w:rsidRPr="004F59D4">
        <w:t>If there are no errors</w:t>
      </w:r>
      <w:r w:rsidR="00F23EEA">
        <w:t xml:space="preserve"> the user</w:t>
      </w:r>
      <w:r w:rsidR="00DD3B84">
        <w:t>'</w:t>
      </w:r>
      <w:r w:rsidR="00F23EEA">
        <w:t xml:space="preserve">s email address is added as a Session Attribute ‘accountLoggedIn’ so that JSPs and controllers know if </w:t>
      </w:r>
      <w:r w:rsidR="001D5768">
        <w:t>the user is</w:t>
      </w:r>
      <w:r w:rsidR="00F23EEA">
        <w:t xml:space="preserve"> logged</w:t>
      </w:r>
      <w:r w:rsidR="00DD3B84">
        <w:t xml:space="preserve"> </w:t>
      </w:r>
      <w:r w:rsidR="00F23EEA">
        <w:t xml:space="preserve">in and </w:t>
      </w:r>
      <w:r w:rsidR="001D5768">
        <w:t xml:space="preserve">which </w:t>
      </w:r>
      <w:proofErr w:type="gramStart"/>
      <w:r w:rsidR="001D5768">
        <w:t>account</w:t>
      </w:r>
      <w:proofErr w:type="gramEnd"/>
      <w:r w:rsidR="001D5768">
        <w:t xml:space="preserve"> it is</w:t>
      </w:r>
      <w:r w:rsidR="00E25997" w:rsidRPr="004F59D4">
        <w:t xml:space="preserve">. </w:t>
      </w:r>
      <w:r w:rsidR="0049642D">
        <w:t xml:space="preserve">The account user’s setlists are retrieved from the database as a list of </w:t>
      </w:r>
      <w:r w:rsidR="00A631D9">
        <w:t>the</w:t>
      </w:r>
      <w:r w:rsidR="008559DA">
        <w:t xml:space="preserv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882CA4">
        <w:t>Set_list Class</w:t>
      </w:r>
      <w:r w:rsidR="008559DA">
        <w:rPr>
          <w:highlight w:val="yellow"/>
        </w:rPr>
        <w:fldChar w:fldCharType="end"/>
      </w:r>
      <w:r w:rsidR="0049642D">
        <w:t xml:space="preserve"> and added as a Session Attribute </w:t>
      </w:r>
      <w:r w:rsidR="00EA2826">
        <w:t xml:space="preserve">‘set_lists’ </w:t>
      </w:r>
      <w:r w:rsidR="0049642D">
        <w:t xml:space="preserve">so that they don’t have to </w:t>
      </w:r>
      <w:r w:rsidR="007475B9">
        <w:t>be retrieved from the database every time the user needs to select one to add a Set to a Setlist (</w:t>
      </w:r>
      <w:r w:rsidR="007475B9">
        <w:fldChar w:fldCharType="begin"/>
      </w:r>
      <w:r w:rsidR="007475B9">
        <w:instrText xml:space="preserve"> REF _Ref101458038 \h </w:instrText>
      </w:r>
      <w:r w:rsidR="007475B9">
        <w:fldChar w:fldCharType="separate"/>
      </w:r>
      <w:r w:rsidR="00882CA4">
        <w:t xml:space="preserve">Figure </w:t>
      </w:r>
      <w:r w:rsidR="00882CA4">
        <w:rPr>
          <w:noProof/>
        </w:rPr>
        <w:t>75</w:t>
      </w:r>
      <w:r w:rsidR="007475B9">
        <w:fldChar w:fldCharType="end"/>
      </w:r>
      <w:r w:rsidR="007475B9">
        <w:t>).</w:t>
      </w:r>
      <w:r w:rsidR="00E25997" w:rsidRPr="004F59D4">
        <w:t xml:space="preserve"> </w:t>
      </w:r>
      <w:r w:rsidR="007475B9">
        <w:t xml:space="preserve">Finally, </w:t>
      </w:r>
      <w:r w:rsidR="00E25997" w:rsidRPr="004F59D4">
        <w:t xml:space="preserve">the user is redirected to the logged-in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882CA4">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7449 \h </w:instrText>
      </w:r>
      <w:r w:rsidR="004714C2" w:rsidRPr="004F59D4">
        <w:instrText xml:space="preserve"> \* MERGEFORMAT </w:instrText>
      </w:r>
      <w:r w:rsidR="00E25997" w:rsidRPr="004F59D4">
        <w:fldChar w:fldCharType="separate"/>
      </w:r>
      <w:r w:rsidR="00882CA4">
        <w:t xml:space="preserve">Figure </w:t>
      </w:r>
      <w:r w:rsidR="00882CA4">
        <w:rPr>
          <w:noProof/>
        </w:rPr>
        <w:t>11</w:t>
      </w:r>
      <w:r w:rsidR="00E25997" w:rsidRPr="004F59D4">
        <w:fldChar w:fldCharType="end"/>
      </w:r>
      <w:r w:rsidR="00E25997" w:rsidRPr="004F59D4">
        <w:t>).</w:t>
      </w:r>
    </w:p>
    <w:p w14:paraId="051BECF9" w14:textId="7F3A92DB" w:rsidR="009B28EF" w:rsidRDefault="00905600" w:rsidP="002D4BB5">
      <w:r>
        <w:t xml:space="preserve">The method that </w:t>
      </w:r>
      <w:proofErr w:type="gramStart"/>
      <w:r>
        <w:t>controllers</w:t>
      </w:r>
      <w:proofErr w:type="gramEnd"/>
      <w:r>
        <w:t xml:space="preserve"> log</w:t>
      </w:r>
      <w:r w:rsidR="00A93E14">
        <w:t>s</w:t>
      </w:r>
      <w:r w:rsidR="00DD3B84">
        <w:t xml:space="preserve"> users </w:t>
      </w:r>
      <w:r>
        <w:t xml:space="preserve">out of </w:t>
      </w:r>
      <w:r w:rsidR="00DD3B84">
        <w:t xml:space="preserve">their </w:t>
      </w:r>
      <w:r>
        <w:t>account</w:t>
      </w:r>
      <w:r w:rsidR="00624205">
        <w:t xml:space="preserve"> first</w:t>
      </w:r>
      <w:r w:rsidR="00492FEF">
        <w:t>ly</w:t>
      </w:r>
      <w:r>
        <w:t xml:space="preserve"> removes the Session Attributes ‘</w:t>
      </w:r>
      <w:r w:rsidR="009818E2" w:rsidRPr="009818E2">
        <w:t>accountLoggedIn</w:t>
      </w:r>
      <w:r>
        <w:t>’</w:t>
      </w:r>
      <w:r w:rsidR="00EA2826">
        <w:t xml:space="preserve"> and ‘</w:t>
      </w:r>
      <w:r w:rsidR="00EA2826">
        <w:t>set_lists</w:t>
      </w:r>
      <w:r w:rsidR="00EA2826">
        <w:t>’</w:t>
      </w:r>
      <w:r w:rsidR="009B137F">
        <w:t xml:space="preserve"> </w:t>
      </w:r>
      <w:r w:rsidR="004E4B34">
        <w:t>so that the system knows that there is now no account logged</w:t>
      </w:r>
      <w:r w:rsidR="00DD3B84">
        <w:t xml:space="preserve"> </w:t>
      </w:r>
      <w:r w:rsidR="004E4B34">
        <w:t>in and other users cannot access the previously logged-in user</w:t>
      </w:r>
      <w:r w:rsidR="00C361B6">
        <w:t>'</w:t>
      </w:r>
      <w:r w:rsidR="004E4B34">
        <w:t>s setlists.</w:t>
      </w:r>
      <w:r w:rsidR="00023B7B">
        <w:t xml:space="preserve"> The user is then redirected </w:t>
      </w:r>
      <w:r w:rsidR="00023B7B">
        <w:t xml:space="preserve">to the </w:t>
      </w:r>
      <w:r w:rsidR="00023B7B">
        <w:fldChar w:fldCharType="begin"/>
      </w:r>
      <w:r w:rsidR="00023B7B">
        <w:instrText xml:space="preserve"> REF _Ref101018068 \h </w:instrText>
      </w:r>
      <w:r w:rsidR="00023B7B">
        <w:fldChar w:fldCharType="separate"/>
      </w:r>
      <w:r w:rsidR="00882CA4">
        <w:t>Home Page</w:t>
      </w:r>
      <w:r w:rsidR="00023B7B">
        <w:fldChar w:fldCharType="end"/>
      </w:r>
      <w:r w:rsidR="00023B7B">
        <w:t xml:space="preserve"> (</w:t>
      </w:r>
      <w:r w:rsidR="00023B7B">
        <w:fldChar w:fldCharType="begin"/>
      </w:r>
      <w:r w:rsidR="00023B7B">
        <w:instrText xml:space="preserve"> REF _Ref101296667 \h </w:instrText>
      </w:r>
      <w:r w:rsidR="00023B7B">
        <w:fldChar w:fldCharType="separate"/>
      </w:r>
      <w:r w:rsidR="00882CA4">
        <w:t xml:space="preserve">Figure </w:t>
      </w:r>
      <w:r w:rsidR="00882CA4">
        <w:rPr>
          <w:noProof/>
        </w:rPr>
        <w:t>9</w:t>
      </w:r>
      <w:r w:rsidR="00023B7B">
        <w:fldChar w:fldCharType="end"/>
      </w:r>
      <w:r w:rsidR="00023B7B">
        <w:t>) via th</w:t>
      </w:r>
      <w:r w:rsidR="002D4BB5">
        <w:t xml:space="preserve">e </w:t>
      </w:r>
      <w:r w:rsidR="002D4BB5">
        <w:fldChar w:fldCharType="begin"/>
      </w:r>
      <w:r w:rsidR="002D4BB5">
        <w:instrText xml:space="preserve"> REF _Ref102138355 \h </w:instrText>
      </w:r>
      <w:r w:rsidR="002D4BB5">
        <w:fldChar w:fldCharType="separate"/>
      </w:r>
      <w:r w:rsidR="00882CA4">
        <w:t>Main Controller</w:t>
      </w:r>
      <w:r w:rsidR="002D4BB5">
        <w:fldChar w:fldCharType="end"/>
      </w:r>
      <w:r w:rsidR="002D4BB5">
        <w:t>.</w:t>
      </w:r>
    </w:p>
    <w:p w14:paraId="1931B9A2" w14:textId="7AF7A169" w:rsidR="00BB290B" w:rsidRDefault="00BB290B" w:rsidP="000D0361">
      <w:r>
        <w:t>To change an email, change a password or delete an account the ‘Account Validator’ is again used to check that the user’s current password entered is correct</w:t>
      </w:r>
      <w:r w:rsidR="009F33B0">
        <w:t>.</w:t>
      </w:r>
      <w:r w:rsidR="008E6F13">
        <w:t xml:space="preserve"> Changing an email also uses the </w:t>
      </w:r>
      <w:r w:rsidR="008E6F13">
        <w:t>‘Account Validator’</w:t>
      </w:r>
      <w:r w:rsidR="008E6F13">
        <w:t xml:space="preserve"> to check the </w:t>
      </w:r>
      <w:r w:rsidR="00453FA9">
        <w:t xml:space="preserve">email entered is unique, and when changing </w:t>
      </w:r>
      <w:r w:rsidR="00C361B6">
        <w:t xml:space="preserve">the account </w:t>
      </w:r>
      <w:r w:rsidR="00453FA9">
        <w:t xml:space="preserve">password </w:t>
      </w:r>
      <w:r w:rsidR="00B47F84">
        <w:t xml:space="preserve">checks </w:t>
      </w:r>
      <w:r w:rsidR="00453FA9">
        <w:t xml:space="preserve">the </w:t>
      </w:r>
      <w:r w:rsidR="00B47F84">
        <w:t xml:space="preserve">entered </w:t>
      </w:r>
      <w:r w:rsidR="00453FA9">
        <w:t>new password is valid.</w:t>
      </w:r>
      <w:r w:rsidR="00334B33">
        <w:t xml:space="preserve"> If there are any errors the user is</w:t>
      </w:r>
      <w:r w:rsidR="002B3EC6">
        <w:t xml:space="preserve"> redirect</w:t>
      </w:r>
      <w:r w:rsidR="00334B33">
        <w:t>ed</w:t>
      </w:r>
      <w:r w:rsidR="002B3EC6">
        <w:t xml:space="preserve"> back to the Profile Page (</w:t>
      </w:r>
      <w:r w:rsidR="002B3EC6">
        <w:fldChar w:fldCharType="begin"/>
      </w:r>
      <w:r w:rsidR="002B3EC6">
        <w:instrText xml:space="preserve"> REF _Ref101661890 \h </w:instrText>
      </w:r>
      <w:r w:rsidR="002B3EC6">
        <w:fldChar w:fldCharType="separate"/>
      </w:r>
      <w:r w:rsidR="00882CA4">
        <w:t xml:space="preserve">Figure </w:t>
      </w:r>
      <w:r w:rsidR="00882CA4">
        <w:rPr>
          <w:noProof/>
        </w:rPr>
        <w:t>93</w:t>
      </w:r>
      <w:r w:rsidR="002B3EC6">
        <w:fldChar w:fldCharType="end"/>
      </w:r>
      <w:r w:rsidR="002B3EC6">
        <w:t>), with a Redirect Attribute</w:t>
      </w:r>
      <w:r w:rsidR="005952D0">
        <w:t>s</w:t>
      </w:r>
      <w:r w:rsidR="002B3EC6">
        <w:t xml:space="preserve"> containing the</w:t>
      </w:r>
      <w:r w:rsidR="005952D0">
        <w:t>se</w:t>
      </w:r>
      <w:r w:rsidR="002B3EC6">
        <w:t xml:space="preserve"> error</w:t>
      </w:r>
      <w:r w:rsidR="005952D0">
        <w:t>s.</w:t>
      </w:r>
      <w:r w:rsidR="004E521F">
        <w:t xml:space="preserve"> </w:t>
      </w:r>
      <w:r w:rsidR="0020178A">
        <w:t>When changing a</w:t>
      </w:r>
      <w:r w:rsidR="001978DF">
        <w:t>n</w:t>
      </w:r>
      <w:r w:rsidR="0020178A">
        <w:t xml:space="preserve"> email if the password entered is correct and </w:t>
      </w:r>
      <w:r w:rsidR="0064696D">
        <w:t xml:space="preserve">the new </w:t>
      </w:r>
      <w:r w:rsidR="0020178A">
        <w:t>email is</w:t>
      </w:r>
      <w:r w:rsidR="0064696D">
        <w:t xml:space="preserve"> valid</w:t>
      </w:r>
      <w:r w:rsidR="0020178A">
        <w:t>, then the user’s account’s email is changed, and the</w:t>
      </w:r>
      <w:r w:rsidR="006402AA">
        <w:t>ir</w:t>
      </w:r>
      <w:r w:rsidR="0020178A">
        <w:t xml:space="preserve"> account is resaved to the database</w:t>
      </w:r>
      <w:r w:rsidR="00013566">
        <w:t xml:space="preserve">. </w:t>
      </w:r>
      <w:r w:rsidR="0064696D">
        <w:t xml:space="preserve">When changing a </w:t>
      </w:r>
      <w:r w:rsidR="0064696D">
        <w:t>password</w:t>
      </w:r>
      <w:r w:rsidR="0064696D">
        <w:t xml:space="preserve"> if the </w:t>
      </w:r>
      <w:r w:rsidR="0064696D">
        <w:t xml:space="preserve">current </w:t>
      </w:r>
      <w:r w:rsidR="0064696D">
        <w:t xml:space="preserve">password entered is correct and </w:t>
      </w:r>
      <w:r w:rsidR="006402AA">
        <w:t>the new password</w:t>
      </w:r>
      <w:r w:rsidR="0064696D">
        <w:t xml:space="preserve"> is</w:t>
      </w:r>
      <w:r w:rsidR="006402AA">
        <w:t xml:space="preserve"> valid</w:t>
      </w:r>
      <w:r w:rsidR="0064696D">
        <w:t xml:space="preserve">, then the user’s account’s </w:t>
      </w:r>
      <w:r w:rsidR="006402AA">
        <w:t xml:space="preserve">password </w:t>
      </w:r>
      <w:r w:rsidR="0064696D">
        <w:t>is changed, and the</w:t>
      </w:r>
      <w:r w:rsidR="006402AA">
        <w:t>ir</w:t>
      </w:r>
      <w:r w:rsidR="0064696D">
        <w:t xml:space="preserve"> account is resaved to the database. </w:t>
      </w:r>
      <w:r w:rsidR="000C7580">
        <w:t xml:space="preserve">After changing </w:t>
      </w:r>
      <w:r w:rsidR="001978DF">
        <w:t xml:space="preserve">an </w:t>
      </w:r>
      <w:r w:rsidR="000C7580">
        <w:t xml:space="preserve">email or </w:t>
      </w:r>
      <w:r w:rsidR="001978DF">
        <w:t xml:space="preserve">a </w:t>
      </w:r>
      <w:r w:rsidR="000C7580">
        <w:t>password the user</w:t>
      </w:r>
      <w:r w:rsidR="00600F10">
        <w:t xml:space="preserve"> </w:t>
      </w:r>
      <w:r w:rsidR="000C7580">
        <w:t xml:space="preserve">is </w:t>
      </w:r>
      <w:r w:rsidR="00600F10">
        <w:t xml:space="preserve">redirected </w:t>
      </w:r>
      <w:r w:rsidR="000C7580">
        <w:t>to the Profile Page (</w:t>
      </w:r>
      <w:r w:rsidR="000C7580">
        <w:fldChar w:fldCharType="begin"/>
      </w:r>
      <w:r w:rsidR="000C7580">
        <w:instrText xml:space="preserve"> REF _Ref101661890 \h </w:instrText>
      </w:r>
      <w:r w:rsidR="000C7580">
        <w:fldChar w:fldCharType="separate"/>
      </w:r>
      <w:r w:rsidR="00882CA4">
        <w:t xml:space="preserve">Figure </w:t>
      </w:r>
      <w:r w:rsidR="00882CA4">
        <w:rPr>
          <w:noProof/>
        </w:rPr>
        <w:t>93</w:t>
      </w:r>
      <w:r w:rsidR="000C7580">
        <w:fldChar w:fldCharType="end"/>
      </w:r>
      <w:r w:rsidR="000C7580">
        <w:t>),</w:t>
      </w:r>
      <w:r w:rsidR="000C7580">
        <w:t xml:space="preserve"> with a Redirect Attribute used to inform the page’s JSP that one of these w</w:t>
      </w:r>
      <w:r w:rsidR="00D72EFD">
        <w:t>as</w:t>
      </w:r>
      <w:r w:rsidR="000C7580">
        <w:t xml:space="preserve"> changed so the appropriate alert bar can be displayed (</w:t>
      </w:r>
      <w:r w:rsidR="000C7580">
        <w:fldChar w:fldCharType="begin"/>
      </w:r>
      <w:r w:rsidR="000C7580">
        <w:instrText xml:space="preserve"> REF _Ref101650327 \h </w:instrText>
      </w:r>
      <w:r w:rsidR="000C7580">
        <w:fldChar w:fldCharType="separate"/>
      </w:r>
      <w:r w:rsidR="00882CA4">
        <w:t xml:space="preserve">Figure </w:t>
      </w:r>
      <w:r w:rsidR="00882CA4">
        <w:rPr>
          <w:noProof/>
        </w:rPr>
        <w:t>100</w:t>
      </w:r>
      <w:r w:rsidR="000C7580">
        <w:fldChar w:fldCharType="end"/>
      </w:r>
      <w:r w:rsidR="000C7580">
        <w:t xml:space="preserve"> and </w:t>
      </w:r>
      <w:r w:rsidR="000C7580">
        <w:fldChar w:fldCharType="begin"/>
      </w:r>
      <w:r w:rsidR="000C7580">
        <w:instrText xml:space="preserve"> REF _Ref101660767 \h </w:instrText>
      </w:r>
      <w:r w:rsidR="000C7580">
        <w:fldChar w:fldCharType="separate"/>
      </w:r>
      <w:r w:rsidR="00882CA4">
        <w:t xml:space="preserve">Figure </w:t>
      </w:r>
      <w:r w:rsidR="00882CA4">
        <w:rPr>
          <w:noProof/>
        </w:rPr>
        <w:t>108</w:t>
      </w:r>
      <w:r w:rsidR="000C7580">
        <w:fldChar w:fldCharType="end"/>
      </w:r>
      <w:r w:rsidR="000C7580">
        <w:t>).</w:t>
      </w:r>
      <w:r w:rsidR="00943C63">
        <w:t xml:space="preserve"> If the password entered is correct when a user </w:t>
      </w:r>
      <w:r w:rsidR="00943C63">
        <w:t>wants to</w:t>
      </w:r>
      <w:r w:rsidR="00943C63">
        <w:t xml:space="preserve"> delete their account</w:t>
      </w:r>
      <w:r w:rsidR="00541A25">
        <w:t xml:space="preserve">, </w:t>
      </w:r>
      <w:r w:rsidR="00064469">
        <w:t xml:space="preserve">then </w:t>
      </w:r>
      <w:r w:rsidR="00D61A2F">
        <w:t xml:space="preserve">the user’s </w:t>
      </w:r>
      <w:r w:rsidR="00D72EFD">
        <w:t>a</w:t>
      </w:r>
      <w:r w:rsidR="00D61A2F">
        <w:t xml:space="preserve">ccount is deleted </w:t>
      </w:r>
      <w:r w:rsidR="006C7402">
        <w:t xml:space="preserve">from the database with other related rows in other tables deleted too (see </w:t>
      </w:r>
      <w:r w:rsidR="006C7402">
        <w:fldChar w:fldCharType="begin"/>
      </w:r>
      <w:r w:rsidR="006C7402">
        <w:instrText xml:space="preserve"> REF _Ref102134076 \r \h </w:instrText>
      </w:r>
      <w:r w:rsidR="006C7402">
        <w:fldChar w:fldCharType="separate"/>
      </w:r>
      <w:r w:rsidR="00882CA4">
        <w:t>6.6</w:t>
      </w:r>
      <w:r w:rsidR="006C7402">
        <w:fldChar w:fldCharType="end"/>
      </w:r>
      <w:r w:rsidR="006C7402">
        <w:t xml:space="preserve"> </w:t>
      </w:r>
      <w:r w:rsidR="006C7402">
        <w:fldChar w:fldCharType="begin"/>
      </w:r>
      <w:r w:rsidR="006C7402">
        <w:instrText xml:space="preserve"> REF _Ref102134076 \h </w:instrText>
      </w:r>
      <w:r w:rsidR="006C7402">
        <w:fldChar w:fldCharType="separate"/>
      </w:r>
      <w:r w:rsidR="00882CA4">
        <w:t>Database</w:t>
      </w:r>
      <w:r w:rsidR="006C7402">
        <w:fldChar w:fldCharType="end"/>
      </w:r>
      <w:r w:rsidR="006C7402">
        <w:t>)</w:t>
      </w:r>
      <w:r w:rsidR="008144B0">
        <w:t>,</w:t>
      </w:r>
      <w:r w:rsidR="00D61A2F">
        <w:t xml:space="preserve"> then </w:t>
      </w:r>
      <w:r w:rsidR="008144B0">
        <w:t xml:space="preserve">the user is </w:t>
      </w:r>
      <w:r w:rsidR="00D61A2F">
        <w:t>redirected to the Logout controller method so the account’s Session Attributes can be removed and the user returned to the Home Page (</w:t>
      </w:r>
      <w:r w:rsidR="00D61A2F">
        <w:fldChar w:fldCharType="begin"/>
      </w:r>
      <w:r w:rsidR="00D61A2F">
        <w:instrText xml:space="preserve"> REF _Ref101296667 \h </w:instrText>
      </w:r>
      <w:r w:rsidR="00D61A2F">
        <w:fldChar w:fldCharType="separate"/>
      </w:r>
      <w:r w:rsidR="00882CA4">
        <w:t xml:space="preserve">Figure </w:t>
      </w:r>
      <w:r w:rsidR="00882CA4">
        <w:rPr>
          <w:noProof/>
        </w:rPr>
        <w:t>9</w:t>
      </w:r>
      <w:r w:rsidR="00D61A2F">
        <w:fldChar w:fldCharType="end"/>
      </w:r>
      <w:r w:rsidR="00640DAB">
        <w:t>).</w:t>
      </w:r>
    </w:p>
    <w:p w14:paraId="444D8902" w14:textId="6A05C8DC" w:rsidR="00C8501F" w:rsidRDefault="00A011F6" w:rsidP="000D0361">
      <w:r>
        <w:t xml:space="preserve">This controller also retrieves </w:t>
      </w:r>
      <w:r w:rsidR="00290009">
        <w:t>a</w:t>
      </w:r>
      <w:r>
        <w:t xml:space="preserve"> logged-in </w:t>
      </w:r>
      <w:r w:rsidR="00290009">
        <w:t>user</w:t>
      </w:r>
      <w:r w:rsidR="00144CE2">
        <w:t>'</w:t>
      </w:r>
      <w:r w:rsidR="00290009">
        <w:t>s setlists</w:t>
      </w:r>
      <w:r>
        <w:t xml:space="preserve"> </w:t>
      </w:r>
      <w:r w:rsidR="00F926F5">
        <w:t>from the database</w:t>
      </w:r>
      <w:r w:rsidR="009C3DD8">
        <w:t xml:space="preserve">, as a list of typ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882CA4">
        <w:t>Set_list Class</w:t>
      </w:r>
      <w:r w:rsidR="008559DA">
        <w:rPr>
          <w:highlight w:val="yellow"/>
        </w:rPr>
        <w:fldChar w:fldCharType="end"/>
      </w:r>
      <w:r w:rsidR="009C3DD8">
        <w:t>,</w:t>
      </w:r>
      <w:r w:rsidR="00F926F5">
        <w:t xml:space="preserve"> </w:t>
      </w:r>
      <w:r w:rsidR="008F7F7C">
        <w:t>and</w:t>
      </w:r>
      <w:r w:rsidR="0021292E">
        <w:t xml:space="preserve"> adds </w:t>
      </w:r>
      <w:r w:rsidR="009C3DD8">
        <w:t>this</w:t>
      </w:r>
      <w:r w:rsidR="0021292E">
        <w:t xml:space="preserve"> as </w:t>
      </w:r>
      <w:r w:rsidR="009C3DD8">
        <w:t xml:space="preserve">a </w:t>
      </w:r>
      <w:r w:rsidR="0021292E">
        <w:t>Model Attribute so they can be</w:t>
      </w:r>
      <w:r w:rsidR="008F7F7C">
        <w:t xml:space="preserve"> display</w:t>
      </w:r>
      <w:r w:rsidR="0021292E">
        <w:t>ed</w:t>
      </w:r>
      <w:r w:rsidR="008F7F7C">
        <w:t xml:space="preserve"> </w:t>
      </w:r>
      <w:r w:rsidR="004E3DD8">
        <w:t>o</w:t>
      </w:r>
      <w:r w:rsidR="008F7F7C">
        <w:t>n</w:t>
      </w:r>
      <w:r w:rsidR="00915E5A">
        <w:t xml:space="preserve"> the</w:t>
      </w:r>
      <w:r>
        <w:t xml:space="preserve"> </w:t>
      </w:r>
      <w:r>
        <w:fldChar w:fldCharType="begin"/>
      </w:r>
      <w:r>
        <w:instrText xml:space="preserve"> REF _Ref100935105 \h </w:instrText>
      </w:r>
      <w:r>
        <w:fldChar w:fldCharType="separate"/>
      </w:r>
      <w:r w:rsidR="00882CA4">
        <w:t>Set Lists Page</w:t>
      </w:r>
      <w:r>
        <w:fldChar w:fldCharType="end"/>
      </w:r>
      <w:r>
        <w:t xml:space="preserve"> </w:t>
      </w:r>
      <w:r w:rsidR="004E3DD8">
        <w:t>(</w:t>
      </w:r>
      <w:r w:rsidR="004E3DD8">
        <w:fldChar w:fldCharType="begin"/>
      </w:r>
      <w:r w:rsidR="004E3DD8">
        <w:instrText xml:space="preserve"> REF _Ref101634320 \h </w:instrText>
      </w:r>
      <w:r w:rsidR="004E3DD8">
        <w:fldChar w:fldCharType="separate"/>
      </w:r>
      <w:r w:rsidR="00882CA4">
        <w:t xml:space="preserve">Figure </w:t>
      </w:r>
      <w:r w:rsidR="00882CA4">
        <w:rPr>
          <w:noProof/>
        </w:rPr>
        <w:t>66</w:t>
      </w:r>
      <w:r w:rsidR="004E3DD8">
        <w:fldChar w:fldCharType="end"/>
      </w:r>
      <w:r w:rsidR="004E3DD8">
        <w:t xml:space="preserve"> and </w:t>
      </w:r>
      <w:r w:rsidR="004E3DD8">
        <w:fldChar w:fldCharType="begin"/>
      </w:r>
      <w:r w:rsidR="004E3DD8">
        <w:instrText xml:space="preserve"> REF _Ref101634325 \h </w:instrText>
      </w:r>
      <w:r w:rsidR="004E3DD8">
        <w:fldChar w:fldCharType="separate"/>
      </w:r>
      <w:r w:rsidR="00882CA4">
        <w:t xml:space="preserve">Figure </w:t>
      </w:r>
      <w:r w:rsidR="00882CA4">
        <w:rPr>
          <w:noProof/>
        </w:rPr>
        <w:t>67</w:t>
      </w:r>
      <w:r w:rsidR="004E3DD8">
        <w:fldChar w:fldCharType="end"/>
      </w:r>
      <w:r w:rsidR="004E3DD8">
        <w:t>)</w:t>
      </w:r>
      <w:r w:rsidR="0021292E">
        <w:t>. I</w:t>
      </w:r>
      <w:r w:rsidR="004E3DD8">
        <w:t xml:space="preserve">t can also retrieve all Lego sets in a setlist </w:t>
      </w:r>
      <w:r w:rsidR="009C3DD8">
        <w:t xml:space="preserve">from the database, as a list of type </w:t>
      </w:r>
      <w:r w:rsidR="008559DA">
        <w:rPr>
          <w:highlight w:val="yellow"/>
        </w:rPr>
        <w:fldChar w:fldCharType="begin"/>
      </w:r>
      <w:r w:rsidR="008559DA">
        <w:instrText xml:space="preserve"> REF _Ref102137037 \h </w:instrText>
      </w:r>
      <w:r w:rsidR="008559DA">
        <w:rPr>
          <w:highlight w:val="yellow"/>
        </w:rPr>
      </w:r>
      <w:r w:rsidR="008559DA">
        <w:rPr>
          <w:highlight w:val="yellow"/>
        </w:rPr>
        <w:fldChar w:fldCharType="separate"/>
      </w:r>
      <w:r w:rsidR="00882CA4">
        <w:t>Set Class</w:t>
      </w:r>
      <w:r w:rsidR="008559DA">
        <w:rPr>
          <w:highlight w:val="yellow"/>
        </w:rPr>
        <w:fldChar w:fldCharType="end"/>
      </w:r>
      <w:r w:rsidR="009C3DD8">
        <w:t xml:space="preserve">, </w:t>
      </w:r>
      <w:r w:rsidR="00F00439">
        <w:t>and adds this as a Model Attribute</w:t>
      </w:r>
      <w:r w:rsidR="00F00439">
        <w:t xml:space="preserve"> so they can be </w:t>
      </w:r>
      <w:r w:rsidR="008E69CA">
        <w:t>displayed</w:t>
      </w:r>
      <w:r w:rsidR="004E3DD8">
        <w:t xml:space="preserve"> on the (</w:t>
      </w:r>
      <w:r w:rsidR="004E3DD8">
        <w:fldChar w:fldCharType="begin"/>
      </w:r>
      <w:r w:rsidR="004E3DD8">
        <w:instrText xml:space="preserve"> REF _Ref101464225 \h </w:instrText>
      </w:r>
      <w:r w:rsidR="004E3DD8">
        <w:fldChar w:fldCharType="separate"/>
      </w:r>
      <w:r w:rsidR="00882CA4">
        <w:t xml:space="preserve">Figure </w:t>
      </w:r>
      <w:r w:rsidR="00882CA4">
        <w:rPr>
          <w:noProof/>
        </w:rPr>
        <w:t>80</w:t>
      </w:r>
      <w:r w:rsidR="004E3DD8">
        <w:fldChar w:fldCharType="end"/>
      </w:r>
      <w:r w:rsidR="004E3DD8">
        <w:t xml:space="preserve"> and </w:t>
      </w:r>
      <w:r w:rsidR="004E3DD8">
        <w:fldChar w:fldCharType="begin"/>
      </w:r>
      <w:r w:rsidR="004E3DD8">
        <w:instrText xml:space="preserve"> REF _Ref101464234 \h </w:instrText>
      </w:r>
      <w:r w:rsidR="004E3DD8">
        <w:fldChar w:fldCharType="separate"/>
      </w:r>
      <w:r w:rsidR="00882CA4">
        <w:t xml:space="preserve">Figure </w:t>
      </w:r>
      <w:r w:rsidR="00882CA4">
        <w:rPr>
          <w:noProof/>
        </w:rPr>
        <w:t>81</w:t>
      </w:r>
      <w:r w:rsidR="004E3DD8">
        <w:fldChar w:fldCharType="end"/>
      </w:r>
      <w:r w:rsidR="004E3DD8">
        <w:t>)</w:t>
      </w:r>
      <w:r w:rsidR="008E69CA">
        <w:t>. The controller can</w:t>
      </w:r>
      <w:r w:rsidR="00290009">
        <w:t xml:space="preserve"> </w:t>
      </w:r>
      <w:r w:rsidR="00DF40E5">
        <w:t xml:space="preserve">add </w:t>
      </w:r>
      <w:r w:rsidR="00290009">
        <w:t>and</w:t>
      </w:r>
      <w:r w:rsidR="008E69CA">
        <w:t xml:space="preserve"> delete </w:t>
      </w:r>
      <w:r w:rsidR="00290009">
        <w:t>setlists</w:t>
      </w:r>
      <w:r w:rsidR="00DF40E5">
        <w:t xml:space="preserve"> from the database and</w:t>
      </w:r>
      <w:r w:rsidR="006F35D9">
        <w:t xml:space="preserve"> chang</w:t>
      </w:r>
      <w:r w:rsidR="008E69CA">
        <w:t xml:space="preserve">e </w:t>
      </w:r>
      <w:r w:rsidR="00DF40E5">
        <w:t xml:space="preserve">the names of </w:t>
      </w:r>
      <w:r w:rsidR="008E69CA">
        <w:t>setlist</w:t>
      </w:r>
      <w:r w:rsidR="00DF40E5">
        <w:t xml:space="preserve">s, </w:t>
      </w:r>
      <w:r w:rsidR="00DF40E5" w:rsidRPr="00DF40E5">
        <w:t>furthermore</w:t>
      </w:r>
      <w:r w:rsidR="00DF40E5">
        <w:t xml:space="preserve">, it can add and remove </w:t>
      </w:r>
      <w:r w:rsidR="00D72EFD">
        <w:t xml:space="preserve">Lego </w:t>
      </w:r>
      <w:r w:rsidR="007F3DC4">
        <w:t>S</w:t>
      </w:r>
      <w:r w:rsidR="008E69CA">
        <w:t xml:space="preserve">ets from </w:t>
      </w:r>
      <w:r w:rsidR="00DF40E5">
        <w:t xml:space="preserve">a </w:t>
      </w:r>
      <w:r w:rsidR="008E69CA">
        <w:t>setlist</w:t>
      </w:r>
      <w:r w:rsidR="009861E6">
        <w:t xml:space="preserve"> and update the database to show this</w:t>
      </w:r>
      <w:r w:rsidR="005041F0">
        <w:t>.</w:t>
      </w:r>
    </w:p>
    <w:p w14:paraId="570E4F70" w14:textId="24144C12" w:rsidR="00B4435F" w:rsidRDefault="00575968" w:rsidP="000D0361">
      <w:r>
        <w:t>This controller can get logged-in user</w:t>
      </w:r>
      <w:r w:rsidR="004B1F08">
        <w:t>’</w:t>
      </w:r>
      <w:r>
        <w:t>s</w:t>
      </w:r>
      <w:r w:rsidR="00213FC5">
        <w:t xml:space="preserve"> </w:t>
      </w:r>
      <w:r>
        <w:t xml:space="preserve">Sets in Progress </w:t>
      </w:r>
      <w:r w:rsidR="004B1F08">
        <w:t>from the database</w:t>
      </w:r>
      <w:r w:rsidR="004B1F08">
        <w:t xml:space="preserve">, as a list of the type </w:t>
      </w:r>
      <w:r w:rsidR="008559DA">
        <w:rPr>
          <w:highlight w:val="yellow"/>
        </w:rPr>
        <w:fldChar w:fldCharType="begin"/>
      </w:r>
      <w:r w:rsidR="008559DA">
        <w:instrText xml:space="preserve"> REF _Ref102137916 \h </w:instrText>
      </w:r>
      <w:r w:rsidR="008559DA">
        <w:rPr>
          <w:highlight w:val="yellow"/>
        </w:rPr>
      </w:r>
      <w:r w:rsidR="008559DA">
        <w:rPr>
          <w:highlight w:val="yellow"/>
        </w:rPr>
        <w:fldChar w:fldCharType="separate"/>
      </w:r>
      <w:r w:rsidR="00882CA4">
        <w:t>SetInProgress Class</w:t>
      </w:r>
      <w:r w:rsidR="008559DA">
        <w:rPr>
          <w:highlight w:val="yellow"/>
        </w:rPr>
        <w:fldChar w:fldCharType="end"/>
      </w:r>
      <w:r w:rsidR="004B1F08">
        <w:t>, and adds this as a Model Attribute so they can be displayed</w:t>
      </w:r>
      <w:r w:rsidR="00B60E2F">
        <w:t xml:space="preserve"> on the </w:t>
      </w:r>
      <w:r w:rsidR="00B60E2F">
        <w:fldChar w:fldCharType="begin"/>
      </w:r>
      <w:r w:rsidR="00B60E2F">
        <w:instrText xml:space="preserve"> REF _Ref100935125 \h </w:instrText>
      </w:r>
      <w:r w:rsidR="00B60E2F">
        <w:fldChar w:fldCharType="separate"/>
      </w:r>
      <w:r w:rsidR="00882CA4">
        <w:t>Sets in Progress Page</w:t>
      </w:r>
      <w:r w:rsidR="00B60E2F">
        <w:fldChar w:fldCharType="end"/>
      </w:r>
      <w:r w:rsidR="00B60E2F">
        <w:t xml:space="preserve"> (</w:t>
      </w:r>
      <w:r w:rsidR="00B60E2F">
        <w:fldChar w:fldCharType="begin"/>
      </w:r>
      <w:r w:rsidR="00B60E2F">
        <w:instrText xml:space="preserve"> REF _Ref101457785 \h </w:instrText>
      </w:r>
      <w:r w:rsidR="00B60E2F">
        <w:fldChar w:fldCharType="separate"/>
      </w:r>
      <w:r w:rsidR="00882CA4">
        <w:t xml:space="preserve">Figure </w:t>
      </w:r>
      <w:r w:rsidR="00882CA4">
        <w:rPr>
          <w:noProof/>
        </w:rPr>
        <w:t>61</w:t>
      </w:r>
      <w:r w:rsidR="00B60E2F">
        <w:fldChar w:fldCharType="end"/>
      </w:r>
      <w:r w:rsidR="00B60E2F">
        <w:t xml:space="preserve"> and </w:t>
      </w:r>
      <w:r w:rsidR="00B60E2F">
        <w:fldChar w:fldCharType="begin"/>
      </w:r>
      <w:r w:rsidR="00B60E2F">
        <w:instrText xml:space="preserve"> REF _Ref101457796 \h </w:instrText>
      </w:r>
      <w:r w:rsidR="00B60E2F">
        <w:fldChar w:fldCharType="separate"/>
      </w:r>
      <w:r w:rsidR="00882CA4">
        <w:t xml:space="preserve">Figure </w:t>
      </w:r>
      <w:r w:rsidR="00882CA4">
        <w:rPr>
          <w:noProof/>
        </w:rPr>
        <w:t>62</w:t>
      </w:r>
      <w:r w:rsidR="00B60E2F">
        <w:fldChar w:fldCharType="end"/>
      </w:r>
      <w:r w:rsidR="00B60E2F">
        <w:t>).</w:t>
      </w:r>
      <w:r w:rsidR="00213FC5">
        <w:t xml:space="preserve"> </w:t>
      </w:r>
      <w:r w:rsidR="005041F0">
        <w:t xml:space="preserve">The controller can </w:t>
      </w:r>
      <w:r w:rsidR="00391226">
        <w:t xml:space="preserve">save a Set in Progress to the database and </w:t>
      </w:r>
      <w:r w:rsidR="005041F0">
        <w:t xml:space="preserve">remove </w:t>
      </w:r>
      <w:r w:rsidR="00391226">
        <w:t xml:space="preserve">it </w:t>
      </w:r>
      <w:r w:rsidR="005041F0">
        <w:t>from the database too</w:t>
      </w:r>
      <w:r w:rsidR="00577CE4">
        <w:t>.</w:t>
      </w:r>
    </w:p>
    <w:p w14:paraId="1616934F" w14:textId="2DE0B9E2" w:rsidR="005E50BA" w:rsidRDefault="000D0361" w:rsidP="000D0361">
      <w:r>
        <w:t xml:space="preserve">Finally, </w:t>
      </w:r>
      <w:r w:rsidR="00046C3C">
        <w:t xml:space="preserve">this controller also displays the </w:t>
      </w:r>
      <w:r w:rsidR="00046C3C">
        <w:fldChar w:fldCharType="begin"/>
      </w:r>
      <w:r w:rsidR="00046C3C">
        <w:instrText xml:space="preserve"> REF _Ref101641888 \h </w:instrText>
      </w:r>
      <w:r w:rsidR="00046C3C">
        <w:fldChar w:fldCharType="separate"/>
      </w:r>
      <w:r w:rsidR="00882CA4">
        <w:t>Access Denied Page</w:t>
      </w:r>
      <w:r w:rsidR="00046C3C">
        <w:fldChar w:fldCharType="end"/>
      </w:r>
      <w:r w:rsidR="00046C3C">
        <w:t xml:space="preserve"> (</w:t>
      </w:r>
      <w:r w:rsidR="00046C3C">
        <w:fldChar w:fldCharType="begin"/>
      </w:r>
      <w:r w:rsidR="00046C3C">
        <w:instrText xml:space="preserve"> REF _Ref101641914 \h </w:instrText>
      </w:r>
      <w:r w:rsidR="00046C3C">
        <w:fldChar w:fldCharType="separate"/>
      </w:r>
      <w:r w:rsidR="00882CA4">
        <w:t xml:space="preserve">Figure </w:t>
      </w:r>
      <w:r w:rsidR="00882CA4">
        <w:rPr>
          <w:noProof/>
        </w:rPr>
        <w:t>112</w:t>
      </w:r>
      <w:r w:rsidR="00046C3C">
        <w:fldChar w:fldCharType="end"/>
      </w:r>
      <w:r w:rsidR="00046C3C">
        <w:t>), when a logged-in tries to access a page only available to logged-in users</w:t>
      </w:r>
      <w:r w:rsidR="0088457A">
        <w:t xml:space="preserve">. This is done when a </w:t>
      </w:r>
      <w:r w:rsidR="006C567E">
        <w:t xml:space="preserve">user tries to </w:t>
      </w:r>
      <w:r w:rsidR="0088457A">
        <w:t>ente</w:t>
      </w:r>
      <w:r w:rsidR="006C567E">
        <w:t xml:space="preserve">r a page meant only for logged-in users, the method in the database which </w:t>
      </w:r>
      <w:r w:rsidR="00210A3F">
        <w:t>handles</w:t>
      </w:r>
      <w:r w:rsidR="006C567E">
        <w:t xml:space="preserve"> the URL </w:t>
      </w:r>
      <w:r w:rsidR="00210A3F">
        <w:t xml:space="preserve">for this page checks to see if </w:t>
      </w:r>
      <w:r w:rsidR="00A41BAF">
        <w:t xml:space="preserve">there is a </w:t>
      </w:r>
      <w:r w:rsidR="00210A3F">
        <w:t xml:space="preserve">Session Attribute </w:t>
      </w:r>
      <w:r w:rsidR="00A41BAF">
        <w:t xml:space="preserve">‘accountLoggedIn’ that if set holds the currently logged-in user’s email, and if this session attribute does not exist then the </w:t>
      </w:r>
      <w:r w:rsidR="00D8235D">
        <w:fldChar w:fldCharType="begin"/>
      </w:r>
      <w:r w:rsidR="00D8235D">
        <w:instrText xml:space="preserve"> REF _Ref101641888 \h </w:instrText>
      </w:r>
      <w:r w:rsidR="00D8235D">
        <w:fldChar w:fldCharType="separate"/>
      </w:r>
      <w:r w:rsidR="00882CA4">
        <w:t>Access Denied Page</w:t>
      </w:r>
      <w:r w:rsidR="00D8235D">
        <w:fldChar w:fldCharType="end"/>
      </w:r>
      <w:r w:rsidR="00D8235D">
        <w:t xml:space="preserve"> (</w:t>
      </w:r>
      <w:r w:rsidR="00D8235D">
        <w:fldChar w:fldCharType="begin"/>
      </w:r>
      <w:r w:rsidR="00D8235D">
        <w:instrText xml:space="preserve"> REF _Ref101641914 \h </w:instrText>
      </w:r>
      <w:r w:rsidR="00D8235D">
        <w:fldChar w:fldCharType="separate"/>
      </w:r>
      <w:r w:rsidR="00882CA4">
        <w:t xml:space="preserve">Figure </w:t>
      </w:r>
      <w:r w:rsidR="00882CA4">
        <w:rPr>
          <w:noProof/>
        </w:rPr>
        <w:t>112</w:t>
      </w:r>
      <w:r w:rsidR="00D8235D">
        <w:fldChar w:fldCharType="end"/>
      </w:r>
      <w:r w:rsidR="00D8235D">
        <w:t>)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780D940E" w:rsidR="00FD4C2F" w:rsidRDefault="006E1E51" w:rsidP="00FD4C2F">
      <w:r>
        <w:t>On</w:t>
      </w:r>
      <w:r w:rsidR="00BD6517">
        <w:t>e</w:t>
      </w:r>
      <w:r>
        <w:t xml:space="preserve"> of my key requirements for my project (</w:t>
      </w:r>
      <w:r>
        <w:fldChar w:fldCharType="begin"/>
      </w:r>
      <w:r>
        <w:instrText xml:space="preserve"> REF _Ref101794450 \w \h </w:instrText>
      </w:r>
      <w:r>
        <w:fldChar w:fldCharType="separate"/>
      </w:r>
      <w:r w:rsidR="00882CA4">
        <w:t>4.1</w:t>
      </w:r>
      <w:r>
        <w:fldChar w:fldCharType="end"/>
      </w:r>
      <w:r>
        <w:t>), was that users could save progress on a checklist, even without an account. To do this I decided that any user could export and import their Lego Set Piece Checklist.</w:t>
      </w:r>
      <w:r w:rsidR="008807AB">
        <w:t xml:space="preserve"> </w:t>
      </w:r>
      <w:r w:rsidR="003C6D58">
        <w:t xml:space="preserve">I found a website </w:t>
      </w:r>
      <w:r w:rsidR="003C6D58">
        <w:fldChar w:fldCharType="begin"/>
      </w:r>
      <w:r w:rsidR="003C6D58">
        <w:instrText xml:space="preserve"> REF _Ref101798136 \r \h </w:instrText>
      </w:r>
      <w:r w:rsidR="003C6D58">
        <w:fldChar w:fldCharType="separate"/>
      </w:r>
      <w:r w:rsidR="00882CA4">
        <w:t>[14]</w:t>
      </w:r>
      <w:r w:rsidR="003C6D58">
        <w:fldChar w:fldCharType="end"/>
      </w:r>
      <w:r w:rsidR="003C6D58">
        <w:t xml:space="preserve"> </w:t>
      </w:r>
      <w:r w:rsidR="00CD3BB3">
        <w:t xml:space="preserve">that </w:t>
      </w:r>
      <w:r w:rsidR="003C6D58">
        <w:t>explains how to read and write to a CSV file using ‘</w:t>
      </w:r>
      <w:proofErr w:type="spellStart"/>
      <w:r w:rsidR="003C6D58">
        <w:t>OpenCSV</w:t>
      </w:r>
      <w:proofErr w:type="spellEnd"/>
      <w:r w:rsidR="003C6D58">
        <w:t xml:space="preserve">’ which </w:t>
      </w:r>
      <w:r w:rsidR="00F46C85">
        <w:t>i</w:t>
      </w:r>
      <w:r w:rsidR="003C6D58">
        <w:t xml:space="preserve">s added </w:t>
      </w:r>
      <w:r w:rsidR="00F46C85">
        <w:t xml:space="preserve">as an ‘implementation’ </w:t>
      </w:r>
      <w:r w:rsidR="003C6D58">
        <w:t>to the ‘</w:t>
      </w:r>
      <w:proofErr w:type="spellStart"/>
      <w:proofErr w:type="gramStart"/>
      <w:r w:rsidR="003C6D58">
        <w:t>build.grade</w:t>
      </w:r>
      <w:proofErr w:type="spellEnd"/>
      <w:proofErr w:type="gramEnd"/>
      <w:r w:rsidR="003C6D58">
        <w:t>’ file so that it can be used in my program.</w:t>
      </w:r>
    </w:p>
    <w:p w14:paraId="5EC7BA77" w14:textId="70B98604" w:rsidR="00561BF8" w:rsidRDefault="0024618D" w:rsidP="0024618D">
      <w:pPr>
        <w:pStyle w:val="Heading4"/>
      </w:pPr>
      <w:bookmarkStart w:id="218" w:name="_Ref101975490"/>
      <w:r>
        <w:t>Exporting CSV</w:t>
      </w:r>
      <w:bookmarkEnd w:id="218"/>
    </w:p>
    <w:p w14:paraId="2F4B6915" w14:textId="3EF09BE8" w:rsidR="00FD4C2F" w:rsidRDefault="002A6135" w:rsidP="00A52464">
      <w:r>
        <w:t>To export a</w:t>
      </w:r>
      <w:r w:rsidR="006F76CE">
        <w:t xml:space="preserve"> Lego Set Piece</w:t>
      </w:r>
      <w:r>
        <w:t xml:space="preserve"> Checklist as a CSV file</w:t>
      </w:r>
      <w:r w:rsidR="009C5B52">
        <w:t xml:space="preserve">, </w:t>
      </w:r>
      <w:r>
        <w:t xml:space="preserve">the program retrieves all the </w:t>
      </w:r>
      <w:r w:rsidR="00024E17">
        <w:t>‘Quantity Checked’</w:t>
      </w:r>
      <w:r w:rsidR="00B13463">
        <w:t xml:space="preserve"> values for each piece</w:t>
      </w:r>
      <w:r w:rsidR="00024E17">
        <w:t xml:space="preserve"> from the </w:t>
      </w:r>
      <w:r w:rsidR="00024E17">
        <w:fldChar w:fldCharType="begin"/>
      </w:r>
      <w:r w:rsidR="00024E17">
        <w:instrText xml:space="preserve"> REF _Ref100955549 \h </w:instrText>
      </w:r>
      <w:r w:rsidR="00024E17">
        <w:fldChar w:fldCharType="separate"/>
      </w:r>
      <w:r w:rsidR="00882CA4">
        <w:t>Piece Checklist Page</w:t>
      </w:r>
      <w:r w:rsidR="00024E17">
        <w:fldChar w:fldCharType="end"/>
      </w:r>
      <w:r w:rsidR="00024E17">
        <w:t xml:space="preserve"> (</w:t>
      </w:r>
      <w:r w:rsidR="00024E17">
        <w:fldChar w:fldCharType="begin"/>
      </w:r>
      <w:r w:rsidR="00024E17">
        <w:instrText xml:space="preserve"> REF _Ref101369637 \h </w:instrText>
      </w:r>
      <w:r w:rsidR="00024E17">
        <w:fldChar w:fldCharType="separate"/>
      </w:r>
      <w:r w:rsidR="00882CA4">
        <w:t xml:space="preserve">Figure </w:t>
      </w:r>
      <w:r w:rsidR="00882CA4">
        <w:rPr>
          <w:noProof/>
        </w:rPr>
        <w:t>27</w:t>
      </w:r>
      <w:r w:rsidR="00024E17">
        <w:fldChar w:fldCharType="end"/>
      </w:r>
      <w:r w:rsidR="00024E17">
        <w:t>).</w:t>
      </w:r>
      <w:r w:rsidR="00681DAD">
        <w:t xml:space="preserve"> </w:t>
      </w:r>
      <w:r w:rsidR="00A52464">
        <w:t>I combined code from two website</w:t>
      </w:r>
      <w:r w:rsidR="006E2BB0">
        <w:t xml:space="preserve"> articles </w:t>
      </w:r>
      <w:r w:rsidR="00A37148">
        <w:fldChar w:fldCharType="begin"/>
      </w:r>
      <w:r w:rsidR="00A37148">
        <w:instrText xml:space="preserve"> REF _Ref101798136 \r \h </w:instrText>
      </w:r>
      <w:r w:rsidR="00A37148">
        <w:fldChar w:fldCharType="separate"/>
      </w:r>
      <w:r w:rsidR="00882CA4">
        <w:t>[14]</w:t>
      </w:r>
      <w:r w:rsidR="00A37148">
        <w:fldChar w:fldCharType="end"/>
      </w:r>
      <w:r w:rsidR="00A37148">
        <w:t xml:space="preserve"> </w:t>
      </w:r>
      <w:r w:rsidR="00A52464">
        <w:t>and</w:t>
      </w:r>
      <w:r w:rsidR="00787421">
        <w:t xml:space="preserve"> </w:t>
      </w:r>
      <w:r w:rsidR="00787421">
        <w:fldChar w:fldCharType="begin"/>
      </w:r>
      <w:r w:rsidR="00787421">
        <w:instrText xml:space="preserve"> REF _Ref101803997 \r \h </w:instrText>
      </w:r>
      <w:r w:rsidR="00787421">
        <w:fldChar w:fldCharType="separate"/>
      </w:r>
      <w:r w:rsidR="00882CA4">
        <w:t>[15]</w:t>
      </w:r>
      <w:r w:rsidR="00787421">
        <w:fldChar w:fldCharType="end"/>
      </w:r>
      <w:r w:rsidR="00787421">
        <w:t xml:space="preserve"> </w:t>
      </w:r>
      <w:r w:rsidR="00A52464">
        <w:t xml:space="preserve">to create and </w:t>
      </w:r>
      <w:r w:rsidR="00EF4433">
        <w:t xml:space="preserve">then </w:t>
      </w:r>
      <w:r w:rsidR="00A52464">
        <w:t xml:space="preserve">export </w:t>
      </w:r>
      <w:r w:rsidR="00AB2D1A">
        <w:t>the</w:t>
      </w:r>
      <w:r w:rsidR="00A52464">
        <w:t xml:space="preserve"> CSV file </w:t>
      </w:r>
      <w:r w:rsidR="00AB2D1A">
        <w:t>to the</w:t>
      </w:r>
      <w:r w:rsidR="00A52464">
        <w:t xml:space="preserve"> client</w:t>
      </w:r>
      <w:r w:rsidR="00CD3BB3">
        <w:t>'</w:t>
      </w:r>
      <w:r w:rsidR="00A52464">
        <w:t>s machine, a</w:t>
      </w:r>
      <w:r w:rsidR="00CF5DC6">
        <w:t>nd I bo</w:t>
      </w:r>
      <w:r w:rsidR="00CA33C0">
        <w:t>rro</w:t>
      </w:r>
      <w:r w:rsidR="00CF5DC6">
        <w:t>wed code from these websites as</w:t>
      </w:r>
      <w:r w:rsidR="00A52464">
        <w:t xml:space="preserve"> </w:t>
      </w:r>
      <w:r w:rsidR="00CF5DC6">
        <w:t xml:space="preserve">this feature is </w:t>
      </w:r>
      <w:r w:rsidR="00A52464">
        <w:t>not vital to the main function of the program</w:t>
      </w:r>
      <w:r w:rsidR="00D16A48">
        <w:t>.</w:t>
      </w:r>
    </w:p>
    <w:p w14:paraId="24F931E5" w14:textId="0A636D7A" w:rsidR="00C03F78" w:rsidRDefault="006343F4" w:rsidP="00831ED1">
      <w:r>
        <w:t>The website</w:t>
      </w:r>
      <w:r w:rsidR="006E2BB0">
        <w:t xml:space="preserve"> article</w:t>
      </w:r>
      <w:r>
        <w:t xml:space="preserve"> </w:t>
      </w:r>
      <w:r>
        <w:fldChar w:fldCharType="begin"/>
      </w:r>
      <w:r>
        <w:instrText xml:space="preserve"> REF _Ref101803997 \r \h </w:instrText>
      </w:r>
      <w:r>
        <w:fldChar w:fldCharType="separate"/>
      </w:r>
      <w:r w:rsidR="00882CA4">
        <w:t>[15]</w:t>
      </w:r>
      <w:r>
        <w:fldChar w:fldCharType="end"/>
      </w:r>
      <w:r>
        <w:t xml:space="preserve"> </w:t>
      </w:r>
      <w:r w:rsidR="007A125D">
        <w:t xml:space="preserve">explains how to </w:t>
      </w:r>
      <w:r w:rsidR="004B4389">
        <w:t xml:space="preserve">export data </w:t>
      </w:r>
      <w:r w:rsidR="007A125D">
        <w:t xml:space="preserve">in </w:t>
      </w:r>
      <w:r w:rsidR="004B4389">
        <w:t>a CSV file in Spring Boot</w:t>
      </w:r>
      <w:r w:rsidR="007A125D">
        <w:t>, in the form of a download on the client</w:t>
      </w:r>
      <w:r w:rsidR="00CD3BB3">
        <w:t>'</w:t>
      </w:r>
      <w:r w:rsidR="007A125D">
        <w:t>s device via their browser.</w:t>
      </w:r>
      <w:r w:rsidR="00152B2B">
        <w:t xml:space="preserve"> I used</w:t>
      </w:r>
      <w:r w:rsidR="00152B2B">
        <w:t xml:space="preserve"> code</w:t>
      </w:r>
      <w:r w:rsidR="00152B2B">
        <w:t xml:space="preserve"> from this article</w:t>
      </w:r>
      <w:r w:rsidR="00152B2B">
        <w:t xml:space="preserve"> inside a method in the </w:t>
      </w:r>
      <w:r w:rsidR="00152B2B">
        <w:fldChar w:fldCharType="begin"/>
      </w:r>
      <w:r w:rsidR="00152B2B">
        <w:instrText xml:space="preserve"> REF _Ref101975325 \h </w:instrText>
      </w:r>
      <w:r w:rsidR="00152B2B">
        <w:fldChar w:fldCharType="separate"/>
      </w:r>
      <w:r w:rsidR="00882CA4">
        <w:t>Piece Controller</w:t>
      </w:r>
      <w:r w:rsidR="00152B2B">
        <w:fldChar w:fldCharType="end"/>
      </w:r>
      <w:r w:rsidR="00152B2B">
        <w:t xml:space="preserve"> which after the method ends exports the file to the client’s device.</w:t>
      </w:r>
      <w:r w:rsidR="008A675B">
        <w:t xml:space="preserve"> </w:t>
      </w:r>
      <w:r w:rsidR="00152B2B">
        <w:t xml:space="preserve">This code </w:t>
      </w:r>
      <w:r w:rsidR="008A675B">
        <w:t xml:space="preserve">sets the </w:t>
      </w:r>
      <w:r w:rsidR="00C81702">
        <w:t>method</w:t>
      </w:r>
      <w:r w:rsidR="00FD3740">
        <w:t>’</w:t>
      </w:r>
      <w:r w:rsidR="00C81702">
        <w:t xml:space="preserve">s </w:t>
      </w:r>
      <w:r w:rsidR="008A675B">
        <w:t>‘</w:t>
      </w:r>
      <w:proofErr w:type="spellStart"/>
      <w:r w:rsidR="008A675B">
        <w:t>HTTPServletResponse</w:t>
      </w:r>
      <w:proofErr w:type="spellEnd"/>
      <w:r w:rsidR="008A675B">
        <w:t>’</w:t>
      </w:r>
      <w:r w:rsidR="00C81702">
        <w:t xml:space="preserve"> </w:t>
      </w:r>
      <w:r w:rsidR="008A675B">
        <w:t xml:space="preserve">content type to a CSV file and </w:t>
      </w:r>
      <w:r w:rsidR="00C2469C">
        <w:t xml:space="preserve">sets </w:t>
      </w:r>
      <w:r w:rsidR="008A675B">
        <w:t>the</w:t>
      </w:r>
      <w:r w:rsidR="003F77F9">
        <w:t>n sets the</w:t>
      </w:r>
      <w:r w:rsidR="008A675B">
        <w:t xml:space="preserve"> name of th</w:t>
      </w:r>
      <w:r w:rsidR="00C2469C">
        <w:t>is</w:t>
      </w:r>
      <w:r w:rsidR="008A675B">
        <w:t xml:space="preserve"> </w:t>
      </w:r>
      <w:r w:rsidR="003450D2">
        <w:t xml:space="preserve">CSV </w:t>
      </w:r>
      <w:r w:rsidR="008A675B">
        <w:t>file</w:t>
      </w:r>
      <w:r w:rsidR="00661518">
        <w:t>, which is the Lego Set’s name followed by ‘_Checklist.csv’ so that once the files have been exported the user knows what the checklist is for.</w:t>
      </w:r>
    </w:p>
    <w:p w14:paraId="310D0655" w14:textId="522FAC2D" w:rsidR="00DB0E19" w:rsidRPr="00032A3A" w:rsidRDefault="00963D43" w:rsidP="00A52464">
      <w:r>
        <w:t xml:space="preserve">The </w:t>
      </w:r>
      <w:r>
        <w:t xml:space="preserve">other </w:t>
      </w:r>
      <w:r>
        <w:t xml:space="preserve">website article </w:t>
      </w:r>
      <w:r>
        <w:fldChar w:fldCharType="begin"/>
      </w:r>
      <w:r>
        <w:instrText xml:space="preserve"> REF _Ref101798144 \r \h </w:instrText>
      </w:r>
      <w:r>
        <w:fldChar w:fldCharType="separate"/>
      </w:r>
      <w:r w:rsidR="00882CA4">
        <w:t>[14]</w:t>
      </w:r>
      <w:r>
        <w:fldChar w:fldCharType="end"/>
      </w:r>
      <w:r>
        <w:t xml:space="preserve"> as mentioned above explains how to read and write to a CSV file, and I used this article to help me</w:t>
      </w:r>
      <w:r w:rsidR="00434547">
        <w:t xml:space="preserve"> create the code used</w:t>
      </w:r>
      <w:r>
        <w:t xml:space="preserve"> </w:t>
      </w:r>
      <w:r w:rsidR="00434547">
        <w:t>to w</w:t>
      </w:r>
      <w:r>
        <w:t>rite data to the CSV file.</w:t>
      </w:r>
      <w:r w:rsidR="000C45F0">
        <w:t xml:space="preserve"> </w:t>
      </w:r>
      <w:r w:rsidR="00DB0E19">
        <w:t>The</w:t>
      </w:r>
      <w:r w:rsidR="00D57107">
        <w:t xml:space="preserve"> data is </w:t>
      </w:r>
      <w:r w:rsidR="00A24E75">
        <w:t xml:space="preserve">written to </w:t>
      </w:r>
      <w:r w:rsidR="00D57107">
        <w:t>the CSV file</w:t>
      </w:r>
      <w:r w:rsidR="00DB0E19">
        <w:t xml:space="preserve"> </w:t>
      </w:r>
      <w:r w:rsidR="00D57107">
        <w:t>as follows</w:t>
      </w:r>
      <w:r w:rsidR="00E71F4B">
        <w:t>, f</w:t>
      </w:r>
      <w:r w:rsidR="00D57107">
        <w:t xml:space="preserve">irst the </w:t>
      </w:r>
      <w:r w:rsidR="00DB0E19">
        <w:t xml:space="preserve">Lego Set’s ‘Set Number’ is written </w:t>
      </w:r>
      <w:r w:rsidR="00CD3BB3">
        <w:t>to</w:t>
      </w:r>
      <w:r w:rsidR="00DB0E19">
        <w:t xml:space="preserve"> the</w:t>
      </w:r>
      <w:r w:rsidR="00866E1E">
        <w:t xml:space="preserve"> first line of the CSV</w:t>
      </w:r>
      <w:r w:rsidR="00DB0E19">
        <w:t xml:space="preserve"> file</w:t>
      </w:r>
      <w:r w:rsidR="00DC6DAF">
        <w:t xml:space="preserve">. </w:t>
      </w:r>
      <w:r w:rsidR="005A124F">
        <w:t>T</w:t>
      </w:r>
      <w:r w:rsidR="00593E22">
        <w:t>hen</w:t>
      </w:r>
      <w:r w:rsidR="00DC6DAF">
        <w:t xml:space="preserve"> there is a line </w:t>
      </w:r>
      <w:r w:rsidR="000E4A16">
        <w:t xml:space="preserve">added </w:t>
      </w:r>
      <w:r w:rsidR="00DB0E19">
        <w:t>for each Lego Piece that has a ‘Quanti</w:t>
      </w:r>
      <w:r w:rsidR="00CB72DD">
        <w:t>t</w:t>
      </w:r>
      <w:r w:rsidR="00DB0E19">
        <w:t>y Found’ above 0, as there is no need to store</w:t>
      </w:r>
      <w:r w:rsidR="00181523">
        <w:t xml:space="preserve"> these as during the CSV import (explain</w:t>
      </w:r>
      <w:r w:rsidR="00493362">
        <w:t>ed</w:t>
      </w:r>
      <w:r w:rsidR="00181523">
        <w:t xml:space="preserve"> </w:t>
      </w:r>
      <w:r w:rsidR="00181523">
        <w:fldChar w:fldCharType="begin"/>
      </w:r>
      <w:r w:rsidR="00181523">
        <w:instrText xml:space="preserve"> REF _Ref101798927 \p \h </w:instrText>
      </w:r>
      <w:r w:rsidR="00181523">
        <w:fldChar w:fldCharType="separate"/>
      </w:r>
      <w:r w:rsidR="00882CA4">
        <w:t>below</w:t>
      </w:r>
      <w:r w:rsidR="00181523">
        <w:fldChar w:fldCharType="end"/>
      </w:r>
      <w:r w:rsidR="00181523">
        <w:t>)</w:t>
      </w:r>
      <w:r w:rsidR="00CB72DD">
        <w:t xml:space="preserve"> pieces missing in the CSV file have their ‘Quantity Found’ set as 0.</w:t>
      </w:r>
      <w:r w:rsidR="006E1A1B">
        <w:t xml:space="preserve"> </w:t>
      </w:r>
      <w:r w:rsidR="000249D5">
        <w:t xml:space="preserve">Each piece line </w:t>
      </w:r>
      <w:r w:rsidR="000249D5">
        <w:t>contains unique identifying information for that piece</w:t>
      </w:r>
      <w:r w:rsidR="000249D5">
        <w:t xml:space="preserve">, this </w:t>
      </w:r>
      <w:r w:rsidR="006E1A1B">
        <w:t>is the piece</w:t>
      </w:r>
      <w:r w:rsidR="00622CBC">
        <w:t>’</w:t>
      </w:r>
      <w:r w:rsidR="006E1A1B">
        <w:t xml:space="preserve">s </w:t>
      </w:r>
      <w:r w:rsidR="00622CBC">
        <w:t>number, colour</w:t>
      </w:r>
      <w:r w:rsidR="00BD7435">
        <w:t xml:space="preserve"> name</w:t>
      </w:r>
      <w:r w:rsidR="00622CBC">
        <w:t>, if it is a spare piece and</w:t>
      </w:r>
      <w:r w:rsidR="00026FC9">
        <w:t xml:space="preserve"> its</w:t>
      </w:r>
      <w:r w:rsidR="00622CBC">
        <w:t xml:space="preserve"> ‘Quantity Found’</w:t>
      </w:r>
      <w:r w:rsidR="00511CF7">
        <w:t>.</w:t>
      </w:r>
    </w:p>
    <w:p w14:paraId="140CEE50" w14:textId="5DC07F70" w:rsidR="0024618D" w:rsidRDefault="0024618D" w:rsidP="0024618D">
      <w:pPr>
        <w:pStyle w:val="Heading4"/>
      </w:pPr>
      <w:bookmarkStart w:id="219" w:name="_Ref101975517"/>
      <w:r>
        <w:t>Import CSV</w:t>
      </w:r>
      <w:bookmarkEnd w:id="219"/>
    </w:p>
    <w:p w14:paraId="33CD2BF3" w14:textId="2DB18B66" w:rsidR="00F50689" w:rsidRPr="00F50689" w:rsidRDefault="00F50689" w:rsidP="00F50689">
      <w:r>
        <w:t>To import a CSV file</w:t>
      </w:r>
      <w:r w:rsidR="00F01FEE">
        <w:t xml:space="preserve"> </w:t>
      </w:r>
      <w:r w:rsidR="003D5CE5">
        <w:t xml:space="preserve">the user selects a file to upload in the </w:t>
      </w:r>
      <w:r w:rsidR="003D5CE5">
        <w:fldChar w:fldCharType="begin"/>
      </w:r>
      <w:r w:rsidR="003D5CE5">
        <w:instrText xml:space="preserve"> REF _Ref101878468 \h </w:instrText>
      </w:r>
      <w:r w:rsidR="003D5CE5">
        <w:fldChar w:fldCharType="separate"/>
      </w:r>
      <w:r w:rsidR="00882CA4">
        <w:t>Import Checklist Popup</w:t>
      </w:r>
      <w:r w:rsidR="003D5CE5">
        <w:fldChar w:fldCharType="end"/>
      </w:r>
      <w:r w:rsidR="003D5CE5">
        <w:t xml:space="preserve"> (</w:t>
      </w:r>
      <w:r w:rsidR="0070798B">
        <w:fldChar w:fldCharType="begin"/>
      </w:r>
      <w:r w:rsidR="0070798B">
        <w:instrText xml:space="preserve"> REF _Ref101304806 \h </w:instrText>
      </w:r>
      <w:r w:rsidR="0070798B">
        <w:fldChar w:fldCharType="separate"/>
      </w:r>
      <w:r w:rsidR="00882CA4">
        <w:t xml:space="preserve">Figure </w:t>
      </w:r>
      <w:r w:rsidR="00882CA4">
        <w:rPr>
          <w:noProof/>
        </w:rPr>
        <w:t>39</w:t>
      </w:r>
      <w:r w:rsidR="0070798B">
        <w:fldChar w:fldCharType="end"/>
      </w:r>
      <w:r w:rsidR="003D5CE5">
        <w:t>)</w:t>
      </w:r>
      <w:r w:rsidR="00134311">
        <w:t xml:space="preserve">, and this file is uploaded using code from a website article </w:t>
      </w:r>
      <w:r w:rsidR="00134311">
        <w:fldChar w:fldCharType="begin"/>
      </w:r>
      <w:r w:rsidR="00134311">
        <w:instrText xml:space="preserve"> REF _Ref101878832 \r \h </w:instrText>
      </w:r>
      <w:r w:rsidR="00134311">
        <w:fldChar w:fldCharType="separate"/>
      </w:r>
      <w:r w:rsidR="00882CA4">
        <w:t>[16]</w:t>
      </w:r>
      <w:r w:rsidR="00134311">
        <w:fldChar w:fldCharType="end"/>
      </w:r>
      <w:r w:rsidR="00134311">
        <w:t xml:space="preserve"> </w:t>
      </w:r>
      <w:r w:rsidR="00401488">
        <w:t>that explains how to upload a file from the clients and device and parse it to the server in Spring Boot.</w:t>
      </w:r>
    </w:p>
    <w:p w14:paraId="6958ADD5" w14:textId="457C5949" w:rsidR="00EB771C" w:rsidRDefault="00F50689" w:rsidP="00D66A1B">
      <w:pPr>
        <w:tabs>
          <w:tab w:val="left" w:pos="1125"/>
        </w:tabs>
      </w:pPr>
      <w:r>
        <w:t xml:space="preserve">To read the now imported CSV file, the system uses code from the online article </w:t>
      </w:r>
      <w:r>
        <w:fldChar w:fldCharType="begin"/>
      </w:r>
      <w:r>
        <w:instrText xml:space="preserve"> REF _Ref101798144 \r \h </w:instrText>
      </w:r>
      <w:r>
        <w:fldChar w:fldCharType="separate"/>
      </w:r>
      <w:r w:rsidR="00882CA4">
        <w:t>[14]</w:t>
      </w:r>
      <w:r>
        <w:fldChar w:fldCharType="end"/>
      </w:r>
      <w:r>
        <w:t xml:space="preserve"> </w:t>
      </w:r>
      <w:r w:rsidR="006B200A">
        <w:t>that explains how to</w:t>
      </w:r>
      <w:r>
        <w:t xml:space="preserve"> </w:t>
      </w:r>
      <w:r w:rsidR="006B200A">
        <w:t xml:space="preserve">read </w:t>
      </w:r>
      <w:r>
        <w:t xml:space="preserve">and </w:t>
      </w:r>
      <w:r w:rsidR="006B200A">
        <w:t xml:space="preserve">write </w:t>
      </w:r>
      <w:r w:rsidR="00411BE3">
        <w:t xml:space="preserve">data </w:t>
      </w:r>
      <w:r w:rsidR="006B200A">
        <w:t xml:space="preserve">to </w:t>
      </w:r>
      <w:r>
        <w:t>CSV files</w:t>
      </w:r>
      <w:r w:rsidR="006B200A">
        <w:t xml:space="preserve"> in Java</w:t>
      </w:r>
      <w:r>
        <w:t>.</w:t>
      </w:r>
      <w:r w:rsidR="005B371A">
        <w:t xml:space="preserve"> </w:t>
      </w:r>
      <w:r w:rsidR="00635505">
        <w:t>The system first r</w:t>
      </w:r>
      <w:r w:rsidR="004F50B2">
        <w:t xml:space="preserve">eads the first line to get the </w:t>
      </w:r>
      <w:r w:rsidR="001E400B">
        <w:t>‘S</w:t>
      </w:r>
      <w:r w:rsidR="004F50B2">
        <w:t xml:space="preserve">et </w:t>
      </w:r>
      <w:r w:rsidR="001576F3">
        <w:t>N</w:t>
      </w:r>
      <w:r w:rsidR="004F50B2">
        <w:t>umber</w:t>
      </w:r>
      <w:r w:rsidR="001E400B">
        <w:t>’</w:t>
      </w:r>
      <w:r w:rsidR="004F50B2">
        <w:t xml:space="preserve"> of the </w:t>
      </w:r>
      <w:r w:rsidR="00236E5D">
        <w:t>Lego S</w:t>
      </w:r>
      <w:r w:rsidR="004F50B2">
        <w:t>et that th</w:t>
      </w:r>
      <w:r w:rsidR="00236E5D">
        <w:t>is</w:t>
      </w:r>
      <w:r w:rsidR="004F50B2">
        <w:t xml:space="preserve"> checklist is for.</w:t>
      </w:r>
      <w:r w:rsidR="00E973DE">
        <w:t xml:space="preserve"> </w:t>
      </w:r>
      <w:r w:rsidR="00C20382">
        <w:t xml:space="preserve">It </w:t>
      </w:r>
      <w:r w:rsidR="00D66A1B">
        <w:t xml:space="preserve">then reads the rest of the lines in the CSV file getting </w:t>
      </w:r>
      <w:r w:rsidR="00EB771C">
        <w:t>the information on each Lego P</w:t>
      </w:r>
      <w:r w:rsidR="00D66A1B">
        <w:t>iece stored in it</w:t>
      </w:r>
      <w:r w:rsidR="00EB771C">
        <w:t xml:space="preserve"> as a String </w:t>
      </w:r>
      <w:proofErr w:type="gramStart"/>
      <w:r w:rsidR="00EB771C">
        <w:t>Array, and</w:t>
      </w:r>
      <w:proofErr w:type="gramEnd"/>
      <w:r w:rsidR="00EB771C">
        <w:t xml:space="preserve"> adding each piece</w:t>
      </w:r>
      <w:r w:rsidR="00C90AEB">
        <w:t>’</w:t>
      </w:r>
      <w:r w:rsidR="00EB771C">
        <w:t>s String Array to a list.</w:t>
      </w:r>
    </w:p>
    <w:p w14:paraId="5BDA266C" w14:textId="46E53F35" w:rsidR="00E973DE" w:rsidRDefault="004F1A1E" w:rsidP="00E973DE">
      <w:pPr>
        <w:tabs>
          <w:tab w:val="left" w:pos="1125"/>
        </w:tabs>
      </w:pPr>
      <w:r>
        <w:t>The system then retrieves the information for this Lego Set along with its pieces</w:t>
      </w:r>
      <w:r w:rsidR="001E400B">
        <w:t xml:space="preserve"> </w:t>
      </w:r>
      <w:r w:rsidR="007D28C7">
        <w:t xml:space="preserve">from </w:t>
      </w:r>
      <w:r w:rsidR="00D95D9A">
        <w:t xml:space="preserve">the Rebrickable API </w:t>
      </w:r>
      <w:r w:rsidR="00D95D9A">
        <w:fldChar w:fldCharType="begin"/>
      </w:r>
      <w:r w:rsidR="00D95D9A">
        <w:instrText xml:space="preserve"> REF _Ref88054215 \r \h </w:instrText>
      </w:r>
      <w:r w:rsidR="00D95D9A">
        <w:fldChar w:fldCharType="separate"/>
      </w:r>
      <w:r w:rsidR="00882CA4">
        <w:t>[1]</w:t>
      </w:r>
      <w:r w:rsidR="00D95D9A">
        <w:fldChar w:fldCharType="end"/>
      </w:r>
      <w:r w:rsidR="007D28C7">
        <w:t>,</w:t>
      </w:r>
      <w:r w:rsidR="007D28C7" w:rsidRPr="007D28C7">
        <w:t xml:space="preserve"> </w:t>
      </w:r>
      <w:r w:rsidR="007D28C7">
        <w:t>using the ‘Set Number’</w:t>
      </w:r>
      <w:r w:rsidR="007D28C7">
        <w:t xml:space="preserve"> from the CSV file.</w:t>
      </w:r>
      <w:r w:rsidR="00D95D9A">
        <w:t xml:space="preserve"> </w:t>
      </w:r>
      <w:r w:rsidR="007D28C7">
        <w:t xml:space="preserve">This data is retrieved </w:t>
      </w:r>
      <w:r w:rsidR="00D95D9A">
        <w:t xml:space="preserve">via the method explained </w:t>
      </w:r>
      <w:r w:rsidR="00D95D9A">
        <w:fldChar w:fldCharType="begin"/>
      </w:r>
      <w:r w:rsidR="00D95D9A">
        <w:instrText xml:space="preserve"> REF _Ref101821891 \p \h </w:instrText>
      </w:r>
      <w:r w:rsidR="00D95D9A">
        <w:fldChar w:fldCharType="separate"/>
      </w:r>
      <w:r w:rsidR="00882CA4">
        <w:t>above</w:t>
      </w:r>
      <w:r w:rsidR="00D95D9A">
        <w:fldChar w:fldCharType="end"/>
      </w:r>
      <w:r w:rsidR="00D95D9A">
        <w:t xml:space="preserve"> in </w:t>
      </w:r>
      <w:r w:rsidR="00D95D9A">
        <w:fldChar w:fldCharType="begin"/>
      </w:r>
      <w:r w:rsidR="00D95D9A">
        <w:instrText xml:space="preserve"> REF _Ref101821891 \h </w:instrText>
      </w:r>
      <w:r w:rsidR="00D95D9A">
        <w:fldChar w:fldCharType="separate"/>
      </w:r>
      <w:r w:rsidR="00882CA4">
        <w:t>Retrieving and Reading Data from the APIs</w:t>
      </w:r>
      <w:r w:rsidR="00D95D9A">
        <w:fldChar w:fldCharType="end"/>
      </w:r>
      <w:r>
        <w:t>.</w:t>
      </w:r>
      <w:r w:rsidR="0071644F">
        <w:t xml:space="preserve"> </w:t>
      </w:r>
      <w:r w:rsidR="00C20382">
        <w:t>Th</w:t>
      </w:r>
      <w:r w:rsidR="00E64758">
        <w:t>e system then iterates through each Lego Piece in the Lego Set, add checks if the piece</w:t>
      </w:r>
      <w:r w:rsidR="00A54461">
        <w:t>’s</w:t>
      </w:r>
      <w:r w:rsidR="00E64758">
        <w:t xml:space="preserve"> </w:t>
      </w:r>
      <w:r w:rsidR="00A54461">
        <w:t xml:space="preserve">unique </w:t>
      </w:r>
      <w:r w:rsidR="002E33F8">
        <w:t>identifying</w:t>
      </w:r>
      <w:r w:rsidR="00A54461">
        <w:t xml:space="preserve"> data (</w:t>
      </w:r>
      <w:r w:rsidR="00A54461">
        <w:t>this is the piece’s number, the name of the piece's colour</w:t>
      </w:r>
      <w:r w:rsidR="00A54461">
        <w:t xml:space="preserve"> and</w:t>
      </w:r>
      <w:r w:rsidR="00A54461">
        <w:t xml:space="preserve"> if it is a spare</w:t>
      </w:r>
      <w:r w:rsidR="00A54461">
        <w:t>)</w:t>
      </w:r>
      <w:r w:rsidR="00E6484C">
        <w:t xml:space="preserve"> </w:t>
      </w:r>
      <w:r w:rsidR="00E64758">
        <w:t xml:space="preserve">matches </w:t>
      </w:r>
      <w:r w:rsidR="00A70F81">
        <w:t xml:space="preserve">the unique identifying data of </w:t>
      </w:r>
      <w:r w:rsidR="00A2093B">
        <w:t xml:space="preserve">any of the </w:t>
      </w:r>
      <w:r w:rsidR="00A70F81">
        <w:t>pieces in the list of String Arrays.</w:t>
      </w:r>
      <w:r w:rsidR="00790823">
        <w:t xml:space="preserve"> If </w:t>
      </w:r>
      <w:r w:rsidR="00E973DE">
        <w:t xml:space="preserve">these pieces are matched to their corresponding </w:t>
      </w:r>
      <w:r w:rsidR="004A059C">
        <w:t xml:space="preserve">imported </w:t>
      </w:r>
      <w:r w:rsidR="00E973DE">
        <w:t>piece</w:t>
      </w:r>
      <w:r w:rsidR="00790823">
        <w:t xml:space="preserve">, </w:t>
      </w:r>
      <w:r w:rsidR="0084385E">
        <w:t xml:space="preserve">the </w:t>
      </w:r>
      <w:r w:rsidR="00790823">
        <w:t>piece stored in the Lego Set’s list of Pieces is</w:t>
      </w:r>
      <w:r w:rsidR="00E973DE">
        <w:t xml:space="preserve"> updat</w:t>
      </w:r>
      <w:r w:rsidR="00790823">
        <w:t xml:space="preserve">ed so </w:t>
      </w:r>
      <w:proofErr w:type="spellStart"/>
      <w:r w:rsidR="00790823">
        <w:t>its</w:t>
      </w:r>
      <w:proofErr w:type="spellEnd"/>
      <w:r w:rsidR="00790823">
        <w:t xml:space="preserve"> </w:t>
      </w:r>
      <w:r w:rsidR="00E973DE">
        <w:t>‘Quantity Found’ match</w:t>
      </w:r>
      <w:r w:rsidR="00A53A47">
        <w:t>es</w:t>
      </w:r>
      <w:r w:rsidR="00E973DE">
        <w:t xml:space="preserve"> the imported piece’s ‘Quantity Found’.</w:t>
      </w:r>
    </w:p>
    <w:p w14:paraId="6C262C93" w14:textId="4A518F5E" w:rsidR="00AA229C" w:rsidRDefault="00492879" w:rsidP="004F50B2">
      <w:pPr>
        <w:tabs>
          <w:tab w:val="left" w:pos="1125"/>
        </w:tabs>
      </w:pPr>
      <w:r>
        <w:t xml:space="preserve">Once the system has finished reading the file and updating the Lego set pieces, the user is sent to the Lego Set’s </w:t>
      </w:r>
      <w:r>
        <w:fldChar w:fldCharType="begin"/>
      </w:r>
      <w:r>
        <w:instrText xml:space="preserve"> REF _Ref100934557 \h </w:instrText>
      </w:r>
      <w:r>
        <w:fldChar w:fldCharType="separate"/>
      </w:r>
      <w:r w:rsidR="00882CA4">
        <w:t>Set Page</w:t>
      </w:r>
      <w:r>
        <w:fldChar w:fldCharType="end"/>
      </w:r>
      <w:r>
        <w:t xml:space="preserve"> (</w:t>
      </w:r>
      <w:r>
        <w:fldChar w:fldCharType="begin"/>
      </w:r>
      <w:r>
        <w:instrText xml:space="preserve"> REF _Ref101301087 \h </w:instrText>
      </w:r>
      <w:r>
        <w:fldChar w:fldCharType="separate"/>
      </w:r>
      <w:r w:rsidR="00882CA4">
        <w:t xml:space="preserve">Figure </w:t>
      </w:r>
      <w:r w:rsidR="00882CA4">
        <w:rPr>
          <w:noProof/>
        </w:rPr>
        <w:t>17</w:t>
      </w:r>
      <w:r>
        <w:fldChar w:fldCharType="end"/>
      </w:r>
      <w:r>
        <w:t>), and if they go to this set</w:t>
      </w:r>
      <w:r w:rsidR="00553A33">
        <w:t>’</w:t>
      </w:r>
      <w:r>
        <w:t>s piece checklist they will see that</w:t>
      </w:r>
      <w:r w:rsidR="00553A33">
        <w:t xml:space="preserve"> every</w:t>
      </w:r>
      <w:r>
        <w:t xml:space="preserve"> piece’s ‘Quantity Found’ match</w:t>
      </w:r>
      <w:r w:rsidR="001B3FD0">
        <w:t>es</w:t>
      </w:r>
      <w:r>
        <w:t xml:space="preserve"> that of the imported checklist CSV file.</w:t>
      </w:r>
    </w:p>
    <w:p w14:paraId="18CAD570" w14:textId="6B1AD286" w:rsidR="00561BF8" w:rsidRPr="00561BF8" w:rsidRDefault="00561BF8" w:rsidP="00561BF8">
      <w:pPr>
        <w:pStyle w:val="Heading3"/>
      </w:pPr>
      <w:bookmarkStart w:id="220" w:name="_Ref101798927"/>
      <w:bookmarkStart w:id="221" w:name="_Ref102166636"/>
      <w:r>
        <w:t>User Interface</w:t>
      </w:r>
      <w:r w:rsidR="00DE12F9">
        <w:t xml:space="preserve"> </w:t>
      </w:r>
      <w:bookmarkEnd w:id="220"/>
      <w:r w:rsidR="008E57CC">
        <w:t>Implementation</w:t>
      </w:r>
      <w:bookmarkEnd w:id="221"/>
    </w:p>
    <w:p w14:paraId="4ED7B978" w14:textId="11E4AF03" w:rsidR="00004CD9" w:rsidRDefault="00E72E2C" w:rsidP="002A3E3D">
      <w:r>
        <w:t xml:space="preserve">To implement the design explained </w:t>
      </w:r>
      <w:r>
        <w:fldChar w:fldCharType="begin"/>
      </w:r>
      <w:r>
        <w:instrText xml:space="preserve"> REF _Ref101794716 \p \h </w:instrText>
      </w:r>
      <w:r>
        <w:fldChar w:fldCharType="separate"/>
      </w:r>
      <w:r w:rsidR="00882CA4">
        <w:t>above</w:t>
      </w:r>
      <w:r>
        <w:fldChar w:fldCharType="end"/>
      </w:r>
      <w:r>
        <w:t xml:space="preserve"> in</w:t>
      </w:r>
      <w:r w:rsidR="00E16DAC">
        <w:t xml:space="preserve"> </w:t>
      </w:r>
      <w:r w:rsidR="000D7709">
        <w:t xml:space="preserve">the </w:t>
      </w:r>
      <w:r w:rsidR="00E16DAC">
        <w:fldChar w:fldCharType="begin"/>
      </w:r>
      <w:r w:rsidR="00E16DAC">
        <w:instrText xml:space="preserve"> REF _Ref101794716 \r \h </w:instrText>
      </w:r>
      <w:r w:rsidR="00E16DAC">
        <w:fldChar w:fldCharType="separate"/>
      </w:r>
      <w:r w:rsidR="00882CA4">
        <w:t>5.5</w:t>
      </w:r>
      <w:r w:rsidR="00E16DAC">
        <w:fldChar w:fldCharType="end"/>
      </w:r>
      <w:r>
        <w:t xml:space="preserve"> </w:t>
      </w:r>
      <w:r>
        <w:fldChar w:fldCharType="begin"/>
      </w:r>
      <w:r>
        <w:instrText xml:space="preserve"> REF _Ref101794716 \h </w:instrText>
      </w:r>
      <w:r>
        <w:fldChar w:fldCharType="separate"/>
      </w:r>
      <w:r w:rsidR="00882CA4">
        <w:t>User Interface Design</w:t>
      </w:r>
      <w:r>
        <w:fldChar w:fldCharType="end"/>
      </w:r>
      <w:r>
        <w:t xml:space="preserve"> section, I</w:t>
      </w:r>
      <w:r w:rsidR="009476C0">
        <w:t>’ve</w:t>
      </w:r>
      <w:r>
        <w:t xml:space="preserve"> used JSPs </w:t>
      </w:r>
      <w:r w:rsidR="00D917B7">
        <w:t xml:space="preserve">with HTML and JavaScript along with </w:t>
      </w:r>
      <w:r w:rsidR="008A0313">
        <w:t>Bootstrap</w:t>
      </w:r>
      <w:r w:rsidR="005F50BC">
        <w:t xml:space="preserve"> </w:t>
      </w:r>
      <w:r w:rsidR="005F50BC">
        <w:fldChar w:fldCharType="begin"/>
      </w:r>
      <w:r w:rsidR="005F50BC">
        <w:instrText xml:space="preserve"> REF _Ref101795048 \r \h </w:instrText>
      </w:r>
      <w:r w:rsidR="005F50BC">
        <w:fldChar w:fldCharType="separate"/>
      </w:r>
      <w:r w:rsidR="00882CA4">
        <w:t>[17]</w:t>
      </w:r>
      <w:r w:rsidR="005F50BC">
        <w:fldChar w:fldCharType="end"/>
      </w:r>
      <w:r w:rsidR="008A0313">
        <w:t xml:space="preserve"> </w:t>
      </w:r>
      <w:r w:rsidR="005F50BC">
        <w:t xml:space="preserve">and </w:t>
      </w:r>
      <w:r w:rsidR="00127D53">
        <w:t>some addition</w:t>
      </w:r>
      <w:r w:rsidR="00283656">
        <w:t>al</w:t>
      </w:r>
      <w:r w:rsidR="00127D53">
        <w:t xml:space="preserve"> inline CSS.</w:t>
      </w:r>
      <w:r w:rsidR="00A70740">
        <w:t xml:space="preserve"> Along with Font Awesome </w:t>
      </w:r>
      <w:r w:rsidR="00A70740">
        <w:fldChar w:fldCharType="begin"/>
      </w:r>
      <w:r w:rsidR="00A70740">
        <w:instrText xml:space="preserve"> REF _Ref102315763 \r \h </w:instrText>
      </w:r>
      <w:r w:rsidR="00A70740">
        <w:fldChar w:fldCharType="separate"/>
      </w:r>
      <w:r w:rsidR="00882CA4">
        <w:t>[18]</w:t>
      </w:r>
      <w:r w:rsidR="00A70740">
        <w:fldChar w:fldCharType="end"/>
      </w:r>
      <w:r w:rsidR="00A70740">
        <w:t xml:space="preserve"> icons used for buttons and links.</w:t>
      </w:r>
    </w:p>
    <w:p w14:paraId="025B405C" w14:textId="7867F320" w:rsidR="00A70740" w:rsidRDefault="005C6AFC" w:rsidP="00A70740">
      <w:pPr>
        <w:pStyle w:val="Heading4"/>
      </w:pPr>
      <w:r>
        <w:t>Bootstrap</w:t>
      </w:r>
    </w:p>
    <w:p w14:paraId="23A20EE7" w14:textId="57FCC270" w:rsidR="00E813E2" w:rsidRDefault="005C6AFC" w:rsidP="002A3E3D">
      <w:r>
        <w:t xml:space="preserve">Bootstrap </w:t>
      </w:r>
      <w:r>
        <w:fldChar w:fldCharType="begin"/>
      </w:r>
      <w:r>
        <w:instrText xml:space="preserve"> REF _Ref101795048 \r \h </w:instrText>
      </w:r>
      <w:r>
        <w:fldChar w:fldCharType="separate"/>
      </w:r>
      <w:r w:rsidR="00882CA4">
        <w:t>[17]</w:t>
      </w:r>
      <w:r>
        <w:fldChar w:fldCharType="end"/>
      </w:r>
      <w:r>
        <w:t xml:space="preserve"> is a CSS and JavaScript framework, used for page styling</w:t>
      </w:r>
      <w:r w:rsidR="009708DC">
        <w:t xml:space="preserve"> which helped me make my UI stay constant </w:t>
      </w:r>
      <w:r w:rsidR="00CF161A">
        <w:t xml:space="preserve">and simple </w:t>
      </w:r>
      <w:r w:rsidR="009708DC">
        <w:t>throughout the</w:t>
      </w:r>
      <w:r w:rsidR="001C0CFA">
        <w:t xml:space="preserve"> website</w:t>
      </w:r>
      <w:r w:rsidR="009708DC">
        <w:t xml:space="preserve">. </w:t>
      </w:r>
      <w:r w:rsidR="00715D26">
        <w:t xml:space="preserve">Furthermore, </w:t>
      </w:r>
      <w:r w:rsidR="009D3EAC">
        <w:t>it</w:t>
      </w:r>
      <w:r>
        <w:t xml:space="preserve"> is useful for creating interactive pages that resize for different screen sizes</w:t>
      </w:r>
      <w:r w:rsidR="008C3A44">
        <w:t xml:space="preserve">, </w:t>
      </w:r>
      <w:proofErr w:type="gramStart"/>
      <w:r w:rsidR="008C3A44">
        <w:t xml:space="preserve">through </w:t>
      </w:r>
      <w:r w:rsidR="000D7709">
        <w:t xml:space="preserve">the </w:t>
      </w:r>
      <w:r w:rsidR="008C3A44">
        <w:t>us</w:t>
      </w:r>
      <w:r w:rsidR="00DF72CF">
        <w:t>e of</w:t>
      </w:r>
      <w:proofErr w:type="gramEnd"/>
      <w:r w:rsidR="00DF72CF">
        <w:t xml:space="preserve"> </w:t>
      </w:r>
      <w:r w:rsidR="008C3A44">
        <w:t>bootstrap class</w:t>
      </w:r>
      <w:r w:rsidR="005342C5">
        <w:t>es</w:t>
      </w:r>
      <w:r w:rsidR="008C3A44">
        <w:t xml:space="preserve"> </w:t>
      </w:r>
      <w:r w:rsidR="005342C5">
        <w:t xml:space="preserve">in HTML tags </w:t>
      </w:r>
      <w:r w:rsidR="00DF72CF">
        <w:t xml:space="preserve">which are designed to adapt to different screen sizes, and these can also be used </w:t>
      </w:r>
      <w:r w:rsidR="009A7147">
        <w:t xml:space="preserve">to </w:t>
      </w:r>
      <w:r w:rsidR="00DF72CF">
        <w:t>make an HTML item fill the percentage of the screen</w:t>
      </w:r>
      <w:r w:rsidR="005F06D8">
        <w:t>.</w:t>
      </w:r>
      <w:r w:rsidR="00CB5A4B">
        <w:t xml:space="preserve"> It additionally has padding and margin classes with numbered sizes which </w:t>
      </w:r>
      <w:r w:rsidR="00B54E34">
        <w:t xml:space="preserve">each adapt to take up </w:t>
      </w:r>
      <w:proofErr w:type="gramStart"/>
      <w:r w:rsidR="00B54E34">
        <w:t>more or less space</w:t>
      </w:r>
      <w:proofErr w:type="gramEnd"/>
      <w:r w:rsidR="00B54E34">
        <w:t xml:space="preserve"> depending on the screen size</w:t>
      </w:r>
      <w:r w:rsidR="00010F93">
        <w:t>.</w:t>
      </w:r>
    </w:p>
    <w:p w14:paraId="4A92E9C8" w14:textId="1B76EA59" w:rsidR="00B63C3E" w:rsidRDefault="00B63C3E" w:rsidP="002A3E3D">
      <w:r>
        <w:t xml:space="preserve">I also used bootstrap </w:t>
      </w:r>
      <w:r w:rsidR="00103345">
        <w:t>templates</w:t>
      </w:r>
      <w:r>
        <w:t xml:space="preserve"> </w:t>
      </w:r>
      <w:r w:rsidR="000D7709">
        <w:t xml:space="preserve">to </w:t>
      </w:r>
      <w:r w:rsidR="00103345">
        <w:t xml:space="preserve">create interactive </w:t>
      </w:r>
      <w:r>
        <w:t xml:space="preserve">popups and dismissible alerts </w:t>
      </w:r>
      <w:r w:rsidR="00103345">
        <w:t>for my user interface</w:t>
      </w:r>
      <w:r>
        <w:t>.</w:t>
      </w:r>
    </w:p>
    <w:p w14:paraId="44105943" w14:textId="4D6DDB1D" w:rsidR="003E1F76" w:rsidRDefault="003E1F76" w:rsidP="003E1F76">
      <w:pPr>
        <w:pStyle w:val="Heading4"/>
      </w:pPr>
      <w:r>
        <w:t>Viewport</w:t>
      </w:r>
    </w:p>
    <w:p w14:paraId="4743823B" w14:textId="418795EC" w:rsidR="003E1F76" w:rsidRDefault="00F07928" w:rsidP="003E1F76">
      <w:r>
        <w:t xml:space="preserve">To allow my website to be adaptable to different screen sizes, </w:t>
      </w:r>
      <w:r w:rsidR="003E1F76">
        <w:t xml:space="preserve">I have </w:t>
      </w:r>
      <w:r>
        <w:t>s</w:t>
      </w:r>
      <w:r w:rsidR="003E1F76">
        <w:t>et the Viewport for every page</w:t>
      </w:r>
      <w:r w:rsidR="003E1F76">
        <w:t xml:space="preserve"> of my website so that the size changes depending on the device width and browser window width. I have set this using information from W3Schools </w:t>
      </w:r>
      <w:r w:rsidR="003E1F76">
        <w:fldChar w:fldCharType="begin"/>
      </w:r>
      <w:r w:rsidR="003E1F76">
        <w:instrText xml:space="preserve"> REF _Ref102317056 \r \h </w:instrText>
      </w:r>
      <w:r w:rsidR="003E1F76">
        <w:fldChar w:fldCharType="separate"/>
      </w:r>
      <w:r w:rsidR="00882CA4">
        <w:t>[19]</w:t>
      </w:r>
      <w:r w:rsidR="003E1F76">
        <w:fldChar w:fldCharType="end"/>
      </w:r>
      <w:r w:rsidR="003E1F76">
        <w:t xml:space="preserve">, </w:t>
      </w:r>
      <w:r w:rsidR="003E1F76">
        <w:t xml:space="preserve"> </w:t>
      </w:r>
      <w:r w:rsidR="003E1F76">
        <w:t xml:space="preserve">with the </w:t>
      </w:r>
      <w:r w:rsidR="003E1F76" w:rsidRPr="00E8026D">
        <w:t>initial zoom leve</w:t>
      </w:r>
      <w:r w:rsidR="003E1F76">
        <w:t>l when the page is loaded as 1 initially and the width of the page as the screen-width of the device.</w:t>
      </w:r>
    </w:p>
    <w:p w14:paraId="03E7E55B" w14:textId="51FB71E8" w:rsidR="003E1F76" w:rsidRDefault="003E1F76" w:rsidP="003E1F76">
      <w:r>
        <w:t xml:space="preserve">Using JavaScript in the JSPs for the </w:t>
      </w:r>
      <w:r>
        <w:fldChar w:fldCharType="begin"/>
      </w:r>
      <w:r>
        <w:instrText xml:space="preserve"> REF _Ref100935125 \h </w:instrText>
      </w:r>
      <w:r>
        <w:fldChar w:fldCharType="separate"/>
      </w:r>
      <w:r w:rsidR="00882CA4">
        <w:t>Sets in Progress Page</w:t>
      </w:r>
      <w:r>
        <w:fldChar w:fldCharType="end"/>
      </w:r>
      <w:r>
        <w:t xml:space="preserve"> (</w:t>
      </w:r>
      <w:r>
        <w:fldChar w:fldCharType="begin"/>
      </w:r>
      <w:r>
        <w:instrText xml:space="preserve"> REF _Ref101457785 \h </w:instrText>
      </w:r>
      <w:r>
        <w:fldChar w:fldCharType="separate"/>
      </w:r>
      <w:r w:rsidR="00882CA4">
        <w:t xml:space="preserve">Figure </w:t>
      </w:r>
      <w:r w:rsidR="00882CA4">
        <w:rPr>
          <w:noProof/>
        </w:rPr>
        <w:t>61</w:t>
      </w:r>
      <w:r>
        <w:fldChar w:fldCharType="end"/>
      </w:r>
      <w:r>
        <w:t xml:space="preserve"> and </w:t>
      </w:r>
      <w:r>
        <w:fldChar w:fldCharType="begin"/>
      </w:r>
      <w:r>
        <w:instrText xml:space="preserve"> REF _Ref101457796 \h </w:instrText>
      </w:r>
      <w:r>
        <w:fldChar w:fldCharType="separate"/>
      </w:r>
      <w:r w:rsidR="00882CA4">
        <w:t xml:space="preserve">Figure </w:t>
      </w:r>
      <w:r w:rsidR="00882CA4">
        <w:rPr>
          <w:noProof/>
        </w:rPr>
        <w:t>62</w:t>
      </w:r>
      <w:r>
        <w:fldChar w:fldCharType="end"/>
      </w:r>
      <w:r>
        <w:t xml:space="preserve">), </w:t>
      </w:r>
      <w:r>
        <w:fldChar w:fldCharType="begin"/>
      </w:r>
      <w:r>
        <w:instrText xml:space="preserve"> REF _Ref100935105 \h </w:instrText>
      </w:r>
      <w:r>
        <w:fldChar w:fldCharType="separate"/>
      </w:r>
      <w:r w:rsidR="00882CA4">
        <w:t>Set Lists Page</w:t>
      </w:r>
      <w:r>
        <w:fldChar w:fldCharType="end"/>
      </w:r>
      <w:r>
        <w:t xml:space="preserve"> (</w:t>
      </w:r>
      <w:r>
        <w:fldChar w:fldCharType="begin"/>
      </w:r>
      <w:r>
        <w:instrText xml:space="preserve"> REF _Ref101634320 \h </w:instrText>
      </w:r>
      <w:r>
        <w:fldChar w:fldCharType="separate"/>
      </w:r>
      <w:r w:rsidR="00882CA4">
        <w:t xml:space="preserve">Figure </w:t>
      </w:r>
      <w:r w:rsidR="00882CA4">
        <w:rPr>
          <w:noProof/>
        </w:rPr>
        <w:t>66</w:t>
      </w:r>
      <w:r>
        <w:fldChar w:fldCharType="end"/>
      </w:r>
      <w:r>
        <w:t xml:space="preserve"> and </w:t>
      </w:r>
      <w:r>
        <w:fldChar w:fldCharType="begin"/>
      </w:r>
      <w:r>
        <w:instrText xml:space="preserve"> REF _Ref101634325 \h </w:instrText>
      </w:r>
      <w:r>
        <w:fldChar w:fldCharType="separate"/>
      </w:r>
      <w:r w:rsidR="00882CA4">
        <w:t xml:space="preserve">Figure </w:t>
      </w:r>
      <w:r w:rsidR="00882CA4">
        <w:rPr>
          <w:noProof/>
        </w:rPr>
        <w:t>67</w:t>
      </w:r>
      <w:r>
        <w:fldChar w:fldCharType="end"/>
      </w:r>
      <w:r>
        <w:t xml:space="preserve">), </w:t>
      </w:r>
      <w:r>
        <w:fldChar w:fldCharType="begin"/>
      </w:r>
      <w:r>
        <w:instrText xml:space="preserve"> REF _Ref101560305 \h </w:instrText>
      </w:r>
      <w:r>
        <w:fldChar w:fldCharType="separate"/>
      </w:r>
      <w:r w:rsidR="00882CA4">
        <w:t>Set List Page</w:t>
      </w:r>
      <w:r>
        <w:fldChar w:fldCharType="end"/>
      </w:r>
      <w:r>
        <w:t xml:space="preserve"> (</w:t>
      </w:r>
      <w:r>
        <w:fldChar w:fldCharType="begin"/>
      </w:r>
      <w:r>
        <w:instrText xml:space="preserve"> REF _Ref101464225 \h </w:instrText>
      </w:r>
      <w:r>
        <w:fldChar w:fldCharType="separate"/>
      </w:r>
      <w:r w:rsidR="00882CA4">
        <w:t xml:space="preserve">Figure </w:t>
      </w:r>
      <w:r w:rsidR="00882CA4">
        <w:rPr>
          <w:noProof/>
        </w:rPr>
        <w:t>80</w:t>
      </w:r>
      <w:r>
        <w:fldChar w:fldCharType="end"/>
      </w:r>
      <w:r>
        <w:t xml:space="preserve"> and </w:t>
      </w:r>
      <w:r>
        <w:fldChar w:fldCharType="begin"/>
      </w:r>
      <w:r>
        <w:instrText xml:space="preserve"> REF _Ref101464234 \h </w:instrText>
      </w:r>
      <w:r>
        <w:fldChar w:fldCharType="separate"/>
      </w:r>
      <w:r w:rsidR="00882CA4">
        <w:t xml:space="preserve">Figure </w:t>
      </w:r>
      <w:r w:rsidR="00882CA4">
        <w:rPr>
          <w:noProof/>
        </w:rPr>
        <w:t>81</w:t>
      </w:r>
      <w:r>
        <w:fldChar w:fldCharType="end"/>
      </w:r>
      <w:r>
        <w:t xml:space="preserve">), </w:t>
      </w:r>
      <w:r>
        <w:fldChar w:fldCharType="begin"/>
      </w:r>
      <w:r>
        <w:instrText xml:space="preserve"> REF _Ref100934880 \h </w:instrText>
      </w:r>
      <w:r>
        <w:fldChar w:fldCharType="separate"/>
      </w:r>
      <w:r w:rsidR="00882CA4">
        <w:t>Search Page</w:t>
      </w:r>
      <w:r>
        <w:fldChar w:fldCharType="end"/>
      </w:r>
      <w:r>
        <w:t xml:space="preserve"> (</w:t>
      </w:r>
      <w:r>
        <w:fldChar w:fldCharType="begin"/>
      </w:r>
      <w:r>
        <w:instrText xml:space="preserve"> REF _Ref101299243 \h </w:instrText>
      </w:r>
      <w:r>
        <w:fldChar w:fldCharType="separate"/>
      </w:r>
      <w:r w:rsidR="00882CA4">
        <w:t xml:space="preserve">Figure </w:t>
      </w:r>
      <w:r w:rsidR="00882CA4">
        <w:rPr>
          <w:noProof/>
        </w:rPr>
        <w:t>14</w:t>
      </w:r>
      <w:r>
        <w:fldChar w:fldCharType="end"/>
      </w:r>
      <w:r>
        <w:t xml:space="preserve"> and </w:t>
      </w:r>
      <w:r>
        <w:fldChar w:fldCharType="begin"/>
      </w:r>
      <w:r>
        <w:instrText xml:space="preserve"> REF _Ref101299246 \h </w:instrText>
      </w:r>
      <w:r>
        <w:fldChar w:fldCharType="separate"/>
      </w:r>
      <w:r w:rsidR="00882CA4">
        <w:t xml:space="preserve">Figure </w:t>
      </w:r>
      <w:r w:rsidR="00882CA4">
        <w:rPr>
          <w:noProof/>
        </w:rPr>
        <w:t>15</w:t>
      </w:r>
      <w:r>
        <w:fldChar w:fldCharType="end"/>
      </w:r>
      <w:r>
        <w:t xml:space="preserve">) and </w:t>
      </w:r>
      <w:r>
        <w:fldChar w:fldCharType="begin"/>
      </w:r>
      <w:r>
        <w:instrText xml:space="preserve"> REF _Ref100955549 \h </w:instrText>
      </w:r>
      <w:r>
        <w:fldChar w:fldCharType="separate"/>
      </w:r>
      <w:r w:rsidR="00882CA4">
        <w:t>Piece Checklist Page</w:t>
      </w:r>
      <w:r>
        <w:fldChar w:fldCharType="end"/>
      </w:r>
      <w:r>
        <w:t xml:space="preserve"> (</w:t>
      </w:r>
      <w:r>
        <w:fldChar w:fldCharType="begin"/>
      </w:r>
      <w:r>
        <w:instrText xml:space="preserve"> REF _Ref101369637 \h </w:instrText>
      </w:r>
      <w:r>
        <w:fldChar w:fldCharType="separate"/>
      </w:r>
      <w:r w:rsidR="00882CA4">
        <w:t xml:space="preserve">Figure </w:t>
      </w:r>
      <w:r w:rsidR="00882CA4">
        <w:rPr>
          <w:noProof/>
        </w:rPr>
        <w:t>27</w:t>
      </w:r>
      <w:r>
        <w:fldChar w:fldCharType="end"/>
      </w:r>
      <w:r>
        <w:t xml:space="preserve">), I have set a minimum viewport width so that if the screen width is less than this number the viewport width stays as this minimum width but the </w:t>
      </w:r>
      <w:r w:rsidRPr="00E8026D">
        <w:t>initial zoom leve</w:t>
      </w:r>
      <w:r>
        <w:t>l changes to ‘0.5’ so that all the columns on these pages are adjacently displayed and the pages are zoomed out so users can see all the columns.</w:t>
      </w:r>
    </w:p>
    <w:p w14:paraId="72569851" w14:textId="407C6DB2" w:rsidR="003E1F76" w:rsidRDefault="003E1F76" w:rsidP="003E1F76">
      <w:r>
        <w:t xml:space="preserve">On the </w:t>
      </w:r>
      <w:r>
        <w:fldChar w:fldCharType="begin"/>
      </w:r>
      <w:r>
        <w:instrText xml:space="preserve"> REF _Ref101018068 \h </w:instrText>
      </w:r>
      <w:r>
        <w:fldChar w:fldCharType="separate"/>
      </w:r>
      <w:r w:rsidR="00882CA4">
        <w:t>Home Page</w:t>
      </w:r>
      <w:r>
        <w:fldChar w:fldCharType="end"/>
      </w:r>
      <w:r>
        <w:t xml:space="preserve">, </w:t>
      </w:r>
      <w:r>
        <w:fldChar w:fldCharType="begin"/>
      </w:r>
      <w:r>
        <w:instrText xml:space="preserve"> REF _Ref100935230 \h </w:instrText>
      </w:r>
      <w:r>
        <w:fldChar w:fldCharType="separate"/>
      </w:r>
      <w:r w:rsidR="00882CA4">
        <w:t>Profile Page</w:t>
      </w:r>
      <w:r>
        <w:fldChar w:fldCharType="end"/>
      </w:r>
      <w:r>
        <w:t xml:space="preserve"> and </w:t>
      </w:r>
      <w:r>
        <w:fldChar w:fldCharType="begin"/>
      </w:r>
      <w:r>
        <w:instrText xml:space="preserve"> REF _Ref101641888 \h </w:instrText>
      </w:r>
      <w:r>
        <w:fldChar w:fldCharType="separate"/>
      </w:r>
      <w:r w:rsidR="00882CA4">
        <w:t>Access Denied Page</w:t>
      </w:r>
      <w:r>
        <w:fldChar w:fldCharType="end"/>
      </w:r>
      <w:r>
        <w:t xml:space="preserve"> I have also used JavaScript to set a minimum viewport width, but these pages</w:t>
      </w:r>
      <w:r w:rsidR="000D7709">
        <w:t>'</w:t>
      </w:r>
      <w:r>
        <w:t xml:space="preserve"> initial zoom level does not need to change.</w:t>
      </w:r>
    </w:p>
    <w:p w14:paraId="2E20A300" w14:textId="61A0F196" w:rsidR="003E1F76" w:rsidRDefault="003E1F76" w:rsidP="002A3E3D">
      <w:r>
        <w:t>On the</w:t>
      </w:r>
      <w:r w:rsidR="0091710F">
        <w:t xml:space="preserve"> </w:t>
      </w:r>
      <w:r w:rsidR="0091710F">
        <w:fldChar w:fldCharType="begin"/>
      </w:r>
      <w:r w:rsidR="0091710F">
        <w:instrText xml:space="preserve"> REF _Ref100934557 \h </w:instrText>
      </w:r>
      <w:r w:rsidR="0091710F">
        <w:fldChar w:fldCharType="separate"/>
      </w:r>
      <w:r w:rsidR="00882CA4">
        <w:t>Set Page</w:t>
      </w:r>
      <w:r w:rsidR="0091710F">
        <w:fldChar w:fldCharType="end"/>
      </w:r>
      <w:r w:rsidR="0091710F">
        <w:t xml:space="preserve"> </w:t>
      </w:r>
      <w:r w:rsidR="007630E9">
        <w:t xml:space="preserve">if the browser window is above a certain width </w:t>
      </w:r>
      <w:r w:rsidR="00E9430E">
        <w:t>JavaScript makes the page be displayed</w:t>
      </w:r>
      <w:r w:rsidR="007630E9">
        <w:t xml:space="preserve"> with 2 columns like in </w:t>
      </w:r>
      <w:r w:rsidR="007630E9">
        <w:fldChar w:fldCharType="begin"/>
      </w:r>
      <w:r w:rsidR="007630E9">
        <w:instrText xml:space="preserve"> REF _Ref101301087 \h </w:instrText>
      </w:r>
      <w:r w:rsidR="007630E9">
        <w:fldChar w:fldCharType="separate"/>
      </w:r>
      <w:r w:rsidR="00882CA4">
        <w:t xml:space="preserve">Figure </w:t>
      </w:r>
      <w:r w:rsidR="00882CA4">
        <w:rPr>
          <w:noProof/>
        </w:rPr>
        <w:t>17</w:t>
      </w:r>
      <w:r w:rsidR="007630E9">
        <w:fldChar w:fldCharType="end"/>
      </w:r>
      <w:r w:rsidR="00E9430E">
        <w:t xml:space="preserve">, otherwise if it is less than this width the 2 </w:t>
      </w:r>
      <w:r w:rsidR="00A4735E">
        <w:t>columns</w:t>
      </w:r>
      <w:r w:rsidR="00E9430E">
        <w:t xml:space="preserve"> are combined one on top of the other and made to fit the page width, like in </w:t>
      </w:r>
      <w:r w:rsidR="005F199F">
        <w:fldChar w:fldCharType="begin"/>
      </w:r>
      <w:r w:rsidR="005F199F">
        <w:instrText xml:space="preserve"> REF _Ref102338636 \h </w:instrText>
      </w:r>
      <w:r w:rsidR="005F199F">
        <w:fldChar w:fldCharType="separate"/>
      </w:r>
      <w:r w:rsidR="00882CA4">
        <w:t xml:space="preserve">Figure </w:t>
      </w:r>
      <w:r w:rsidR="00882CA4">
        <w:rPr>
          <w:noProof/>
        </w:rPr>
        <w:t>19</w:t>
      </w:r>
      <w:r w:rsidR="005F199F">
        <w:fldChar w:fldCharType="end"/>
      </w:r>
      <w:r w:rsidR="00E9430E">
        <w:t>.</w:t>
      </w:r>
    </w:p>
    <w:p w14:paraId="1E8F0561" w14:textId="79A9870D" w:rsidR="005C6AFC" w:rsidRDefault="005C6AFC" w:rsidP="005C6AFC">
      <w:pPr>
        <w:pStyle w:val="Heading4"/>
      </w:pPr>
      <w:r>
        <w:t>Font Awesome</w:t>
      </w:r>
    </w:p>
    <w:p w14:paraId="2C152450" w14:textId="7F7A64D9" w:rsidR="005C6AFC" w:rsidRDefault="00E16DAC" w:rsidP="005C6AFC">
      <w:r>
        <w:t xml:space="preserve">To help keep my UI </w:t>
      </w:r>
      <w:r w:rsidR="0030661A">
        <w:t>consistent</w:t>
      </w:r>
      <w:r>
        <w:t xml:space="preserve"> </w:t>
      </w:r>
      <w:r w:rsidR="0030661A">
        <w:t xml:space="preserve">and improve user recognition I used Font Awesome </w:t>
      </w:r>
      <w:r w:rsidR="0030661A">
        <w:fldChar w:fldCharType="begin"/>
      </w:r>
      <w:r w:rsidR="0030661A">
        <w:instrText xml:space="preserve"> REF _Ref102315763 \r \h </w:instrText>
      </w:r>
      <w:r w:rsidR="0030661A">
        <w:fldChar w:fldCharType="separate"/>
      </w:r>
      <w:r w:rsidR="00882CA4">
        <w:t>[18]</w:t>
      </w:r>
      <w:r w:rsidR="0030661A">
        <w:fldChar w:fldCharType="end"/>
      </w:r>
      <w:r w:rsidR="00192989">
        <w:t xml:space="preserve"> to add icons to buttons and links so user</w:t>
      </w:r>
      <w:r w:rsidR="000D7709">
        <w:t>s</w:t>
      </w:r>
      <w:r w:rsidR="00192989">
        <w:t xml:space="preserve"> could understand </w:t>
      </w:r>
      <w:proofErr w:type="gramStart"/>
      <w:r w:rsidR="00192989">
        <w:t>at a gl</w:t>
      </w:r>
      <w:r w:rsidR="001F2A9F">
        <w:t>an</w:t>
      </w:r>
      <w:r w:rsidR="00192989">
        <w:t>ce</w:t>
      </w:r>
      <w:proofErr w:type="gramEnd"/>
      <w:r w:rsidR="00192989">
        <w:t xml:space="preserve"> what action these performed.</w:t>
      </w:r>
    </w:p>
    <w:p w14:paraId="0B82FEDF" w14:textId="77777777" w:rsidR="00AE3448" w:rsidRDefault="00AE3448" w:rsidP="005C6AFC"/>
    <w:p w14:paraId="327207C7" w14:textId="7408BA53" w:rsidR="005C6AFC" w:rsidRDefault="00D4194F" w:rsidP="005C6AFC">
      <w:pPr>
        <w:pStyle w:val="Heading4"/>
      </w:pPr>
      <w:bookmarkStart w:id="222" w:name="_Ref102404018"/>
      <w:r>
        <w:t>Accessing Model Attributes</w:t>
      </w:r>
      <w:bookmarkEnd w:id="222"/>
    </w:p>
    <w:p w14:paraId="5B3E7049" w14:textId="1671E15B" w:rsidR="00DF0841" w:rsidRDefault="00313E5F" w:rsidP="00CD30F6">
      <w:r>
        <w:t xml:space="preserve">To access data sent to a JSP as a Model Attribute from </w:t>
      </w:r>
      <w:r w:rsidR="00436BE8">
        <w:t xml:space="preserve">a controller, </w:t>
      </w:r>
      <w:r w:rsidR="000B0312">
        <w:t>the name of the model attribute is placed between ‘$</w:t>
      </w:r>
      <w:proofErr w:type="gramStart"/>
      <w:r w:rsidR="000B0312">
        <w:t>{‘ and</w:t>
      </w:r>
      <w:proofErr w:type="gramEnd"/>
      <w:r w:rsidR="000B0312">
        <w:t xml:space="preserve"> ‘}’  </w:t>
      </w:r>
      <w:r w:rsidR="007E569A">
        <w:t>and it call</w:t>
      </w:r>
      <w:r w:rsidR="000D7709">
        <w:t>s</w:t>
      </w:r>
      <w:r w:rsidR="00DF0841">
        <w:t xml:space="preserve"> the </w:t>
      </w:r>
      <w:r w:rsidR="007E569A">
        <w:t>public getter</w:t>
      </w:r>
      <w:r w:rsidR="000D7709">
        <w:t xml:space="preserve"> method</w:t>
      </w:r>
      <w:r w:rsidR="007E569A">
        <w:t xml:space="preserve"> </w:t>
      </w:r>
      <w:r w:rsidR="00DF0841">
        <w:t>in th</w:t>
      </w:r>
      <w:r w:rsidR="000A1381">
        <w:t>e class of this variable</w:t>
      </w:r>
      <w:r w:rsidR="00DF0841">
        <w:t xml:space="preserve"> </w:t>
      </w:r>
      <w:r w:rsidR="007E569A">
        <w:t>to retrieve a value</w:t>
      </w:r>
      <w:r w:rsidR="000B0312">
        <w:t>. For example</w:t>
      </w:r>
      <w:r w:rsidR="00D05296">
        <w:t>,</w:t>
      </w:r>
      <w:r w:rsidR="000B0312">
        <w:t xml:space="preserve"> ‘${</w:t>
      </w:r>
      <w:proofErr w:type="spellStart"/>
      <w:r w:rsidR="00681051">
        <w:t>set_number</w:t>
      </w:r>
      <w:proofErr w:type="spellEnd"/>
      <w:r w:rsidR="000B0312">
        <w:t>}’</w:t>
      </w:r>
      <w:r w:rsidR="00681051">
        <w:t>,</w:t>
      </w:r>
      <w:r w:rsidR="000B0312">
        <w:t xml:space="preserve"> where ‘</w:t>
      </w:r>
      <w:proofErr w:type="spellStart"/>
      <w:r w:rsidR="00681051">
        <w:t>set_number</w:t>
      </w:r>
      <w:proofErr w:type="spellEnd"/>
      <w:r w:rsidR="00681051">
        <w:t xml:space="preserve">’ </w:t>
      </w:r>
      <w:r w:rsidR="000B0312">
        <w:t>is a String variable</w:t>
      </w:r>
      <w:r w:rsidR="00681051">
        <w:t>, would return a String ‘7676-1’</w:t>
      </w:r>
      <w:r w:rsidR="00BB5DF6">
        <w:t>.</w:t>
      </w:r>
    </w:p>
    <w:p w14:paraId="267B8E90" w14:textId="0BA74F60" w:rsidR="00CD30F6" w:rsidRDefault="00DF0841" w:rsidP="002D58AA">
      <w:r>
        <w:t xml:space="preserve">If the program is accessing a class I have created, </w:t>
      </w:r>
      <w:proofErr w:type="gramStart"/>
      <w:r>
        <w:t>e.g.</w:t>
      </w:r>
      <w:proofErr w:type="gramEnd"/>
      <w:r>
        <w:t xml:space="preserve"> the Set Class, to access a variable in this class a ‘.’ would be added after the </w:t>
      </w:r>
      <w:r w:rsidR="00360041">
        <w:t>model attribute name followed by the class variable, e.g. ${set.name}</w:t>
      </w:r>
      <w:r w:rsidR="008568F6">
        <w:t>.</w:t>
      </w:r>
      <w:r w:rsidR="00360041">
        <w:t xml:space="preserve"> </w:t>
      </w:r>
      <w:r w:rsidR="008568F6">
        <w:t>This</w:t>
      </w:r>
      <w:r w:rsidR="00360041">
        <w:t xml:space="preserve"> </w:t>
      </w:r>
      <w:proofErr w:type="gramStart"/>
      <w:r w:rsidR="00360041">
        <w:t>would</w:t>
      </w:r>
      <w:proofErr w:type="gramEnd"/>
      <w:r w:rsidR="00360041">
        <w:t xml:space="preserve"> return the value </w:t>
      </w:r>
      <w:r w:rsidR="000A1381">
        <w:t>o</w:t>
      </w:r>
      <w:r w:rsidR="00360041">
        <w:t xml:space="preserve">f this </w:t>
      </w:r>
      <w:r w:rsidR="000138A2">
        <w:t>variable</w:t>
      </w:r>
      <w:r w:rsidR="00360041">
        <w:t xml:space="preserve"> in the instance of the class </w:t>
      </w:r>
      <w:r w:rsidR="00070DD6">
        <w:t>if</w:t>
      </w:r>
      <w:r w:rsidR="00360041">
        <w:t xml:space="preserve"> the variable has a public getter in the class, in this case</w:t>
      </w:r>
      <w:r w:rsidR="000A1381">
        <w:t>,</w:t>
      </w:r>
      <w:r w:rsidR="00360041">
        <w:t xml:space="preserve"> it would return the name of a Lego Set.</w:t>
      </w:r>
    </w:p>
    <w:p w14:paraId="7437422F" w14:textId="5F3BA6B9" w:rsidR="00BC44D7" w:rsidRDefault="002D7F1B" w:rsidP="002D7F1B">
      <w:pPr>
        <w:tabs>
          <w:tab w:val="left" w:pos="1485"/>
        </w:tabs>
      </w:pPr>
      <w:r>
        <w:t xml:space="preserve">I have also used JSTL core </w:t>
      </w:r>
      <w:r w:rsidR="00A641C2">
        <w:fldChar w:fldCharType="begin"/>
      </w:r>
      <w:r w:rsidR="00A641C2">
        <w:instrText xml:space="preserve"> REF _Ref102387006 \r \h </w:instrText>
      </w:r>
      <w:r w:rsidR="00A641C2">
        <w:fldChar w:fldCharType="separate"/>
      </w:r>
      <w:r w:rsidR="00882CA4">
        <w:t>[20]</w:t>
      </w:r>
      <w:r w:rsidR="00A641C2">
        <w:fldChar w:fldCharType="end"/>
      </w:r>
      <w:r w:rsidR="00A641C2">
        <w:t xml:space="preserve"> </w:t>
      </w:r>
      <w:r w:rsidR="007C273F">
        <w:t xml:space="preserve">with this inputted data. I have used the </w:t>
      </w:r>
      <w:proofErr w:type="gramStart"/>
      <w:r w:rsidR="007C273F">
        <w:t>c:if</w:t>
      </w:r>
      <w:proofErr w:type="gramEnd"/>
      <w:r w:rsidR="007C273F">
        <w:t xml:space="preserve"> tag to check a bool condition involving a model attribute, that if the condition is true runs the code in between the start and end tags.</w:t>
      </w:r>
      <w:r w:rsidR="00BC44D7">
        <w:t xml:space="preserve"> For example </w:t>
      </w:r>
      <w:r w:rsidR="00405A54">
        <w:t>‘</w:t>
      </w:r>
      <w:r w:rsidR="00405A54" w:rsidRPr="00405A54">
        <w:t>&lt;</w:t>
      </w:r>
      <w:proofErr w:type="spellStart"/>
      <w:proofErr w:type="gramStart"/>
      <w:r w:rsidR="00405A54" w:rsidRPr="00405A54">
        <w:t>c:if</w:t>
      </w:r>
      <w:proofErr w:type="spellEnd"/>
      <w:proofErr w:type="gramEnd"/>
      <w:r w:rsidR="00405A54" w:rsidRPr="00405A54">
        <w:t xml:space="preserve"> test="${not empty accountLoggedIn}"&gt;</w:t>
      </w:r>
      <w:r w:rsidR="00405A54">
        <w:t>’ checks if the model attribute ‘accountLoggedIn’ is not an empty string and if this is true then the code between this tag and the end tag is run.</w:t>
      </w:r>
    </w:p>
    <w:p w14:paraId="4B2BCA40" w14:textId="57A8BC8D" w:rsidR="002D7F1B" w:rsidRDefault="002153CF" w:rsidP="002D7F1B">
      <w:pPr>
        <w:tabs>
          <w:tab w:val="left" w:pos="1485"/>
        </w:tabs>
      </w:pPr>
      <w:r>
        <w:t xml:space="preserve">I have used </w:t>
      </w:r>
      <w:r w:rsidR="00BC44D7">
        <w:t xml:space="preserve">the </w:t>
      </w:r>
      <w:proofErr w:type="gramStart"/>
      <w:r w:rsidR="00BC44D7">
        <w:t>c:when</w:t>
      </w:r>
      <w:proofErr w:type="gramEnd"/>
      <w:r w:rsidR="00BC44D7">
        <w:t xml:space="preserve"> and c:otherwise tags (surrounded by the c:choose tag) to create an if and else statement, where if a bool condition is true in the c:when tag the code inside is run, and if it’s false the code in between the c:otherwise tag</w:t>
      </w:r>
      <w:r w:rsidR="002856EE">
        <w:t>s</w:t>
      </w:r>
      <w:r w:rsidR="00BC44D7">
        <w:t xml:space="preserve"> is r</w:t>
      </w:r>
      <w:r w:rsidR="006F4A4A">
        <w:t>u</w:t>
      </w:r>
      <w:r w:rsidR="00BC44D7">
        <w:t>n instead</w:t>
      </w:r>
      <w:r w:rsidR="002F6388">
        <w:t xml:space="preserve">. </w:t>
      </w:r>
      <w:r w:rsidR="00E153E6">
        <w:t xml:space="preserve">For example, </w:t>
      </w:r>
      <w:r w:rsidR="00DA298B">
        <w:t xml:space="preserve">in </w:t>
      </w:r>
      <w:r w:rsidR="006F1AC8">
        <w:fldChar w:fldCharType="begin"/>
      </w:r>
      <w:r w:rsidR="006F1AC8">
        <w:instrText xml:space="preserve"> REF _Ref102388085 \h </w:instrText>
      </w:r>
      <w:r w:rsidR="006F1AC8">
        <w:fldChar w:fldCharType="separate"/>
      </w:r>
      <w:r w:rsidR="00882CA4">
        <w:t xml:space="preserve">Figure </w:t>
      </w:r>
      <w:r w:rsidR="00882CA4">
        <w:rPr>
          <w:noProof/>
        </w:rPr>
        <w:t>114</w:t>
      </w:r>
      <w:r w:rsidR="006F1AC8">
        <w:fldChar w:fldCharType="end"/>
      </w:r>
      <w:r w:rsidR="00084090">
        <w:t xml:space="preserve"> the </w:t>
      </w:r>
      <w:proofErr w:type="gramStart"/>
      <w:r w:rsidR="00084090">
        <w:t>c:when</w:t>
      </w:r>
      <w:proofErr w:type="gramEnd"/>
      <w:r w:rsidR="00084090">
        <w:t xml:space="preserve"> tag checks if two model attributes (‘theme.id’ and ‘theme_id’) are equal. If they are equal then the first option tag </w:t>
      </w:r>
      <w:r w:rsidR="00084090">
        <w:t xml:space="preserve">within the </w:t>
      </w:r>
      <w:proofErr w:type="gramStart"/>
      <w:r w:rsidR="00084090">
        <w:t>c:when</w:t>
      </w:r>
      <w:proofErr w:type="gramEnd"/>
      <w:r w:rsidR="00084090">
        <w:t xml:space="preserve"> tags</w:t>
      </w:r>
      <w:r w:rsidR="00084090">
        <w:t xml:space="preserve"> is used, and if they are not equal the second option tag </w:t>
      </w:r>
      <w:r w:rsidR="00084090">
        <w:t>within the c:</w:t>
      </w:r>
      <w:r w:rsidR="00084090">
        <w:t xml:space="preserve">otherwise </w:t>
      </w:r>
      <w:r w:rsidR="00084090">
        <w:t>tags</w:t>
      </w:r>
      <w:r w:rsidR="00084090">
        <w:t xml:space="preserve"> is used.</w:t>
      </w:r>
    </w:p>
    <w:p w14:paraId="7C83086C" w14:textId="77777777" w:rsidR="005829A6" w:rsidRDefault="005829A6" w:rsidP="005829A6">
      <w:pPr>
        <w:keepNext/>
        <w:tabs>
          <w:tab w:val="left" w:pos="1485"/>
        </w:tabs>
        <w:spacing w:after="0"/>
      </w:pPr>
      <w:r w:rsidRPr="005829A6">
        <w:drawing>
          <wp:inline distT="0" distB="0" distL="0" distR="0" wp14:anchorId="1A18F353" wp14:editId="3CC2F122">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1"/>
                    <a:stretch>
                      <a:fillRect/>
                    </a:stretch>
                  </pic:blipFill>
                  <pic:spPr>
                    <a:xfrm>
                      <a:off x="0" y="0"/>
                      <a:ext cx="5731510" cy="923290"/>
                    </a:xfrm>
                    <a:prstGeom prst="rect">
                      <a:avLst/>
                    </a:prstGeom>
                  </pic:spPr>
                </pic:pic>
              </a:graphicData>
            </a:graphic>
          </wp:inline>
        </w:drawing>
      </w:r>
    </w:p>
    <w:p w14:paraId="6E146D7A" w14:textId="31E86D7B" w:rsidR="00007044" w:rsidRDefault="005829A6" w:rsidP="005829A6">
      <w:pPr>
        <w:pStyle w:val="Caption"/>
      </w:pPr>
      <w:bookmarkStart w:id="223" w:name="_Ref102388085"/>
      <w:r>
        <w:t xml:space="preserve">Figure </w:t>
      </w:r>
      <w:r>
        <w:fldChar w:fldCharType="begin"/>
      </w:r>
      <w:r>
        <w:instrText xml:space="preserve"> SEQ Figure \* ARABIC </w:instrText>
      </w:r>
      <w:r>
        <w:fldChar w:fldCharType="separate"/>
      </w:r>
      <w:r w:rsidR="00882CA4">
        <w:rPr>
          <w:noProof/>
        </w:rPr>
        <w:t>114</w:t>
      </w:r>
      <w:r>
        <w:fldChar w:fldCharType="end"/>
      </w:r>
      <w:bookmarkEnd w:id="223"/>
      <w:r>
        <w:t>: JSTL core choose</w:t>
      </w:r>
      <w:r>
        <w:rPr>
          <w:noProof/>
        </w:rPr>
        <w:t>, when and otherwise example</w:t>
      </w:r>
    </w:p>
    <w:p w14:paraId="05BD2828" w14:textId="575377EF" w:rsidR="000B6A2F" w:rsidRDefault="00561D0A" w:rsidP="002D7F1B">
      <w:pPr>
        <w:tabs>
          <w:tab w:val="left" w:pos="1485"/>
        </w:tabs>
      </w:pPr>
      <w:r>
        <w:t xml:space="preserve">Finally, I have used the </w:t>
      </w:r>
      <w:proofErr w:type="gramStart"/>
      <w:r>
        <w:t>c:forEach</w:t>
      </w:r>
      <w:proofErr w:type="gramEnd"/>
      <w:r>
        <w:t xml:space="preserve"> tag to iterate through a list added as a model attribute. For example</w:t>
      </w:r>
      <w:r w:rsidR="003C3480">
        <w:t xml:space="preserve"> ‘</w:t>
      </w:r>
      <w:r w:rsidR="003C3480" w:rsidRPr="003C3480">
        <w:t>&lt;c:forEach items="${sets}" var="set" varStatus="loop"&gt;</w:t>
      </w:r>
      <w:r w:rsidR="003C3480">
        <w:t>’</w:t>
      </w:r>
      <w:r w:rsidR="00E277A9">
        <w:t xml:space="preserve"> </w:t>
      </w:r>
      <w:r w:rsidR="00FD0448">
        <w:t>iterates through the model attribute ‘sets’ which is a list of the Set Class</w:t>
      </w:r>
      <w:r w:rsidR="005C0F27">
        <w:t xml:space="preserve">, ‘set’ is the name </w:t>
      </w:r>
      <w:r w:rsidR="000A1381">
        <w:t xml:space="preserve">of </w:t>
      </w:r>
      <w:r w:rsidR="005C0F27">
        <w:t xml:space="preserve">the variable for each </w:t>
      </w:r>
      <w:r w:rsidR="00050006">
        <w:t>iteration</w:t>
      </w:r>
      <w:r w:rsidR="009241B2">
        <w:t xml:space="preserve"> and ‘loop’ is the name of the variable for the status of the iteration and can be used to </w:t>
      </w:r>
      <w:r w:rsidR="0011187F">
        <w:t>retrieve</w:t>
      </w:r>
      <w:r w:rsidR="009241B2">
        <w:t xml:space="preserve"> the iteration number by adding ‘.index’, e.g. ‘${loop.index}’</w:t>
      </w:r>
      <w:r w:rsidR="0011187F">
        <w:t xml:space="preserve">. </w:t>
      </w:r>
      <w:r w:rsidR="00AF7BA6">
        <w:t xml:space="preserve">I have added </w:t>
      </w:r>
      <w:r w:rsidR="00EA09B1">
        <w:t xml:space="preserve">the ‘loop.index’ </w:t>
      </w:r>
      <w:r w:rsidR="00AF7BA6">
        <w:t>to the ids on HTML tags within the c:forEach tags</w:t>
      </w:r>
      <w:r w:rsidR="00C45261">
        <w:t xml:space="preserve">, </w:t>
      </w:r>
      <w:r w:rsidR="00AF7BA6">
        <w:t xml:space="preserve">so that </w:t>
      </w:r>
      <w:r w:rsidR="000A1381">
        <w:t xml:space="preserve">the JSP </w:t>
      </w:r>
      <w:r w:rsidR="00AF7BA6">
        <w:t>can identify</w:t>
      </w:r>
      <w:r w:rsidR="00EA09B1">
        <w:t xml:space="preserve"> </w:t>
      </w:r>
      <w:r w:rsidR="001051D2">
        <w:t>e</w:t>
      </w:r>
      <w:r w:rsidR="00EA09B1">
        <w:t>a</w:t>
      </w:r>
      <w:r w:rsidR="001051D2">
        <w:t>ch unique</w:t>
      </w:r>
      <w:r w:rsidR="00EA09B1">
        <w:t xml:space="preserve"> </w:t>
      </w:r>
      <w:r w:rsidR="001051D2">
        <w:t xml:space="preserve">container </w:t>
      </w:r>
      <w:r w:rsidR="000A1381">
        <w:t xml:space="preserve">from each iteration, </w:t>
      </w:r>
      <w:r w:rsidR="001051D2">
        <w:t xml:space="preserve">which is useful when filtering lists on the </w:t>
      </w:r>
      <w:r w:rsidR="001051D2">
        <w:fldChar w:fldCharType="begin"/>
      </w:r>
      <w:r w:rsidR="001051D2">
        <w:instrText xml:space="preserve"> REF _Ref100935105 \h </w:instrText>
      </w:r>
      <w:r w:rsidR="001051D2">
        <w:fldChar w:fldCharType="separate"/>
      </w:r>
      <w:r w:rsidR="00882CA4">
        <w:t>Set Lists Page</w:t>
      </w:r>
      <w:r w:rsidR="001051D2">
        <w:fldChar w:fldCharType="end"/>
      </w:r>
      <w:r w:rsidR="001051D2">
        <w:t xml:space="preserve">, </w:t>
      </w:r>
      <w:r w:rsidR="001051D2">
        <w:fldChar w:fldCharType="begin"/>
      </w:r>
      <w:r w:rsidR="001051D2">
        <w:instrText xml:space="preserve"> REF _Ref101560305 \h </w:instrText>
      </w:r>
      <w:r w:rsidR="001051D2">
        <w:fldChar w:fldCharType="separate"/>
      </w:r>
      <w:r w:rsidR="00882CA4">
        <w:t>Set List Page</w:t>
      </w:r>
      <w:r w:rsidR="001051D2">
        <w:fldChar w:fldCharType="end"/>
      </w:r>
      <w:r w:rsidR="001051D2">
        <w:t xml:space="preserve">, </w:t>
      </w:r>
      <w:r w:rsidR="001051D2">
        <w:fldChar w:fldCharType="begin"/>
      </w:r>
      <w:r w:rsidR="001051D2">
        <w:instrText xml:space="preserve"> REF _Ref100935125 \h </w:instrText>
      </w:r>
      <w:r w:rsidR="001051D2">
        <w:fldChar w:fldCharType="separate"/>
      </w:r>
      <w:r w:rsidR="00882CA4">
        <w:t>Sets in Progress Page</w:t>
      </w:r>
      <w:r w:rsidR="001051D2">
        <w:fldChar w:fldCharType="end"/>
      </w:r>
      <w:r w:rsidR="001051D2">
        <w:t xml:space="preserve"> and </w:t>
      </w:r>
      <w:r w:rsidR="001051D2">
        <w:fldChar w:fldCharType="begin"/>
      </w:r>
      <w:r w:rsidR="001051D2">
        <w:instrText xml:space="preserve"> REF _Ref100955549 \h </w:instrText>
      </w:r>
      <w:r w:rsidR="001051D2">
        <w:fldChar w:fldCharType="separate"/>
      </w:r>
      <w:r w:rsidR="00882CA4">
        <w:t>Piece Checklist Page</w:t>
      </w:r>
      <w:r w:rsidR="001051D2">
        <w:fldChar w:fldCharType="end"/>
      </w:r>
      <w:r w:rsidR="009241B2">
        <w:t>.</w:t>
      </w:r>
      <w:r w:rsidR="00104E0F">
        <w:t xml:space="preserve"> In this example ‘set’ is an instance of the Set Class and using this variable data can be retrieved </w:t>
      </w:r>
      <w:r w:rsidR="001B4DA5">
        <w:t>as</w:t>
      </w:r>
      <w:r w:rsidR="00104E0F">
        <w:t xml:space="preserve"> I have explained</w:t>
      </w:r>
      <w:r w:rsidR="00B6686E">
        <w:t xml:space="preserve"> above</w:t>
      </w:r>
      <w:r w:rsidR="00104E0F">
        <w:t xml:space="preserve">, </w:t>
      </w:r>
      <w:proofErr w:type="gramStart"/>
      <w:r w:rsidR="00104E0F">
        <w:t>e.g.</w:t>
      </w:r>
      <w:proofErr w:type="gramEnd"/>
      <w:r w:rsidR="00104E0F">
        <w:t xml:space="preserve"> ${set.name}.</w:t>
      </w:r>
    </w:p>
    <w:p w14:paraId="72906B8C" w14:textId="45C4587C" w:rsidR="00CD30F6" w:rsidRPr="00CD30F6" w:rsidRDefault="00CD7758" w:rsidP="00CD30F6">
      <w:pPr>
        <w:pStyle w:val="Heading4"/>
      </w:pPr>
      <w:r>
        <w:t>Filtering of Lists</w:t>
      </w:r>
    </w:p>
    <w:p w14:paraId="00B199B1" w14:textId="5BBD371E" w:rsidR="005C6AFC" w:rsidRDefault="006A43F0" w:rsidP="002A3E3D">
      <w:r>
        <w:t xml:space="preserve">I used JavaScript to filter </w:t>
      </w:r>
      <w:r w:rsidR="004851EE">
        <w:t xml:space="preserve">the list of pieces on the </w:t>
      </w:r>
      <w:r w:rsidR="001051D2">
        <w:fldChar w:fldCharType="begin"/>
      </w:r>
      <w:r w:rsidR="001051D2">
        <w:instrText xml:space="preserve"> REF _Ref100955549 \h </w:instrText>
      </w:r>
      <w:r w:rsidR="001051D2">
        <w:fldChar w:fldCharType="separate"/>
      </w:r>
      <w:r w:rsidR="00882CA4">
        <w:t>Piece Checklist Page</w:t>
      </w:r>
      <w:r w:rsidR="001051D2">
        <w:fldChar w:fldCharType="end"/>
      </w:r>
      <w:r w:rsidR="00693EA9">
        <w:t xml:space="preserve"> (</w:t>
      </w:r>
      <w:r w:rsidR="00693EA9">
        <w:fldChar w:fldCharType="begin"/>
      </w:r>
      <w:r w:rsidR="00693EA9">
        <w:instrText xml:space="preserve"> REF _Ref101369637 \h </w:instrText>
      </w:r>
      <w:r w:rsidR="00693EA9">
        <w:fldChar w:fldCharType="separate"/>
      </w:r>
      <w:r w:rsidR="00882CA4">
        <w:t xml:space="preserve">Figure </w:t>
      </w:r>
      <w:r w:rsidR="00882CA4">
        <w:rPr>
          <w:noProof/>
        </w:rPr>
        <w:t>27</w:t>
      </w:r>
      <w:r w:rsidR="00693EA9">
        <w:fldChar w:fldCharType="end"/>
      </w:r>
      <w:r w:rsidR="00693EA9">
        <w:t>)</w:t>
      </w:r>
      <w:r w:rsidR="000A446F">
        <w:t xml:space="preserve">, </w:t>
      </w:r>
      <w:r w:rsidR="006963EA">
        <w:t xml:space="preserve">setlists on the </w:t>
      </w:r>
      <w:r w:rsidR="006963EA">
        <w:fldChar w:fldCharType="begin"/>
      </w:r>
      <w:r w:rsidR="006963EA">
        <w:instrText xml:space="preserve"> REF _Ref100935105 \h </w:instrText>
      </w:r>
      <w:r w:rsidR="006963EA">
        <w:fldChar w:fldCharType="separate"/>
      </w:r>
      <w:r w:rsidR="00882CA4">
        <w:t>Set Lists Page</w:t>
      </w:r>
      <w:r w:rsidR="006963EA">
        <w:fldChar w:fldCharType="end"/>
      </w:r>
      <w:r w:rsidR="006963EA">
        <w:t xml:space="preserve"> (</w:t>
      </w:r>
      <w:r w:rsidR="00211930">
        <w:fldChar w:fldCharType="begin"/>
      </w:r>
      <w:r w:rsidR="00211930">
        <w:instrText xml:space="preserve"> REF _Ref101634320 \h </w:instrText>
      </w:r>
      <w:r w:rsidR="00211930">
        <w:fldChar w:fldCharType="separate"/>
      </w:r>
      <w:r w:rsidR="00882CA4">
        <w:t xml:space="preserve">Figure </w:t>
      </w:r>
      <w:r w:rsidR="00882CA4">
        <w:rPr>
          <w:noProof/>
        </w:rPr>
        <w:t>66</w:t>
      </w:r>
      <w:r w:rsidR="00211930">
        <w:fldChar w:fldCharType="end"/>
      </w:r>
      <w:r w:rsidR="00211930">
        <w:t xml:space="preserve"> and </w:t>
      </w:r>
      <w:r w:rsidR="00211930">
        <w:fldChar w:fldCharType="begin"/>
      </w:r>
      <w:r w:rsidR="00211930">
        <w:instrText xml:space="preserve"> REF _Ref101634325 \h </w:instrText>
      </w:r>
      <w:r w:rsidR="00211930">
        <w:fldChar w:fldCharType="separate"/>
      </w:r>
      <w:r w:rsidR="00882CA4">
        <w:t xml:space="preserve">Figure </w:t>
      </w:r>
      <w:r w:rsidR="00882CA4">
        <w:rPr>
          <w:noProof/>
        </w:rPr>
        <w:t>67</w:t>
      </w:r>
      <w:r w:rsidR="00211930">
        <w:fldChar w:fldCharType="end"/>
      </w:r>
      <w:r w:rsidR="006963EA">
        <w:t>)</w:t>
      </w:r>
      <w:r w:rsidR="00211930">
        <w:t xml:space="preserve">, and </w:t>
      </w:r>
      <w:r w:rsidR="00211930">
        <w:t xml:space="preserve">Lego Sets on the </w:t>
      </w:r>
      <w:r w:rsidR="00211930">
        <w:fldChar w:fldCharType="begin"/>
      </w:r>
      <w:r w:rsidR="00211930">
        <w:instrText xml:space="preserve"> REF _Ref100935125 \h </w:instrText>
      </w:r>
      <w:r w:rsidR="00211930">
        <w:fldChar w:fldCharType="separate"/>
      </w:r>
      <w:r w:rsidR="00882CA4">
        <w:t>Sets in Progress Page</w:t>
      </w:r>
      <w:r w:rsidR="00211930">
        <w:fldChar w:fldCharType="end"/>
      </w:r>
      <w:r w:rsidR="00211930">
        <w:t xml:space="preserve"> (</w:t>
      </w:r>
      <w:r w:rsidR="00211930">
        <w:fldChar w:fldCharType="begin"/>
      </w:r>
      <w:r w:rsidR="00211930">
        <w:instrText xml:space="preserve"> REF _Ref101457785 \h </w:instrText>
      </w:r>
      <w:r w:rsidR="00211930">
        <w:fldChar w:fldCharType="separate"/>
      </w:r>
      <w:r w:rsidR="00882CA4">
        <w:t xml:space="preserve">Figure </w:t>
      </w:r>
      <w:r w:rsidR="00882CA4">
        <w:rPr>
          <w:noProof/>
        </w:rPr>
        <w:t>61</w:t>
      </w:r>
      <w:r w:rsidR="00211930">
        <w:fldChar w:fldCharType="end"/>
      </w:r>
      <w:r w:rsidR="00211930">
        <w:t xml:space="preserve"> and </w:t>
      </w:r>
      <w:r w:rsidR="00211930">
        <w:fldChar w:fldCharType="begin"/>
      </w:r>
      <w:r w:rsidR="00211930">
        <w:instrText xml:space="preserve"> REF _Ref101457796 \h </w:instrText>
      </w:r>
      <w:r w:rsidR="00211930">
        <w:fldChar w:fldCharType="separate"/>
      </w:r>
      <w:r w:rsidR="00882CA4">
        <w:t xml:space="preserve">Figure </w:t>
      </w:r>
      <w:r w:rsidR="00882CA4">
        <w:rPr>
          <w:noProof/>
        </w:rPr>
        <w:t>62</w:t>
      </w:r>
      <w:r w:rsidR="00211930">
        <w:fldChar w:fldCharType="end"/>
      </w:r>
      <w:r w:rsidR="00211930">
        <w:t xml:space="preserve">) and </w:t>
      </w:r>
      <w:r w:rsidR="00211930">
        <w:fldChar w:fldCharType="begin"/>
      </w:r>
      <w:r w:rsidR="00211930">
        <w:instrText xml:space="preserve"> REF _Ref101560305 \h </w:instrText>
      </w:r>
      <w:r w:rsidR="00211930">
        <w:fldChar w:fldCharType="separate"/>
      </w:r>
      <w:r w:rsidR="00882CA4">
        <w:t>Set List Page</w:t>
      </w:r>
      <w:r w:rsidR="00211930">
        <w:fldChar w:fldCharType="end"/>
      </w:r>
      <w:r w:rsidR="00211930">
        <w:t xml:space="preserve"> (</w:t>
      </w:r>
      <w:r w:rsidR="00211930">
        <w:fldChar w:fldCharType="begin"/>
      </w:r>
      <w:r w:rsidR="00211930">
        <w:instrText xml:space="preserve"> REF _Ref101464225 \h </w:instrText>
      </w:r>
      <w:r w:rsidR="00211930">
        <w:fldChar w:fldCharType="separate"/>
      </w:r>
      <w:r w:rsidR="00882CA4">
        <w:t xml:space="preserve">Figure </w:t>
      </w:r>
      <w:r w:rsidR="00882CA4">
        <w:rPr>
          <w:noProof/>
        </w:rPr>
        <w:t>80</w:t>
      </w:r>
      <w:r w:rsidR="00211930">
        <w:fldChar w:fldCharType="end"/>
      </w:r>
      <w:r w:rsidR="00211930">
        <w:t xml:space="preserve"> and </w:t>
      </w:r>
      <w:r w:rsidR="00211930">
        <w:fldChar w:fldCharType="begin"/>
      </w:r>
      <w:r w:rsidR="00211930">
        <w:instrText xml:space="preserve"> REF _Ref101464234 \h </w:instrText>
      </w:r>
      <w:r w:rsidR="00211930">
        <w:fldChar w:fldCharType="separate"/>
      </w:r>
      <w:r w:rsidR="00882CA4">
        <w:t xml:space="preserve">Figure </w:t>
      </w:r>
      <w:r w:rsidR="00882CA4">
        <w:rPr>
          <w:noProof/>
        </w:rPr>
        <w:t>81</w:t>
      </w:r>
      <w:r w:rsidR="00211930">
        <w:fldChar w:fldCharType="end"/>
      </w:r>
      <w:r w:rsidR="00211930">
        <w:t>)</w:t>
      </w:r>
      <w:r w:rsidR="00211930">
        <w:t>.</w:t>
      </w:r>
      <w:r w:rsidR="00526FDE">
        <w:t xml:space="preserve"> This is done by iterating th</w:t>
      </w:r>
      <w:r w:rsidR="00B6686E">
        <w:t>r</w:t>
      </w:r>
      <w:r w:rsidR="00526FDE">
        <w:t>ough the size of the list containing these starting at 0, it then retrieves the column containing data on each item in the list (e.g. a Lego Set) by the id in each of the</w:t>
      </w:r>
      <w:r w:rsidR="00B6686E">
        <w:t>ir</w:t>
      </w:r>
      <w:r w:rsidR="00526FDE">
        <w:t xml:space="preserve"> HTML tags which has a </w:t>
      </w:r>
      <w:r w:rsidR="00526FDE">
        <w:t>‘loop.index’</w:t>
      </w:r>
      <w:r w:rsidR="00526FDE">
        <w:t xml:space="preserve"> explained </w:t>
      </w:r>
      <w:r w:rsidR="00B6686E">
        <w:fldChar w:fldCharType="begin"/>
      </w:r>
      <w:r w:rsidR="00B6686E">
        <w:instrText xml:space="preserve"> REF _Ref102404018 \p \h </w:instrText>
      </w:r>
      <w:r w:rsidR="00B6686E">
        <w:fldChar w:fldCharType="separate"/>
      </w:r>
      <w:r w:rsidR="00882CA4">
        <w:t>above</w:t>
      </w:r>
      <w:r w:rsidR="00B6686E">
        <w:fldChar w:fldCharType="end"/>
      </w:r>
      <w:r w:rsidR="00B6686E">
        <w:t xml:space="preserve"> (</w:t>
      </w:r>
      <w:r w:rsidR="00B6686E">
        <w:fldChar w:fldCharType="begin"/>
      </w:r>
      <w:r w:rsidR="00B6686E">
        <w:instrText xml:space="preserve"> REF _Ref102404018 \r \h </w:instrText>
      </w:r>
      <w:r w:rsidR="00B6686E">
        <w:fldChar w:fldCharType="separate"/>
      </w:r>
      <w:r w:rsidR="00882CA4">
        <w:t>6.5.4</w:t>
      </w:r>
      <w:r w:rsidR="00B6686E">
        <w:fldChar w:fldCharType="end"/>
      </w:r>
      <w:r w:rsidR="00B6686E">
        <w:t xml:space="preserve"> </w:t>
      </w:r>
      <w:r w:rsidR="00B6686E">
        <w:fldChar w:fldCharType="begin"/>
      </w:r>
      <w:r w:rsidR="00B6686E">
        <w:instrText xml:space="preserve"> REF _Ref102404018 \h </w:instrText>
      </w:r>
      <w:r w:rsidR="00B6686E">
        <w:fldChar w:fldCharType="separate"/>
      </w:r>
      <w:r w:rsidR="00882CA4">
        <w:t>Accessing Model Attributes</w:t>
      </w:r>
      <w:r w:rsidR="00B6686E">
        <w:fldChar w:fldCharType="end"/>
      </w:r>
      <w:r w:rsidR="00B6686E">
        <w:t>)</w:t>
      </w:r>
      <w:r w:rsidR="00B6686E">
        <w:t xml:space="preserve">, </w:t>
      </w:r>
      <w:r w:rsidR="00526FDE">
        <w:t>which matches the index of this loop</w:t>
      </w:r>
      <w:r w:rsidR="0044286D">
        <w:t>. If the values of the items (</w:t>
      </w:r>
      <w:proofErr w:type="gramStart"/>
      <w:r w:rsidR="0044286D">
        <w:t>e.g.</w:t>
      </w:r>
      <w:proofErr w:type="gramEnd"/>
      <w:r w:rsidR="0044286D">
        <w:t xml:space="preserve"> name, theme, year released of a Lego Set) do not </w:t>
      </w:r>
      <w:r w:rsidR="00ED6663" w:rsidRPr="00B54CD5">
        <w:t>fulfil</w:t>
      </w:r>
      <w:r w:rsidR="00B54CD5" w:rsidRPr="00B54CD5">
        <w:t xml:space="preserve"> </w:t>
      </w:r>
      <w:r w:rsidR="00C23FB0">
        <w:t>a</w:t>
      </w:r>
      <w:r w:rsidR="0044286D">
        <w:t xml:space="preserve"> user</w:t>
      </w:r>
      <w:r w:rsidR="00C23FB0">
        <w:t>'</w:t>
      </w:r>
      <w:r w:rsidR="0044286D">
        <w:t>s selected filter requirements</w:t>
      </w:r>
      <w:r w:rsidR="00C23FB0">
        <w:t xml:space="preserve"> that they have set on the page, then</w:t>
      </w:r>
      <w:r w:rsidR="0044286D">
        <w:t xml:space="preserve"> that row of data is hidden.</w:t>
      </w:r>
    </w:p>
    <w:p w14:paraId="05EB685C" w14:textId="5D015F13" w:rsidR="00120659" w:rsidRDefault="00120659" w:rsidP="002A3E3D"/>
    <w:p w14:paraId="18A9439B" w14:textId="03C505BB" w:rsidR="005C25EE" w:rsidRDefault="005C25EE" w:rsidP="005C25EE">
      <w:pPr>
        <w:pStyle w:val="Heading4"/>
      </w:pPr>
      <w:r>
        <w:t>Controller Requests</w:t>
      </w:r>
    </w:p>
    <w:p w14:paraId="38797EA5" w14:textId="201FD949" w:rsidR="005C25EE" w:rsidRPr="005C25EE" w:rsidRDefault="005C25EE" w:rsidP="005C25EE">
      <w:r>
        <w:t xml:space="preserve">The JSPs call controllers to request a certain page using HTML links </w:t>
      </w:r>
      <w:proofErr w:type="gramStart"/>
      <w:r>
        <w:t>and also</w:t>
      </w:r>
      <w:proofErr w:type="gramEnd"/>
      <w:r>
        <w:t xml:space="preserve"> via JavaScript page redirects.</w:t>
      </w:r>
    </w:p>
    <w:p w14:paraId="1F018AD4" w14:textId="77777777" w:rsidR="005C25EE" w:rsidRDefault="005C25EE" w:rsidP="002A3E3D"/>
    <w:p w14:paraId="69E32411" w14:textId="58F9C359" w:rsidR="002A3E3D" w:rsidRDefault="002A3E3D" w:rsidP="002A3E3D">
      <w:pPr>
        <w:pStyle w:val="Heading3"/>
      </w:pPr>
      <w:bookmarkStart w:id="224" w:name="_Ref102134076"/>
      <w:bookmarkStart w:id="225" w:name="_Ref102141249"/>
      <w:r>
        <w:t>Database</w:t>
      </w:r>
      <w:bookmarkEnd w:id="224"/>
      <w:r w:rsidR="006B1B85">
        <w:t xml:space="preserve"> Implementation</w:t>
      </w:r>
      <w:bookmarkEnd w:id="225"/>
    </w:p>
    <w:p w14:paraId="66CF5DEA" w14:textId="77777777" w:rsidR="00A4639C" w:rsidRDefault="00A4639C" w:rsidP="00A4639C">
      <w:r>
        <w:t>JPA annotations and Database SQL, hibernate</w:t>
      </w:r>
    </w:p>
    <w:p w14:paraId="5C62ED3B" w14:textId="18BAF311" w:rsidR="00623D56" w:rsidRDefault="00623D56" w:rsidP="00623D56">
      <w:pPr>
        <w:pStyle w:val="Heading4"/>
      </w:pPr>
      <w:r>
        <w:t>Database Creation SQL</w:t>
      </w:r>
    </w:p>
    <w:p w14:paraId="570B8407" w14:textId="773744E1" w:rsidR="00A4639C" w:rsidRDefault="00D8605A" w:rsidP="00A4639C">
      <w:r>
        <w:t xml:space="preserve">I generated the </w:t>
      </w:r>
      <w:r w:rsidR="008F743B">
        <w:t>d</w:t>
      </w:r>
      <w:r>
        <w:t xml:space="preserve">atabase that </w:t>
      </w:r>
      <w:r w:rsidR="008F743B">
        <w:t>contains</w:t>
      </w:r>
      <w:r>
        <w:t xml:space="preserve"> the </w:t>
      </w:r>
      <w:r w:rsidR="008F743B">
        <w:t xml:space="preserve">database </w:t>
      </w:r>
      <w:r>
        <w:t xml:space="preserve">tables for the system using </w:t>
      </w:r>
      <w:r w:rsidR="008F743B">
        <w:t xml:space="preserve">the following </w:t>
      </w:r>
      <w:r>
        <w:t>SQL</w:t>
      </w:r>
      <w:r w:rsidR="008F743B">
        <w:t xml:space="preserve"> statement ‘</w:t>
      </w:r>
      <w:r w:rsidR="008F743B" w:rsidRPr="008F743B">
        <w:t xml:space="preserve">create database </w:t>
      </w:r>
      <w:proofErr w:type="spellStart"/>
      <w:r w:rsidR="008F743B" w:rsidRPr="008F743B">
        <w:t>lego_set_checklist_db</w:t>
      </w:r>
      <w:proofErr w:type="spellEnd"/>
      <w:r w:rsidR="008F743B" w:rsidRPr="008F743B">
        <w:t>;</w:t>
      </w:r>
      <w:r w:rsidR="008F743B">
        <w:t>’</w:t>
      </w:r>
    </w:p>
    <w:p w14:paraId="1AE9366E" w14:textId="6875F6BF" w:rsidR="00B80AB7" w:rsidRDefault="00B80AB7" w:rsidP="00B80AB7">
      <w:pPr>
        <w:pStyle w:val="Heading4"/>
      </w:pPr>
      <w:r>
        <w:t>Table Generation</w:t>
      </w:r>
    </w:p>
    <w:p w14:paraId="0715CCD8" w14:textId="418851A6" w:rsidR="005F2453" w:rsidRDefault="008702DD" w:rsidP="00B80AB7">
      <w:r>
        <w:t xml:space="preserve">To generate the database tables explained </w:t>
      </w:r>
      <w:r>
        <w:fldChar w:fldCharType="begin"/>
      </w:r>
      <w:r>
        <w:instrText xml:space="preserve"> REF _Ref102405434 \p \h </w:instrText>
      </w:r>
      <w:r>
        <w:fldChar w:fldCharType="separate"/>
      </w:r>
      <w:r w:rsidR="00882CA4">
        <w:t>above</w:t>
      </w:r>
      <w:r>
        <w:fldChar w:fldCharType="end"/>
      </w:r>
      <w:r>
        <w:t xml:space="preserve"> in the </w:t>
      </w:r>
      <w:r>
        <w:fldChar w:fldCharType="begin"/>
      </w:r>
      <w:r>
        <w:instrText xml:space="preserve"> REF _Ref102405434 \h </w:instrText>
      </w:r>
      <w:r>
        <w:fldChar w:fldCharType="separate"/>
      </w:r>
      <w:r w:rsidR="00882CA4">
        <w:t>Database Design</w:t>
      </w:r>
      <w:r>
        <w:fldChar w:fldCharType="end"/>
      </w:r>
      <w:r>
        <w:t xml:space="preserve"> section</w:t>
      </w:r>
      <w:r w:rsidR="00912AFA">
        <w:t xml:space="preserve">, I have used Hibernate </w:t>
      </w:r>
      <w:r w:rsidR="00AA2D2D">
        <w:fldChar w:fldCharType="begin"/>
      </w:r>
      <w:r w:rsidR="00AA2D2D">
        <w:instrText xml:space="preserve"> REF _Ref100771127 \r \h </w:instrText>
      </w:r>
      <w:r w:rsidR="00AA2D2D">
        <w:fldChar w:fldCharType="separate"/>
      </w:r>
      <w:r w:rsidR="00AA2D2D">
        <w:t>[9]</w:t>
      </w:r>
      <w:r w:rsidR="00AA2D2D">
        <w:fldChar w:fldCharType="end"/>
      </w:r>
      <w:r w:rsidR="00912AFA">
        <w:t xml:space="preserve"> and JPA </w:t>
      </w:r>
      <w:r w:rsidR="00AA2D2D">
        <w:fldChar w:fldCharType="begin"/>
      </w:r>
      <w:r w:rsidR="00AA2D2D">
        <w:instrText xml:space="preserve"> REF _Ref102140969 \r \h </w:instrText>
      </w:r>
      <w:r w:rsidR="00AA2D2D">
        <w:fldChar w:fldCharType="separate"/>
      </w:r>
      <w:r w:rsidR="00AA2D2D">
        <w:t>[10]</w:t>
      </w:r>
      <w:r w:rsidR="00AA2D2D">
        <w:fldChar w:fldCharType="end"/>
      </w:r>
      <w:r w:rsidR="00912AFA">
        <w:t>.</w:t>
      </w:r>
      <w:r w:rsidR="005F2453">
        <w:t xml:space="preserve"> These tables are generated on the system start-up if the tables do not already exist in the database via ‘</w:t>
      </w:r>
      <w:proofErr w:type="spellStart"/>
      <w:r w:rsidR="005F2453" w:rsidRPr="005F2453">
        <w:t>spring.jpa.hibernate.ddl</w:t>
      </w:r>
      <w:proofErr w:type="spellEnd"/>
      <w:r w:rsidR="005F2453" w:rsidRPr="005F2453">
        <w:t>-auto=update</w:t>
      </w:r>
      <w:r w:rsidR="005F2453">
        <w:t>’ in the ‘</w:t>
      </w:r>
      <w:proofErr w:type="spellStart"/>
      <w:proofErr w:type="gramStart"/>
      <w:r w:rsidR="005F2453">
        <w:t>application.properties</w:t>
      </w:r>
      <w:proofErr w:type="spellEnd"/>
      <w:proofErr w:type="gramEnd"/>
      <w:r w:rsidR="005F2453">
        <w:t>’ file.</w:t>
      </w:r>
    </w:p>
    <w:p w14:paraId="0E481CD8" w14:textId="739B840D" w:rsidR="00867C29" w:rsidRDefault="00D56705" w:rsidP="00B80AB7">
      <w:r>
        <w:t xml:space="preserve"> </w:t>
      </w:r>
      <w:r w:rsidR="00BA7A96">
        <w:t xml:space="preserve">The tables are </w:t>
      </w:r>
      <w:r w:rsidR="00E619BF">
        <w:t>generated</w:t>
      </w:r>
      <w:r w:rsidR="00BA7A96">
        <w:t xml:space="preserve"> using Java classes which are </w:t>
      </w:r>
      <w:r w:rsidR="00E619BF">
        <w:t>distinguished</w:t>
      </w:r>
      <w:r w:rsidR="00BA7A96">
        <w:t xml:space="preserve"> using the </w:t>
      </w:r>
      <w:r w:rsidR="005F2453">
        <w:t xml:space="preserve">‘@Entity’ </w:t>
      </w:r>
      <w:r w:rsidR="00BA7A96">
        <w:t>annotation</w:t>
      </w:r>
      <w:r w:rsidR="00867C29">
        <w:t xml:space="preserve"> and </w:t>
      </w:r>
      <w:r w:rsidR="00867C29">
        <w:t>named using the ‘@Table’ annotation</w:t>
      </w:r>
      <w:r w:rsidR="0059600C">
        <w:t>.</w:t>
      </w:r>
    </w:p>
    <w:p w14:paraId="507BC72C" w14:textId="464E9935" w:rsidR="00B80AB7" w:rsidRDefault="0059600C" w:rsidP="00B80AB7">
      <w:r>
        <w:t xml:space="preserve">The classes </w:t>
      </w:r>
      <w:r w:rsidR="00064E1D">
        <w:fldChar w:fldCharType="begin"/>
      </w:r>
      <w:r w:rsidR="00064E1D">
        <w:instrText xml:space="preserve"> REF _Ref102137037 \h </w:instrText>
      </w:r>
      <w:r w:rsidR="00064E1D">
        <w:fldChar w:fldCharType="separate"/>
      </w:r>
      <w:r w:rsidR="00064E1D">
        <w:t>Set Class</w:t>
      </w:r>
      <w:r w:rsidR="00064E1D">
        <w:fldChar w:fldCharType="end"/>
      </w:r>
      <w:r w:rsidR="00064E1D">
        <w:t xml:space="preserve">, </w:t>
      </w:r>
      <w:r w:rsidR="00064E1D">
        <w:fldChar w:fldCharType="begin"/>
      </w:r>
      <w:r w:rsidR="00064E1D">
        <w:instrText xml:space="preserve"> REF _Ref102142115 \h </w:instrText>
      </w:r>
      <w:r w:rsidR="00064E1D">
        <w:fldChar w:fldCharType="separate"/>
      </w:r>
      <w:r w:rsidR="00064E1D">
        <w:t>SetInSetList Class</w:t>
      </w:r>
      <w:r w:rsidR="00064E1D">
        <w:fldChar w:fldCharType="end"/>
      </w:r>
      <w:r w:rsidR="00064E1D">
        <w:t xml:space="preserve">, </w:t>
      </w:r>
      <w:r w:rsidR="00064E1D">
        <w:fldChar w:fldCharType="begin"/>
      </w:r>
      <w:r w:rsidR="00064E1D">
        <w:instrText xml:space="preserve"> REF _Ref102137852 \h </w:instrText>
      </w:r>
      <w:r w:rsidR="00064E1D">
        <w:fldChar w:fldCharType="separate"/>
      </w:r>
      <w:r w:rsidR="00064E1D">
        <w:t>Set_list Class</w:t>
      </w:r>
      <w:r w:rsidR="00064E1D">
        <w:fldChar w:fldCharType="end"/>
      </w:r>
      <w:r w:rsidR="00064E1D">
        <w:t xml:space="preserve">, </w:t>
      </w:r>
      <w:r w:rsidR="00064E1D">
        <w:fldChar w:fldCharType="begin"/>
      </w:r>
      <w:r w:rsidR="00064E1D">
        <w:instrText xml:space="preserve"> REF _Ref102137916 \h </w:instrText>
      </w:r>
      <w:r w:rsidR="00064E1D">
        <w:fldChar w:fldCharType="separate"/>
      </w:r>
      <w:r w:rsidR="00064E1D">
        <w:t>SetInProgress Class</w:t>
      </w:r>
      <w:r w:rsidR="00064E1D">
        <w:fldChar w:fldCharType="end"/>
      </w:r>
      <w:r w:rsidR="00064E1D">
        <w:t xml:space="preserve">, </w:t>
      </w:r>
      <w:r w:rsidR="00064E1D">
        <w:fldChar w:fldCharType="begin"/>
      </w:r>
      <w:r w:rsidR="00064E1D">
        <w:instrText xml:space="preserve"> REF _Ref102149765 \h </w:instrText>
      </w:r>
      <w:r w:rsidR="00064E1D">
        <w:fldChar w:fldCharType="separate"/>
      </w:r>
      <w:r w:rsidR="00064E1D">
        <w:t>PieceFound Class</w:t>
      </w:r>
      <w:r w:rsidR="00064E1D">
        <w:fldChar w:fldCharType="end"/>
      </w:r>
      <w:r w:rsidR="00064E1D">
        <w:t xml:space="preserve"> and </w:t>
      </w:r>
      <w:r w:rsidR="00064E1D">
        <w:fldChar w:fldCharType="begin"/>
      </w:r>
      <w:r w:rsidR="00064E1D">
        <w:instrText xml:space="preserve"> REF _Ref102150849 \h </w:instrText>
      </w:r>
      <w:r w:rsidR="00064E1D">
        <w:fldChar w:fldCharType="separate"/>
      </w:r>
      <w:r w:rsidR="00064E1D">
        <w:t>Account Class</w:t>
      </w:r>
      <w:r w:rsidR="00064E1D">
        <w:fldChar w:fldCharType="end"/>
      </w:r>
      <w:r>
        <w:t>, generate following tables respectfully ‘</w:t>
      </w:r>
      <w:proofErr w:type="spellStart"/>
      <w:r>
        <w:t>SetInfo</w:t>
      </w:r>
      <w:proofErr w:type="spellEnd"/>
      <w:r>
        <w:t>’, ‘</w:t>
      </w:r>
      <w:r w:rsidRPr="0059600C">
        <w:t>SetsInSetList</w:t>
      </w:r>
      <w:r>
        <w:t>’, ‘</w:t>
      </w:r>
      <w:proofErr w:type="spellStart"/>
      <w:r>
        <w:t>SetLists</w:t>
      </w:r>
      <w:proofErr w:type="spellEnd"/>
      <w:r>
        <w:t>’, ‘</w:t>
      </w:r>
      <w:r w:rsidRPr="0059600C">
        <w:t>SetsInProgress</w:t>
      </w:r>
      <w:r>
        <w:t>’, ‘</w:t>
      </w:r>
      <w:proofErr w:type="spellStart"/>
      <w:r w:rsidRPr="0059600C">
        <w:t>PiecesFound</w:t>
      </w:r>
      <w:proofErr w:type="spellEnd"/>
      <w:r>
        <w:t>’ and ‘Accounts’.</w:t>
      </w:r>
    </w:p>
    <w:p w14:paraId="5058657D" w14:textId="3E1F74A8" w:rsidR="00C15A70" w:rsidRDefault="00C15A70" w:rsidP="00B80AB7">
      <w:r>
        <w:t xml:space="preserve">Variables in each classes denote a column in a database table can also have </w:t>
      </w:r>
      <w:r>
        <w:t xml:space="preserve">Hibernate </w:t>
      </w:r>
      <w:r>
        <w:fldChar w:fldCharType="begin"/>
      </w:r>
      <w:r>
        <w:instrText xml:space="preserve"> REF _Ref100771127 \r \h </w:instrText>
      </w:r>
      <w:r>
        <w:fldChar w:fldCharType="separate"/>
      </w:r>
      <w:r>
        <w:t>[9]</w:t>
      </w:r>
      <w:r>
        <w:fldChar w:fldCharType="end"/>
      </w:r>
      <w:r>
        <w:t xml:space="preserve"> and JPA </w:t>
      </w:r>
      <w:r>
        <w:fldChar w:fldCharType="begin"/>
      </w:r>
      <w:r>
        <w:instrText xml:space="preserve"> REF _Ref102140969 \r \h </w:instrText>
      </w:r>
      <w:r>
        <w:fldChar w:fldCharType="separate"/>
      </w:r>
      <w:r>
        <w:t>[10]</w:t>
      </w:r>
      <w:r>
        <w:fldChar w:fldCharType="end"/>
      </w:r>
      <w:r>
        <w:t xml:space="preserve"> annotations.</w:t>
      </w:r>
    </w:p>
    <w:p w14:paraId="0C55EDE1" w14:textId="1CD207B4" w:rsidR="0054629C" w:rsidRDefault="00AD6A33" w:rsidP="00B80AB7">
      <w:r>
        <w:t>The annotation ‘@Id’ is used to identify the primary key column and when combined with the ‘</w:t>
      </w:r>
      <w:r w:rsidR="00D64C4E" w:rsidRPr="00D64C4E">
        <w:t>@GeneratedValue</w:t>
      </w:r>
      <w:r w:rsidR="00D64C4E">
        <w:t xml:space="preserve">’ </w:t>
      </w:r>
      <w:r w:rsidR="00291B2F">
        <w:t xml:space="preserve">show that this column is auto generated with </w:t>
      </w:r>
      <w:proofErr w:type="gramStart"/>
      <w:r w:rsidR="00291B2F">
        <w:t>a</w:t>
      </w:r>
      <w:proofErr w:type="gramEnd"/>
      <w:r w:rsidR="00291B2F">
        <w:t xml:space="preserve"> integer value by Hibernate </w:t>
      </w:r>
      <w:r w:rsidR="00291B2F">
        <w:fldChar w:fldCharType="begin"/>
      </w:r>
      <w:r w:rsidR="00291B2F">
        <w:instrText xml:space="preserve"> REF _Ref100771127 \r \h </w:instrText>
      </w:r>
      <w:r w:rsidR="00291B2F">
        <w:fldChar w:fldCharType="separate"/>
      </w:r>
      <w:r w:rsidR="00291B2F">
        <w:t>[9]</w:t>
      </w:r>
      <w:r w:rsidR="00291B2F">
        <w:fldChar w:fldCharType="end"/>
      </w:r>
      <w:r w:rsidR="00291B2F">
        <w:t>.</w:t>
      </w:r>
    </w:p>
    <w:p w14:paraId="02FC1F4E" w14:textId="77777777" w:rsidR="00BA7A96" w:rsidRDefault="00BA7A96" w:rsidP="00B80AB7"/>
    <w:p w14:paraId="626CE1AE" w14:textId="7D10E3B9" w:rsidR="00B80AB7" w:rsidRDefault="00B80AB7" w:rsidP="00B80AB7">
      <w:pPr>
        <w:pStyle w:val="Heading4"/>
      </w:pPr>
      <w:r>
        <w:t>Repositories</w:t>
      </w:r>
    </w:p>
    <w:p w14:paraId="0BFD306A" w14:textId="0B36FDE5" w:rsidR="00B80AB7" w:rsidRDefault="00B80AB7" w:rsidP="00B80AB7"/>
    <w:p w14:paraId="4AA32671" w14:textId="5DBFB51A" w:rsidR="008035C7" w:rsidRDefault="008035C7" w:rsidP="008035C7">
      <w:pPr>
        <w:pStyle w:val="Heading4"/>
      </w:pPr>
      <w:r>
        <w:t>Adding, Updating and Removing Data</w:t>
      </w:r>
    </w:p>
    <w:p w14:paraId="1E938B00" w14:textId="77777777" w:rsidR="008035C7" w:rsidRPr="008035C7" w:rsidRDefault="008035C7" w:rsidP="008035C7"/>
    <w:p w14:paraId="26BAEAA7" w14:textId="77777777" w:rsidR="00DD4DA7" w:rsidRDefault="00DD4DA7" w:rsidP="00465AD8"/>
    <w:p w14:paraId="62251387" w14:textId="77777777" w:rsidR="00465AD8" w:rsidRPr="00561BF8" w:rsidRDefault="00465AD8" w:rsidP="00465AD8">
      <w:pPr>
        <w:pStyle w:val="Heading3"/>
      </w:pPr>
      <w:bookmarkStart w:id="226" w:name="_Ref102076380"/>
      <w:r>
        <w:t>Password Hashing and Salt</w:t>
      </w:r>
      <w:bookmarkEnd w:id="226"/>
    </w:p>
    <w:p w14:paraId="0A837DEF" w14:textId="33308AD9" w:rsidR="007C40FF" w:rsidRDefault="00C27600" w:rsidP="00AC6033">
      <w:r>
        <w:t xml:space="preserve">As users can create an account that is saved to </w:t>
      </w:r>
      <w:r w:rsidR="00D82555">
        <w:t>the</w:t>
      </w:r>
      <w:r>
        <w:t xml:space="preserve"> database I decided to hash and</w:t>
      </w:r>
      <w:r w:rsidR="002D6ABC">
        <w:t xml:space="preserve"> random</w:t>
      </w:r>
      <w:r>
        <w:t xml:space="preserve"> salt the password so that it is encrypted in the database.</w:t>
      </w:r>
      <w:r w:rsidR="00390822">
        <w:t xml:space="preserve"> As a hash algorithm is very difficult to reverse it means the password cannot easily be retrieved and using a random salt means the user cannot use a hash table to work out the password. </w:t>
      </w:r>
      <w:r w:rsidR="004B725E">
        <w:t xml:space="preserve">As this was not a key </w:t>
      </w:r>
      <w:r w:rsidR="001716E3">
        <w:t xml:space="preserve">function of </w:t>
      </w:r>
      <w:r w:rsidR="003E265F">
        <w:t xml:space="preserve">the </w:t>
      </w:r>
      <w:proofErr w:type="gramStart"/>
      <w:r w:rsidR="003E265F">
        <w:t>system</w:t>
      </w:r>
      <w:proofErr w:type="gramEnd"/>
      <w:r w:rsidR="003E265F">
        <w:t xml:space="preserve"> </w:t>
      </w:r>
      <w:r w:rsidR="004B725E">
        <w:t xml:space="preserve">I used code from </w:t>
      </w:r>
      <w:r w:rsidR="00AC6033">
        <w:t xml:space="preserve">the </w:t>
      </w:r>
      <w:r w:rsidR="007C40FF">
        <w:t xml:space="preserve">two </w:t>
      </w:r>
      <w:r w:rsidR="00AC6033">
        <w:t>website</w:t>
      </w:r>
      <w:r w:rsidR="00AC6033">
        <w:t xml:space="preserve"> article</w:t>
      </w:r>
      <w:r w:rsidR="007C40FF">
        <w:t>s</w:t>
      </w:r>
      <w:r w:rsidR="00912AFA">
        <w:t xml:space="preserve"> </w:t>
      </w:r>
      <w:r w:rsidR="00912AFA">
        <w:fldChar w:fldCharType="begin"/>
      </w:r>
      <w:r w:rsidR="00912AFA">
        <w:instrText xml:space="preserve"> REF _Ref102405981 \r \h </w:instrText>
      </w:r>
      <w:r w:rsidR="00912AFA">
        <w:fldChar w:fldCharType="separate"/>
      </w:r>
      <w:r w:rsidR="00882CA4">
        <w:t>[21]</w:t>
      </w:r>
      <w:r w:rsidR="00912AFA">
        <w:fldChar w:fldCharType="end"/>
      </w:r>
      <w:r w:rsidR="00912AFA">
        <w:t xml:space="preserve"> </w:t>
      </w:r>
      <w:r w:rsidR="007C40FF">
        <w:t xml:space="preserve">and </w:t>
      </w:r>
      <w:r w:rsidR="007C40FF">
        <w:fldChar w:fldCharType="begin"/>
      </w:r>
      <w:r w:rsidR="007C40FF">
        <w:instrText xml:space="preserve"> REF _Ref102313557 \r \h </w:instrText>
      </w:r>
      <w:r w:rsidR="007C40FF">
        <w:fldChar w:fldCharType="separate"/>
      </w:r>
      <w:r w:rsidR="00882CA4">
        <w:t>[22]</w:t>
      </w:r>
      <w:r w:rsidR="007C40FF">
        <w:fldChar w:fldCharType="end"/>
      </w:r>
      <w:r w:rsidR="007C40FF">
        <w:t>.</w:t>
      </w:r>
    </w:p>
    <w:p w14:paraId="252A6D98" w14:textId="3CF1717A" w:rsidR="002A3E3D" w:rsidRDefault="00E42CA1" w:rsidP="00C15DE1">
      <w:r>
        <w:t>When saving an inputted password to the database</w:t>
      </w:r>
      <w:r w:rsidR="00CE728F">
        <w:t xml:space="preserve">, first </w:t>
      </w:r>
      <w:r w:rsidR="00CE728F" w:rsidRPr="00CE728F">
        <w:t>a random salt</w:t>
      </w:r>
      <w:r w:rsidR="00CE728F">
        <w:t xml:space="preserve"> is generated using code from </w:t>
      </w:r>
      <w:r w:rsidR="001D363C">
        <w:t xml:space="preserve">the first </w:t>
      </w:r>
      <w:r w:rsidR="00CE728F">
        <w:t>website</w:t>
      </w:r>
      <w:r w:rsidR="00912AFA">
        <w:t xml:space="preserve"> </w:t>
      </w:r>
      <w:r w:rsidR="00912AFA">
        <w:fldChar w:fldCharType="begin"/>
      </w:r>
      <w:r w:rsidR="00912AFA">
        <w:instrText xml:space="preserve"> REF _Ref102405981 \r \h </w:instrText>
      </w:r>
      <w:r w:rsidR="00912AFA">
        <w:fldChar w:fldCharType="separate"/>
      </w:r>
      <w:r w:rsidR="00882CA4">
        <w:t>[21]</w:t>
      </w:r>
      <w:r w:rsidR="00912AFA">
        <w:fldChar w:fldCharType="end"/>
      </w:r>
      <w:r w:rsidR="00C15DE1">
        <w:t xml:space="preserve">. </w:t>
      </w:r>
      <w:r w:rsidR="001D363C">
        <w:t>The password is h</w:t>
      </w:r>
      <w:r w:rsidR="00C15DE1">
        <w:t>ash</w:t>
      </w:r>
      <w:r w:rsidR="0065418B">
        <w:t xml:space="preserve"> is then created </w:t>
      </w:r>
      <w:r w:rsidR="001D363C">
        <w:t xml:space="preserve">using more code from the </w:t>
      </w:r>
      <w:r w:rsidR="001D363C">
        <w:t>first websit</w:t>
      </w:r>
      <w:r w:rsidR="00912AFA">
        <w:t xml:space="preserve">e </w:t>
      </w:r>
      <w:r w:rsidR="00912AFA">
        <w:fldChar w:fldCharType="begin"/>
      </w:r>
      <w:r w:rsidR="00912AFA">
        <w:instrText xml:space="preserve"> REF _Ref102405981 \r \h </w:instrText>
      </w:r>
      <w:r w:rsidR="00912AFA">
        <w:fldChar w:fldCharType="separate"/>
      </w:r>
      <w:r w:rsidR="00882CA4">
        <w:t>[21]</w:t>
      </w:r>
      <w:r w:rsidR="00912AFA">
        <w:fldChar w:fldCharType="end"/>
      </w:r>
      <w:r w:rsidR="001D363C">
        <w:t>,</w:t>
      </w:r>
      <w:r w:rsidR="00C15DE1">
        <w:t xml:space="preserve"> </w:t>
      </w:r>
      <w:r w:rsidR="007A3255">
        <w:t xml:space="preserve">with </w:t>
      </w:r>
      <w:r w:rsidR="00C15DE1">
        <w:t>a PBKDF2 hash</w:t>
      </w:r>
      <w:r w:rsidR="00663FA9">
        <w:t xml:space="preserve"> (as this was a recommended secure hash to use)</w:t>
      </w:r>
      <w:r w:rsidR="00C15DE1">
        <w:t xml:space="preserve"> </w:t>
      </w:r>
      <w:r w:rsidR="00420B4F">
        <w:t xml:space="preserve">with SHA1 </w:t>
      </w:r>
      <w:r w:rsidR="00C15DE1">
        <w:t xml:space="preserve">and </w:t>
      </w:r>
      <w:r w:rsidR="007A3255">
        <w:t xml:space="preserve">the generated </w:t>
      </w:r>
      <w:r w:rsidR="00C15DE1">
        <w:t>salt</w:t>
      </w:r>
      <w:r w:rsidR="009E0328">
        <w:t>, and this hash is stored as a byte array</w:t>
      </w:r>
      <w:r w:rsidR="00663FA9">
        <w:t>.</w:t>
      </w:r>
      <w:r w:rsidR="00197D23">
        <w:t xml:space="preserve"> I then used</w:t>
      </w:r>
      <w:r w:rsidR="00C15DE1">
        <w:t xml:space="preserve"> code from </w:t>
      </w:r>
      <w:r w:rsidR="00197D23">
        <w:t xml:space="preserve">the second </w:t>
      </w:r>
      <w:r w:rsidR="00C15DE1">
        <w:t xml:space="preserve">website </w:t>
      </w:r>
      <w:r w:rsidR="00197D23">
        <w:fldChar w:fldCharType="begin"/>
      </w:r>
      <w:r w:rsidR="00197D23">
        <w:instrText xml:space="preserve"> REF _Ref102313557 \r \h </w:instrText>
      </w:r>
      <w:r w:rsidR="00197D23">
        <w:fldChar w:fldCharType="separate"/>
      </w:r>
      <w:r w:rsidR="00882CA4">
        <w:t>[22]</w:t>
      </w:r>
      <w:r w:rsidR="00197D23">
        <w:fldChar w:fldCharType="end"/>
      </w:r>
      <w:r w:rsidR="00C15DE1">
        <w:t xml:space="preserve"> to </w:t>
      </w:r>
      <w:r w:rsidR="00263BE5">
        <w:t>convert the password hash into hex</w:t>
      </w:r>
      <w:r w:rsidR="009A53A0">
        <w:t>a</w:t>
      </w:r>
      <w:r w:rsidR="00263BE5">
        <w:t xml:space="preserve">decimal </w:t>
      </w:r>
      <w:r w:rsidR="005A2ABE">
        <w:t xml:space="preserve">as a byte array cannot be stored in the </w:t>
      </w:r>
      <w:r w:rsidR="00263BE5">
        <w:t>database</w:t>
      </w:r>
      <w:r w:rsidR="009A53A0">
        <w:t xml:space="preserve">. The salt is also converted into </w:t>
      </w:r>
      <w:r w:rsidR="009A53A0">
        <w:t>hexadecimal</w:t>
      </w:r>
      <w:r w:rsidR="009A53A0">
        <w:t xml:space="preserve"> </w:t>
      </w:r>
      <w:r w:rsidR="00D94C95">
        <w:t xml:space="preserve">and added to the end of the password hash after a ‘:’ symbol. This is added so that the same salt can be used when confirming an entered password is the same as the stored database password, and I have </w:t>
      </w:r>
      <w:r w:rsidR="00977DC9">
        <w:t>separated</w:t>
      </w:r>
      <w:r w:rsidR="00D94C95">
        <w:t xml:space="preserve"> the hash and salt with ‘:’ as this symbol is not hexadecimal and therefore the system can easily extract the salt later.</w:t>
      </w:r>
      <w:r w:rsidR="0022585C">
        <w:t xml:space="preserve"> This password has</w:t>
      </w:r>
      <w:r w:rsidR="001731C9">
        <w:t>h</w:t>
      </w:r>
      <w:r w:rsidR="0022585C">
        <w:t xml:space="preserve"> and salt </w:t>
      </w:r>
      <w:r w:rsidR="00611F77">
        <w:t>are</w:t>
      </w:r>
      <w:r w:rsidR="0022585C">
        <w:t xml:space="preserve"> then saved to the database with the entered email and account id so the user can create an account.</w:t>
      </w:r>
    </w:p>
    <w:p w14:paraId="3546EE62" w14:textId="7B476353" w:rsidR="00977DC9" w:rsidRPr="00EA40C0" w:rsidRDefault="00977DC9" w:rsidP="00C15DE1">
      <w:r>
        <w:t>When comparing an entered password with a password stored in the database</w:t>
      </w:r>
      <w:r w:rsidR="0076544A">
        <w:t xml:space="preserve">, </w:t>
      </w:r>
      <w:r w:rsidR="00605E77">
        <w:t>the stored password is first retrieved and the</w:t>
      </w:r>
      <w:r w:rsidR="00067A0B">
        <w:t xml:space="preserve">n using code from the second website </w:t>
      </w:r>
      <w:r w:rsidR="00067A0B">
        <w:fldChar w:fldCharType="begin"/>
      </w:r>
      <w:r w:rsidR="00067A0B">
        <w:instrText xml:space="preserve"> REF _Ref102313557 \r \h </w:instrText>
      </w:r>
      <w:r w:rsidR="00067A0B">
        <w:fldChar w:fldCharType="separate"/>
      </w:r>
      <w:r w:rsidR="00882CA4">
        <w:t>[22]</w:t>
      </w:r>
      <w:r w:rsidR="00067A0B">
        <w:fldChar w:fldCharType="end"/>
      </w:r>
      <w:r w:rsidR="00773299">
        <w:t xml:space="preserve"> </w:t>
      </w:r>
      <w:r w:rsidR="00067A0B">
        <w:t>the</w:t>
      </w:r>
      <w:r w:rsidR="00727856">
        <w:t xml:space="preserve"> hash and</w:t>
      </w:r>
      <w:r w:rsidR="00067A0B">
        <w:t xml:space="preserve"> salt </w:t>
      </w:r>
      <w:r w:rsidR="00727856">
        <w:t>are</w:t>
      </w:r>
      <w:r w:rsidR="00067A0B">
        <w:t xml:space="preserve"> extracted from the password</w:t>
      </w:r>
      <w:r w:rsidR="008B01E6">
        <w:t xml:space="preserve">, and then </w:t>
      </w:r>
      <w:r w:rsidR="008B01E6">
        <w:t>converted from hexadecimal back to a byte array</w:t>
      </w:r>
      <w:r w:rsidR="00EA40C0">
        <w:t xml:space="preserve">. The entered password is then hashed using </w:t>
      </w:r>
      <w:r w:rsidR="00EA40C0">
        <w:t>a PBKDF2 hash with SHA1</w:t>
      </w:r>
      <w:r w:rsidR="00EA40C0">
        <w:t xml:space="preserve"> and the retrieved salt</w:t>
      </w:r>
      <w:r w:rsidR="00773299">
        <w:t xml:space="preserve"> using the code used previously from the first website </w:t>
      </w:r>
      <w:r w:rsidR="004F4E1C">
        <w:fldChar w:fldCharType="begin"/>
      </w:r>
      <w:r w:rsidR="004F4E1C">
        <w:instrText xml:space="preserve"> REF _Ref102405981 \r \h </w:instrText>
      </w:r>
      <w:r w:rsidR="004F4E1C">
        <w:fldChar w:fldCharType="separate"/>
      </w:r>
      <w:r w:rsidR="00882CA4">
        <w:t>[21]</w:t>
      </w:r>
      <w:r w:rsidR="004F4E1C">
        <w:fldChar w:fldCharType="end"/>
      </w:r>
      <w:r w:rsidR="00773299">
        <w:t>.</w:t>
      </w:r>
      <w:r w:rsidR="009A12E6">
        <w:t xml:space="preserve"> </w:t>
      </w:r>
      <w:r w:rsidR="00773299">
        <w:t>The new password has</w:t>
      </w:r>
      <w:r w:rsidR="002D6ABC">
        <w:t>h</w:t>
      </w:r>
      <w:r w:rsidR="00773299">
        <w:t xml:space="preserve"> is then compared with the </w:t>
      </w:r>
      <w:r w:rsidR="002D6ABC">
        <w:t>retrieved password hash to see if the</w:t>
      </w:r>
      <w:r w:rsidR="002331F2">
        <w:t xml:space="preserve">y match using code from the second website </w:t>
      </w:r>
      <w:r w:rsidR="002331F2">
        <w:fldChar w:fldCharType="begin"/>
      </w:r>
      <w:r w:rsidR="002331F2">
        <w:instrText xml:space="preserve"> REF _Ref102313557 \r \h </w:instrText>
      </w:r>
      <w:r w:rsidR="002331F2">
        <w:fldChar w:fldCharType="separate"/>
      </w:r>
      <w:r w:rsidR="00882CA4">
        <w:t>[22]</w:t>
      </w:r>
      <w:r w:rsidR="002331F2">
        <w:fldChar w:fldCharType="end"/>
      </w:r>
      <w:r w:rsidR="002331F2">
        <w:t>.</w:t>
      </w:r>
    </w:p>
    <w:p w14:paraId="69A371EF" w14:textId="77777777" w:rsidR="00C15DE1" w:rsidRPr="002A3E3D" w:rsidRDefault="00C15DE1" w:rsidP="002A3E3D"/>
    <w:p w14:paraId="28F8B03D" w14:textId="1DAD23AB" w:rsidR="004564E8" w:rsidRDefault="004564E8" w:rsidP="004564E8">
      <w:pPr>
        <w:pStyle w:val="Heading2"/>
      </w:pPr>
      <w:bookmarkStart w:id="227" w:name="_Ref102303118"/>
      <w:r>
        <w:t>Results</w:t>
      </w:r>
      <w:r w:rsidR="00EF2CDE">
        <w:t xml:space="preserve"> and </w:t>
      </w:r>
      <w:r>
        <w:t>Discussion</w:t>
      </w:r>
      <w:bookmarkEnd w:id="227"/>
    </w:p>
    <w:p w14:paraId="6865F454" w14:textId="1765DC69" w:rsidR="002648F9" w:rsidRDefault="00433F79" w:rsidP="00433F79">
      <w:r w:rsidRPr="00433F79">
        <w:t>I have met the overall aim (</w:t>
      </w:r>
      <w:r w:rsidRPr="00433F79">
        <w:fldChar w:fldCharType="begin"/>
      </w:r>
      <w:r w:rsidRPr="00433F79">
        <w:instrText xml:space="preserve"> REF _Ref102228553 \r \h </w:instrText>
      </w:r>
      <w:r w:rsidRPr="00433F79">
        <w:instrText xml:space="preserve"> \* MERGEFORMAT </w:instrText>
      </w:r>
      <w:r w:rsidRPr="00433F79">
        <w:fldChar w:fldCharType="separate"/>
      </w:r>
      <w:r w:rsidR="00882CA4">
        <w:t>2.1</w:t>
      </w:r>
      <w:r w:rsidRPr="00433F79">
        <w:fldChar w:fldCharType="end"/>
      </w:r>
      <w:r w:rsidRPr="00433F79">
        <w:t xml:space="preserve"> </w:t>
      </w:r>
      <w:r w:rsidRPr="00433F79">
        <w:fldChar w:fldCharType="begin"/>
      </w:r>
      <w:r w:rsidRPr="00433F79">
        <w:instrText xml:space="preserve"> REF _Ref102228553 \h </w:instrText>
      </w:r>
      <w:r w:rsidRPr="00433F79">
        <w:instrText xml:space="preserve"> \* MERGEFORMAT </w:instrText>
      </w:r>
      <w:r w:rsidRPr="00433F79">
        <w:fldChar w:fldCharType="separate"/>
      </w:r>
      <w:r w:rsidR="00882CA4">
        <w:t>Aim</w:t>
      </w:r>
      <w:r w:rsidRPr="00433F79">
        <w:fldChar w:fldCharType="end"/>
      </w:r>
      <w:r w:rsidRPr="00433F79">
        <w:t xml:space="preserve">) of my project as the website I have created has a page </w:t>
      </w:r>
      <w:r w:rsidR="006F4D99">
        <w:t xml:space="preserve">where users can check off pieces in a checklist </w:t>
      </w:r>
      <w:r w:rsidRPr="00433F79">
        <w:t xml:space="preserve">containing all pieces in a Lego Set, and users can search for </w:t>
      </w:r>
      <w:r w:rsidR="006F4D99">
        <w:t xml:space="preserve">a </w:t>
      </w:r>
      <w:r w:rsidRPr="00433F79">
        <w:t>Lego Set</w:t>
      </w:r>
      <w:r w:rsidR="006F4D99">
        <w:t xml:space="preserve"> </w:t>
      </w:r>
      <w:r w:rsidRPr="00433F79">
        <w:t>to view the checklist for.</w:t>
      </w:r>
    </w:p>
    <w:p w14:paraId="5A3A7D67" w14:textId="28371ECB" w:rsidR="00433F79" w:rsidRPr="00433F79" w:rsidRDefault="00433F79" w:rsidP="00433F79">
      <w:r w:rsidRPr="00433F79">
        <w:lastRenderedPageBreak/>
        <w:t>In terms of my objectives (</w:t>
      </w:r>
      <w:r w:rsidRPr="00433F79">
        <w:fldChar w:fldCharType="begin"/>
      </w:r>
      <w:r w:rsidRPr="00433F79">
        <w:instrText xml:space="preserve"> REF _Ref102228577 \r \h </w:instrText>
      </w:r>
      <w:r w:rsidRPr="00433F79">
        <w:instrText xml:space="preserve"> \* MERGEFORMAT </w:instrText>
      </w:r>
      <w:r w:rsidRPr="00433F79">
        <w:fldChar w:fldCharType="separate"/>
      </w:r>
      <w:r w:rsidR="00882CA4">
        <w:t>2.2</w:t>
      </w:r>
      <w:r w:rsidRPr="00433F79">
        <w:fldChar w:fldCharType="end"/>
      </w:r>
      <w:r w:rsidRPr="00433F79">
        <w:t xml:space="preserve"> </w:t>
      </w:r>
      <w:r w:rsidRPr="00433F79">
        <w:fldChar w:fldCharType="begin"/>
      </w:r>
      <w:r w:rsidRPr="00433F79">
        <w:instrText xml:space="preserve"> REF _Ref102228581 \h </w:instrText>
      </w:r>
      <w:r w:rsidRPr="00433F79">
        <w:instrText xml:space="preserve"> \* MERGEFORMAT </w:instrText>
      </w:r>
      <w:r w:rsidRPr="00433F79">
        <w:fldChar w:fldCharType="separate"/>
      </w:r>
      <w:r w:rsidR="00882CA4">
        <w:t>Objectives</w:t>
      </w:r>
      <w:r w:rsidRPr="00433F79">
        <w:fldChar w:fldCharType="end"/>
      </w:r>
      <w:r w:rsidRPr="00433F79">
        <w:t xml:space="preserve">), I achieved all of them. As my program can connect and received data from the Rebrickable API </w:t>
      </w:r>
      <w:r w:rsidRPr="00433F79">
        <w:fldChar w:fldCharType="begin"/>
      </w:r>
      <w:r w:rsidRPr="00433F79">
        <w:instrText xml:space="preserve"> REF _Ref88054215 \r \h </w:instrText>
      </w:r>
      <w:r w:rsidRPr="00433F79">
        <w:instrText xml:space="preserve"> \* MERGEFORMAT </w:instrText>
      </w:r>
      <w:r w:rsidRPr="00433F79">
        <w:fldChar w:fldCharType="separate"/>
      </w:r>
      <w:r w:rsidR="00882CA4">
        <w:t>[1]</w:t>
      </w:r>
      <w:r w:rsidRPr="00433F79">
        <w:fldChar w:fldCharType="end"/>
      </w:r>
      <w:r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77777777" w:rsidR="00433F79" w:rsidRDefault="00433F79" w:rsidP="004564E8"/>
    <w:p w14:paraId="678DD8B8" w14:textId="77777777" w:rsidR="004564E8" w:rsidRDefault="004564E8" w:rsidP="004564E8">
      <w:pPr>
        <w:pStyle w:val="Heading2"/>
      </w:pPr>
      <w:r>
        <w:t>Critical Appraisal</w:t>
      </w:r>
    </w:p>
    <w:p w14:paraId="47BFEC66" w14:textId="1637A867" w:rsidR="004564E8" w:rsidRDefault="00183949" w:rsidP="00183949">
      <w:pPr>
        <w:pStyle w:val="Heading3"/>
      </w:pPr>
      <w:r>
        <w:t>Summary</w:t>
      </w:r>
    </w:p>
    <w:p w14:paraId="36C95E65" w14:textId="79F00AC8" w:rsidR="005221EF" w:rsidRPr="005221EF" w:rsidRDefault="005221EF" w:rsidP="005221EF">
      <w:r>
        <w:t xml:space="preserve">As mentioned </w:t>
      </w:r>
      <w:r>
        <w:fldChar w:fldCharType="begin"/>
      </w:r>
      <w:r>
        <w:instrText xml:space="preserve"> REF _Ref102303118 \p \h </w:instrText>
      </w:r>
      <w:r>
        <w:fldChar w:fldCharType="separate"/>
      </w:r>
      <w:r w:rsidR="00882CA4">
        <w:t>above</w:t>
      </w:r>
      <w:r>
        <w:fldChar w:fldCharType="end"/>
      </w:r>
      <w:r>
        <w:t xml:space="preserve"> (</w:t>
      </w:r>
      <w:r>
        <w:fldChar w:fldCharType="begin"/>
      </w:r>
      <w:r>
        <w:instrText xml:space="preserve"> REF _Ref102303118 \r \h </w:instrText>
      </w:r>
      <w:r>
        <w:fldChar w:fldCharType="separate"/>
      </w:r>
      <w:r w:rsidR="00882CA4">
        <w:t>7</w:t>
      </w:r>
      <w:r>
        <w:fldChar w:fldCharType="end"/>
      </w:r>
      <w:r>
        <w:t xml:space="preserve"> </w:t>
      </w:r>
      <w:r>
        <w:fldChar w:fldCharType="begin"/>
      </w:r>
      <w:r>
        <w:instrText xml:space="preserve"> REF _Ref102303118 \h </w:instrText>
      </w:r>
      <w:r>
        <w:fldChar w:fldCharType="separate"/>
      </w:r>
      <w:r w:rsidR="00882CA4">
        <w:t>Results and Discussion</w:t>
      </w:r>
      <w:r>
        <w:fldChar w:fldCharType="end"/>
      </w:r>
      <w:r>
        <w:t>)</w:t>
      </w:r>
      <w:r w:rsidR="00966CBF">
        <w:t xml:space="preserve"> </w:t>
      </w:r>
      <w:r w:rsidR="00E338A2">
        <w:t>I met the Aim of my project and completed all the objects I set out to complete.</w:t>
      </w:r>
    </w:p>
    <w:p w14:paraId="062B9100" w14:textId="1F3F046B" w:rsidR="006F4D99" w:rsidRPr="006F4D99" w:rsidRDefault="006F4D99" w:rsidP="006F4D99">
      <w:pPr>
        <w:rPr>
          <w:highlight w:val="yellow"/>
        </w:rPr>
      </w:pPr>
      <w:r w:rsidRPr="006F4D99">
        <w:rPr>
          <w:highlight w:val="yellow"/>
        </w:rPr>
        <w:t xml:space="preserve">When comparing my completed system to the requirements I set </w:t>
      </w:r>
      <w:r w:rsidRPr="006F4D99">
        <w:rPr>
          <w:highlight w:val="yellow"/>
        </w:rPr>
        <w:fldChar w:fldCharType="begin"/>
      </w:r>
      <w:r w:rsidRPr="006F4D99">
        <w:rPr>
          <w:highlight w:val="yellow"/>
        </w:rPr>
        <w:instrText xml:space="preserve"> REF _Ref102229647 \p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Pr>
          <w:highlight w:val="yellow"/>
        </w:rPr>
        <w:t>above</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2229632 \r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Pr>
          <w:highlight w:val="yellow"/>
        </w:rPr>
        <w:t>4</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2229635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Requirements</w:t>
      </w:r>
      <w:r w:rsidRPr="006F4D99">
        <w:rPr>
          <w:highlight w:val="yellow"/>
        </w:rPr>
        <w:fldChar w:fldCharType="end"/>
      </w:r>
      <w:r w:rsidRPr="006F4D99">
        <w:rPr>
          <w:highlight w:val="yellow"/>
        </w:rPr>
        <w:t xml:space="preserve">), I managed to complete all of my project’s </w:t>
      </w:r>
      <w:r w:rsidRPr="006F4D99">
        <w:rPr>
          <w:highlight w:val="yellow"/>
        </w:rPr>
        <w:fldChar w:fldCharType="begin"/>
      </w:r>
      <w:r w:rsidRPr="006F4D99">
        <w:rPr>
          <w:highlight w:val="yellow"/>
        </w:rPr>
        <w:instrText xml:space="preserve"> REF _Ref102229940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Key Features</w:t>
      </w:r>
      <w:r w:rsidRPr="006F4D99">
        <w:rPr>
          <w:highlight w:val="yellow"/>
        </w:rPr>
        <w:fldChar w:fldCharType="end"/>
      </w:r>
      <w:r w:rsidRPr="006F4D99">
        <w:rPr>
          <w:highlight w:val="yellow"/>
        </w:rPr>
        <w:t>.</w:t>
      </w:r>
    </w:p>
    <w:p w14:paraId="50666618" w14:textId="63B12A37" w:rsidR="006F4D99" w:rsidRPr="006F4D99" w:rsidRDefault="006F4D99" w:rsidP="006F4D99">
      <w:pPr>
        <w:rPr>
          <w:highlight w:val="yellow"/>
        </w:rPr>
      </w:pPr>
      <w:r w:rsidRPr="006F4D99">
        <w:rPr>
          <w:highlight w:val="yellow"/>
        </w:rPr>
        <w:t xml:space="preserve">When it comes to the </w:t>
      </w:r>
      <w:r w:rsidRPr="006F4D99">
        <w:rPr>
          <w:highlight w:val="yellow"/>
        </w:rPr>
        <w:fldChar w:fldCharType="begin"/>
      </w:r>
      <w:r w:rsidRPr="006F4D99">
        <w:rPr>
          <w:highlight w:val="yellow"/>
        </w:rPr>
        <w:instrText xml:space="preserve"> REF _Ref102229947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Nice to Have Features</w:t>
      </w:r>
      <w:r w:rsidRPr="006F4D99">
        <w:rPr>
          <w:highlight w:val="yellow"/>
        </w:rPr>
        <w:fldChar w:fldCharType="end"/>
      </w:r>
      <w:r w:rsidRPr="006F4D99">
        <w:rPr>
          <w:highlight w:val="yellow"/>
        </w:rPr>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6F4D99">
        <w:rPr>
          <w:highlight w:val="yellow"/>
        </w:rPr>
        <w:fldChar w:fldCharType="begin"/>
      </w:r>
      <w:r w:rsidRPr="006F4D99">
        <w:rPr>
          <w:highlight w:val="yellow"/>
        </w:rPr>
        <w:instrText xml:space="preserve"> REF _Ref100934557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Set Page</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1301087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 xml:space="preserve">Figure </w:t>
      </w:r>
      <w:r w:rsidR="00882CA4" w:rsidRPr="00882CA4">
        <w:rPr>
          <w:noProof/>
          <w:highlight w:val="yellow"/>
        </w:rPr>
        <w:t>17</w:t>
      </w:r>
      <w:r w:rsidRPr="006F4D99">
        <w:rPr>
          <w:highlight w:val="yellow"/>
        </w:rPr>
        <w:fldChar w:fldCharType="end"/>
      </w:r>
      <w:r w:rsidRPr="006F4D99">
        <w:rPr>
          <w:highlight w:val="yellow"/>
        </w:rPr>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667B065C" w:rsidR="006F4D99" w:rsidRPr="006F4D99" w:rsidRDefault="006F4D99" w:rsidP="006F4D99">
      <w:pPr>
        <w:rPr>
          <w:highlight w:val="yellow"/>
        </w:rPr>
      </w:pPr>
      <w:r w:rsidRPr="006F4D99">
        <w:rPr>
          <w:highlight w:val="yellow"/>
        </w:rPr>
        <w:t xml:space="preserve">Out of the </w:t>
      </w:r>
      <w:r w:rsidRPr="006F4D99">
        <w:rPr>
          <w:highlight w:val="yellow"/>
        </w:rPr>
        <w:fldChar w:fldCharType="begin"/>
      </w:r>
      <w:r w:rsidRPr="006F4D99">
        <w:rPr>
          <w:highlight w:val="yellow"/>
        </w:rPr>
        <w:instrText xml:space="preserve"> REF _Ref102233685 \h </w:instrText>
      </w:r>
      <w:r w:rsidRPr="006F4D99">
        <w:rPr>
          <w:highlight w:val="yellow"/>
        </w:rPr>
      </w:r>
      <w:r w:rsidRPr="006F4D99">
        <w:rPr>
          <w:highlight w:val="yellow"/>
        </w:rPr>
        <w:instrText xml:space="preserve"> \* MERGEFORMAT </w:instrText>
      </w:r>
      <w:r w:rsidRPr="006F4D99">
        <w:rPr>
          <w:highlight w:val="yellow"/>
        </w:rPr>
        <w:fldChar w:fldCharType="separate"/>
      </w:r>
      <w:r w:rsidR="00882CA4" w:rsidRPr="00882CA4">
        <w:rPr>
          <w:highlight w:val="yellow"/>
        </w:rPr>
        <w:t>Optional Features</w:t>
      </w:r>
      <w:r w:rsidRPr="006F4D99">
        <w:rPr>
          <w:highlight w:val="yellow"/>
        </w:rPr>
        <w:fldChar w:fldCharType="end"/>
      </w:r>
      <w:r w:rsidRPr="006F4D99">
        <w:rPr>
          <w:highlight w:val="yellow"/>
        </w:rPr>
        <w:t xml:space="preserve"> I managed to add the creation of setlists and the ability to save to them for logged in users, as well as being able to search these lists of Lego Sets, and the ‘Sets Owned List’ is just one of these setlists but added with that name when a user creates their account. I also managed to add the feature where users can save a Lego Set Piece Checklist in progress to the database.</w:t>
      </w:r>
    </w:p>
    <w:p w14:paraId="4DFC5A3C" w14:textId="0BF5F268" w:rsidR="00523CDC" w:rsidRDefault="006F4D99" w:rsidP="00183949">
      <w:r w:rsidRPr="006F4D99">
        <w:rPr>
          <w:highlight w:val="yellow"/>
        </w:rPr>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77777777" w:rsidR="006F4D99" w:rsidRDefault="006F4D99" w:rsidP="00183949"/>
    <w:p w14:paraId="3930F825" w14:textId="33E5072A" w:rsidR="001922A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login</w:t>
      </w:r>
      <w:r w:rsidR="00773BFA">
        <w:t xml:space="preserve"> and </w:t>
      </w:r>
      <w:r w:rsidR="00773BFA">
        <w:t xml:space="preserve">sign-up </w:t>
      </w:r>
      <w:r w:rsidR="00773BFA">
        <w:t>to the database</w:t>
      </w:r>
      <w:r w:rsidR="00773BFA">
        <w:t xml:space="preserv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882CA4">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proofErr w:type="gramStart"/>
      <w:r w:rsidR="0060498E">
        <w:t>feature</w:t>
      </w:r>
      <w:proofErr w:type="gramEnd"/>
      <w:r w:rsidR="0060498E">
        <w:t xml:space="preserve"> so each page knows the user is logged in</w:t>
      </w:r>
      <w:r w:rsidR="001922AC">
        <w:t>.</w:t>
      </w:r>
      <w:r w:rsidR="00F907CB">
        <w:t xml:space="preserve"> </w:t>
      </w:r>
      <w:r w:rsidR="00180044">
        <w:t xml:space="preserve">I had </w:t>
      </w:r>
      <w:r w:rsidR="00180044">
        <w:t>initially allowed time of 1 day</w:t>
      </w:r>
      <w:r w:rsidR="00180044">
        <w:t xml:space="preserve"> to complete this, but due to not breaking down the task it took several days longer to fully </w:t>
      </w:r>
      <w:r w:rsidR="003E6DD1">
        <w:t>implement.</w:t>
      </w:r>
    </w:p>
    <w:p w14:paraId="5DA49A21" w14:textId="7613CE19" w:rsidR="00523CDC" w:rsidRPr="00523CDC" w:rsidRDefault="00843AD0" w:rsidP="00183949">
      <w:r>
        <w:lastRenderedPageBreak/>
        <w:t xml:space="preserve">I also </w:t>
      </w:r>
      <w:r w:rsidR="006F6E92">
        <w:t>overestimated</w:t>
      </w:r>
      <w:r>
        <w:t xml:space="preserve"> </w:t>
      </w:r>
      <w:r w:rsidR="00D8060D">
        <w:t xml:space="preserve">the length </w:t>
      </w:r>
      <w:r w:rsidR="009C7210">
        <w:t>of</w:t>
      </w:r>
      <w:r w:rsidR="00D8060D">
        <w:t xml:space="preserve"> </w:t>
      </w:r>
      <w:r>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p>
    <w:p w14:paraId="096060E9" w14:textId="70D68879" w:rsidR="00523CDC" w:rsidRDefault="004A5530" w:rsidP="00183949">
      <w:r>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p>
    <w:p w14:paraId="39059498" w14:textId="6E519988" w:rsidR="000B3E56" w:rsidRDefault="000B3E56" w:rsidP="00183949"/>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25C63D97" w:rsidR="00A74AF4" w:rsidRDefault="004B24DD" w:rsidP="00A74AF4">
      <w:r>
        <w:t xml:space="preserve">My project could help the </w:t>
      </w:r>
      <w:r>
        <w:t>target users</w:t>
      </w:r>
      <w:r>
        <w:t xml:space="preserve"> of my project (</w:t>
      </w:r>
      <w:r>
        <w:t xml:space="preserve">Lego </w:t>
      </w:r>
      <w:r w:rsidRPr="00C639C4">
        <w:t>enthusiasts</w:t>
      </w:r>
      <w:r>
        <w:t xml:space="preserve">) </w:t>
      </w:r>
    </w:p>
    <w:p w14:paraId="4135844D" w14:textId="3D214B86" w:rsidR="009D776F" w:rsidRDefault="009D776F" w:rsidP="00A74AF4"/>
    <w:p w14:paraId="3AFEC575" w14:textId="4C41D930" w:rsidR="00A93D6A" w:rsidRDefault="009D776F" w:rsidP="00A74AF4">
      <w:r>
        <w:t>My website could be adapted to become a commercial product</w:t>
      </w:r>
      <w:r w:rsidR="009E4229">
        <w:t xml:space="preserve">, as it already has the unique selling point of </w:t>
      </w:r>
      <w:r w:rsidR="00E819EA">
        <w:t>allow</w:t>
      </w:r>
      <w:r w:rsidR="00A41B71">
        <w:t>ing</w:t>
      </w:r>
      <w:r w:rsidR="00E819EA">
        <w:t xml:space="preserve"> users to check pieces of a checklist</w:t>
      </w:r>
      <w:r w:rsidR="00A41B71">
        <w:t xml:space="preserve"> as I could not find any other websites with this </w:t>
      </w:r>
      <w:proofErr w:type="gramStart"/>
      <w:r w:rsidR="00A41B71">
        <w:t>ability</w:t>
      </w:r>
      <w:r w:rsidR="00E819EA">
        <w:t>, and</w:t>
      </w:r>
      <w:proofErr w:type="gramEnd"/>
      <w:r w:rsidR="00E819EA">
        <w:t xml:space="preserve"> adding a mobile application would improve this as other similar website</w:t>
      </w:r>
      <w:r w:rsidR="000C40EE">
        <w:t>s do not have them</w:t>
      </w:r>
      <w:r>
        <w:t>.</w:t>
      </w:r>
    </w:p>
    <w:p w14:paraId="415B2D72" w14:textId="75550C52" w:rsidR="009D776F" w:rsidRDefault="00FD071B" w:rsidP="00A74AF4">
      <w:r>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orm anywhere. A</w:t>
      </w:r>
      <w:r>
        <w:t xml:space="preserve">dding </w:t>
      </w:r>
      <w:r w:rsidR="007110B9">
        <w:t>advertisements</w:t>
      </w:r>
      <w:r w:rsidR="007110B9">
        <w:t xml:space="preserve"> </w:t>
      </w:r>
      <w:r>
        <w:t xml:space="preserve">to </w:t>
      </w:r>
      <w:r w:rsidR="009E4229">
        <w:t>the website and mobile app</w:t>
      </w:r>
      <w:r>
        <w:t xml:space="preserve"> </w:t>
      </w:r>
      <w:r w:rsidR="00415589">
        <w:t>would help</w:t>
      </w:r>
      <w:r>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w:t>
      </w:r>
      <w:r w:rsidR="0075522A">
        <w:t xml:space="preserve">dding </w:t>
      </w:r>
      <w:r w:rsidR="0075522A">
        <w:t>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p>
    <w:p w14:paraId="5AC68A6B" w14:textId="3BE0B088" w:rsidR="00123A3A" w:rsidRDefault="00123A3A" w:rsidP="00A74AF4"/>
    <w:p w14:paraId="35E12DDE" w14:textId="1AA97D09" w:rsidR="0042273B" w:rsidRDefault="0042273B" w:rsidP="00A74AF4"/>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 xml:space="preserve">s </w:t>
      </w:r>
      <w:proofErr w:type="gramStart"/>
      <w:r w:rsidR="004F3249">
        <w:t>device, and</w:t>
      </w:r>
      <w:proofErr w:type="gramEnd"/>
      <w:r w:rsidR="004F3249">
        <w:t xml:space="preserve">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694B2801" w14:textId="34C7407A" w:rsidR="00F47695"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882CA4">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882CA4">
        <w:t>[19]</w:t>
      </w:r>
      <w:r w:rsidR="00FE355F">
        <w:fldChar w:fldCharType="end"/>
      </w:r>
      <w:r w:rsidR="00BB6CFD">
        <w:t>,</w:t>
      </w:r>
      <w:r w:rsidR="004B59B5">
        <w:t xml:space="preserve"> </w:t>
      </w:r>
      <w:r w:rsidR="00F0201C">
        <w:t xml:space="preserve">along with developing a way of filtering HTML items in </w:t>
      </w:r>
      <w:r w:rsidR="00F0201C">
        <w:lastRenderedPageBreak/>
        <w:t>a list using JavaScript. T</w:t>
      </w:r>
      <w:r w:rsidR="004B59B5">
        <w:t>his knowledge could help me create a cross-platform website in the future easier as I now have a better understanding of how to implement this.</w:t>
      </w:r>
    </w:p>
    <w:p w14:paraId="4612B15A" w14:textId="77777777" w:rsidR="000B3E56" w:rsidRDefault="000B3E56" w:rsidP="00A74AF4"/>
    <w:p w14:paraId="70B9026C" w14:textId="2E0CF850" w:rsidR="009A0939"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3D125D46" w14:textId="1D528A11" w:rsidR="00BA3B86" w:rsidRDefault="00BA3B86" w:rsidP="00A74AF4"/>
    <w:p w14:paraId="02877E5A" w14:textId="75CCC8D7" w:rsidR="004471B7"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ne what progress I was going to show and what to discuss. However, as </w:t>
      </w:r>
      <w:r w:rsidR="00447C41">
        <w:t xml:space="preserve">the project </w:t>
      </w:r>
      <w:r w:rsidR="00CE1CAA">
        <w:t>progressed,</w:t>
      </w:r>
      <w:r w:rsidR="00447C41">
        <w:t xml:space="preserve"> </w:t>
      </w:r>
      <w:r w:rsidR="00103D4F">
        <w:t>I started having a plan of what to show and questions to ask to make the most of the valuable time these meetings provided for my project.</w:t>
      </w:r>
      <w:r w:rsidR="00696CD8">
        <w:t xml:space="preserve"> I feel this is useful in the future as I now </w:t>
      </w:r>
      <w:r w:rsidR="001155E8">
        <w:t>k</w:t>
      </w:r>
      <w:r w:rsidR="00696CD8">
        <w:t>no</w:t>
      </w:r>
      <w:r w:rsidR="001155E8">
        <w:t>w</w:t>
      </w:r>
      <w:r w:rsidR="00696CD8">
        <w:t xml:space="preserve"> the value of being prepared for meetings and the benefits gained f</w:t>
      </w:r>
      <w:r w:rsidR="00415589">
        <w:t>rom</w:t>
      </w:r>
      <w:r w:rsidR="00696CD8">
        <w:t xml:space="preserve"> this, as well as seeing more professional by having a clear plan of how </w:t>
      </w:r>
      <w:r w:rsidR="00415589">
        <w:t xml:space="preserve">a </w:t>
      </w:r>
      <w:r w:rsidR="00696CD8">
        <w:t>meeting should progress.</w:t>
      </w:r>
    </w:p>
    <w:p w14:paraId="04A74DD6" w14:textId="7B72732A" w:rsidR="00A74AF4" w:rsidRPr="00A74AF4" w:rsidRDefault="00BD1D15" w:rsidP="00A74AF4">
      <w:r>
        <w:t xml:space="preserve"> </w:t>
      </w:r>
    </w:p>
    <w:p w14:paraId="28DCF1ED" w14:textId="77777777" w:rsidR="004564E8" w:rsidRDefault="004564E8" w:rsidP="004564E8">
      <w:pPr>
        <w:pStyle w:val="Heading2"/>
      </w:pPr>
      <w:r>
        <w:t>Conclusion and Future Work</w:t>
      </w:r>
    </w:p>
    <w:p w14:paraId="2BE87116" w14:textId="511563D2" w:rsidR="00A81F2E" w:rsidRDefault="00A81F2E" w:rsidP="00A81F2E">
      <w:r>
        <w:t xml:space="preserve">Overall, I feel the project went very well as I achieved the main aim, I set out to achieve at the start of the project and I even managed to have time to add some of my </w:t>
      </w:r>
      <w:r>
        <w:fldChar w:fldCharType="begin"/>
      </w:r>
      <w:r>
        <w:instrText xml:space="preserve"> REF _Ref102244115 \h </w:instrText>
      </w:r>
      <w:r>
        <w:fldChar w:fldCharType="separate"/>
      </w:r>
      <w:r w:rsidR="00882CA4">
        <w:t>Optional Features</w:t>
      </w:r>
      <w:r>
        <w:fldChar w:fldCharType="end"/>
      </w:r>
      <w:r>
        <w:t>.</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05DE0F4A" w:rsidR="00756DF3" w:rsidRPr="00B0545B" w:rsidRDefault="00756DF3" w:rsidP="00756DF3">
      <w:pPr>
        <w:pStyle w:val="ListParagraph"/>
        <w:numPr>
          <w:ilvl w:val="0"/>
          <w:numId w:val="7"/>
        </w:numPr>
        <w:rPr>
          <w:rFonts w:cstheme="minorHAnsi"/>
        </w:rPr>
      </w:pPr>
      <w:bookmarkStart w:id="228" w:name="_Ref88054215"/>
      <w:bookmarkStart w:id="229" w:name="_Ref87897742"/>
      <w:bookmarkStart w:id="230"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2"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28"/>
    </w:p>
    <w:p w14:paraId="7B0F8AE7" w14:textId="1BFFA17B" w:rsidR="00756DF3" w:rsidRPr="00B0545B" w:rsidRDefault="00756DF3" w:rsidP="00756DF3">
      <w:pPr>
        <w:pStyle w:val="ListParagraph"/>
        <w:numPr>
          <w:ilvl w:val="0"/>
          <w:numId w:val="7"/>
        </w:numPr>
        <w:rPr>
          <w:rFonts w:cstheme="minorHAnsi"/>
        </w:rPr>
      </w:pPr>
      <w:bookmarkStart w:id="231"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23"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29"/>
      <w:bookmarkEnd w:id="231"/>
    </w:p>
    <w:p w14:paraId="1E50C84A" w14:textId="5B75ED1B" w:rsidR="00756DF3" w:rsidRPr="00B0545B" w:rsidRDefault="00756DF3" w:rsidP="00756DF3">
      <w:pPr>
        <w:pStyle w:val="ListParagraph"/>
        <w:numPr>
          <w:ilvl w:val="0"/>
          <w:numId w:val="7"/>
        </w:numPr>
        <w:rPr>
          <w:rFonts w:cstheme="minorHAnsi"/>
        </w:rPr>
      </w:pPr>
      <w:bookmarkStart w:id="232" w:name="_Ref88056140"/>
      <w:bookmarkStart w:id="233"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2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32"/>
      <w:r w:rsidRPr="00B0545B">
        <w:rPr>
          <w:rFonts w:cstheme="minorHAnsi"/>
          <w:color w:val="000000"/>
          <w:shd w:val="clear" w:color="auto" w:fill="FFFFFF"/>
        </w:rPr>
        <w:t xml:space="preserve"> [Accessed: 17- Nov- 2021]</w:t>
      </w:r>
      <w:bookmarkEnd w:id="233"/>
    </w:p>
    <w:p w14:paraId="1C2088D7" w14:textId="11625637" w:rsidR="00756DF3" w:rsidRPr="00B0545B" w:rsidRDefault="00756DF3" w:rsidP="00756DF3">
      <w:pPr>
        <w:pStyle w:val="ListParagraph"/>
        <w:numPr>
          <w:ilvl w:val="0"/>
          <w:numId w:val="7"/>
        </w:numPr>
        <w:rPr>
          <w:rFonts w:cstheme="minorHAnsi"/>
        </w:rPr>
      </w:pPr>
      <w:bookmarkStart w:id="234"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5"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34"/>
    </w:p>
    <w:p w14:paraId="272E5E4C" w14:textId="7343B438" w:rsidR="00756DF3" w:rsidRPr="00DD38BE" w:rsidRDefault="00756DF3" w:rsidP="00756DF3">
      <w:pPr>
        <w:pStyle w:val="ListParagraph"/>
        <w:numPr>
          <w:ilvl w:val="0"/>
          <w:numId w:val="7"/>
        </w:numPr>
        <w:rPr>
          <w:rFonts w:cstheme="minorHAnsi"/>
        </w:rPr>
      </w:pPr>
      <w:bookmarkStart w:id="235"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26"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35"/>
    </w:p>
    <w:p w14:paraId="00A4583D" w14:textId="7DC1A9E0" w:rsidR="003F2D89" w:rsidRDefault="005B2D99" w:rsidP="00756DF3">
      <w:pPr>
        <w:pStyle w:val="ListParagraph"/>
        <w:numPr>
          <w:ilvl w:val="0"/>
          <w:numId w:val="7"/>
        </w:numPr>
        <w:rPr>
          <w:rFonts w:cstheme="minorHAnsi"/>
        </w:rPr>
      </w:pPr>
      <w:bookmarkStart w:id="236" w:name="_Ref101371569"/>
      <w:bookmarkStart w:id="237" w:name="_Ref88126815"/>
      <w:bookmarkEnd w:id="230"/>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27"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36"/>
    </w:p>
    <w:p w14:paraId="2382CE0C" w14:textId="414084F4" w:rsidR="00756DF3" w:rsidRPr="005E79E6" w:rsidRDefault="00756DF3" w:rsidP="00756DF3">
      <w:pPr>
        <w:pStyle w:val="ListParagraph"/>
        <w:numPr>
          <w:ilvl w:val="0"/>
          <w:numId w:val="7"/>
        </w:numPr>
        <w:rPr>
          <w:rFonts w:cstheme="minorHAnsi"/>
        </w:rPr>
      </w:pPr>
      <w:bookmarkStart w:id="238"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28"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37"/>
      <w:bookmarkEnd w:id="238"/>
    </w:p>
    <w:p w14:paraId="6339544A" w14:textId="5E4B99FB" w:rsidR="005E79E6" w:rsidRPr="00003E79" w:rsidRDefault="005E79E6" w:rsidP="00756DF3">
      <w:pPr>
        <w:pStyle w:val="ListParagraph"/>
        <w:numPr>
          <w:ilvl w:val="0"/>
          <w:numId w:val="7"/>
        </w:numPr>
        <w:rPr>
          <w:rFonts w:cstheme="minorHAnsi"/>
        </w:rPr>
      </w:pPr>
      <w:bookmarkStart w:id="239"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29"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39"/>
    </w:p>
    <w:p w14:paraId="617E8014" w14:textId="43147DA6" w:rsidR="00003E79" w:rsidRDefault="004C7A37" w:rsidP="00756DF3">
      <w:pPr>
        <w:pStyle w:val="ListParagraph"/>
        <w:numPr>
          <w:ilvl w:val="0"/>
          <w:numId w:val="7"/>
        </w:numPr>
        <w:rPr>
          <w:rFonts w:cstheme="minorHAnsi"/>
        </w:rPr>
      </w:pPr>
      <w:bookmarkStart w:id="240" w:name="_Ref100771127"/>
      <w:r>
        <w:rPr>
          <w:rFonts w:cstheme="minorHAnsi"/>
        </w:rPr>
        <w:t xml:space="preserve">V. </w:t>
      </w:r>
      <w:proofErr w:type="spellStart"/>
      <w:r w:rsidR="00003E79" w:rsidRPr="00003E79">
        <w:rPr>
          <w:rFonts w:cstheme="minorHAnsi"/>
        </w:rPr>
        <w:t>Mihalcea</w:t>
      </w:r>
      <w:proofErr w:type="spellEnd"/>
      <w:r w:rsidR="00003E79" w:rsidRPr="00003E79">
        <w:rPr>
          <w:rFonts w:cstheme="minorHAnsi"/>
        </w:rPr>
        <w:t xml:space="preserve">,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Morling</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Badner</w:t>
      </w:r>
      <w:proofErr w:type="spellEnd"/>
      <w:r w:rsidR="00003E79" w:rsidRPr="00003E79">
        <w:rPr>
          <w:rFonts w:cstheme="minorHAnsi"/>
        </w:rPr>
        <w:t xml:space="preserve">,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w:t>
      </w:r>
      <w:proofErr w:type="spellStart"/>
      <w:r w:rsidR="00003E79" w:rsidRPr="00003E79">
        <w:rPr>
          <w:rFonts w:cstheme="minorHAnsi"/>
        </w:rPr>
        <w:t>Maesen</w:t>
      </w:r>
      <w:proofErr w:type="spellEnd"/>
      <w:r w:rsidR="00003E79" w:rsidRPr="00003E79">
        <w:rPr>
          <w:rFonts w:cstheme="minorHAnsi"/>
        </w:rPr>
        <w:t xml:space="preserve">,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proofErr w:type="spellStart"/>
      <w:r w:rsidR="00003E79" w:rsidRPr="00003E79">
        <w:rPr>
          <w:rFonts w:cstheme="minorHAnsi"/>
        </w:rPr>
        <w:t>Jacomet</w:t>
      </w:r>
      <w:proofErr w:type="spellEnd"/>
      <w:r w:rsidR="00003E79" w:rsidRPr="00003E79">
        <w:rPr>
          <w:rFonts w:cstheme="minorHAnsi"/>
        </w:rPr>
        <w:t xml:space="preserve">,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30"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40"/>
    </w:p>
    <w:p w14:paraId="12640ABD" w14:textId="4BB60929" w:rsidR="00C255F6" w:rsidRDefault="006A7243" w:rsidP="00756DF3">
      <w:pPr>
        <w:pStyle w:val="ListParagraph"/>
        <w:numPr>
          <w:ilvl w:val="0"/>
          <w:numId w:val="7"/>
        </w:numPr>
        <w:rPr>
          <w:rFonts w:cstheme="minorHAnsi"/>
        </w:rPr>
      </w:pPr>
      <w:bookmarkStart w:id="241" w:name="_Ref102140969"/>
      <w:r w:rsidRPr="006A7243">
        <w:rPr>
          <w:rFonts w:cstheme="minorHAnsi"/>
        </w:rPr>
        <w:t xml:space="preserve">O. </w:t>
      </w:r>
      <w:proofErr w:type="spellStart"/>
      <w:r w:rsidRPr="006A7243">
        <w:rPr>
          <w:rFonts w:cstheme="minorHAnsi"/>
        </w:rPr>
        <w:t>Gierke</w:t>
      </w:r>
      <w:proofErr w:type="spellEnd"/>
      <w:r w:rsidRPr="006A7243">
        <w:rPr>
          <w:rFonts w:cstheme="minorHAnsi"/>
        </w:rPr>
        <w:t xml:space="preserve">, T. </w:t>
      </w:r>
      <w:proofErr w:type="spellStart"/>
      <w:r w:rsidRPr="006A7243">
        <w:rPr>
          <w:rFonts w:cstheme="minorHAnsi"/>
        </w:rPr>
        <w:t>Darimont</w:t>
      </w:r>
      <w:proofErr w:type="spellEnd"/>
      <w:r w:rsidRPr="006A7243">
        <w:rPr>
          <w:rFonts w:cstheme="minorHAnsi"/>
        </w:rPr>
        <w:t xml:space="preserve">, C. Strobl, M. </w:t>
      </w:r>
      <w:proofErr w:type="spellStart"/>
      <w:r w:rsidRPr="006A7243">
        <w:rPr>
          <w:rFonts w:cstheme="minorHAnsi"/>
        </w:rPr>
        <w:t>Paluch</w:t>
      </w:r>
      <w:proofErr w:type="spellEnd"/>
      <w:r w:rsidRPr="006A7243">
        <w:rPr>
          <w:rFonts w:cstheme="minorHAnsi"/>
        </w:rPr>
        <w:t xml:space="preserve">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31"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41"/>
    </w:p>
    <w:p w14:paraId="1B0E7357" w14:textId="52674CF7" w:rsidR="00A06FBF" w:rsidRDefault="00A06FBF" w:rsidP="00756DF3">
      <w:pPr>
        <w:pStyle w:val="ListParagraph"/>
        <w:numPr>
          <w:ilvl w:val="0"/>
          <w:numId w:val="7"/>
        </w:numPr>
        <w:rPr>
          <w:rFonts w:cstheme="minorHAnsi"/>
        </w:rPr>
      </w:pPr>
      <w:bookmarkStart w:id="242" w:name="_Ref101783910"/>
      <w:r w:rsidRPr="00A06FBF">
        <w:rPr>
          <w:rFonts w:cstheme="minorHAnsi"/>
        </w:rPr>
        <w:t xml:space="preserve">"RestTemplate (Spring Framework 5.3.14 API)", Docs.spring.io, 2021. [Online]. Available: </w:t>
      </w:r>
      <w:hyperlink r:id="rId132"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42"/>
    </w:p>
    <w:p w14:paraId="6D279EED" w14:textId="1FF27959" w:rsidR="00472CFF" w:rsidRPr="00472CFF" w:rsidRDefault="00472CFF" w:rsidP="00756DF3">
      <w:pPr>
        <w:pStyle w:val="ListParagraph"/>
        <w:numPr>
          <w:ilvl w:val="0"/>
          <w:numId w:val="7"/>
        </w:numPr>
        <w:rPr>
          <w:rFonts w:cstheme="minorHAnsi"/>
        </w:rPr>
      </w:pPr>
      <w:bookmarkStart w:id="243"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33" w:history="1">
        <w:r w:rsidR="0036248A" w:rsidRPr="005F6AF3">
          <w:rPr>
            <w:rStyle w:val="Hyperlink"/>
          </w:rPr>
          <w:t>https://javadoc.io/doc/com.fasterxml.jackson.core/jackson-core/latest/index.html</w:t>
        </w:r>
      </w:hyperlink>
      <w:r>
        <w:t>. [Accessed: 05- Dec- 2021]</w:t>
      </w:r>
      <w:bookmarkEnd w:id="243"/>
    </w:p>
    <w:p w14:paraId="680CDBCE" w14:textId="154C036F" w:rsidR="00472CFF" w:rsidRPr="00B826C8" w:rsidRDefault="00472CFF" w:rsidP="00756DF3">
      <w:pPr>
        <w:pStyle w:val="ListParagraph"/>
        <w:numPr>
          <w:ilvl w:val="0"/>
          <w:numId w:val="7"/>
        </w:numPr>
        <w:rPr>
          <w:rFonts w:cstheme="minorHAnsi"/>
        </w:rPr>
      </w:pPr>
      <w:bookmarkStart w:id="244"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34" w:history="1">
        <w:r w:rsidR="0036248A" w:rsidRPr="005F6AF3">
          <w:rPr>
            <w:rStyle w:val="Hyperlink"/>
          </w:rPr>
          <w:t>https://javadoc.io/doc/com.fasterxml.jackson.core/jackson-databind/latest/index.html</w:t>
        </w:r>
      </w:hyperlink>
      <w:r>
        <w:t>. [Accessed: 05- Dec- 2021]</w:t>
      </w:r>
      <w:bookmarkEnd w:id="244"/>
    </w:p>
    <w:p w14:paraId="7A054A6F" w14:textId="227F5CE3" w:rsidR="00787421" w:rsidRPr="00B45609" w:rsidRDefault="00787421" w:rsidP="00787421">
      <w:pPr>
        <w:pStyle w:val="ListParagraph"/>
        <w:numPr>
          <w:ilvl w:val="0"/>
          <w:numId w:val="7"/>
        </w:numPr>
        <w:rPr>
          <w:rFonts w:cstheme="minorHAnsi"/>
        </w:rPr>
      </w:pPr>
      <w:bookmarkStart w:id="245" w:name="_Ref101798144"/>
      <w:bookmarkStart w:id="246"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35" w:history="1">
        <w:r w:rsidRPr="005F6AF3">
          <w:rPr>
            <w:rStyle w:val="Hyperlink"/>
          </w:rPr>
          <w:t>https://attacomsian.com/blog/read-write-csv-files-opencsv</w:t>
        </w:r>
      </w:hyperlink>
      <w:r>
        <w:t>. [Accessed: 03- Jan- 2022]</w:t>
      </w:r>
      <w:bookmarkEnd w:id="245"/>
    </w:p>
    <w:p w14:paraId="285B9159" w14:textId="598EFC04" w:rsidR="00B826C8" w:rsidRPr="0009637C" w:rsidRDefault="00B826C8" w:rsidP="00756DF3">
      <w:pPr>
        <w:pStyle w:val="ListParagraph"/>
        <w:numPr>
          <w:ilvl w:val="0"/>
          <w:numId w:val="7"/>
        </w:numPr>
        <w:rPr>
          <w:rFonts w:cstheme="minorHAnsi"/>
        </w:rPr>
      </w:pPr>
      <w:bookmarkStart w:id="247" w:name="_Ref101803997"/>
      <w:r>
        <w:t>Atta, "Export &amp; Download Data as CSV File in Spring Boot", </w:t>
      </w:r>
      <w:r>
        <w:rPr>
          <w:rStyle w:val="notion-enable-hover"/>
          <w:i/>
          <w:iCs/>
        </w:rPr>
        <w:t>Atta-Ur-Rehman Shah</w:t>
      </w:r>
      <w:r>
        <w:t xml:space="preserve">, 2019. [Online]. Available: </w:t>
      </w:r>
      <w:hyperlink r:id="rId136" w:history="1">
        <w:r w:rsidR="0036248A" w:rsidRPr="005F6AF3">
          <w:rPr>
            <w:rStyle w:val="Hyperlink"/>
          </w:rPr>
          <w:t>https://attacomsian.com/blog/export-download-data-csv-file-spring-boot</w:t>
        </w:r>
      </w:hyperlink>
      <w:r>
        <w:t>. [Accessed: 03- Jan- 2022]</w:t>
      </w:r>
      <w:bookmarkEnd w:id="246"/>
      <w:bookmarkEnd w:id="247"/>
    </w:p>
    <w:p w14:paraId="23F1DC13" w14:textId="3F852327" w:rsidR="0009637C" w:rsidRPr="00A412F1" w:rsidRDefault="0009637C" w:rsidP="00756DF3">
      <w:pPr>
        <w:pStyle w:val="ListParagraph"/>
        <w:numPr>
          <w:ilvl w:val="0"/>
          <w:numId w:val="7"/>
        </w:numPr>
        <w:rPr>
          <w:rFonts w:cstheme="minorHAnsi"/>
        </w:rPr>
      </w:pPr>
      <w:bookmarkStart w:id="248" w:name="_Ref101878832"/>
      <w:r>
        <w:t>Atta, "Uploading and Parsing CSV File using Spring Boot", </w:t>
      </w:r>
      <w:r>
        <w:rPr>
          <w:rStyle w:val="notion-enable-hover"/>
          <w:i/>
          <w:iCs/>
        </w:rPr>
        <w:t>Atta-Ur-Rehman Shah</w:t>
      </w:r>
      <w:r>
        <w:t xml:space="preserve">, 2020. [Online]. Available: </w:t>
      </w:r>
      <w:hyperlink r:id="rId137" w:history="1">
        <w:r w:rsidRPr="00821691">
          <w:rPr>
            <w:rStyle w:val="Hyperlink"/>
          </w:rPr>
          <w:t>https://attacomsian.com/blog/spring-boot-upload-parse-csv-file</w:t>
        </w:r>
      </w:hyperlink>
      <w:r>
        <w:t>. [Accessed: 04- Jan- 2022]</w:t>
      </w:r>
      <w:bookmarkEnd w:id="248"/>
    </w:p>
    <w:p w14:paraId="523DC283" w14:textId="3983D013" w:rsidR="00B45609" w:rsidRDefault="00B45609" w:rsidP="00756DF3">
      <w:pPr>
        <w:pStyle w:val="ListParagraph"/>
        <w:numPr>
          <w:ilvl w:val="0"/>
          <w:numId w:val="7"/>
        </w:numPr>
        <w:rPr>
          <w:rFonts w:cstheme="minorHAnsi"/>
        </w:rPr>
      </w:pPr>
      <w:bookmarkStart w:id="249"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38" w:history="1">
        <w:r w:rsidR="0036248A" w:rsidRPr="005F6AF3">
          <w:rPr>
            <w:rStyle w:val="Hyperlink"/>
            <w:rFonts w:cstheme="minorHAnsi"/>
          </w:rPr>
          <w:t>https://getbootstrap.com/docs/5.0/</w:t>
        </w:r>
      </w:hyperlink>
      <w:r w:rsidRPr="00B45609">
        <w:rPr>
          <w:rFonts w:cstheme="minorHAnsi"/>
        </w:rPr>
        <w:t>. [Accessed: 03- Feb- 2022]</w:t>
      </w:r>
      <w:bookmarkEnd w:id="249"/>
    </w:p>
    <w:p w14:paraId="10D229B8" w14:textId="2237040D" w:rsidR="005B514A" w:rsidRPr="00264C8E" w:rsidRDefault="005B514A" w:rsidP="00756DF3">
      <w:pPr>
        <w:pStyle w:val="ListParagraph"/>
        <w:numPr>
          <w:ilvl w:val="0"/>
          <w:numId w:val="7"/>
        </w:numPr>
        <w:rPr>
          <w:rFonts w:cstheme="minorHAnsi"/>
        </w:rPr>
      </w:pPr>
      <w:bookmarkStart w:id="250" w:name="_Ref102315763"/>
      <w:r>
        <w:t>"Font Awesome Intro", </w:t>
      </w:r>
      <w:r>
        <w:rPr>
          <w:rStyle w:val="notion-enable-hover"/>
          <w:i/>
          <w:iCs/>
        </w:rPr>
        <w:t>W3schools.com</w:t>
      </w:r>
      <w:r>
        <w:t xml:space="preserve">. [Online]. Available: </w:t>
      </w:r>
      <w:hyperlink r:id="rId139" w:history="1">
        <w:r w:rsidR="00AF3E83" w:rsidRPr="00B17F73">
          <w:rPr>
            <w:rStyle w:val="Hyperlink"/>
          </w:rPr>
          <w:t>https://www.w3schools.com/icons/fontawesome_icons_intro.asp</w:t>
        </w:r>
      </w:hyperlink>
      <w:r>
        <w:t>.</w:t>
      </w:r>
      <w:r w:rsidR="00AF3E83">
        <w:t xml:space="preserve"> </w:t>
      </w:r>
      <w:r>
        <w:t>[Accessed: 04- Feb- 2022]</w:t>
      </w:r>
      <w:bookmarkEnd w:id="250"/>
    </w:p>
    <w:p w14:paraId="7093DDEF" w14:textId="06C35288" w:rsidR="00264C8E" w:rsidRPr="00A87E8A" w:rsidRDefault="00264C8E" w:rsidP="00756DF3">
      <w:pPr>
        <w:pStyle w:val="ListParagraph"/>
        <w:numPr>
          <w:ilvl w:val="0"/>
          <w:numId w:val="7"/>
        </w:numPr>
        <w:rPr>
          <w:rFonts w:cstheme="minorHAnsi"/>
        </w:rPr>
      </w:pPr>
      <w:bookmarkStart w:id="251"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40"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w:t>
      </w:r>
      <w:r w:rsidRPr="00A87E8A">
        <w:rPr>
          <w:rFonts w:cstheme="minorHAnsi"/>
          <w:color w:val="000000"/>
          <w:shd w:val="clear" w:color="auto" w:fill="FFFFFF"/>
        </w:rPr>
        <w:t xml:space="preserve"> </w:t>
      </w:r>
      <w:r w:rsidRPr="00A87E8A">
        <w:rPr>
          <w:rFonts w:cstheme="minorHAnsi"/>
          <w:color w:val="000000"/>
          <w:shd w:val="clear" w:color="auto" w:fill="FFFFFF"/>
        </w:rPr>
        <w:t>[Accessed: 10- Feb- 2022]</w:t>
      </w:r>
      <w:bookmarkEnd w:id="251"/>
    </w:p>
    <w:p w14:paraId="0D1580C8" w14:textId="77777777" w:rsidR="00912AFA" w:rsidRPr="00A87E8A" w:rsidRDefault="00912AFA" w:rsidP="00912AFA">
      <w:pPr>
        <w:pStyle w:val="ListParagraph"/>
        <w:numPr>
          <w:ilvl w:val="0"/>
          <w:numId w:val="7"/>
        </w:numPr>
        <w:rPr>
          <w:rFonts w:cstheme="minorHAnsi"/>
        </w:rPr>
      </w:pPr>
      <w:bookmarkStart w:id="252" w:name="_Ref102313471"/>
      <w:bookmarkStart w:id="253" w:name="_Ref102387006"/>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proofErr w:type="spellStart"/>
      <w:r w:rsidRPr="00A87E8A">
        <w:rPr>
          <w:rFonts w:cstheme="minorHAnsi"/>
          <w:color w:val="000000"/>
          <w:shd w:val="clear" w:color="auto" w:fill="FFFFFF"/>
        </w:rPr>
        <w:t>TLDDoc</w:t>
      </w:r>
      <w:proofErr w:type="spellEnd"/>
      <w:r w:rsidRPr="00A87E8A">
        <w:rPr>
          <w:rFonts w:cstheme="minorHAnsi"/>
          <w:color w:val="000000"/>
          <w:shd w:val="clear" w:color="auto" w:fill="FFFFFF"/>
        </w:rPr>
        <w:t xml:space="preserve">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41"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w:t>
      </w:r>
      <w:r w:rsidRPr="00A87E8A">
        <w:rPr>
          <w:rFonts w:cstheme="minorHAnsi"/>
          <w:color w:val="000000"/>
          <w:shd w:val="clear" w:color="auto" w:fill="FFFFFF"/>
        </w:rPr>
        <w:t xml:space="preserve"> </w:t>
      </w:r>
      <w:r w:rsidRPr="00A87E8A">
        <w:rPr>
          <w:rFonts w:cstheme="minorHAnsi"/>
          <w:color w:val="000000"/>
          <w:shd w:val="clear" w:color="auto" w:fill="FFFFFF"/>
        </w:rPr>
        <w:t>[Accessed: 30- Nov- 2021]</w:t>
      </w:r>
      <w:bookmarkEnd w:id="253"/>
    </w:p>
    <w:p w14:paraId="064BA8FB" w14:textId="09CA1818" w:rsidR="005B514A" w:rsidRPr="00A87E8A" w:rsidRDefault="005B514A" w:rsidP="00756DF3">
      <w:pPr>
        <w:pStyle w:val="ListParagraph"/>
        <w:numPr>
          <w:ilvl w:val="0"/>
          <w:numId w:val="7"/>
        </w:numPr>
        <w:rPr>
          <w:rFonts w:cstheme="minorHAnsi"/>
        </w:rPr>
      </w:pPr>
      <w:bookmarkStart w:id="254" w:name="_Ref102405981"/>
      <w:r w:rsidRPr="00A87E8A">
        <w:rPr>
          <w:rFonts w:cstheme="minorHAnsi"/>
        </w:rPr>
        <w:t>S. Millington, "Hashing a Password in Java", </w:t>
      </w:r>
      <w:proofErr w:type="spellStart"/>
      <w:r w:rsidRPr="00A87E8A">
        <w:rPr>
          <w:rStyle w:val="notion-enable-hover"/>
          <w:rFonts w:cstheme="minorHAnsi"/>
          <w:i/>
          <w:iCs/>
        </w:rPr>
        <w:t>Baeldung</w:t>
      </w:r>
      <w:proofErr w:type="spellEnd"/>
      <w:r w:rsidRPr="00A87E8A">
        <w:rPr>
          <w:rFonts w:cstheme="minorHAnsi"/>
        </w:rPr>
        <w:t xml:space="preserve">, 2022. [Online]. Available: </w:t>
      </w:r>
      <w:hyperlink r:id="rId142"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52"/>
      <w:bookmarkEnd w:id="254"/>
    </w:p>
    <w:p w14:paraId="71B9D3E2" w14:textId="38736988" w:rsidR="005B514A" w:rsidRPr="00756DF3" w:rsidRDefault="005B514A" w:rsidP="00756DF3">
      <w:pPr>
        <w:pStyle w:val="ListParagraph"/>
        <w:numPr>
          <w:ilvl w:val="0"/>
          <w:numId w:val="7"/>
        </w:numPr>
        <w:rPr>
          <w:rFonts w:cstheme="minorHAnsi"/>
        </w:rPr>
      </w:pPr>
      <w:bookmarkStart w:id="255" w:name="_Ref102313557"/>
      <w:r>
        <w:t xml:space="preserve">L. Gupta, "Java - Create a Secure Password Hash - </w:t>
      </w:r>
      <w:proofErr w:type="spellStart"/>
      <w:r>
        <w:t>HowToDoInJava</w:t>
      </w:r>
      <w:proofErr w:type="spellEnd"/>
      <w:r>
        <w:t>", </w:t>
      </w:r>
      <w:proofErr w:type="spellStart"/>
      <w:r>
        <w:rPr>
          <w:rStyle w:val="notion-enable-hover"/>
          <w:i/>
          <w:iCs/>
        </w:rPr>
        <w:t>HowToDoInJava</w:t>
      </w:r>
      <w:proofErr w:type="spellEnd"/>
      <w:r>
        <w:t xml:space="preserve">, 2022. [Online]. Available: </w:t>
      </w:r>
      <w:hyperlink r:id="rId143"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55"/>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56" w:name="_Toc88311802"/>
      <w:bookmarkStart w:id="257" w:name="_Toc88731127"/>
      <w:r>
        <w:lastRenderedPageBreak/>
        <w:t>Appendix A</w:t>
      </w:r>
      <w:bookmarkEnd w:id="256"/>
      <w:bookmarkEnd w:id="257"/>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44"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47"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258" w:name="_Ref88698279"/>
      <w:bookmarkStart w:id="259" w:name="_Toc88731128"/>
      <w:r>
        <w:lastRenderedPageBreak/>
        <w:t>Appendix B</w:t>
      </w:r>
      <w:bookmarkEnd w:id="258"/>
      <w:bookmarkEnd w:id="259"/>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49"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51"/>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r>
        <w:lastRenderedPageBreak/>
        <w:t>Appendix C</w:t>
      </w:r>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46F7291B">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60"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4E974933">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61"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r>
        <w:lastRenderedPageBreak/>
        <w:t>Appendix D</w:t>
      </w:r>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6239B64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56AD2442">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0F193B14">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5F818A9D">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4C14B80F">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1C94F5F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306B606D">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66"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5704D52E">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7"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329F6DAC">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7"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5F100217">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8"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5A16B8EA">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8"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431FE0E6">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9"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55B13404">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9"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5ABAFC7B">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70"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1BA66158">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71"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43A2F369">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72"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63397AA7">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72"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3EEB2CA5">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72"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46D4D69">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73"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23AFCA2F">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73"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7645FD7A" w14:textId="1899E460" w:rsidR="00092164" w:rsidRDefault="00265D2D" w:rsidP="00092164">
      <w:r>
        <w:t>Interview questions on the Usability of my website.</w:t>
      </w:r>
    </w:p>
    <w:p w14:paraId="62DAFE34" w14:textId="4B014449" w:rsidR="002922E0" w:rsidRPr="00092164" w:rsidRDefault="00EF729A" w:rsidP="00092164">
      <w:r>
        <w:rPr>
          <w:noProof/>
        </w:rPr>
        <w:lastRenderedPageBreak/>
        <w:drawing>
          <wp:inline distT="0" distB="0" distL="0" distR="0" wp14:anchorId="31178B50" wp14:editId="7E8C6BDD">
            <wp:extent cx="5731510" cy="6810375"/>
            <wp:effectExtent l="0" t="0" r="2540" b="952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74"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EE6744A" wp14:editId="7E010902">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75"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44B73D9" wp14:editId="3CC647E1">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5041F5E" wp14:editId="756205D1">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DB0BD92" wp14:editId="506EC133">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9ED1CE3" wp14:editId="69CF72FF">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55C356E" wp14:editId="5B6C7C9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1898242" wp14:editId="314D381D">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35197E70" wp14:editId="7C15E9AF">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C7E1059" wp14:editId="3B785148">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74F0388" wp14:editId="6A53CBE4">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20B4F020" wp14:editId="475EDC0C">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73F070B" wp14:editId="50E90C19">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E8B279B" wp14:editId="6EE01BF0">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09A83EB" wp14:editId="67E6B6E6">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AA56F3A" wp14:editId="08F8C851">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89"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sectPr w:rsidR="002922E0" w:rsidRPr="00092164" w:rsidSect="00317EC7">
      <w:footerReference w:type="default" r:id="rId19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758FB" w14:textId="77777777" w:rsidR="000E7CB8" w:rsidRDefault="000E7CB8" w:rsidP="008D58B5">
      <w:pPr>
        <w:spacing w:after="0" w:line="240" w:lineRule="auto"/>
      </w:pPr>
      <w:r>
        <w:separator/>
      </w:r>
    </w:p>
  </w:endnote>
  <w:endnote w:type="continuationSeparator" w:id="0">
    <w:p w14:paraId="4027132F" w14:textId="77777777" w:rsidR="000E7CB8" w:rsidRDefault="000E7CB8"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6902" w14:textId="77777777" w:rsidR="000E7CB8" w:rsidRDefault="000E7CB8" w:rsidP="008D58B5">
      <w:pPr>
        <w:spacing w:after="0" w:line="240" w:lineRule="auto"/>
      </w:pPr>
      <w:r>
        <w:separator/>
      </w:r>
    </w:p>
  </w:footnote>
  <w:footnote w:type="continuationSeparator" w:id="0">
    <w:p w14:paraId="736F331B" w14:textId="77777777" w:rsidR="000E7CB8" w:rsidRDefault="000E7CB8"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wFAJmiuo0tAAAA"/>
  </w:docVars>
  <w:rsids>
    <w:rsidRoot w:val="00516B10"/>
    <w:rsid w:val="00000D1C"/>
    <w:rsid w:val="000016AC"/>
    <w:rsid w:val="000028D9"/>
    <w:rsid w:val="0000337A"/>
    <w:rsid w:val="0000338A"/>
    <w:rsid w:val="00003E79"/>
    <w:rsid w:val="00004CD9"/>
    <w:rsid w:val="00005BE0"/>
    <w:rsid w:val="00007044"/>
    <w:rsid w:val="00010BE9"/>
    <w:rsid w:val="00010F93"/>
    <w:rsid w:val="00011B3C"/>
    <w:rsid w:val="00012807"/>
    <w:rsid w:val="00012C82"/>
    <w:rsid w:val="000132CE"/>
    <w:rsid w:val="00013566"/>
    <w:rsid w:val="000138A2"/>
    <w:rsid w:val="0001403A"/>
    <w:rsid w:val="00014804"/>
    <w:rsid w:val="00015DD0"/>
    <w:rsid w:val="00016659"/>
    <w:rsid w:val="00016DE9"/>
    <w:rsid w:val="00017068"/>
    <w:rsid w:val="0001738A"/>
    <w:rsid w:val="00017CCE"/>
    <w:rsid w:val="00020056"/>
    <w:rsid w:val="000216C5"/>
    <w:rsid w:val="00022451"/>
    <w:rsid w:val="00022D0C"/>
    <w:rsid w:val="00023B7B"/>
    <w:rsid w:val="00024524"/>
    <w:rsid w:val="000249D5"/>
    <w:rsid w:val="00024A44"/>
    <w:rsid w:val="00024E17"/>
    <w:rsid w:val="0002570C"/>
    <w:rsid w:val="00026A32"/>
    <w:rsid w:val="00026FC9"/>
    <w:rsid w:val="00030051"/>
    <w:rsid w:val="00030541"/>
    <w:rsid w:val="00030BB1"/>
    <w:rsid w:val="00031F3F"/>
    <w:rsid w:val="00032A3A"/>
    <w:rsid w:val="00032E57"/>
    <w:rsid w:val="000338E1"/>
    <w:rsid w:val="00033E41"/>
    <w:rsid w:val="000341C6"/>
    <w:rsid w:val="00034D00"/>
    <w:rsid w:val="00035182"/>
    <w:rsid w:val="00036B9B"/>
    <w:rsid w:val="00037C0F"/>
    <w:rsid w:val="00040427"/>
    <w:rsid w:val="000409CF"/>
    <w:rsid w:val="00040B40"/>
    <w:rsid w:val="00041C4A"/>
    <w:rsid w:val="000422CE"/>
    <w:rsid w:val="000424A9"/>
    <w:rsid w:val="00043AE9"/>
    <w:rsid w:val="000444FC"/>
    <w:rsid w:val="00045820"/>
    <w:rsid w:val="000459A2"/>
    <w:rsid w:val="00046312"/>
    <w:rsid w:val="00046C3C"/>
    <w:rsid w:val="00050006"/>
    <w:rsid w:val="00051A55"/>
    <w:rsid w:val="00052FD0"/>
    <w:rsid w:val="00054EA2"/>
    <w:rsid w:val="00057728"/>
    <w:rsid w:val="000578D2"/>
    <w:rsid w:val="00060041"/>
    <w:rsid w:val="00061690"/>
    <w:rsid w:val="0006180E"/>
    <w:rsid w:val="00063E3C"/>
    <w:rsid w:val="00064469"/>
    <w:rsid w:val="000646C3"/>
    <w:rsid w:val="00064A3C"/>
    <w:rsid w:val="00064E1D"/>
    <w:rsid w:val="000667CD"/>
    <w:rsid w:val="00067A0B"/>
    <w:rsid w:val="00070238"/>
    <w:rsid w:val="00070DD6"/>
    <w:rsid w:val="00071543"/>
    <w:rsid w:val="000729BA"/>
    <w:rsid w:val="00073098"/>
    <w:rsid w:val="000739E8"/>
    <w:rsid w:val="000741B7"/>
    <w:rsid w:val="0007663F"/>
    <w:rsid w:val="00082157"/>
    <w:rsid w:val="00082DE4"/>
    <w:rsid w:val="000836E5"/>
    <w:rsid w:val="00083A61"/>
    <w:rsid w:val="00084090"/>
    <w:rsid w:val="00084383"/>
    <w:rsid w:val="00086075"/>
    <w:rsid w:val="00086581"/>
    <w:rsid w:val="00086AE9"/>
    <w:rsid w:val="000903AD"/>
    <w:rsid w:val="00090B05"/>
    <w:rsid w:val="00091F81"/>
    <w:rsid w:val="00092164"/>
    <w:rsid w:val="00092B0C"/>
    <w:rsid w:val="0009348E"/>
    <w:rsid w:val="00093E0A"/>
    <w:rsid w:val="00095DB7"/>
    <w:rsid w:val="0009637C"/>
    <w:rsid w:val="0009649C"/>
    <w:rsid w:val="0009689A"/>
    <w:rsid w:val="0009699F"/>
    <w:rsid w:val="00096A0B"/>
    <w:rsid w:val="00096D42"/>
    <w:rsid w:val="0009709B"/>
    <w:rsid w:val="00097DBE"/>
    <w:rsid w:val="000A0749"/>
    <w:rsid w:val="000A0A21"/>
    <w:rsid w:val="000A1381"/>
    <w:rsid w:val="000A2BE3"/>
    <w:rsid w:val="000A3A0D"/>
    <w:rsid w:val="000A40FD"/>
    <w:rsid w:val="000A440F"/>
    <w:rsid w:val="000A446F"/>
    <w:rsid w:val="000A44C9"/>
    <w:rsid w:val="000A4D02"/>
    <w:rsid w:val="000A7359"/>
    <w:rsid w:val="000A7AD2"/>
    <w:rsid w:val="000A7E06"/>
    <w:rsid w:val="000B02BB"/>
    <w:rsid w:val="000B0312"/>
    <w:rsid w:val="000B187D"/>
    <w:rsid w:val="000B1A99"/>
    <w:rsid w:val="000B21A8"/>
    <w:rsid w:val="000B21F1"/>
    <w:rsid w:val="000B2770"/>
    <w:rsid w:val="000B3403"/>
    <w:rsid w:val="000B3E56"/>
    <w:rsid w:val="000B48FA"/>
    <w:rsid w:val="000B4DEA"/>
    <w:rsid w:val="000B677C"/>
    <w:rsid w:val="000B6A2F"/>
    <w:rsid w:val="000B7D8D"/>
    <w:rsid w:val="000C057C"/>
    <w:rsid w:val="000C10B2"/>
    <w:rsid w:val="000C1B3F"/>
    <w:rsid w:val="000C1F91"/>
    <w:rsid w:val="000C36D8"/>
    <w:rsid w:val="000C3CD8"/>
    <w:rsid w:val="000C40EE"/>
    <w:rsid w:val="000C45F0"/>
    <w:rsid w:val="000C60B8"/>
    <w:rsid w:val="000C6470"/>
    <w:rsid w:val="000C707D"/>
    <w:rsid w:val="000C7580"/>
    <w:rsid w:val="000C77F6"/>
    <w:rsid w:val="000C7BD2"/>
    <w:rsid w:val="000C7E6E"/>
    <w:rsid w:val="000D0361"/>
    <w:rsid w:val="000D0E60"/>
    <w:rsid w:val="000D2E32"/>
    <w:rsid w:val="000D2F35"/>
    <w:rsid w:val="000D3540"/>
    <w:rsid w:val="000D37C1"/>
    <w:rsid w:val="000D46C0"/>
    <w:rsid w:val="000D747A"/>
    <w:rsid w:val="000D7709"/>
    <w:rsid w:val="000D7DD5"/>
    <w:rsid w:val="000E1B00"/>
    <w:rsid w:val="000E2FBB"/>
    <w:rsid w:val="000E3532"/>
    <w:rsid w:val="000E44E2"/>
    <w:rsid w:val="000E4A16"/>
    <w:rsid w:val="000E7CB8"/>
    <w:rsid w:val="000F04FE"/>
    <w:rsid w:val="000F0FCA"/>
    <w:rsid w:val="000F1F3F"/>
    <w:rsid w:val="000F3A02"/>
    <w:rsid w:val="000F3CE1"/>
    <w:rsid w:val="000F3D74"/>
    <w:rsid w:val="000F4C94"/>
    <w:rsid w:val="000F4F14"/>
    <w:rsid w:val="000F60BC"/>
    <w:rsid w:val="000F6A2C"/>
    <w:rsid w:val="000F7486"/>
    <w:rsid w:val="000F74E7"/>
    <w:rsid w:val="000F7D24"/>
    <w:rsid w:val="00100174"/>
    <w:rsid w:val="001006DB"/>
    <w:rsid w:val="001012B8"/>
    <w:rsid w:val="00101C8B"/>
    <w:rsid w:val="00101D45"/>
    <w:rsid w:val="00101EE8"/>
    <w:rsid w:val="00102035"/>
    <w:rsid w:val="00103345"/>
    <w:rsid w:val="00103D4F"/>
    <w:rsid w:val="00104139"/>
    <w:rsid w:val="00104C2D"/>
    <w:rsid w:val="00104E0F"/>
    <w:rsid w:val="00105050"/>
    <w:rsid w:val="001051D2"/>
    <w:rsid w:val="00107C24"/>
    <w:rsid w:val="00107C94"/>
    <w:rsid w:val="00107E51"/>
    <w:rsid w:val="0011053C"/>
    <w:rsid w:val="00110BCB"/>
    <w:rsid w:val="0011187F"/>
    <w:rsid w:val="00112B5E"/>
    <w:rsid w:val="00112FB4"/>
    <w:rsid w:val="001144F1"/>
    <w:rsid w:val="0011508A"/>
    <w:rsid w:val="001155E8"/>
    <w:rsid w:val="00115914"/>
    <w:rsid w:val="00117CC4"/>
    <w:rsid w:val="00120117"/>
    <w:rsid w:val="00120450"/>
    <w:rsid w:val="00120659"/>
    <w:rsid w:val="00120B24"/>
    <w:rsid w:val="00120F6A"/>
    <w:rsid w:val="001225A0"/>
    <w:rsid w:val="00123A3A"/>
    <w:rsid w:val="00124831"/>
    <w:rsid w:val="00125297"/>
    <w:rsid w:val="00125BFD"/>
    <w:rsid w:val="00126025"/>
    <w:rsid w:val="00127215"/>
    <w:rsid w:val="001275E1"/>
    <w:rsid w:val="00127D53"/>
    <w:rsid w:val="00132107"/>
    <w:rsid w:val="00132608"/>
    <w:rsid w:val="00132F57"/>
    <w:rsid w:val="00133BF8"/>
    <w:rsid w:val="00134311"/>
    <w:rsid w:val="001356D9"/>
    <w:rsid w:val="00135CA9"/>
    <w:rsid w:val="0013646E"/>
    <w:rsid w:val="00137079"/>
    <w:rsid w:val="001370E1"/>
    <w:rsid w:val="00140089"/>
    <w:rsid w:val="00140971"/>
    <w:rsid w:val="00140A5E"/>
    <w:rsid w:val="001417BF"/>
    <w:rsid w:val="00142298"/>
    <w:rsid w:val="00142A66"/>
    <w:rsid w:val="00143266"/>
    <w:rsid w:val="00143CA9"/>
    <w:rsid w:val="00144C86"/>
    <w:rsid w:val="00144CE2"/>
    <w:rsid w:val="001453E5"/>
    <w:rsid w:val="0014621A"/>
    <w:rsid w:val="001501D8"/>
    <w:rsid w:val="00150649"/>
    <w:rsid w:val="001510DA"/>
    <w:rsid w:val="001516BC"/>
    <w:rsid w:val="00151C52"/>
    <w:rsid w:val="00152B2B"/>
    <w:rsid w:val="0015354B"/>
    <w:rsid w:val="00153BB4"/>
    <w:rsid w:val="00153BD2"/>
    <w:rsid w:val="00153D4D"/>
    <w:rsid w:val="00155094"/>
    <w:rsid w:val="00155DB5"/>
    <w:rsid w:val="0015620E"/>
    <w:rsid w:val="00156A02"/>
    <w:rsid w:val="00156BC6"/>
    <w:rsid w:val="001576F3"/>
    <w:rsid w:val="00160645"/>
    <w:rsid w:val="001611FC"/>
    <w:rsid w:val="0016244C"/>
    <w:rsid w:val="00162AFB"/>
    <w:rsid w:val="00165775"/>
    <w:rsid w:val="00166462"/>
    <w:rsid w:val="00167866"/>
    <w:rsid w:val="00170293"/>
    <w:rsid w:val="001714E7"/>
    <w:rsid w:val="001716E3"/>
    <w:rsid w:val="0017232B"/>
    <w:rsid w:val="00172447"/>
    <w:rsid w:val="0017266B"/>
    <w:rsid w:val="001730A6"/>
    <w:rsid w:val="001731C9"/>
    <w:rsid w:val="001739ED"/>
    <w:rsid w:val="00173EFE"/>
    <w:rsid w:val="001742F5"/>
    <w:rsid w:val="00175B54"/>
    <w:rsid w:val="00175BDA"/>
    <w:rsid w:val="00176168"/>
    <w:rsid w:val="00180044"/>
    <w:rsid w:val="00181523"/>
    <w:rsid w:val="00181A55"/>
    <w:rsid w:val="00181B2F"/>
    <w:rsid w:val="00182131"/>
    <w:rsid w:val="0018301A"/>
    <w:rsid w:val="001832D2"/>
    <w:rsid w:val="00183949"/>
    <w:rsid w:val="00183BC9"/>
    <w:rsid w:val="00184663"/>
    <w:rsid w:val="0018466C"/>
    <w:rsid w:val="00184F56"/>
    <w:rsid w:val="001856B5"/>
    <w:rsid w:val="001861B4"/>
    <w:rsid w:val="001867AD"/>
    <w:rsid w:val="0018688C"/>
    <w:rsid w:val="001869EC"/>
    <w:rsid w:val="001874C1"/>
    <w:rsid w:val="00187DEE"/>
    <w:rsid w:val="0019074A"/>
    <w:rsid w:val="00191FAC"/>
    <w:rsid w:val="001922AC"/>
    <w:rsid w:val="00192989"/>
    <w:rsid w:val="00193780"/>
    <w:rsid w:val="00194277"/>
    <w:rsid w:val="0019475E"/>
    <w:rsid w:val="00196158"/>
    <w:rsid w:val="0019763A"/>
    <w:rsid w:val="001978DF"/>
    <w:rsid w:val="00197AB5"/>
    <w:rsid w:val="00197D23"/>
    <w:rsid w:val="001A0B71"/>
    <w:rsid w:val="001A2925"/>
    <w:rsid w:val="001A37E4"/>
    <w:rsid w:val="001A4CD9"/>
    <w:rsid w:val="001A5990"/>
    <w:rsid w:val="001A5FD0"/>
    <w:rsid w:val="001B0B33"/>
    <w:rsid w:val="001B174A"/>
    <w:rsid w:val="001B20BF"/>
    <w:rsid w:val="001B246D"/>
    <w:rsid w:val="001B31BF"/>
    <w:rsid w:val="001B3FD0"/>
    <w:rsid w:val="001B489E"/>
    <w:rsid w:val="001B4D4D"/>
    <w:rsid w:val="001B4DA5"/>
    <w:rsid w:val="001B4E62"/>
    <w:rsid w:val="001B60DA"/>
    <w:rsid w:val="001B788C"/>
    <w:rsid w:val="001B7EB1"/>
    <w:rsid w:val="001C0CFA"/>
    <w:rsid w:val="001C3554"/>
    <w:rsid w:val="001C57B3"/>
    <w:rsid w:val="001C5D9D"/>
    <w:rsid w:val="001C6636"/>
    <w:rsid w:val="001C7431"/>
    <w:rsid w:val="001C7E70"/>
    <w:rsid w:val="001D142F"/>
    <w:rsid w:val="001D244A"/>
    <w:rsid w:val="001D35E4"/>
    <w:rsid w:val="001D363C"/>
    <w:rsid w:val="001D3C86"/>
    <w:rsid w:val="001D5768"/>
    <w:rsid w:val="001D5A4D"/>
    <w:rsid w:val="001D612F"/>
    <w:rsid w:val="001D6927"/>
    <w:rsid w:val="001D7897"/>
    <w:rsid w:val="001E014B"/>
    <w:rsid w:val="001E05C5"/>
    <w:rsid w:val="001E0D45"/>
    <w:rsid w:val="001E2790"/>
    <w:rsid w:val="001E29BE"/>
    <w:rsid w:val="001E3ECA"/>
    <w:rsid w:val="001E400B"/>
    <w:rsid w:val="001E4783"/>
    <w:rsid w:val="001E5413"/>
    <w:rsid w:val="001F07E3"/>
    <w:rsid w:val="001F1130"/>
    <w:rsid w:val="001F1B4F"/>
    <w:rsid w:val="001F1D69"/>
    <w:rsid w:val="001F21D6"/>
    <w:rsid w:val="001F2A9F"/>
    <w:rsid w:val="001F30B1"/>
    <w:rsid w:val="001F373F"/>
    <w:rsid w:val="001F5959"/>
    <w:rsid w:val="001F7129"/>
    <w:rsid w:val="001F72BA"/>
    <w:rsid w:val="001F77E6"/>
    <w:rsid w:val="0020178A"/>
    <w:rsid w:val="00201D39"/>
    <w:rsid w:val="00204652"/>
    <w:rsid w:val="002059E8"/>
    <w:rsid w:val="002101C4"/>
    <w:rsid w:val="00210A3F"/>
    <w:rsid w:val="00210F00"/>
    <w:rsid w:val="002118F5"/>
    <w:rsid w:val="00211930"/>
    <w:rsid w:val="0021292E"/>
    <w:rsid w:val="00213183"/>
    <w:rsid w:val="00213773"/>
    <w:rsid w:val="00213B8B"/>
    <w:rsid w:val="00213FC5"/>
    <w:rsid w:val="00214D48"/>
    <w:rsid w:val="002153CF"/>
    <w:rsid w:val="00215AE0"/>
    <w:rsid w:val="00217FB1"/>
    <w:rsid w:val="0022182D"/>
    <w:rsid w:val="002226FF"/>
    <w:rsid w:val="00222E9B"/>
    <w:rsid w:val="0022535F"/>
    <w:rsid w:val="002255B8"/>
    <w:rsid w:val="0022585C"/>
    <w:rsid w:val="00225970"/>
    <w:rsid w:val="002266C4"/>
    <w:rsid w:val="002274DF"/>
    <w:rsid w:val="002305CD"/>
    <w:rsid w:val="00231716"/>
    <w:rsid w:val="002331F2"/>
    <w:rsid w:val="00236E5D"/>
    <w:rsid w:val="002370D8"/>
    <w:rsid w:val="00241D72"/>
    <w:rsid w:val="00242554"/>
    <w:rsid w:val="00242D43"/>
    <w:rsid w:val="00243454"/>
    <w:rsid w:val="00243FA0"/>
    <w:rsid w:val="00244D25"/>
    <w:rsid w:val="0024618D"/>
    <w:rsid w:val="00247F3D"/>
    <w:rsid w:val="00250571"/>
    <w:rsid w:val="00250BD9"/>
    <w:rsid w:val="00251C5D"/>
    <w:rsid w:val="002536CF"/>
    <w:rsid w:val="0025375C"/>
    <w:rsid w:val="00254569"/>
    <w:rsid w:val="00254DFA"/>
    <w:rsid w:val="002574DA"/>
    <w:rsid w:val="00257B08"/>
    <w:rsid w:val="002606EA"/>
    <w:rsid w:val="002609BB"/>
    <w:rsid w:val="00261942"/>
    <w:rsid w:val="00262472"/>
    <w:rsid w:val="002638C1"/>
    <w:rsid w:val="00263BE5"/>
    <w:rsid w:val="002648F9"/>
    <w:rsid w:val="00264C8E"/>
    <w:rsid w:val="00265D2D"/>
    <w:rsid w:val="002667E7"/>
    <w:rsid w:val="00266DAF"/>
    <w:rsid w:val="00266EF0"/>
    <w:rsid w:val="00267535"/>
    <w:rsid w:val="002703C2"/>
    <w:rsid w:val="002703FF"/>
    <w:rsid w:val="002746C2"/>
    <w:rsid w:val="00274DCB"/>
    <w:rsid w:val="00275DF9"/>
    <w:rsid w:val="00280865"/>
    <w:rsid w:val="00281CBA"/>
    <w:rsid w:val="00282623"/>
    <w:rsid w:val="00282A9F"/>
    <w:rsid w:val="00283656"/>
    <w:rsid w:val="002856EE"/>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32F5"/>
    <w:rsid w:val="002A3BA4"/>
    <w:rsid w:val="002A3E3D"/>
    <w:rsid w:val="002A3E4A"/>
    <w:rsid w:val="002A46F5"/>
    <w:rsid w:val="002A4AA3"/>
    <w:rsid w:val="002A52CC"/>
    <w:rsid w:val="002A5DD9"/>
    <w:rsid w:val="002A5FF5"/>
    <w:rsid w:val="002A6135"/>
    <w:rsid w:val="002A70F7"/>
    <w:rsid w:val="002B1EF0"/>
    <w:rsid w:val="002B21A6"/>
    <w:rsid w:val="002B2F3A"/>
    <w:rsid w:val="002B3EC6"/>
    <w:rsid w:val="002B43E6"/>
    <w:rsid w:val="002B4705"/>
    <w:rsid w:val="002B47A8"/>
    <w:rsid w:val="002B5A71"/>
    <w:rsid w:val="002B5AF3"/>
    <w:rsid w:val="002B5E0D"/>
    <w:rsid w:val="002B68A2"/>
    <w:rsid w:val="002B75B1"/>
    <w:rsid w:val="002B7CE6"/>
    <w:rsid w:val="002B7EA0"/>
    <w:rsid w:val="002C3306"/>
    <w:rsid w:val="002C3E93"/>
    <w:rsid w:val="002C6D68"/>
    <w:rsid w:val="002C7243"/>
    <w:rsid w:val="002C79C0"/>
    <w:rsid w:val="002D0BEF"/>
    <w:rsid w:val="002D2593"/>
    <w:rsid w:val="002D348D"/>
    <w:rsid w:val="002D47BC"/>
    <w:rsid w:val="002D4BB5"/>
    <w:rsid w:val="002D54A8"/>
    <w:rsid w:val="002D58AA"/>
    <w:rsid w:val="002D6ABC"/>
    <w:rsid w:val="002D6BB0"/>
    <w:rsid w:val="002D71FE"/>
    <w:rsid w:val="002D7835"/>
    <w:rsid w:val="002D7F1B"/>
    <w:rsid w:val="002E0ACF"/>
    <w:rsid w:val="002E21D4"/>
    <w:rsid w:val="002E2748"/>
    <w:rsid w:val="002E2A91"/>
    <w:rsid w:val="002E32BE"/>
    <w:rsid w:val="002E33F8"/>
    <w:rsid w:val="002E4ADC"/>
    <w:rsid w:val="002E4C42"/>
    <w:rsid w:val="002E55CD"/>
    <w:rsid w:val="002E5D3A"/>
    <w:rsid w:val="002E6B14"/>
    <w:rsid w:val="002E70DB"/>
    <w:rsid w:val="002F020A"/>
    <w:rsid w:val="002F03B8"/>
    <w:rsid w:val="002F0D4D"/>
    <w:rsid w:val="002F1148"/>
    <w:rsid w:val="002F1400"/>
    <w:rsid w:val="002F28B2"/>
    <w:rsid w:val="002F2B98"/>
    <w:rsid w:val="002F2E16"/>
    <w:rsid w:val="002F39D9"/>
    <w:rsid w:val="002F4AC1"/>
    <w:rsid w:val="002F6388"/>
    <w:rsid w:val="00300306"/>
    <w:rsid w:val="003004A1"/>
    <w:rsid w:val="003005CF"/>
    <w:rsid w:val="0030067C"/>
    <w:rsid w:val="00300D6C"/>
    <w:rsid w:val="003014E0"/>
    <w:rsid w:val="00301B77"/>
    <w:rsid w:val="00301D0B"/>
    <w:rsid w:val="00302089"/>
    <w:rsid w:val="00304E6B"/>
    <w:rsid w:val="003050D9"/>
    <w:rsid w:val="0030661A"/>
    <w:rsid w:val="00311D49"/>
    <w:rsid w:val="00313E5F"/>
    <w:rsid w:val="00315CA5"/>
    <w:rsid w:val="00317EC7"/>
    <w:rsid w:val="00320457"/>
    <w:rsid w:val="00321AD4"/>
    <w:rsid w:val="003220AD"/>
    <w:rsid w:val="00322357"/>
    <w:rsid w:val="0032369A"/>
    <w:rsid w:val="00323821"/>
    <w:rsid w:val="003238F2"/>
    <w:rsid w:val="00324051"/>
    <w:rsid w:val="00324EA5"/>
    <w:rsid w:val="00324EE2"/>
    <w:rsid w:val="003254DE"/>
    <w:rsid w:val="003258ED"/>
    <w:rsid w:val="00327CC5"/>
    <w:rsid w:val="0033148D"/>
    <w:rsid w:val="00332321"/>
    <w:rsid w:val="00334B33"/>
    <w:rsid w:val="00335734"/>
    <w:rsid w:val="00337206"/>
    <w:rsid w:val="0033750D"/>
    <w:rsid w:val="00340B72"/>
    <w:rsid w:val="00340FBD"/>
    <w:rsid w:val="0034269B"/>
    <w:rsid w:val="00342CC2"/>
    <w:rsid w:val="00343893"/>
    <w:rsid w:val="003447BF"/>
    <w:rsid w:val="003450D2"/>
    <w:rsid w:val="00345A9A"/>
    <w:rsid w:val="003475A6"/>
    <w:rsid w:val="00347BBB"/>
    <w:rsid w:val="003509C7"/>
    <w:rsid w:val="00351B7E"/>
    <w:rsid w:val="00351BB5"/>
    <w:rsid w:val="00352BCC"/>
    <w:rsid w:val="00352E4B"/>
    <w:rsid w:val="0035304B"/>
    <w:rsid w:val="003539AE"/>
    <w:rsid w:val="003543AD"/>
    <w:rsid w:val="0035575E"/>
    <w:rsid w:val="00356223"/>
    <w:rsid w:val="00356ED5"/>
    <w:rsid w:val="0035721D"/>
    <w:rsid w:val="003573A4"/>
    <w:rsid w:val="00360041"/>
    <w:rsid w:val="0036042C"/>
    <w:rsid w:val="00360A96"/>
    <w:rsid w:val="0036248A"/>
    <w:rsid w:val="003628F2"/>
    <w:rsid w:val="003639C1"/>
    <w:rsid w:val="00363F65"/>
    <w:rsid w:val="003643FC"/>
    <w:rsid w:val="003659CF"/>
    <w:rsid w:val="00365DB6"/>
    <w:rsid w:val="003675E2"/>
    <w:rsid w:val="00367FA8"/>
    <w:rsid w:val="00372FBC"/>
    <w:rsid w:val="0037363D"/>
    <w:rsid w:val="00373F14"/>
    <w:rsid w:val="003753AC"/>
    <w:rsid w:val="00375C1C"/>
    <w:rsid w:val="00376800"/>
    <w:rsid w:val="00380AB4"/>
    <w:rsid w:val="00381E0C"/>
    <w:rsid w:val="00382ECE"/>
    <w:rsid w:val="00384A22"/>
    <w:rsid w:val="00385DCA"/>
    <w:rsid w:val="00386A28"/>
    <w:rsid w:val="00386C71"/>
    <w:rsid w:val="0039041E"/>
    <w:rsid w:val="00390822"/>
    <w:rsid w:val="00390E40"/>
    <w:rsid w:val="00391226"/>
    <w:rsid w:val="00391593"/>
    <w:rsid w:val="003925EB"/>
    <w:rsid w:val="003944F2"/>
    <w:rsid w:val="003956AA"/>
    <w:rsid w:val="00395F8F"/>
    <w:rsid w:val="0039602F"/>
    <w:rsid w:val="003A0530"/>
    <w:rsid w:val="003A139E"/>
    <w:rsid w:val="003A2126"/>
    <w:rsid w:val="003A2527"/>
    <w:rsid w:val="003A3835"/>
    <w:rsid w:val="003A3C5C"/>
    <w:rsid w:val="003A686F"/>
    <w:rsid w:val="003A6B71"/>
    <w:rsid w:val="003A79AD"/>
    <w:rsid w:val="003B0420"/>
    <w:rsid w:val="003B0E57"/>
    <w:rsid w:val="003B2589"/>
    <w:rsid w:val="003B2742"/>
    <w:rsid w:val="003B45F3"/>
    <w:rsid w:val="003B4A55"/>
    <w:rsid w:val="003B56CC"/>
    <w:rsid w:val="003B5A45"/>
    <w:rsid w:val="003C010E"/>
    <w:rsid w:val="003C12AE"/>
    <w:rsid w:val="003C1DED"/>
    <w:rsid w:val="003C1EE8"/>
    <w:rsid w:val="003C2123"/>
    <w:rsid w:val="003C2DA9"/>
    <w:rsid w:val="003C2E76"/>
    <w:rsid w:val="003C3480"/>
    <w:rsid w:val="003C5BA1"/>
    <w:rsid w:val="003C6741"/>
    <w:rsid w:val="003C6D58"/>
    <w:rsid w:val="003C6D63"/>
    <w:rsid w:val="003C7319"/>
    <w:rsid w:val="003D2DA7"/>
    <w:rsid w:val="003D33E8"/>
    <w:rsid w:val="003D3C41"/>
    <w:rsid w:val="003D4437"/>
    <w:rsid w:val="003D5CE5"/>
    <w:rsid w:val="003D5FB6"/>
    <w:rsid w:val="003D61F4"/>
    <w:rsid w:val="003D65CB"/>
    <w:rsid w:val="003D663D"/>
    <w:rsid w:val="003D6F3C"/>
    <w:rsid w:val="003D74FF"/>
    <w:rsid w:val="003D76CE"/>
    <w:rsid w:val="003D7AD9"/>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56C"/>
    <w:rsid w:val="003F18FC"/>
    <w:rsid w:val="003F1BF5"/>
    <w:rsid w:val="003F2D89"/>
    <w:rsid w:val="003F2E45"/>
    <w:rsid w:val="003F3322"/>
    <w:rsid w:val="003F4AFB"/>
    <w:rsid w:val="003F51B7"/>
    <w:rsid w:val="003F5AEB"/>
    <w:rsid w:val="003F604A"/>
    <w:rsid w:val="003F72F7"/>
    <w:rsid w:val="003F77F9"/>
    <w:rsid w:val="0040078C"/>
    <w:rsid w:val="00400919"/>
    <w:rsid w:val="00401488"/>
    <w:rsid w:val="00402600"/>
    <w:rsid w:val="00402764"/>
    <w:rsid w:val="00402A3B"/>
    <w:rsid w:val="004045B8"/>
    <w:rsid w:val="004051DA"/>
    <w:rsid w:val="00405A54"/>
    <w:rsid w:val="00407BC8"/>
    <w:rsid w:val="00407D1F"/>
    <w:rsid w:val="004107BF"/>
    <w:rsid w:val="004108A8"/>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5396"/>
    <w:rsid w:val="004258C9"/>
    <w:rsid w:val="00426950"/>
    <w:rsid w:val="004277BB"/>
    <w:rsid w:val="004300AF"/>
    <w:rsid w:val="004302F8"/>
    <w:rsid w:val="0043075D"/>
    <w:rsid w:val="00430ECC"/>
    <w:rsid w:val="004317ED"/>
    <w:rsid w:val="0043234C"/>
    <w:rsid w:val="00433F79"/>
    <w:rsid w:val="00434547"/>
    <w:rsid w:val="00434669"/>
    <w:rsid w:val="00435853"/>
    <w:rsid w:val="00436BE8"/>
    <w:rsid w:val="004373DF"/>
    <w:rsid w:val="0044221E"/>
    <w:rsid w:val="004422F2"/>
    <w:rsid w:val="00442844"/>
    <w:rsid w:val="0044286D"/>
    <w:rsid w:val="004428C2"/>
    <w:rsid w:val="00442978"/>
    <w:rsid w:val="0044333B"/>
    <w:rsid w:val="00444F17"/>
    <w:rsid w:val="0044701B"/>
    <w:rsid w:val="004471B7"/>
    <w:rsid w:val="00447C41"/>
    <w:rsid w:val="00450DDF"/>
    <w:rsid w:val="00451F34"/>
    <w:rsid w:val="00452A1F"/>
    <w:rsid w:val="00452AAA"/>
    <w:rsid w:val="00452F60"/>
    <w:rsid w:val="00453780"/>
    <w:rsid w:val="00453FA9"/>
    <w:rsid w:val="0045529F"/>
    <w:rsid w:val="004564E8"/>
    <w:rsid w:val="00456E0A"/>
    <w:rsid w:val="0045768B"/>
    <w:rsid w:val="00460278"/>
    <w:rsid w:val="00460511"/>
    <w:rsid w:val="00460D6E"/>
    <w:rsid w:val="00461541"/>
    <w:rsid w:val="004617F9"/>
    <w:rsid w:val="00461A3D"/>
    <w:rsid w:val="00461F6A"/>
    <w:rsid w:val="00462964"/>
    <w:rsid w:val="0046354A"/>
    <w:rsid w:val="00464569"/>
    <w:rsid w:val="00465AD8"/>
    <w:rsid w:val="00466110"/>
    <w:rsid w:val="00467229"/>
    <w:rsid w:val="004714C2"/>
    <w:rsid w:val="004717C7"/>
    <w:rsid w:val="00472435"/>
    <w:rsid w:val="00472CFF"/>
    <w:rsid w:val="004736F7"/>
    <w:rsid w:val="00474117"/>
    <w:rsid w:val="00475491"/>
    <w:rsid w:val="00476463"/>
    <w:rsid w:val="0048018F"/>
    <w:rsid w:val="00480373"/>
    <w:rsid w:val="0048037D"/>
    <w:rsid w:val="00480A5B"/>
    <w:rsid w:val="00482569"/>
    <w:rsid w:val="0048278A"/>
    <w:rsid w:val="00482A7C"/>
    <w:rsid w:val="004840F7"/>
    <w:rsid w:val="00484A5A"/>
    <w:rsid w:val="00484C8D"/>
    <w:rsid w:val="0048518F"/>
    <w:rsid w:val="004851EE"/>
    <w:rsid w:val="004864ED"/>
    <w:rsid w:val="00491CDC"/>
    <w:rsid w:val="00492879"/>
    <w:rsid w:val="00492FEF"/>
    <w:rsid w:val="00493003"/>
    <w:rsid w:val="00493362"/>
    <w:rsid w:val="00493639"/>
    <w:rsid w:val="004943EE"/>
    <w:rsid w:val="0049642D"/>
    <w:rsid w:val="00496650"/>
    <w:rsid w:val="004968AA"/>
    <w:rsid w:val="004A059C"/>
    <w:rsid w:val="004A05E5"/>
    <w:rsid w:val="004A0C33"/>
    <w:rsid w:val="004A0E39"/>
    <w:rsid w:val="004A0F17"/>
    <w:rsid w:val="004A18CA"/>
    <w:rsid w:val="004A5530"/>
    <w:rsid w:val="004A6235"/>
    <w:rsid w:val="004A6946"/>
    <w:rsid w:val="004A6ED4"/>
    <w:rsid w:val="004B0940"/>
    <w:rsid w:val="004B16D1"/>
    <w:rsid w:val="004B1969"/>
    <w:rsid w:val="004B1C05"/>
    <w:rsid w:val="004B1F08"/>
    <w:rsid w:val="004B24DD"/>
    <w:rsid w:val="004B2FFC"/>
    <w:rsid w:val="004B3185"/>
    <w:rsid w:val="004B4389"/>
    <w:rsid w:val="004B49FC"/>
    <w:rsid w:val="004B4DD0"/>
    <w:rsid w:val="004B5876"/>
    <w:rsid w:val="004B59B5"/>
    <w:rsid w:val="004B6528"/>
    <w:rsid w:val="004B6ED2"/>
    <w:rsid w:val="004B725E"/>
    <w:rsid w:val="004B79D3"/>
    <w:rsid w:val="004C1661"/>
    <w:rsid w:val="004C2EF2"/>
    <w:rsid w:val="004C4BBC"/>
    <w:rsid w:val="004C5D5F"/>
    <w:rsid w:val="004C689E"/>
    <w:rsid w:val="004C6B46"/>
    <w:rsid w:val="004C7A37"/>
    <w:rsid w:val="004D03D9"/>
    <w:rsid w:val="004D0BCC"/>
    <w:rsid w:val="004D0D33"/>
    <w:rsid w:val="004D2501"/>
    <w:rsid w:val="004D2D03"/>
    <w:rsid w:val="004D53A5"/>
    <w:rsid w:val="004D55D8"/>
    <w:rsid w:val="004D7774"/>
    <w:rsid w:val="004D7D44"/>
    <w:rsid w:val="004E087A"/>
    <w:rsid w:val="004E0C82"/>
    <w:rsid w:val="004E0F0E"/>
    <w:rsid w:val="004E10D8"/>
    <w:rsid w:val="004E2600"/>
    <w:rsid w:val="004E2EE2"/>
    <w:rsid w:val="004E3DD8"/>
    <w:rsid w:val="004E3EC0"/>
    <w:rsid w:val="004E4B34"/>
    <w:rsid w:val="004E4E79"/>
    <w:rsid w:val="004E4F50"/>
    <w:rsid w:val="004E521F"/>
    <w:rsid w:val="004E7277"/>
    <w:rsid w:val="004E7562"/>
    <w:rsid w:val="004E795B"/>
    <w:rsid w:val="004E7DA2"/>
    <w:rsid w:val="004E7DA4"/>
    <w:rsid w:val="004F137A"/>
    <w:rsid w:val="004F1436"/>
    <w:rsid w:val="004F1779"/>
    <w:rsid w:val="004F1A1E"/>
    <w:rsid w:val="004F3065"/>
    <w:rsid w:val="004F3249"/>
    <w:rsid w:val="004F4AC4"/>
    <w:rsid w:val="004F4E1C"/>
    <w:rsid w:val="004F50B2"/>
    <w:rsid w:val="004F56B7"/>
    <w:rsid w:val="004F59D4"/>
    <w:rsid w:val="004F7ACE"/>
    <w:rsid w:val="005006AE"/>
    <w:rsid w:val="005025F5"/>
    <w:rsid w:val="00503932"/>
    <w:rsid w:val="005041F0"/>
    <w:rsid w:val="005043A2"/>
    <w:rsid w:val="005056ED"/>
    <w:rsid w:val="005057CA"/>
    <w:rsid w:val="00506F54"/>
    <w:rsid w:val="0051087F"/>
    <w:rsid w:val="005108D5"/>
    <w:rsid w:val="00510B3C"/>
    <w:rsid w:val="00511452"/>
    <w:rsid w:val="00511CF7"/>
    <w:rsid w:val="005120A9"/>
    <w:rsid w:val="00513DA6"/>
    <w:rsid w:val="00515EF2"/>
    <w:rsid w:val="00516B10"/>
    <w:rsid w:val="00516C63"/>
    <w:rsid w:val="00517F35"/>
    <w:rsid w:val="0052119B"/>
    <w:rsid w:val="005221EF"/>
    <w:rsid w:val="00522392"/>
    <w:rsid w:val="00523B66"/>
    <w:rsid w:val="00523CDC"/>
    <w:rsid w:val="0052423D"/>
    <w:rsid w:val="005242B0"/>
    <w:rsid w:val="00524E76"/>
    <w:rsid w:val="00526FDE"/>
    <w:rsid w:val="005277F5"/>
    <w:rsid w:val="00527ADD"/>
    <w:rsid w:val="005313BD"/>
    <w:rsid w:val="005323DB"/>
    <w:rsid w:val="00532F8D"/>
    <w:rsid w:val="00533AE1"/>
    <w:rsid w:val="005342C5"/>
    <w:rsid w:val="005357F1"/>
    <w:rsid w:val="00535AF8"/>
    <w:rsid w:val="005368E8"/>
    <w:rsid w:val="005373D7"/>
    <w:rsid w:val="00537E7E"/>
    <w:rsid w:val="005403E1"/>
    <w:rsid w:val="00540DA5"/>
    <w:rsid w:val="00540DF2"/>
    <w:rsid w:val="0054105D"/>
    <w:rsid w:val="00541406"/>
    <w:rsid w:val="00541431"/>
    <w:rsid w:val="00541A25"/>
    <w:rsid w:val="00541EE3"/>
    <w:rsid w:val="00543F6E"/>
    <w:rsid w:val="0054442F"/>
    <w:rsid w:val="00544C2A"/>
    <w:rsid w:val="0054629C"/>
    <w:rsid w:val="005463B9"/>
    <w:rsid w:val="00546BD3"/>
    <w:rsid w:val="00547363"/>
    <w:rsid w:val="0055035B"/>
    <w:rsid w:val="005509C0"/>
    <w:rsid w:val="005519C6"/>
    <w:rsid w:val="00551A0E"/>
    <w:rsid w:val="00551C0A"/>
    <w:rsid w:val="00552C02"/>
    <w:rsid w:val="005539E8"/>
    <w:rsid w:val="00553A33"/>
    <w:rsid w:val="0055433A"/>
    <w:rsid w:val="00555FF3"/>
    <w:rsid w:val="005561D4"/>
    <w:rsid w:val="00556655"/>
    <w:rsid w:val="00556CBA"/>
    <w:rsid w:val="00557232"/>
    <w:rsid w:val="00557845"/>
    <w:rsid w:val="00561BF8"/>
    <w:rsid w:val="00561D0A"/>
    <w:rsid w:val="005629FD"/>
    <w:rsid w:val="00566153"/>
    <w:rsid w:val="0056663D"/>
    <w:rsid w:val="00566BB0"/>
    <w:rsid w:val="00566C46"/>
    <w:rsid w:val="0056729A"/>
    <w:rsid w:val="00567B13"/>
    <w:rsid w:val="005731A3"/>
    <w:rsid w:val="005743BA"/>
    <w:rsid w:val="00575473"/>
    <w:rsid w:val="00575968"/>
    <w:rsid w:val="00576107"/>
    <w:rsid w:val="00577CE4"/>
    <w:rsid w:val="00580615"/>
    <w:rsid w:val="00580B07"/>
    <w:rsid w:val="005815CF"/>
    <w:rsid w:val="00581898"/>
    <w:rsid w:val="005829A6"/>
    <w:rsid w:val="00583C4C"/>
    <w:rsid w:val="00585060"/>
    <w:rsid w:val="00585896"/>
    <w:rsid w:val="005860F7"/>
    <w:rsid w:val="00586161"/>
    <w:rsid w:val="00586B33"/>
    <w:rsid w:val="00586F59"/>
    <w:rsid w:val="00587280"/>
    <w:rsid w:val="00590BBE"/>
    <w:rsid w:val="005928C2"/>
    <w:rsid w:val="00593E22"/>
    <w:rsid w:val="005952D0"/>
    <w:rsid w:val="0059562C"/>
    <w:rsid w:val="0059600C"/>
    <w:rsid w:val="00596F5A"/>
    <w:rsid w:val="0059707C"/>
    <w:rsid w:val="005975CC"/>
    <w:rsid w:val="005976B8"/>
    <w:rsid w:val="00597878"/>
    <w:rsid w:val="00597893"/>
    <w:rsid w:val="005A0C11"/>
    <w:rsid w:val="005A124F"/>
    <w:rsid w:val="005A1FC2"/>
    <w:rsid w:val="005A2ABE"/>
    <w:rsid w:val="005A62D8"/>
    <w:rsid w:val="005A71E5"/>
    <w:rsid w:val="005A7413"/>
    <w:rsid w:val="005A78AA"/>
    <w:rsid w:val="005B06E2"/>
    <w:rsid w:val="005B220A"/>
    <w:rsid w:val="005B2851"/>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5EE"/>
    <w:rsid w:val="005C332D"/>
    <w:rsid w:val="005C4B57"/>
    <w:rsid w:val="005C5627"/>
    <w:rsid w:val="005C5796"/>
    <w:rsid w:val="005C58E2"/>
    <w:rsid w:val="005C6AFC"/>
    <w:rsid w:val="005C759F"/>
    <w:rsid w:val="005D0D32"/>
    <w:rsid w:val="005D27E6"/>
    <w:rsid w:val="005D2BAF"/>
    <w:rsid w:val="005D3B82"/>
    <w:rsid w:val="005D4278"/>
    <w:rsid w:val="005D42B3"/>
    <w:rsid w:val="005D46AA"/>
    <w:rsid w:val="005D76C9"/>
    <w:rsid w:val="005D7A9F"/>
    <w:rsid w:val="005E1C25"/>
    <w:rsid w:val="005E1DA2"/>
    <w:rsid w:val="005E45B2"/>
    <w:rsid w:val="005E4840"/>
    <w:rsid w:val="005E49C9"/>
    <w:rsid w:val="005E50BA"/>
    <w:rsid w:val="005E59C0"/>
    <w:rsid w:val="005E79E6"/>
    <w:rsid w:val="005F06D8"/>
    <w:rsid w:val="005F0D69"/>
    <w:rsid w:val="005F174A"/>
    <w:rsid w:val="005F199F"/>
    <w:rsid w:val="005F227D"/>
    <w:rsid w:val="005F2453"/>
    <w:rsid w:val="005F2756"/>
    <w:rsid w:val="005F356F"/>
    <w:rsid w:val="005F3A7E"/>
    <w:rsid w:val="005F50BC"/>
    <w:rsid w:val="005F54EB"/>
    <w:rsid w:val="005F56CA"/>
    <w:rsid w:val="005F5908"/>
    <w:rsid w:val="005F6332"/>
    <w:rsid w:val="005F7815"/>
    <w:rsid w:val="00600034"/>
    <w:rsid w:val="006005CF"/>
    <w:rsid w:val="00600F10"/>
    <w:rsid w:val="006017B5"/>
    <w:rsid w:val="006017FA"/>
    <w:rsid w:val="006021C4"/>
    <w:rsid w:val="00602569"/>
    <w:rsid w:val="00602AA6"/>
    <w:rsid w:val="00602E05"/>
    <w:rsid w:val="00603959"/>
    <w:rsid w:val="0060498E"/>
    <w:rsid w:val="006049F9"/>
    <w:rsid w:val="00604C7B"/>
    <w:rsid w:val="00605284"/>
    <w:rsid w:val="006058A9"/>
    <w:rsid w:val="0060598C"/>
    <w:rsid w:val="00605E40"/>
    <w:rsid w:val="00605E77"/>
    <w:rsid w:val="00611F77"/>
    <w:rsid w:val="0061208C"/>
    <w:rsid w:val="00613564"/>
    <w:rsid w:val="00613D91"/>
    <w:rsid w:val="00614B40"/>
    <w:rsid w:val="0061546C"/>
    <w:rsid w:val="00616662"/>
    <w:rsid w:val="00617EFB"/>
    <w:rsid w:val="0062213F"/>
    <w:rsid w:val="006223D5"/>
    <w:rsid w:val="00622CBC"/>
    <w:rsid w:val="00623D56"/>
    <w:rsid w:val="00624205"/>
    <w:rsid w:val="006250B7"/>
    <w:rsid w:val="0062543C"/>
    <w:rsid w:val="00625C41"/>
    <w:rsid w:val="006266F5"/>
    <w:rsid w:val="00626D36"/>
    <w:rsid w:val="00627928"/>
    <w:rsid w:val="00630491"/>
    <w:rsid w:val="006305C0"/>
    <w:rsid w:val="00630F6A"/>
    <w:rsid w:val="0063190F"/>
    <w:rsid w:val="006320A1"/>
    <w:rsid w:val="00633053"/>
    <w:rsid w:val="006334D0"/>
    <w:rsid w:val="006343F4"/>
    <w:rsid w:val="00634C74"/>
    <w:rsid w:val="00635505"/>
    <w:rsid w:val="006355B7"/>
    <w:rsid w:val="006402AA"/>
    <w:rsid w:val="00640DAB"/>
    <w:rsid w:val="00640EBB"/>
    <w:rsid w:val="0064103F"/>
    <w:rsid w:val="0064146A"/>
    <w:rsid w:val="00642069"/>
    <w:rsid w:val="0064386B"/>
    <w:rsid w:val="00644445"/>
    <w:rsid w:val="00644D69"/>
    <w:rsid w:val="006453A8"/>
    <w:rsid w:val="0064696D"/>
    <w:rsid w:val="00651561"/>
    <w:rsid w:val="00651569"/>
    <w:rsid w:val="0065205C"/>
    <w:rsid w:val="00652691"/>
    <w:rsid w:val="0065418B"/>
    <w:rsid w:val="006554C2"/>
    <w:rsid w:val="0065672B"/>
    <w:rsid w:val="006604D4"/>
    <w:rsid w:val="006606C5"/>
    <w:rsid w:val="00660779"/>
    <w:rsid w:val="006609C0"/>
    <w:rsid w:val="00661518"/>
    <w:rsid w:val="00663E5A"/>
    <w:rsid w:val="00663FA9"/>
    <w:rsid w:val="00664176"/>
    <w:rsid w:val="00664427"/>
    <w:rsid w:val="00665DD4"/>
    <w:rsid w:val="00666EBF"/>
    <w:rsid w:val="00670F64"/>
    <w:rsid w:val="00671D70"/>
    <w:rsid w:val="00673DE4"/>
    <w:rsid w:val="00675563"/>
    <w:rsid w:val="00676285"/>
    <w:rsid w:val="00676639"/>
    <w:rsid w:val="00680E1B"/>
    <w:rsid w:val="00681051"/>
    <w:rsid w:val="00681DAD"/>
    <w:rsid w:val="00683088"/>
    <w:rsid w:val="00684B30"/>
    <w:rsid w:val="00684F49"/>
    <w:rsid w:val="006850CC"/>
    <w:rsid w:val="00686FA2"/>
    <w:rsid w:val="00687175"/>
    <w:rsid w:val="0068752C"/>
    <w:rsid w:val="006878EB"/>
    <w:rsid w:val="00687A5D"/>
    <w:rsid w:val="006919D3"/>
    <w:rsid w:val="00692256"/>
    <w:rsid w:val="00692FFD"/>
    <w:rsid w:val="00693847"/>
    <w:rsid w:val="00693EA9"/>
    <w:rsid w:val="00694982"/>
    <w:rsid w:val="006958B6"/>
    <w:rsid w:val="006963EA"/>
    <w:rsid w:val="006964C7"/>
    <w:rsid w:val="00696CD8"/>
    <w:rsid w:val="0069758E"/>
    <w:rsid w:val="006A0234"/>
    <w:rsid w:val="006A0EA1"/>
    <w:rsid w:val="006A1D5A"/>
    <w:rsid w:val="006A2570"/>
    <w:rsid w:val="006A2D3D"/>
    <w:rsid w:val="006A357B"/>
    <w:rsid w:val="006A371D"/>
    <w:rsid w:val="006A3B2A"/>
    <w:rsid w:val="006A43F0"/>
    <w:rsid w:val="006A4684"/>
    <w:rsid w:val="006A474D"/>
    <w:rsid w:val="006A667C"/>
    <w:rsid w:val="006A69E7"/>
    <w:rsid w:val="006A6B4C"/>
    <w:rsid w:val="006A7243"/>
    <w:rsid w:val="006A75D7"/>
    <w:rsid w:val="006A7A21"/>
    <w:rsid w:val="006B0686"/>
    <w:rsid w:val="006B0C46"/>
    <w:rsid w:val="006B1A6C"/>
    <w:rsid w:val="006B1B85"/>
    <w:rsid w:val="006B200A"/>
    <w:rsid w:val="006B22A3"/>
    <w:rsid w:val="006B2E5F"/>
    <w:rsid w:val="006B3A8F"/>
    <w:rsid w:val="006B4774"/>
    <w:rsid w:val="006B6095"/>
    <w:rsid w:val="006B72A0"/>
    <w:rsid w:val="006C0877"/>
    <w:rsid w:val="006C0ECB"/>
    <w:rsid w:val="006C1EFA"/>
    <w:rsid w:val="006C30A9"/>
    <w:rsid w:val="006C32F4"/>
    <w:rsid w:val="006C3465"/>
    <w:rsid w:val="006C4A5B"/>
    <w:rsid w:val="006C567E"/>
    <w:rsid w:val="006C59FC"/>
    <w:rsid w:val="006C5A5B"/>
    <w:rsid w:val="006C659C"/>
    <w:rsid w:val="006C65C1"/>
    <w:rsid w:val="006C7402"/>
    <w:rsid w:val="006D0BDC"/>
    <w:rsid w:val="006D1E47"/>
    <w:rsid w:val="006D1FB7"/>
    <w:rsid w:val="006D2B2A"/>
    <w:rsid w:val="006D35BD"/>
    <w:rsid w:val="006D3ED4"/>
    <w:rsid w:val="006D3F60"/>
    <w:rsid w:val="006D40F3"/>
    <w:rsid w:val="006D519D"/>
    <w:rsid w:val="006D53D1"/>
    <w:rsid w:val="006D5B41"/>
    <w:rsid w:val="006D6AC1"/>
    <w:rsid w:val="006E03B3"/>
    <w:rsid w:val="006E1404"/>
    <w:rsid w:val="006E1A1B"/>
    <w:rsid w:val="006E1E51"/>
    <w:rsid w:val="006E2BB0"/>
    <w:rsid w:val="006E3696"/>
    <w:rsid w:val="006E5C4F"/>
    <w:rsid w:val="006F1967"/>
    <w:rsid w:val="006F1AC8"/>
    <w:rsid w:val="006F1B03"/>
    <w:rsid w:val="006F2E97"/>
    <w:rsid w:val="006F35D9"/>
    <w:rsid w:val="006F4A4A"/>
    <w:rsid w:val="006F4D99"/>
    <w:rsid w:val="006F4E71"/>
    <w:rsid w:val="006F5433"/>
    <w:rsid w:val="006F5556"/>
    <w:rsid w:val="006F5862"/>
    <w:rsid w:val="006F6372"/>
    <w:rsid w:val="006F6A2B"/>
    <w:rsid w:val="006F6E92"/>
    <w:rsid w:val="006F76CE"/>
    <w:rsid w:val="006F7791"/>
    <w:rsid w:val="0070020E"/>
    <w:rsid w:val="00703034"/>
    <w:rsid w:val="0070414A"/>
    <w:rsid w:val="007050D6"/>
    <w:rsid w:val="007051C5"/>
    <w:rsid w:val="00707082"/>
    <w:rsid w:val="0070798B"/>
    <w:rsid w:val="00707E46"/>
    <w:rsid w:val="007109ED"/>
    <w:rsid w:val="00710A3E"/>
    <w:rsid w:val="007110B9"/>
    <w:rsid w:val="007126AA"/>
    <w:rsid w:val="00713970"/>
    <w:rsid w:val="00714428"/>
    <w:rsid w:val="007156C8"/>
    <w:rsid w:val="00715D26"/>
    <w:rsid w:val="0071644F"/>
    <w:rsid w:val="007167E0"/>
    <w:rsid w:val="00716AF2"/>
    <w:rsid w:val="0071719A"/>
    <w:rsid w:val="00721A63"/>
    <w:rsid w:val="0072232E"/>
    <w:rsid w:val="007227D8"/>
    <w:rsid w:val="0072291E"/>
    <w:rsid w:val="00723B03"/>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B80"/>
    <w:rsid w:val="00735935"/>
    <w:rsid w:val="00735D7D"/>
    <w:rsid w:val="0073637D"/>
    <w:rsid w:val="007364F7"/>
    <w:rsid w:val="00736722"/>
    <w:rsid w:val="0073770F"/>
    <w:rsid w:val="007402F0"/>
    <w:rsid w:val="00740CD2"/>
    <w:rsid w:val="0074273C"/>
    <w:rsid w:val="007433C7"/>
    <w:rsid w:val="007439B3"/>
    <w:rsid w:val="00743B3D"/>
    <w:rsid w:val="00744211"/>
    <w:rsid w:val="0074490F"/>
    <w:rsid w:val="00744AC0"/>
    <w:rsid w:val="00744DA2"/>
    <w:rsid w:val="00744DD1"/>
    <w:rsid w:val="00744DD6"/>
    <w:rsid w:val="007475B9"/>
    <w:rsid w:val="00750561"/>
    <w:rsid w:val="0075181D"/>
    <w:rsid w:val="007523D3"/>
    <w:rsid w:val="0075364C"/>
    <w:rsid w:val="00753D7A"/>
    <w:rsid w:val="00754338"/>
    <w:rsid w:val="0075522A"/>
    <w:rsid w:val="00756093"/>
    <w:rsid w:val="007560F1"/>
    <w:rsid w:val="007568D9"/>
    <w:rsid w:val="00756DF3"/>
    <w:rsid w:val="007570AD"/>
    <w:rsid w:val="0075732E"/>
    <w:rsid w:val="00757958"/>
    <w:rsid w:val="00760A71"/>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C87"/>
    <w:rsid w:val="00774E11"/>
    <w:rsid w:val="0077662F"/>
    <w:rsid w:val="00777761"/>
    <w:rsid w:val="00780210"/>
    <w:rsid w:val="007805E7"/>
    <w:rsid w:val="0078081D"/>
    <w:rsid w:val="00781EC5"/>
    <w:rsid w:val="00782CBD"/>
    <w:rsid w:val="00783780"/>
    <w:rsid w:val="00784952"/>
    <w:rsid w:val="00784C05"/>
    <w:rsid w:val="00784DEC"/>
    <w:rsid w:val="00784F3E"/>
    <w:rsid w:val="00785C69"/>
    <w:rsid w:val="00785E5D"/>
    <w:rsid w:val="00786268"/>
    <w:rsid w:val="00787421"/>
    <w:rsid w:val="007876B3"/>
    <w:rsid w:val="00787D82"/>
    <w:rsid w:val="00790823"/>
    <w:rsid w:val="00790889"/>
    <w:rsid w:val="00790E9F"/>
    <w:rsid w:val="00791435"/>
    <w:rsid w:val="00791653"/>
    <w:rsid w:val="00791C59"/>
    <w:rsid w:val="00793830"/>
    <w:rsid w:val="00794A66"/>
    <w:rsid w:val="00794A6F"/>
    <w:rsid w:val="00795390"/>
    <w:rsid w:val="00795726"/>
    <w:rsid w:val="00795E12"/>
    <w:rsid w:val="00796202"/>
    <w:rsid w:val="00797C15"/>
    <w:rsid w:val="007A125D"/>
    <w:rsid w:val="007A2363"/>
    <w:rsid w:val="007A24FF"/>
    <w:rsid w:val="007A3255"/>
    <w:rsid w:val="007A3AAB"/>
    <w:rsid w:val="007A5411"/>
    <w:rsid w:val="007A5AB9"/>
    <w:rsid w:val="007A5EA1"/>
    <w:rsid w:val="007A6161"/>
    <w:rsid w:val="007B0BC5"/>
    <w:rsid w:val="007B1776"/>
    <w:rsid w:val="007B2D4E"/>
    <w:rsid w:val="007B41F2"/>
    <w:rsid w:val="007B4D1D"/>
    <w:rsid w:val="007B6111"/>
    <w:rsid w:val="007C0C5C"/>
    <w:rsid w:val="007C1363"/>
    <w:rsid w:val="007C1423"/>
    <w:rsid w:val="007C1DE1"/>
    <w:rsid w:val="007C1E33"/>
    <w:rsid w:val="007C273F"/>
    <w:rsid w:val="007C28A0"/>
    <w:rsid w:val="007C40FF"/>
    <w:rsid w:val="007C57F8"/>
    <w:rsid w:val="007C580E"/>
    <w:rsid w:val="007C5BC7"/>
    <w:rsid w:val="007C6B86"/>
    <w:rsid w:val="007C764E"/>
    <w:rsid w:val="007D167E"/>
    <w:rsid w:val="007D2581"/>
    <w:rsid w:val="007D28C7"/>
    <w:rsid w:val="007D7B24"/>
    <w:rsid w:val="007E20E2"/>
    <w:rsid w:val="007E241C"/>
    <w:rsid w:val="007E3B8A"/>
    <w:rsid w:val="007E472C"/>
    <w:rsid w:val="007E49BB"/>
    <w:rsid w:val="007E4AF3"/>
    <w:rsid w:val="007E569A"/>
    <w:rsid w:val="007E5A5F"/>
    <w:rsid w:val="007E61B2"/>
    <w:rsid w:val="007E6D86"/>
    <w:rsid w:val="007E78AA"/>
    <w:rsid w:val="007E7C34"/>
    <w:rsid w:val="007F0068"/>
    <w:rsid w:val="007F046B"/>
    <w:rsid w:val="007F0FB2"/>
    <w:rsid w:val="007F39AE"/>
    <w:rsid w:val="007F3DC4"/>
    <w:rsid w:val="007F7B0E"/>
    <w:rsid w:val="007F7D0B"/>
    <w:rsid w:val="00800E58"/>
    <w:rsid w:val="008035C7"/>
    <w:rsid w:val="00804480"/>
    <w:rsid w:val="00804821"/>
    <w:rsid w:val="0080487B"/>
    <w:rsid w:val="00804A35"/>
    <w:rsid w:val="0080528B"/>
    <w:rsid w:val="00805529"/>
    <w:rsid w:val="00807F71"/>
    <w:rsid w:val="00807F72"/>
    <w:rsid w:val="00810823"/>
    <w:rsid w:val="00810D51"/>
    <w:rsid w:val="00811503"/>
    <w:rsid w:val="0081228A"/>
    <w:rsid w:val="008144B0"/>
    <w:rsid w:val="008147A6"/>
    <w:rsid w:val="0081629F"/>
    <w:rsid w:val="0081767F"/>
    <w:rsid w:val="0081787C"/>
    <w:rsid w:val="00817958"/>
    <w:rsid w:val="00820C91"/>
    <w:rsid w:val="008212CA"/>
    <w:rsid w:val="00821657"/>
    <w:rsid w:val="00822453"/>
    <w:rsid w:val="008235FE"/>
    <w:rsid w:val="00823838"/>
    <w:rsid w:val="00824554"/>
    <w:rsid w:val="00825131"/>
    <w:rsid w:val="00826759"/>
    <w:rsid w:val="00826BE5"/>
    <w:rsid w:val="008276D3"/>
    <w:rsid w:val="008306A8"/>
    <w:rsid w:val="008313F6"/>
    <w:rsid w:val="00831ED1"/>
    <w:rsid w:val="00832693"/>
    <w:rsid w:val="0083394E"/>
    <w:rsid w:val="008339AB"/>
    <w:rsid w:val="0083727B"/>
    <w:rsid w:val="00837D80"/>
    <w:rsid w:val="00841CFF"/>
    <w:rsid w:val="00841DBF"/>
    <w:rsid w:val="00843621"/>
    <w:rsid w:val="0084385E"/>
    <w:rsid w:val="00843AD0"/>
    <w:rsid w:val="0084424B"/>
    <w:rsid w:val="00844A0F"/>
    <w:rsid w:val="00845015"/>
    <w:rsid w:val="0084539F"/>
    <w:rsid w:val="008454AA"/>
    <w:rsid w:val="00846263"/>
    <w:rsid w:val="00846287"/>
    <w:rsid w:val="00846835"/>
    <w:rsid w:val="00847242"/>
    <w:rsid w:val="00850AFF"/>
    <w:rsid w:val="0085126F"/>
    <w:rsid w:val="00851CC6"/>
    <w:rsid w:val="0085223B"/>
    <w:rsid w:val="00852A15"/>
    <w:rsid w:val="008559DA"/>
    <w:rsid w:val="008568F6"/>
    <w:rsid w:val="00860874"/>
    <w:rsid w:val="0086160F"/>
    <w:rsid w:val="00861F51"/>
    <w:rsid w:val="0086210D"/>
    <w:rsid w:val="008624A6"/>
    <w:rsid w:val="00863EBD"/>
    <w:rsid w:val="0086430D"/>
    <w:rsid w:val="00864ED4"/>
    <w:rsid w:val="008661ED"/>
    <w:rsid w:val="00866E1E"/>
    <w:rsid w:val="00867C29"/>
    <w:rsid w:val="00867C64"/>
    <w:rsid w:val="008700AC"/>
    <w:rsid w:val="008702DD"/>
    <w:rsid w:val="008704E7"/>
    <w:rsid w:val="0087134A"/>
    <w:rsid w:val="00871648"/>
    <w:rsid w:val="008722B4"/>
    <w:rsid w:val="00872796"/>
    <w:rsid w:val="00872DCE"/>
    <w:rsid w:val="00875F0F"/>
    <w:rsid w:val="008763EA"/>
    <w:rsid w:val="0087697B"/>
    <w:rsid w:val="00876EF8"/>
    <w:rsid w:val="008777E5"/>
    <w:rsid w:val="008807AB"/>
    <w:rsid w:val="00880D27"/>
    <w:rsid w:val="00881B6C"/>
    <w:rsid w:val="00882236"/>
    <w:rsid w:val="008829C8"/>
    <w:rsid w:val="00882CA4"/>
    <w:rsid w:val="0088457A"/>
    <w:rsid w:val="0088492A"/>
    <w:rsid w:val="008851CE"/>
    <w:rsid w:val="00885DAF"/>
    <w:rsid w:val="00886E0B"/>
    <w:rsid w:val="00887673"/>
    <w:rsid w:val="0088771E"/>
    <w:rsid w:val="00887A5F"/>
    <w:rsid w:val="00887FBC"/>
    <w:rsid w:val="00891A7D"/>
    <w:rsid w:val="0089269A"/>
    <w:rsid w:val="008948D3"/>
    <w:rsid w:val="00894EF5"/>
    <w:rsid w:val="008953BB"/>
    <w:rsid w:val="008953E0"/>
    <w:rsid w:val="0089700B"/>
    <w:rsid w:val="00897157"/>
    <w:rsid w:val="008978AA"/>
    <w:rsid w:val="008A0313"/>
    <w:rsid w:val="008A0A22"/>
    <w:rsid w:val="008A19A6"/>
    <w:rsid w:val="008A2859"/>
    <w:rsid w:val="008A28E8"/>
    <w:rsid w:val="008A313A"/>
    <w:rsid w:val="008A4404"/>
    <w:rsid w:val="008A675B"/>
    <w:rsid w:val="008A68D2"/>
    <w:rsid w:val="008A7B4A"/>
    <w:rsid w:val="008B01E6"/>
    <w:rsid w:val="008B0C0C"/>
    <w:rsid w:val="008B1FC1"/>
    <w:rsid w:val="008B256A"/>
    <w:rsid w:val="008B4B37"/>
    <w:rsid w:val="008B4CD0"/>
    <w:rsid w:val="008B4EE8"/>
    <w:rsid w:val="008B70BA"/>
    <w:rsid w:val="008C005A"/>
    <w:rsid w:val="008C04A6"/>
    <w:rsid w:val="008C0B57"/>
    <w:rsid w:val="008C3615"/>
    <w:rsid w:val="008C3A44"/>
    <w:rsid w:val="008C5524"/>
    <w:rsid w:val="008C598D"/>
    <w:rsid w:val="008C69D9"/>
    <w:rsid w:val="008C7026"/>
    <w:rsid w:val="008D0A1B"/>
    <w:rsid w:val="008D11A9"/>
    <w:rsid w:val="008D2686"/>
    <w:rsid w:val="008D3D92"/>
    <w:rsid w:val="008D4316"/>
    <w:rsid w:val="008D582F"/>
    <w:rsid w:val="008D58B5"/>
    <w:rsid w:val="008D5E4C"/>
    <w:rsid w:val="008D6AD7"/>
    <w:rsid w:val="008D6BFF"/>
    <w:rsid w:val="008D7A7C"/>
    <w:rsid w:val="008E0142"/>
    <w:rsid w:val="008E121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A2"/>
    <w:rsid w:val="008F743B"/>
    <w:rsid w:val="008F7483"/>
    <w:rsid w:val="008F7B51"/>
    <w:rsid w:val="008F7F7C"/>
    <w:rsid w:val="00901A97"/>
    <w:rsid w:val="00903128"/>
    <w:rsid w:val="0090334D"/>
    <w:rsid w:val="00904345"/>
    <w:rsid w:val="00905600"/>
    <w:rsid w:val="00906240"/>
    <w:rsid w:val="009067EB"/>
    <w:rsid w:val="00906A12"/>
    <w:rsid w:val="00906D52"/>
    <w:rsid w:val="00910B34"/>
    <w:rsid w:val="00910F9D"/>
    <w:rsid w:val="0091132A"/>
    <w:rsid w:val="00912037"/>
    <w:rsid w:val="00912AFA"/>
    <w:rsid w:val="00913896"/>
    <w:rsid w:val="009157F4"/>
    <w:rsid w:val="00915E5A"/>
    <w:rsid w:val="00916AA9"/>
    <w:rsid w:val="0091710F"/>
    <w:rsid w:val="00917913"/>
    <w:rsid w:val="00920536"/>
    <w:rsid w:val="00921256"/>
    <w:rsid w:val="00922441"/>
    <w:rsid w:val="00922D2E"/>
    <w:rsid w:val="00922F6A"/>
    <w:rsid w:val="009241B2"/>
    <w:rsid w:val="0092593A"/>
    <w:rsid w:val="00926F01"/>
    <w:rsid w:val="0093078F"/>
    <w:rsid w:val="009309F6"/>
    <w:rsid w:val="00930E07"/>
    <w:rsid w:val="009317F2"/>
    <w:rsid w:val="00931BAF"/>
    <w:rsid w:val="00931CF8"/>
    <w:rsid w:val="00931E0F"/>
    <w:rsid w:val="00936A07"/>
    <w:rsid w:val="0094318E"/>
    <w:rsid w:val="009435B2"/>
    <w:rsid w:val="00943C63"/>
    <w:rsid w:val="00947070"/>
    <w:rsid w:val="009476C0"/>
    <w:rsid w:val="00950523"/>
    <w:rsid w:val="009509A5"/>
    <w:rsid w:val="00950B69"/>
    <w:rsid w:val="0095175C"/>
    <w:rsid w:val="009518E9"/>
    <w:rsid w:val="009523E5"/>
    <w:rsid w:val="00952D7C"/>
    <w:rsid w:val="00952E89"/>
    <w:rsid w:val="00954C23"/>
    <w:rsid w:val="00954F48"/>
    <w:rsid w:val="009553D9"/>
    <w:rsid w:val="00961111"/>
    <w:rsid w:val="009626CA"/>
    <w:rsid w:val="00962BA6"/>
    <w:rsid w:val="00963D43"/>
    <w:rsid w:val="00964301"/>
    <w:rsid w:val="00964435"/>
    <w:rsid w:val="009646B9"/>
    <w:rsid w:val="009651CE"/>
    <w:rsid w:val="00966CBF"/>
    <w:rsid w:val="009708DC"/>
    <w:rsid w:val="00970F6B"/>
    <w:rsid w:val="009721B5"/>
    <w:rsid w:val="0097246B"/>
    <w:rsid w:val="009731DE"/>
    <w:rsid w:val="009734D5"/>
    <w:rsid w:val="00975DCC"/>
    <w:rsid w:val="00975E87"/>
    <w:rsid w:val="00977571"/>
    <w:rsid w:val="00977683"/>
    <w:rsid w:val="00977B1E"/>
    <w:rsid w:val="00977DC9"/>
    <w:rsid w:val="00980C12"/>
    <w:rsid w:val="00980CD9"/>
    <w:rsid w:val="009812A0"/>
    <w:rsid w:val="009818E2"/>
    <w:rsid w:val="009823AD"/>
    <w:rsid w:val="009836DD"/>
    <w:rsid w:val="00983F93"/>
    <w:rsid w:val="00985622"/>
    <w:rsid w:val="00985683"/>
    <w:rsid w:val="009861E6"/>
    <w:rsid w:val="00991937"/>
    <w:rsid w:val="009933A5"/>
    <w:rsid w:val="00993BA9"/>
    <w:rsid w:val="009964EB"/>
    <w:rsid w:val="00996C6B"/>
    <w:rsid w:val="009A029B"/>
    <w:rsid w:val="009A0572"/>
    <w:rsid w:val="009A07E5"/>
    <w:rsid w:val="009A0939"/>
    <w:rsid w:val="009A12E6"/>
    <w:rsid w:val="009A1782"/>
    <w:rsid w:val="009A275A"/>
    <w:rsid w:val="009A27C8"/>
    <w:rsid w:val="009A3F95"/>
    <w:rsid w:val="009A3FF1"/>
    <w:rsid w:val="009A431D"/>
    <w:rsid w:val="009A5017"/>
    <w:rsid w:val="009A53A0"/>
    <w:rsid w:val="009A6E66"/>
    <w:rsid w:val="009A7147"/>
    <w:rsid w:val="009A76FD"/>
    <w:rsid w:val="009B04AC"/>
    <w:rsid w:val="009B0FF7"/>
    <w:rsid w:val="009B137F"/>
    <w:rsid w:val="009B28EF"/>
    <w:rsid w:val="009B388B"/>
    <w:rsid w:val="009B46C6"/>
    <w:rsid w:val="009B60F2"/>
    <w:rsid w:val="009B6716"/>
    <w:rsid w:val="009B6A10"/>
    <w:rsid w:val="009C0368"/>
    <w:rsid w:val="009C16B0"/>
    <w:rsid w:val="009C262A"/>
    <w:rsid w:val="009C3DD8"/>
    <w:rsid w:val="009C4606"/>
    <w:rsid w:val="009C4F72"/>
    <w:rsid w:val="009C5104"/>
    <w:rsid w:val="009C54F1"/>
    <w:rsid w:val="009C5B52"/>
    <w:rsid w:val="009C6FCB"/>
    <w:rsid w:val="009C7210"/>
    <w:rsid w:val="009D02CF"/>
    <w:rsid w:val="009D0512"/>
    <w:rsid w:val="009D06A5"/>
    <w:rsid w:val="009D06AD"/>
    <w:rsid w:val="009D076A"/>
    <w:rsid w:val="009D137E"/>
    <w:rsid w:val="009D1C49"/>
    <w:rsid w:val="009D2506"/>
    <w:rsid w:val="009D2BE0"/>
    <w:rsid w:val="009D376B"/>
    <w:rsid w:val="009D3CB9"/>
    <w:rsid w:val="009D3EAC"/>
    <w:rsid w:val="009D40B2"/>
    <w:rsid w:val="009D431F"/>
    <w:rsid w:val="009D4A9B"/>
    <w:rsid w:val="009D5252"/>
    <w:rsid w:val="009D5ED6"/>
    <w:rsid w:val="009D673A"/>
    <w:rsid w:val="009D776F"/>
    <w:rsid w:val="009D77B6"/>
    <w:rsid w:val="009E0328"/>
    <w:rsid w:val="009E14FB"/>
    <w:rsid w:val="009E386A"/>
    <w:rsid w:val="009E4229"/>
    <w:rsid w:val="009E4461"/>
    <w:rsid w:val="009E5623"/>
    <w:rsid w:val="009E614D"/>
    <w:rsid w:val="009E6EEF"/>
    <w:rsid w:val="009E7D67"/>
    <w:rsid w:val="009E7E4D"/>
    <w:rsid w:val="009F0357"/>
    <w:rsid w:val="009F3043"/>
    <w:rsid w:val="009F33B0"/>
    <w:rsid w:val="009F44ED"/>
    <w:rsid w:val="009F462A"/>
    <w:rsid w:val="009F4A62"/>
    <w:rsid w:val="009F4B93"/>
    <w:rsid w:val="009F5286"/>
    <w:rsid w:val="009F680E"/>
    <w:rsid w:val="009F727B"/>
    <w:rsid w:val="00A011F6"/>
    <w:rsid w:val="00A01367"/>
    <w:rsid w:val="00A01452"/>
    <w:rsid w:val="00A02786"/>
    <w:rsid w:val="00A02DD2"/>
    <w:rsid w:val="00A03AC2"/>
    <w:rsid w:val="00A03FE7"/>
    <w:rsid w:val="00A0473D"/>
    <w:rsid w:val="00A05EB1"/>
    <w:rsid w:val="00A0696A"/>
    <w:rsid w:val="00A06FBF"/>
    <w:rsid w:val="00A07088"/>
    <w:rsid w:val="00A10606"/>
    <w:rsid w:val="00A10816"/>
    <w:rsid w:val="00A108AD"/>
    <w:rsid w:val="00A120AF"/>
    <w:rsid w:val="00A12202"/>
    <w:rsid w:val="00A13A9A"/>
    <w:rsid w:val="00A13B62"/>
    <w:rsid w:val="00A14FA2"/>
    <w:rsid w:val="00A150FC"/>
    <w:rsid w:val="00A15283"/>
    <w:rsid w:val="00A16BF4"/>
    <w:rsid w:val="00A16D47"/>
    <w:rsid w:val="00A16EFA"/>
    <w:rsid w:val="00A203BC"/>
    <w:rsid w:val="00A2093B"/>
    <w:rsid w:val="00A22A6D"/>
    <w:rsid w:val="00A22AC8"/>
    <w:rsid w:val="00A23263"/>
    <w:rsid w:val="00A24E75"/>
    <w:rsid w:val="00A25394"/>
    <w:rsid w:val="00A26B52"/>
    <w:rsid w:val="00A27468"/>
    <w:rsid w:val="00A3049C"/>
    <w:rsid w:val="00A333FA"/>
    <w:rsid w:val="00A33E41"/>
    <w:rsid w:val="00A34488"/>
    <w:rsid w:val="00A362BF"/>
    <w:rsid w:val="00A37148"/>
    <w:rsid w:val="00A37AEE"/>
    <w:rsid w:val="00A412F1"/>
    <w:rsid w:val="00A41B71"/>
    <w:rsid w:val="00A41BAF"/>
    <w:rsid w:val="00A42C46"/>
    <w:rsid w:val="00A436A2"/>
    <w:rsid w:val="00A447D3"/>
    <w:rsid w:val="00A45C37"/>
    <w:rsid w:val="00A45D17"/>
    <w:rsid w:val="00A4639C"/>
    <w:rsid w:val="00A46E87"/>
    <w:rsid w:val="00A4735E"/>
    <w:rsid w:val="00A47BDA"/>
    <w:rsid w:val="00A5086C"/>
    <w:rsid w:val="00A5214F"/>
    <w:rsid w:val="00A52464"/>
    <w:rsid w:val="00A527BB"/>
    <w:rsid w:val="00A528A6"/>
    <w:rsid w:val="00A53A47"/>
    <w:rsid w:val="00A54461"/>
    <w:rsid w:val="00A54C29"/>
    <w:rsid w:val="00A55354"/>
    <w:rsid w:val="00A5546B"/>
    <w:rsid w:val="00A557AE"/>
    <w:rsid w:val="00A55C63"/>
    <w:rsid w:val="00A57BC7"/>
    <w:rsid w:val="00A60A2C"/>
    <w:rsid w:val="00A60F59"/>
    <w:rsid w:val="00A61D13"/>
    <w:rsid w:val="00A62C69"/>
    <w:rsid w:val="00A631D9"/>
    <w:rsid w:val="00A633CE"/>
    <w:rsid w:val="00A641C2"/>
    <w:rsid w:val="00A649FE"/>
    <w:rsid w:val="00A64A09"/>
    <w:rsid w:val="00A651E5"/>
    <w:rsid w:val="00A65B4A"/>
    <w:rsid w:val="00A66045"/>
    <w:rsid w:val="00A66A5C"/>
    <w:rsid w:val="00A70093"/>
    <w:rsid w:val="00A70740"/>
    <w:rsid w:val="00A70F81"/>
    <w:rsid w:val="00A7189D"/>
    <w:rsid w:val="00A7239F"/>
    <w:rsid w:val="00A72CC2"/>
    <w:rsid w:val="00A7355B"/>
    <w:rsid w:val="00A7370E"/>
    <w:rsid w:val="00A73723"/>
    <w:rsid w:val="00A73726"/>
    <w:rsid w:val="00A74AF4"/>
    <w:rsid w:val="00A75045"/>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A1A"/>
    <w:rsid w:val="00A91B53"/>
    <w:rsid w:val="00A93205"/>
    <w:rsid w:val="00A93A13"/>
    <w:rsid w:val="00A93D6A"/>
    <w:rsid w:val="00A93E14"/>
    <w:rsid w:val="00A941D9"/>
    <w:rsid w:val="00A96BB9"/>
    <w:rsid w:val="00AA0C36"/>
    <w:rsid w:val="00AA0FB7"/>
    <w:rsid w:val="00AA141A"/>
    <w:rsid w:val="00AA1790"/>
    <w:rsid w:val="00AA229C"/>
    <w:rsid w:val="00AA2644"/>
    <w:rsid w:val="00AA2D2D"/>
    <w:rsid w:val="00AA312B"/>
    <w:rsid w:val="00AA4092"/>
    <w:rsid w:val="00AA6A39"/>
    <w:rsid w:val="00AA6A8F"/>
    <w:rsid w:val="00AA70AD"/>
    <w:rsid w:val="00AA7862"/>
    <w:rsid w:val="00AB0FED"/>
    <w:rsid w:val="00AB213D"/>
    <w:rsid w:val="00AB2369"/>
    <w:rsid w:val="00AB2D1A"/>
    <w:rsid w:val="00AB488D"/>
    <w:rsid w:val="00AB5611"/>
    <w:rsid w:val="00AC01BE"/>
    <w:rsid w:val="00AC081A"/>
    <w:rsid w:val="00AC367A"/>
    <w:rsid w:val="00AC4DF0"/>
    <w:rsid w:val="00AC5F6A"/>
    <w:rsid w:val="00AC6033"/>
    <w:rsid w:val="00AD0AF9"/>
    <w:rsid w:val="00AD0F34"/>
    <w:rsid w:val="00AD104C"/>
    <w:rsid w:val="00AD2277"/>
    <w:rsid w:val="00AD3555"/>
    <w:rsid w:val="00AD373E"/>
    <w:rsid w:val="00AD3CC9"/>
    <w:rsid w:val="00AD3EE1"/>
    <w:rsid w:val="00AD3F9E"/>
    <w:rsid w:val="00AD5235"/>
    <w:rsid w:val="00AD5260"/>
    <w:rsid w:val="00AD6455"/>
    <w:rsid w:val="00AD6963"/>
    <w:rsid w:val="00AD6A33"/>
    <w:rsid w:val="00AD6EC0"/>
    <w:rsid w:val="00AD6FD2"/>
    <w:rsid w:val="00AD722F"/>
    <w:rsid w:val="00AD7612"/>
    <w:rsid w:val="00AD7D9A"/>
    <w:rsid w:val="00AE0F46"/>
    <w:rsid w:val="00AE19B4"/>
    <w:rsid w:val="00AE2EA0"/>
    <w:rsid w:val="00AE338F"/>
    <w:rsid w:val="00AE3448"/>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7BA6"/>
    <w:rsid w:val="00AF7D31"/>
    <w:rsid w:val="00AF7DEC"/>
    <w:rsid w:val="00B00B47"/>
    <w:rsid w:val="00B0228C"/>
    <w:rsid w:val="00B02555"/>
    <w:rsid w:val="00B05DA0"/>
    <w:rsid w:val="00B0621E"/>
    <w:rsid w:val="00B064FE"/>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6091"/>
    <w:rsid w:val="00B163A8"/>
    <w:rsid w:val="00B16A3D"/>
    <w:rsid w:val="00B17D0A"/>
    <w:rsid w:val="00B17E74"/>
    <w:rsid w:val="00B214DD"/>
    <w:rsid w:val="00B22EF1"/>
    <w:rsid w:val="00B23FA0"/>
    <w:rsid w:val="00B242D5"/>
    <w:rsid w:val="00B248B0"/>
    <w:rsid w:val="00B2510E"/>
    <w:rsid w:val="00B2671D"/>
    <w:rsid w:val="00B26825"/>
    <w:rsid w:val="00B30A37"/>
    <w:rsid w:val="00B31679"/>
    <w:rsid w:val="00B31F88"/>
    <w:rsid w:val="00B34556"/>
    <w:rsid w:val="00B34A18"/>
    <w:rsid w:val="00B34E93"/>
    <w:rsid w:val="00B352EC"/>
    <w:rsid w:val="00B36C3E"/>
    <w:rsid w:val="00B40779"/>
    <w:rsid w:val="00B4177D"/>
    <w:rsid w:val="00B427DE"/>
    <w:rsid w:val="00B4435F"/>
    <w:rsid w:val="00B452D3"/>
    <w:rsid w:val="00B455CD"/>
    <w:rsid w:val="00B45609"/>
    <w:rsid w:val="00B47C23"/>
    <w:rsid w:val="00B47F84"/>
    <w:rsid w:val="00B47FCA"/>
    <w:rsid w:val="00B509CC"/>
    <w:rsid w:val="00B51A13"/>
    <w:rsid w:val="00B5244E"/>
    <w:rsid w:val="00B54A58"/>
    <w:rsid w:val="00B54CD5"/>
    <w:rsid w:val="00B54E34"/>
    <w:rsid w:val="00B55791"/>
    <w:rsid w:val="00B5598C"/>
    <w:rsid w:val="00B563EA"/>
    <w:rsid w:val="00B572BA"/>
    <w:rsid w:val="00B57B39"/>
    <w:rsid w:val="00B60BE4"/>
    <w:rsid w:val="00B60C6D"/>
    <w:rsid w:val="00B60E2F"/>
    <w:rsid w:val="00B60E67"/>
    <w:rsid w:val="00B60EB7"/>
    <w:rsid w:val="00B634AF"/>
    <w:rsid w:val="00B63C3E"/>
    <w:rsid w:val="00B63C99"/>
    <w:rsid w:val="00B63D16"/>
    <w:rsid w:val="00B63DE9"/>
    <w:rsid w:val="00B64014"/>
    <w:rsid w:val="00B650C2"/>
    <w:rsid w:val="00B658D6"/>
    <w:rsid w:val="00B6686E"/>
    <w:rsid w:val="00B67822"/>
    <w:rsid w:val="00B67890"/>
    <w:rsid w:val="00B67A85"/>
    <w:rsid w:val="00B67BB9"/>
    <w:rsid w:val="00B708C7"/>
    <w:rsid w:val="00B71A78"/>
    <w:rsid w:val="00B72AA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0C87"/>
    <w:rsid w:val="00BA1026"/>
    <w:rsid w:val="00BA1DEE"/>
    <w:rsid w:val="00BA205E"/>
    <w:rsid w:val="00BA3B86"/>
    <w:rsid w:val="00BA49AA"/>
    <w:rsid w:val="00BA701B"/>
    <w:rsid w:val="00BA7236"/>
    <w:rsid w:val="00BA7A96"/>
    <w:rsid w:val="00BB13F1"/>
    <w:rsid w:val="00BB290B"/>
    <w:rsid w:val="00BB2BE1"/>
    <w:rsid w:val="00BB3FF7"/>
    <w:rsid w:val="00BB4266"/>
    <w:rsid w:val="00BB43BA"/>
    <w:rsid w:val="00BB5D44"/>
    <w:rsid w:val="00BB5DF6"/>
    <w:rsid w:val="00BB6131"/>
    <w:rsid w:val="00BB6A22"/>
    <w:rsid w:val="00BB6CFD"/>
    <w:rsid w:val="00BB73E0"/>
    <w:rsid w:val="00BB75B5"/>
    <w:rsid w:val="00BC11CB"/>
    <w:rsid w:val="00BC44D7"/>
    <w:rsid w:val="00BC4F3F"/>
    <w:rsid w:val="00BC558A"/>
    <w:rsid w:val="00BC55B3"/>
    <w:rsid w:val="00BC5868"/>
    <w:rsid w:val="00BC5A37"/>
    <w:rsid w:val="00BC745D"/>
    <w:rsid w:val="00BD0510"/>
    <w:rsid w:val="00BD087D"/>
    <w:rsid w:val="00BD0B6F"/>
    <w:rsid w:val="00BD1D15"/>
    <w:rsid w:val="00BD24BE"/>
    <w:rsid w:val="00BD2635"/>
    <w:rsid w:val="00BD3056"/>
    <w:rsid w:val="00BD3B90"/>
    <w:rsid w:val="00BD4B40"/>
    <w:rsid w:val="00BD5126"/>
    <w:rsid w:val="00BD63AE"/>
    <w:rsid w:val="00BD6517"/>
    <w:rsid w:val="00BD7435"/>
    <w:rsid w:val="00BE0199"/>
    <w:rsid w:val="00BE0897"/>
    <w:rsid w:val="00BE0BC7"/>
    <w:rsid w:val="00BE1851"/>
    <w:rsid w:val="00BE3286"/>
    <w:rsid w:val="00BE3CC5"/>
    <w:rsid w:val="00BE4A08"/>
    <w:rsid w:val="00BE63A4"/>
    <w:rsid w:val="00BE6B45"/>
    <w:rsid w:val="00BE7D1C"/>
    <w:rsid w:val="00BF0031"/>
    <w:rsid w:val="00BF0660"/>
    <w:rsid w:val="00BF0DF8"/>
    <w:rsid w:val="00BF12D9"/>
    <w:rsid w:val="00BF25B8"/>
    <w:rsid w:val="00BF4C28"/>
    <w:rsid w:val="00BF4E40"/>
    <w:rsid w:val="00BF5D09"/>
    <w:rsid w:val="00BF5E94"/>
    <w:rsid w:val="00BF616C"/>
    <w:rsid w:val="00BF6C73"/>
    <w:rsid w:val="00BF6FBA"/>
    <w:rsid w:val="00BF7255"/>
    <w:rsid w:val="00BF7A91"/>
    <w:rsid w:val="00C01D10"/>
    <w:rsid w:val="00C02EB9"/>
    <w:rsid w:val="00C03F78"/>
    <w:rsid w:val="00C04033"/>
    <w:rsid w:val="00C04C1D"/>
    <w:rsid w:val="00C0553C"/>
    <w:rsid w:val="00C0603B"/>
    <w:rsid w:val="00C07BCA"/>
    <w:rsid w:val="00C1246E"/>
    <w:rsid w:val="00C12B02"/>
    <w:rsid w:val="00C12F93"/>
    <w:rsid w:val="00C13322"/>
    <w:rsid w:val="00C14ACB"/>
    <w:rsid w:val="00C14ECF"/>
    <w:rsid w:val="00C15467"/>
    <w:rsid w:val="00C15A70"/>
    <w:rsid w:val="00C15DE1"/>
    <w:rsid w:val="00C15F46"/>
    <w:rsid w:val="00C1778C"/>
    <w:rsid w:val="00C17A86"/>
    <w:rsid w:val="00C20382"/>
    <w:rsid w:val="00C2051A"/>
    <w:rsid w:val="00C231D9"/>
    <w:rsid w:val="00C23DDA"/>
    <w:rsid w:val="00C23FB0"/>
    <w:rsid w:val="00C2469C"/>
    <w:rsid w:val="00C255F6"/>
    <w:rsid w:val="00C26794"/>
    <w:rsid w:val="00C2691B"/>
    <w:rsid w:val="00C27600"/>
    <w:rsid w:val="00C27806"/>
    <w:rsid w:val="00C30172"/>
    <w:rsid w:val="00C30422"/>
    <w:rsid w:val="00C31D9D"/>
    <w:rsid w:val="00C31E57"/>
    <w:rsid w:val="00C329B5"/>
    <w:rsid w:val="00C34E48"/>
    <w:rsid w:val="00C35D12"/>
    <w:rsid w:val="00C361B6"/>
    <w:rsid w:val="00C364B2"/>
    <w:rsid w:val="00C3661C"/>
    <w:rsid w:val="00C36CC8"/>
    <w:rsid w:val="00C36DB1"/>
    <w:rsid w:val="00C37DD5"/>
    <w:rsid w:val="00C40388"/>
    <w:rsid w:val="00C407B7"/>
    <w:rsid w:val="00C40B5B"/>
    <w:rsid w:val="00C415EE"/>
    <w:rsid w:val="00C420A2"/>
    <w:rsid w:val="00C42283"/>
    <w:rsid w:val="00C44897"/>
    <w:rsid w:val="00C44B49"/>
    <w:rsid w:val="00C44F56"/>
    <w:rsid w:val="00C45261"/>
    <w:rsid w:val="00C454D8"/>
    <w:rsid w:val="00C45BEF"/>
    <w:rsid w:val="00C45D24"/>
    <w:rsid w:val="00C46714"/>
    <w:rsid w:val="00C515B1"/>
    <w:rsid w:val="00C51CDD"/>
    <w:rsid w:val="00C521CD"/>
    <w:rsid w:val="00C548D1"/>
    <w:rsid w:val="00C55374"/>
    <w:rsid w:val="00C5615B"/>
    <w:rsid w:val="00C56638"/>
    <w:rsid w:val="00C56D39"/>
    <w:rsid w:val="00C56F8C"/>
    <w:rsid w:val="00C61457"/>
    <w:rsid w:val="00C61A98"/>
    <w:rsid w:val="00C62D6F"/>
    <w:rsid w:val="00C63A24"/>
    <w:rsid w:val="00C6453A"/>
    <w:rsid w:val="00C67049"/>
    <w:rsid w:val="00C67394"/>
    <w:rsid w:val="00C7093B"/>
    <w:rsid w:val="00C70C45"/>
    <w:rsid w:val="00C7176B"/>
    <w:rsid w:val="00C7190C"/>
    <w:rsid w:val="00C74498"/>
    <w:rsid w:val="00C74593"/>
    <w:rsid w:val="00C75302"/>
    <w:rsid w:val="00C75BCF"/>
    <w:rsid w:val="00C75D66"/>
    <w:rsid w:val="00C761BE"/>
    <w:rsid w:val="00C76237"/>
    <w:rsid w:val="00C767F8"/>
    <w:rsid w:val="00C7754F"/>
    <w:rsid w:val="00C8008B"/>
    <w:rsid w:val="00C81702"/>
    <w:rsid w:val="00C839C8"/>
    <w:rsid w:val="00C83EFE"/>
    <w:rsid w:val="00C8501F"/>
    <w:rsid w:val="00C86457"/>
    <w:rsid w:val="00C90AEB"/>
    <w:rsid w:val="00C90CAD"/>
    <w:rsid w:val="00C91E43"/>
    <w:rsid w:val="00C923A9"/>
    <w:rsid w:val="00C93461"/>
    <w:rsid w:val="00C935D5"/>
    <w:rsid w:val="00C93C41"/>
    <w:rsid w:val="00C94282"/>
    <w:rsid w:val="00C95884"/>
    <w:rsid w:val="00C96E33"/>
    <w:rsid w:val="00C972D1"/>
    <w:rsid w:val="00C97CAF"/>
    <w:rsid w:val="00CA0455"/>
    <w:rsid w:val="00CA1B2B"/>
    <w:rsid w:val="00CA1DF2"/>
    <w:rsid w:val="00CA219C"/>
    <w:rsid w:val="00CA23AB"/>
    <w:rsid w:val="00CA2E8A"/>
    <w:rsid w:val="00CA31D4"/>
    <w:rsid w:val="00CA33C0"/>
    <w:rsid w:val="00CA47F8"/>
    <w:rsid w:val="00CA5BD5"/>
    <w:rsid w:val="00CA5E52"/>
    <w:rsid w:val="00CA70E8"/>
    <w:rsid w:val="00CA715C"/>
    <w:rsid w:val="00CA7731"/>
    <w:rsid w:val="00CB006B"/>
    <w:rsid w:val="00CB0C61"/>
    <w:rsid w:val="00CB0D7A"/>
    <w:rsid w:val="00CB0F35"/>
    <w:rsid w:val="00CB293F"/>
    <w:rsid w:val="00CB3305"/>
    <w:rsid w:val="00CB486A"/>
    <w:rsid w:val="00CB5A4B"/>
    <w:rsid w:val="00CB72DD"/>
    <w:rsid w:val="00CB773E"/>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91F"/>
    <w:rsid w:val="00CD1841"/>
    <w:rsid w:val="00CD27A0"/>
    <w:rsid w:val="00CD30F6"/>
    <w:rsid w:val="00CD3BB3"/>
    <w:rsid w:val="00CD5BCF"/>
    <w:rsid w:val="00CD7758"/>
    <w:rsid w:val="00CE03C6"/>
    <w:rsid w:val="00CE0CDC"/>
    <w:rsid w:val="00CE1A94"/>
    <w:rsid w:val="00CE1CAA"/>
    <w:rsid w:val="00CE3640"/>
    <w:rsid w:val="00CE3E8A"/>
    <w:rsid w:val="00CE4420"/>
    <w:rsid w:val="00CE462A"/>
    <w:rsid w:val="00CE54FB"/>
    <w:rsid w:val="00CE6FAC"/>
    <w:rsid w:val="00CE728F"/>
    <w:rsid w:val="00CE7902"/>
    <w:rsid w:val="00CE7BED"/>
    <w:rsid w:val="00CF03C8"/>
    <w:rsid w:val="00CF061D"/>
    <w:rsid w:val="00CF161A"/>
    <w:rsid w:val="00CF195E"/>
    <w:rsid w:val="00CF2590"/>
    <w:rsid w:val="00CF31A6"/>
    <w:rsid w:val="00CF3740"/>
    <w:rsid w:val="00CF3AA3"/>
    <w:rsid w:val="00CF4D9C"/>
    <w:rsid w:val="00CF4E14"/>
    <w:rsid w:val="00CF5099"/>
    <w:rsid w:val="00CF5DC6"/>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1CD3"/>
    <w:rsid w:val="00D1355E"/>
    <w:rsid w:val="00D14A23"/>
    <w:rsid w:val="00D15FBD"/>
    <w:rsid w:val="00D16019"/>
    <w:rsid w:val="00D16A48"/>
    <w:rsid w:val="00D17869"/>
    <w:rsid w:val="00D20AD8"/>
    <w:rsid w:val="00D26AD8"/>
    <w:rsid w:val="00D301CB"/>
    <w:rsid w:val="00D313B1"/>
    <w:rsid w:val="00D316B1"/>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94F"/>
    <w:rsid w:val="00D42FB3"/>
    <w:rsid w:val="00D432DF"/>
    <w:rsid w:val="00D43345"/>
    <w:rsid w:val="00D443F0"/>
    <w:rsid w:val="00D44530"/>
    <w:rsid w:val="00D45A71"/>
    <w:rsid w:val="00D46279"/>
    <w:rsid w:val="00D46BE2"/>
    <w:rsid w:val="00D46D86"/>
    <w:rsid w:val="00D47486"/>
    <w:rsid w:val="00D47C1D"/>
    <w:rsid w:val="00D50015"/>
    <w:rsid w:val="00D50B00"/>
    <w:rsid w:val="00D519C7"/>
    <w:rsid w:val="00D52074"/>
    <w:rsid w:val="00D52455"/>
    <w:rsid w:val="00D52C7B"/>
    <w:rsid w:val="00D545B6"/>
    <w:rsid w:val="00D549C1"/>
    <w:rsid w:val="00D55363"/>
    <w:rsid w:val="00D554B4"/>
    <w:rsid w:val="00D55C5E"/>
    <w:rsid w:val="00D56705"/>
    <w:rsid w:val="00D56E8A"/>
    <w:rsid w:val="00D57107"/>
    <w:rsid w:val="00D57DB6"/>
    <w:rsid w:val="00D57E87"/>
    <w:rsid w:val="00D605B5"/>
    <w:rsid w:val="00D607B7"/>
    <w:rsid w:val="00D61A2F"/>
    <w:rsid w:val="00D61D86"/>
    <w:rsid w:val="00D62533"/>
    <w:rsid w:val="00D628DE"/>
    <w:rsid w:val="00D64C4E"/>
    <w:rsid w:val="00D64F5A"/>
    <w:rsid w:val="00D66A1B"/>
    <w:rsid w:val="00D7024F"/>
    <w:rsid w:val="00D70DD2"/>
    <w:rsid w:val="00D712D3"/>
    <w:rsid w:val="00D712D7"/>
    <w:rsid w:val="00D71834"/>
    <w:rsid w:val="00D72E35"/>
    <w:rsid w:val="00D72EFD"/>
    <w:rsid w:val="00D743BB"/>
    <w:rsid w:val="00D7485B"/>
    <w:rsid w:val="00D754A4"/>
    <w:rsid w:val="00D758B3"/>
    <w:rsid w:val="00D762A5"/>
    <w:rsid w:val="00D76E17"/>
    <w:rsid w:val="00D77025"/>
    <w:rsid w:val="00D804FD"/>
    <w:rsid w:val="00D8060D"/>
    <w:rsid w:val="00D81976"/>
    <w:rsid w:val="00D8235D"/>
    <w:rsid w:val="00D823A0"/>
    <w:rsid w:val="00D82555"/>
    <w:rsid w:val="00D82736"/>
    <w:rsid w:val="00D83228"/>
    <w:rsid w:val="00D833FC"/>
    <w:rsid w:val="00D8605A"/>
    <w:rsid w:val="00D87F2B"/>
    <w:rsid w:val="00D90B25"/>
    <w:rsid w:val="00D917B7"/>
    <w:rsid w:val="00D91B92"/>
    <w:rsid w:val="00D922F6"/>
    <w:rsid w:val="00D92914"/>
    <w:rsid w:val="00D9436C"/>
    <w:rsid w:val="00D94C95"/>
    <w:rsid w:val="00D951DC"/>
    <w:rsid w:val="00D95D9A"/>
    <w:rsid w:val="00D964A0"/>
    <w:rsid w:val="00D968F1"/>
    <w:rsid w:val="00D974D4"/>
    <w:rsid w:val="00D97506"/>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A62"/>
    <w:rsid w:val="00DB0E19"/>
    <w:rsid w:val="00DB138C"/>
    <w:rsid w:val="00DB554E"/>
    <w:rsid w:val="00DB659F"/>
    <w:rsid w:val="00DC02AE"/>
    <w:rsid w:val="00DC1678"/>
    <w:rsid w:val="00DC1D6C"/>
    <w:rsid w:val="00DC1FA1"/>
    <w:rsid w:val="00DC3318"/>
    <w:rsid w:val="00DC4318"/>
    <w:rsid w:val="00DC5DB6"/>
    <w:rsid w:val="00DC6DAF"/>
    <w:rsid w:val="00DC78AE"/>
    <w:rsid w:val="00DD14C2"/>
    <w:rsid w:val="00DD1797"/>
    <w:rsid w:val="00DD353D"/>
    <w:rsid w:val="00DD38BE"/>
    <w:rsid w:val="00DD3B84"/>
    <w:rsid w:val="00DD4DA7"/>
    <w:rsid w:val="00DD5243"/>
    <w:rsid w:val="00DD59C1"/>
    <w:rsid w:val="00DD5C68"/>
    <w:rsid w:val="00DD6837"/>
    <w:rsid w:val="00DD68EF"/>
    <w:rsid w:val="00DD69B6"/>
    <w:rsid w:val="00DE12F9"/>
    <w:rsid w:val="00DE1E3C"/>
    <w:rsid w:val="00DE2F1F"/>
    <w:rsid w:val="00DE4414"/>
    <w:rsid w:val="00DE47D0"/>
    <w:rsid w:val="00DE47E5"/>
    <w:rsid w:val="00DE5493"/>
    <w:rsid w:val="00DE5DB7"/>
    <w:rsid w:val="00DE5FD8"/>
    <w:rsid w:val="00DF0336"/>
    <w:rsid w:val="00DF0841"/>
    <w:rsid w:val="00DF0F17"/>
    <w:rsid w:val="00DF3A97"/>
    <w:rsid w:val="00DF40E5"/>
    <w:rsid w:val="00DF72CF"/>
    <w:rsid w:val="00E005A9"/>
    <w:rsid w:val="00E0158B"/>
    <w:rsid w:val="00E025F2"/>
    <w:rsid w:val="00E049FA"/>
    <w:rsid w:val="00E057C1"/>
    <w:rsid w:val="00E06A88"/>
    <w:rsid w:val="00E06E61"/>
    <w:rsid w:val="00E06FDF"/>
    <w:rsid w:val="00E104C6"/>
    <w:rsid w:val="00E119D7"/>
    <w:rsid w:val="00E1296F"/>
    <w:rsid w:val="00E13494"/>
    <w:rsid w:val="00E1463F"/>
    <w:rsid w:val="00E14870"/>
    <w:rsid w:val="00E14BBC"/>
    <w:rsid w:val="00E153E6"/>
    <w:rsid w:val="00E16DAC"/>
    <w:rsid w:val="00E17CA3"/>
    <w:rsid w:val="00E20279"/>
    <w:rsid w:val="00E20DE3"/>
    <w:rsid w:val="00E21464"/>
    <w:rsid w:val="00E22FFB"/>
    <w:rsid w:val="00E23098"/>
    <w:rsid w:val="00E23650"/>
    <w:rsid w:val="00E23F4F"/>
    <w:rsid w:val="00E240DB"/>
    <w:rsid w:val="00E24670"/>
    <w:rsid w:val="00E249FC"/>
    <w:rsid w:val="00E24AB8"/>
    <w:rsid w:val="00E24B97"/>
    <w:rsid w:val="00E25997"/>
    <w:rsid w:val="00E25F09"/>
    <w:rsid w:val="00E26A4B"/>
    <w:rsid w:val="00E277A9"/>
    <w:rsid w:val="00E30519"/>
    <w:rsid w:val="00E32933"/>
    <w:rsid w:val="00E338A2"/>
    <w:rsid w:val="00E3480F"/>
    <w:rsid w:val="00E34EA4"/>
    <w:rsid w:val="00E366C7"/>
    <w:rsid w:val="00E40835"/>
    <w:rsid w:val="00E41981"/>
    <w:rsid w:val="00E42CA1"/>
    <w:rsid w:val="00E43C88"/>
    <w:rsid w:val="00E45B53"/>
    <w:rsid w:val="00E460A9"/>
    <w:rsid w:val="00E46317"/>
    <w:rsid w:val="00E50E04"/>
    <w:rsid w:val="00E53659"/>
    <w:rsid w:val="00E53DE4"/>
    <w:rsid w:val="00E54DD6"/>
    <w:rsid w:val="00E55BAB"/>
    <w:rsid w:val="00E5639E"/>
    <w:rsid w:val="00E5765D"/>
    <w:rsid w:val="00E57743"/>
    <w:rsid w:val="00E578A4"/>
    <w:rsid w:val="00E60C1A"/>
    <w:rsid w:val="00E619BF"/>
    <w:rsid w:val="00E62595"/>
    <w:rsid w:val="00E62B8C"/>
    <w:rsid w:val="00E62FF0"/>
    <w:rsid w:val="00E6403F"/>
    <w:rsid w:val="00E64758"/>
    <w:rsid w:val="00E6484C"/>
    <w:rsid w:val="00E64F1A"/>
    <w:rsid w:val="00E6518F"/>
    <w:rsid w:val="00E65702"/>
    <w:rsid w:val="00E65ECC"/>
    <w:rsid w:val="00E665BC"/>
    <w:rsid w:val="00E671C5"/>
    <w:rsid w:val="00E675DE"/>
    <w:rsid w:val="00E67913"/>
    <w:rsid w:val="00E7199E"/>
    <w:rsid w:val="00E71F4B"/>
    <w:rsid w:val="00E72692"/>
    <w:rsid w:val="00E72E2C"/>
    <w:rsid w:val="00E73016"/>
    <w:rsid w:val="00E73DFF"/>
    <w:rsid w:val="00E7474A"/>
    <w:rsid w:val="00E762A2"/>
    <w:rsid w:val="00E76CED"/>
    <w:rsid w:val="00E77369"/>
    <w:rsid w:val="00E8026D"/>
    <w:rsid w:val="00E80333"/>
    <w:rsid w:val="00E813E2"/>
    <w:rsid w:val="00E819EA"/>
    <w:rsid w:val="00E81A73"/>
    <w:rsid w:val="00E8259F"/>
    <w:rsid w:val="00E83602"/>
    <w:rsid w:val="00E85C43"/>
    <w:rsid w:val="00E86D24"/>
    <w:rsid w:val="00E87888"/>
    <w:rsid w:val="00E87B16"/>
    <w:rsid w:val="00E9001E"/>
    <w:rsid w:val="00E916BA"/>
    <w:rsid w:val="00E92151"/>
    <w:rsid w:val="00E92337"/>
    <w:rsid w:val="00E929FA"/>
    <w:rsid w:val="00E92A9C"/>
    <w:rsid w:val="00E92D6A"/>
    <w:rsid w:val="00E94007"/>
    <w:rsid w:val="00E9430E"/>
    <w:rsid w:val="00E9439D"/>
    <w:rsid w:val="00E94607"/>
    <w:rsid w:val="00E973DE"/>
    <w:rsid w:val="00E97DED"/>
    <w:rsid w:val="00EA09B1"/>
    <w:rsid w:val="00EA2826"/>
    <w:rsid w:val="00EA3935"/>
    <w:rsid w:val="00EA40C0"/>
    <w:rsid w:val="00EA4724"/>
    <w:rsid w:val="00EA4E28"/>
    <w:rsid w:val="00EA5F57"/>
    <w:rsid w:val="00EA62FF"/>
    <w:rsid w:val="00EA73AE"/>
    <w:rsid w:val="00EB03E4"/>
    <w:rsid w:val="00EB0720"/>
    <w:rsid w:val="00EB0C2A"/>
    <w:rsid w:val="00EB0EA2"/>
    <w:rsid w:val="00EB1C33"/>
    <w:rsid w:val="00EB1D7B"/>
    <w:rsid w:val="00EB1E48"/>
    <w:rsid w:val="00EB26F2"/>
    <w:rsid w:val="00EB2EA0"/>
    <w:rsid w:val="00EB3674"/>
    <w:rsid w:val="00EB396E"/>
    <w:rsid w:val="00EB4D89"/>
    <w:rsid w:val="00EB5551"/>
    <w:rsid w:val="00EB6373"/>
    <w:rsid w:val="00EB7396"/>
    <w:rsid w:val="00EB771C"/>
    <w:rsid w:val="00EC1B28"/>
    <w:rsid w:val="00EC1E1B"/>
    <w:rsid w:val="00EC2EE2"/>
    <w:rsid w:val="00EC3B7D"/>
    <w:rsid w:val="00EC4B21"/>
    <w:rsid w:val="00EC4E21"/>
    <w:rsid w:val="00EC5611"/>
    <w:rsid w:val="00EC6692"/>
    <w:rsid w:val="00EC6B43"/>
    <w:rsid w:val="00EC79C8"/>
    <w:rsid w:val="00ED0AA6"/>
    <w:rsid w:val="00ED0B84"/>
    <w:rsid w:val="00ED1A47"/>
    <w:rsid w:val="00ED1A77"/>
    <w:rsid w:val="00ED2615"/>
    <w:rsid w:val="00ED3EA5"/>
    <w:rsid w:val="00ED576C"/>
    <w:rsid w:val="00ED6197"/>
    <w:rsid w:val="00ED64C0"/>
    <w:rsid w:val="00ED6663"/>
    <w:rsid w:val="00ED67D2"/>
    <w:rsid w:val="00EE0595"/>
    <w:rsid w:val="00EE18CF"/>
    <w:rsid w:val="00EE1ED9"/>
    <w:rsid w:val="00EE2488"/>
    <w:rsid w:val="00EE574B"/>
    <w:rsid w:val="00EE5C8B"/>
    <w:rsid w:val="00EE5D62"/>
    <w:rsid w:val="00EE660F"/>
    <w:rsid w:val="00EE789D"/>
    <w:rsid w:val="00EE7DFF"/>
    <w:rsid w:val="00EF0179"/>
    <w:rsid w:val="00EF0FE8"/>
    <w:rsid w:val="00EF1162"/>
    <w:rsid w:val="00EF2CDE"/>
    <w:rsid w:val="00EF3D19"/>
    <w:rsid w:val="00EF3F15"/>
    <w:rsid w:val="00EF4433"/>
    <w:rsid w:val="00EF60B6"/>
    <w:rsid w:val="00EF729A"/>
    <w:rsid w:val="00EF783B"/>
    <w:rsid w:val="00F00439"/>
    <w:rsid w:val="00F011D3"/>
    <w:rsid w:val="00F01AE4"/>
    <w:rsid w:val="00F01FEE"/>
    <w:rsid w:val="00F0201C"/>
    <w:rsid w:val="00F02216"/>
    <w:rsid w:val="00F03411"/>
    <w:rsid w:val="00F03B07"/>
    <w:rsid w:val="00F0459F"/>
    <w:rsid w:val="00F05E5B"/>
    <w:rsid w:val="00F06DA2"/>
    <w:rsid w:val="00F073DA"/>
    <w:rsid w:val="00F07680"/>
    <w:rsid w:val="00F07927"/>
    <w:rsid w:val="00F07928"/>
    <w:rsid w:val="00F10119"/>
    <w:rsid w:val="00F10AAE"/>
    <w:rsid w:val="00F10E79"/>
    <w:rsid w:val="00F11073"/>
    <w:rsid w:val="00F127E3"/>
    <w:rsid w:val="00F136F0"/>
    <w:rsid w:val="00F1403E"/>
    <w:rsid w:val="00F206E0"/>
    <w:rsid w:val="00F21E30"/>
    <w:rsid w:val="00F22AA7"/>
    <w:rsid w:val="00F23722"/>
    <w:rsid w:val="00F23EB8"/>
    <w:rsid w:val="00F23EEA"/>
    <w:rsid w:val="00F24736"/>
    <w:rsid w:val="00F24BE9"/>
    <w:rsid w:val="00F25647"/>
    <w:rsid w:val="00F266D5"/>
    <w:rsid w:val="00F26C87"/>
    <w:rsid w:val="00F26FDA"/>
    <w:rsid w:val="00F27882"/>
    <w:rsid w:val="00F31B57"/>
    <w:rsid w:val="00F32242"/>
    <w:rsid w:val="00F33AD7"/>
    <w:rsid w:val="00F34E50"/>
    <w:rsid w:val="00F35160"/>
    <w:rsid w:val="00F3527A"/>
    <w:rsid w:val="00F3554D"/>
    <w:rsid w:val="00F363E5"/>
    <w:rsid w:val="00F36449"/>
    <w:rsid w:val="00F36AF9"/>
    <w:rsid w:val="00F3753B"/>
    <w:rsid w:val="00F41D00"/>
    <w:rsid w:val="00F428DA"/>
    <w:rsid w:val="00F42D46"/>
    <w:rsid w:val="00F42EB5"/>
    <w:rsid w:val="00F43705"/>
    <w:rsid w:val="00F441D6"/>
    <w:rsid w:val="00F44BE7"/>
    <w:rsid w:val="00F45960"/>
    <w:rsid w:val="00F46C85"/>
    <w:rsid w:val="00F46EBA"/>
    <w:rsid w:val="00F47695"/>
    <w:rsid w:val="00F5057D"/>
    <w:rsid w:val="00F50689"/>
    <w:rsid w:val="00F518B9"/>
    <w:rsid w:val="00F527A5"/>
    <w:rsid w:val="00F532E5"/>
    <w:rsid w:val="00F533D3"/>
    <w:rsid w:val="00F55465"/>
    <w:rsid w:val="00F55F1C"/>
    <w:rsid w:val="00F567CD"/>
    <w:rsid w:val="00F57C58"/>
    <w:rsid w:val="00F60251"/>
    <w:rsid w:val="00F62340"/>
    <w:rsid w:val="00F6278C"/>
    <w:rsid w:val="00F65366"/>
    <w:rsid w:val="00F6544D"/>
    <w:rsid w:val="00F65DA4"/>
    <w:rsid w:val="00F65E46"/>
    <w:rsid w:val="00F65EDD"/>
    <w:rsid w:val="00F66AF8"/>
    <w:rsid w:val="00F67491"/>
    <w:rsid w:val="00F67D5A"/>
    <w:rsid w:val="00F706B1"/>
    <w:rsid w:val="00F7079F"/>
    <w:rsid w:val="00F7138E"/>
    <w:rsid w:val="00F717AD"/>
    <w:rsid w:val="00F722A0"/>
    <w:rsid w:val="00F72497"/>
    <w:rsid w:val="00F72E83"/>
    <w:rsid w:val="00F75900"/>
    <w:rsid w:val="00F75B5C"/>
    <w:rsid w:val="00F7694B"/>
    <w:rsid w:val="00F77063"/>
    <w:rsid w:val="00F77AF0"/>
    <w:rsid w:val="00F80070"/>
    <w:rsid w:val="00F8253C"/>
    <w:rsid w:val="00F82E37"/>
    <w:rsid w:val="00F82F2E"/>
    <w:rsid w:val="00F834CB"/>
    <w:rsid w:val="00F8592B"/>
    <w:rsid w:val="00F85F98"/>
    <w:rsid w:val="00F86090"/>
    <w:rsid w:val="00F86210"/>
    <w:rsid w:val="00F86BD3"/>
    <w:rsid w:val="00F86EA1"/>
    <w:rsid w:val="00F87E8B"/>
    <w:rsid w:val="00F907CB"/>
    <w:rsid w:val="00F926F5"/>
    <w:rsid w:val="00F929E6"/>
    <w:rsid w:val="00F93346"/>
    <w:rsid w:val="00F94EF3"/>
    <w:rsid w:val="00F96F4C"/>
    <w:rsid w:val="00FA1D48"/>
    <w:rsid w:val="00FA25D3"/>
    <w:rsid w:val="00FA373C"/>
    <w:rsid w:val="00FA3768"/>
    <w:rsid w:val="00FA3B46"/>
    <w:rsid w:val="00FA49C2"/>
    <w:rsid w:val="00FA6543"/>
    <w:rsid w:val="00FA6AA1"/>
    <w:rsid w:val="00FA732E"/>
    <w:rsid w:val="00FA7E8C"/>
    <w:rsid w:val="00FB0242"/>
    <w:rsid w:val="00FB0713"/>
    <w:rsid w:val="00FB1585"/>
    <w:rsid w:val="00FB45C2"/>
    <w:rsid w:val="00FB5C00"/>
    <w:rsid w:val="00FB6BDA"/>
    <w:rsid w:val="00FB7105"/>
    <w:rsid w:val="00FB7411"/>
    <w:rsid w:val="00FC10EC"/>
    <w:rsid w:val="00FC4A6E"/>
    <w:rsid w:val="00FC6CFD"/>
    <w:rsid w:val="00FD0448"/>
    <w:rsid w:val="00FD071B"/>
    <w:rsid w:val="00FD106B"/>
    <w:rsid w:val="00FD1C9F"/>
    <w:rsid w:val="00FD1E87"/>
    <w:rsid w:val="00FD2695"/>
    <w:rsid w:val="00FD3740"/>
    <w:rsid w:val="00FD37DC"/>
    <w:rsid w:val="00FD43A1"/>
    <w:rsid w:val="00FD4B78"/>
    <w:rsid w:val="00FD4C2F"/>
    <w:rsid w:val="00FD52E5"/>
    <w:rsid w:val="00FD57E8"/>
    <w:rsid w:val="00FD64E0"/>
    <w:rsid w:val="00FD6F38"/>
    <w:rsid w:val="00FD73F6"/>
    <w:rsid w:val="00FE355F"/>
    <w:rsid w:val="00FE46F8"/>
    <w:rsid w:val="00FE6A80"/>
    <w:rsid w:val="00FE6EDF"/>
    <w:rsid w:val="00FE71BE"/>
    <w:rsid w:val="00FE7857"/>
    <w:rsid w:val="00FE7BAC"/>
    <w:rsid w:val="00FF139F"/>
    <w:rsid w:val="00FF1C8B"/>
    <w:rsid w:val="00FF26C9"/>
    <w:rsid w:val="00FF3D17"/>
    <w:rsid w:val="00FF3ED5"/>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044"/>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getbootstrap.com/docs/5.0/" TargetMode="External"/><Relationship Id="rId159" Type="http://schemas.openxmlformats.org/officeDocument/2006/relationships/image" Target="media/image127.png"/><Relationship Id="rId170" Type="http://schemas.openxmlformats.org/officeDocument/2006/relationships/image" Target="media/image138.jpg"/><Relationship Id="rId191" Type="http://schemas.openxmlformats.org/officeDocument/2006/relationships/fontTable" Target="fontTable.xml"/><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hyperlink" Target="https://brickset.com/article/52664/api-version-3-documentation" TargetMode="External"/><Relationship Id="rId149" Type="http://schemas.openxmlformats.org/officeDocument/2006/relationships/image" Target="media/image117.png"/><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28.jpg"/><Relationship Id="rId181" Type="http://schemas.openxmlformats.org/officeDocument/2006/relationships/image" Target="media/image149.jp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hyperlink" Target="https://www.w3schools.com/icons/fontawesome_icons_intro.asp" TargetMode="External"/><Relationship Id="rId85" Type="http://schemas.openxmlformats.org/officeDocument/2006/relationships/image" Target="media/image75.png"/><Relationship Id="rId150" Type="http://schemas.openxmlformats.org/officeDocument/2006/relationships/image" Target="media/image118.png"/><Relationship Id="rId171" Type="http://schemas.openxmlformats.org/officeDocument/2006/relationships/image" Target="media/image139.jpg"/><Relationship Id="rId192"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hyperlink" Target="https://docs.spring.io/spring-framework/docs/3.2.x/spring-framework-reference/html/mvc.html"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hyperlink" Target="https://www.w3schools.com/css/css_rwd_viewport.asp" TargetMode="External"/><Relationship Id="rId161" Type="http://schemas.openxmlformats.org/officeDocument/2006/relationships/image" Target="media/image129.jpg"/><Relationship Id="rId182" Type="http://schemas.openxmlformats.org/officeDocument/2006/relationships/image" Target="media/image150.jpg"/><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hyperlink" Target="https://docs.jboss.org/hibernate/orm/current/userguide/html_single/Hibernate_User_Guide.html" TargetMode="External"/><Relationship Id="rId151" Type="http://schemas.openxmlformats.org/officeDocument/2006/relationships/image" Target="media/image119.png"/><Relationship Id="rId172" Type="http://schemas.openxmlformats.org/officeDocument/2006/relationships/image" Target="media/image140.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hyperlink" Target="https://rebrickable.com/" TargetMode="External"/><Relationship Id="rId141" Type="http://schemas.openxmlformats.org/officeDocument/2006/relationships/hyperlink" Target="https://docs.oracle.com/javaee/5/jstl/1.1/docs/tlddocs/" TargetMode="External"/><Relationship Id="rId146" Type="http://schemas.openxmlformats.org/officeDocument/2006/relationships/image" Target="media/image114.png"/><Relationship Id="rId167" Type="http://schemas.openxmlformats.org/officeDocument/2006/relationships/image" Target="media/image135.jpg"/><Relationship Id="rId188" Type="http://schemas.openxmlformats.org/officeDocument/2006/relationships/image" Target="media/image156.jp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30.jpg"/><Relationship Id="rId183" Type="http://schemas.openxmlformats.org/officeDocument/2006/relationships/image" Target="media/image151.jp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hyperlink" Target="https://docs.spring.io/spring-data/jpa/docs/current/reference/html/" TargetMode="External"/><Relationship Id="rId136" Type="http://schemas.openxmlformats.org/officeDocument/2006/relationships/hyperlink" Target="https://attacomsian.com/blog/export-download-data-csv-file-spring-boot" TargetMode="External"/><Relationship Id="rId157" Type="http://schemas.openxmlformats.org/officeDocument/2006/relationships/image" Target="media/image125.png"/><Relationship Id="rId178" Type="http://schemas.openxmlformats.org/officeDocument/2006/relationships/image" Target="media/image146.jp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20.png"/><Relationship Id="rId173" Type="http://schemas.openxmlformats.org/officeDocument/2006/relationships/image" Target="media/image141.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rebrickable.com/sets/75280-1/501st-legion-clone-troopers" TargetMode="External"/><Relationship Id="rId147" Type="http://schemas.openxmlformats.org/officeDocument/2006/relationships/image" Target="media/image115.png"/><Relationship Id="rId168" Type="http://schemas.openxmlformats.org/officeDocument/2006/relationships/image" Target="media/image136.jp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www.baeldung.com/java-password-hashing" TargetMode="External"/><Relationship Id="rId163" Type="http://schemas.openxmlformats.org/officeDocument/2006/relationships/image" Target="media/image131.jpg"/><Relationship Id="rId184" Type="http://schemas.openxmlformats.org/officeDocument/2006/relationships/image" Target="media/image152.jpg"/><Relationship Id="rId189" Type="http://schemas.openxmlformats.org/officeDocument/2006/relationships/image" Target="media/image157.jpg"/><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hyperlink" Target="https://attacomsian.com/blog/spring-boot-upload-parse-csv-file" TargetMode="External"/><Relationship Id="rId158" Type="http://schemas.openxmlformats.org/officeDocument/2006/relationships/image" Target="media/image12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docs.spring.io/spring-framework/docs/current/javadoc-api/org/springframework/web/client/RestTemplate.html" TargetMode="External"/><Relationship Id="rId153" Type="http://schemas.openxmlformats.org/officeDocument/2006/relationships/image" Target="media/image121.png"/><Relationship Id="rId174" Type="http://schemas.openxmlformats.org/officeDocument/2006/relationships/image" Target="media/image142.jpg"/><Relationship Id="rId179" Type="http://schemas.openxmlformats.org/officeDocument/2006/relationships/image" Target="media/image147.jpg"/><Relationship Id="rId190" Type="http://schemas.openxmlformats.org/officeDocument/2006/relationships/footer" Target="footer3.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s://rebrickable.com/parts/6134/hinge-brick-2-x-2-top-plate-thin/" TargetMode="External"/><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rebrickable.com/api/" TargetMode="External"/><Relationship Id="rId143" Type="http://schemas.openxmlformats.org/officeDocument/2006/relationships/hyperlink" Target="https://howtodoinjava.com/java/java-security/how-to-generate-secure-password-hash-md5-sha-pbkdf2-bcrypt-examples/" TargetMode="External"/><Relationship Id="rId148" Type="http://schemas.openxmlformats.org/officeDocument/2006/relationships/image" Target="media/image116.png"/><Relationship Id="rId164" Type="http://schemas.openxmlformats.org/officeDocument/2006/relationships/image" Target="media/image132.jpg"/><Relationship Id="rId169" Type="http://schemas.openxmlformats.org/officeDocument/2006/relationships/image" Target="media/image137.jpg"/><Relationship Id="rId185" Type="http://schemas.openxmlformats.org/officeDocument/2006/relationships/image" Target="media/image153.jp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48.jp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javadoc.io/doc/com.fasterxml.jackson.core/jackson-core/latest/index.html" TargetMode="External"/><Relationship Id="rId154" Type="http://schemas.openxmlformats.org/officeDocument/2006/relationships/image" Target="media/image122.png"/><Relationship Id="rId175" Type="http://schemas.openxmlformats.org/officeDocument/2006/relationships/image" Target="media/image143.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rebrickable.com/api/v3/docs/?key=15b84a4cfa3259beb72eb08e7ccf55df" TargetMode="External"/><Relationship Id="rId144" Type="http://schemas.openxmlformats.org/officeDocument/2006/relationships/image" Target="media/image112.png"/><Relationship Id="rId90" Type="http://schemas.openxmlformats.org/officeDocument/2006/relationships/image" Target="media/image80.png"/><Relationship Id="rId165" Type="http://schemas.openxmlformats.org/officeDocument/2006/relationships/image" Target="media/image133.jpg"/><Relationship Id="rId186" Type="http://schemas.openxmlformats.org/officeDocument/2006/relationships/image" Target="media/image154.jp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javadoc.io/doc/com.fasterxml.jackson.core/jackson-databind/latest/index.html" TargetMode="External"/><Relationship Id="rId80" Type="http://schemas.openxmlformats.org/officeDocument/2006/relationships/image" Target="media/image70.png"/><Relationship Id="rId155" Type="http://schemas.openxmlformats.org/officeDocument/2006/relationships/image" Target="media/image123.png"/><Relationship Id="rId176" Type="http://schemas.openxmlformats.org/officeDocument/2006/relationships/image" Target="media/image144.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hyperlink" Target="https://www.bricklink.com/v2/main.page"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13.png"/><Relationship Id="rId166" Type="http://schemas.openxmlformats.org/officeDocument/2006/relationships/image" Target="media/image134.jpg"/><Relationship Id="rId187" Type="http://schemas.openxmlformats.org/officeDocument/2006/relationships/image" Target="media/image155.jp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attacomsian.com/blog/read-write-csv-files-opencsv" TargetMode="External"/><Relationship Id="rId156" Type="http://schemas.openxmlformats.org/officeDocument/2006/relationships/image" Target="media/image124.png"/><Relationship Id="rId177" Type="http://schemas.openxmlformats.org/officeDocument/2006/relationships/image" Target="media/image14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82</TotalTime>
  <Pages>53</Pages>
  <Words>25280</Words>
  <Characters>144101</Characters>
  <Application>Microsoft Office Word</Application>
  <DocSecurity>0</DocSecurity>
  <Lines>1200</Lines>
  <Paragraphs>338</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6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2770</cp:revision>
  <dcterms:created xsi:type="dcterms:W3CDTF">2022-04-07T10:09:00Z</dcterms:created>
  <dcterms:modified xsi:type="dcterms:W3CDTF">2022-05-02T17:35:00Z</dcterms:modified>
</cp:coreProperties>
</file>